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17666E" w14:textId="77777777" w:rsidR="0076721E" w:rsidRDefault="0076721E" w:rsidP="0076721E">
      <w:pPr>
        <w:pStyle w:val="BodyText"/>
        <w:rPr>
          <w:rFonts w:ascii="Times New Roman"/>
          <w:sz w:val="20"/>
        </w:rPr>
      </w:pPr>
      <w:bookmarkStart w:id="0" w:name="_Toc151036431"/>
      <w:bookmarkStart w:id="1" w:name="_Toc151046403"/>
      <w:bookmarkStart w:id="2" w:name="_Hlk217033800"/>
      <w:r>
        <w:rPr>
          <w:noProof/>
        </w:rPr>
        <mc:AlternateContent>
          <mc:Choice Requires="wps">
            <w:drawing>
              <wp:anchor distT="0" distB="0" distL="0" distR="0" simplePos="0" relativeHeight="251660288" behindDoc="0" locked="0" layoutInCell="1" allowOverlap="1" wp14:anchorId="01658330" wp14:editId="2E6667D5">
                <wp:simplePos x="0" y="0"/>
                <wp:positionH relativeFrom="page">
                  <wp:posOffset>859536</wp:posOffset>
                </wp:positionH>
                <wp:positionV relativeFrom="page">
                  <wp:posOffset>8577071</wp:posOffset>
                </wp:positionV>
                <wp:extent cx="6913245" cy="42545"/>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13245" cy="42545"/>
                        </a:xfrm>
                        <a:custGeom>
                          <a:avLst/>
                          <a:gdLst/>
                          <a:ahLst/>
                          <a:cxnLst/>
                          <a:rect l="l" t="t" r="r" b="b"/>
                          <a:pathLst>
                            <a:path w="6913245" h="42545">
                              <a:moveTo>
                                <a:pt x="6912863" y="0"/>
                              </a:moveTo>
                              <a:lnTo>
                                <a:pt x="0" y="0"/>
                              </a:lnTo>
                              <a:lnTo>
                                <a:pt x="0" y="42163"/>
                              </a:lnTo>
                              <a:lnTo>
                                <a:pt x="6912863" y="42163"/>
                              </a:lnTo>
                              <a:lnTo>
                                <a:pt x="6912863" y="0"/>
                              </a:lnTo>
                              <a:close/>
                            </a:path>
                          </a:pathLst>
                        </a:custGeom>
                        <a:solidFill>
                          <a:srgbClr val="016599"/>
                        </a:solidFill>
                      </wps:spPr>
                      <wps:bodyPr wrap="square" lIns="0" tIns="0" rIns="0" bIns="0" rtlCol="0">
                        <a:prstTxWarp prst="textNoShape">
                          <a:avLst/>
                        </a:prstTxWarp>
                        <a:noAutofit/>
                      </wps:bodyPr>
                    </wps:wsp>
                  </a:graphicData>
                </a:graphic>
              </wp:anchor>
            </w:drawing>
          </mc:Choice>
          <mc:Fallback>
            <w:pict>
              <v:shape w14:anchorId="33BFD7C0" id="Graphic 2" o:spid="_x0000_s1026" style="position:absolute;margin-left:67.7pt;margin-top:675.35pt;width:544.35pt;height:3.35pt;z-index:251660288;visibility:visible;mso-wrap-style:square;mso-wrap-distance-left:0;mso-wrap-distance-top:0;mso-wrap-distance-right:0;mso-wrap-distance-bottom:0;mso-position-horizontal:absolute;mso-position-horizontal-relative:page;mso-position-vertical:absolute;mso-position-vertical-relative:page;v-text-anchor:top" coordsize="6913245,42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" path="m6912863,l,,,42163r6912863,l6912863,xe" fillcolor="#016599" stroked="f">
                <v:path arrowok="t"/>
                <w10:wrap anchorx="page" anchory="page"/>
              </v:shape>
            </w:pict>
          </mc:Fallback>
        </mc:AlternateContent>
      </w:r>
      <w:r>
        <w:rPr>
          <w:noProof/>
        </w:rPr>
        <mc:AlternateContent>
          <mc:Choice Requires="wps">
            <w:drawing>
              <wp:anchor distT="0" distB="0" distL="0" distR="0" simplePos="0" relativeHeight="251661312" behindDoc="0" locked="0" layoutInCell="1" allowOverlap="1" wp14:anchorId="29AA3458" wp14:editId="01A6CA69">
                <wp:simplePos x="0" y="0"/>
                <wp:positionH relativeFrom="page">
                  <wp:posOffset>0</wp:posOffset>
                </wp:positionH>
                <wp:positionV relativeFrom="page">
                  <wp:posOffset>6350</wp:posOffset>
                </wp:positionV>
                <wp:extent cx="7766050" cy="444500"/>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6050" cy="444500"/>
                        </a:xfrm>
                        <a:custGeom>
                          <a:avLst/>
                          <a:gdLst/>
                          <a:ahLst/>
                          <a:cxnLst/>
                          <a:rect l="l" t="t" r="r" b="b"/>
                          <a:pathLst>
                            <a:path w="7766050" h="444500">
                              <a:moveTo>
                                <a:pt x="7766050" y="0"/>
                              </a:moveTo>
                              <a:lnTo>
                                <a:pt x="0" y="0"/>
                              </a:lnTo>
                              <a:lnTo>
                                <a:pt x="0" y="444500"/>
                              </a:lnTo>
                              <a:lnTo>
                                <a:pt x="7766050" y="444500"/>
                              </a:lnTo>
                              <a:lnTo>
                                <a:pt x="7766050" y="0"/>
                              </a:lnTo>
                              <a:close/>
                            </a:path>
                          </a:pathLst>
                        </a:custGeom>
                        <a:solidFill>
                          <a:srgbClr val="016599"/>
                        </a:solidFill>
                      </wps:spPr>
                      <wps:bodyPr wrap="square" lIns="0" tIns="0" rIns="0" bIns="0" rtlCol="0">
                        <a:prstTxWarp prst="textNoShape">
                          <a:avLst/>
                        </a:prstTxWarp>
                        <a:noAutofit/>
                      </wps:bodyPr>
                    </wps:wsp>
                  </a:graphicData>
                </a:graphic>
              </wp:anchor>
            </w:drawing>
          </mc:Choice>
          <mc:Fallback>
            <w:pict>
              <v:shape w14:anchorId="2CDEA0DB" id="Graphic 3" o:spid="_x0000_s1026" style="position:absolute;margin-left:0;margin-top:.5pt;width:611.5pt;height:35pt;z-index:251661312;visibility:visible;mso-wrap-style:square;mso-wrap-distance-left:0;mso-wrap-distance-top:0;mso-wrap-distance-right:0;mso-wrap-distance-bottom:0;mso-position-horizontal:absolute;mso-position-horizontal-relative:page;mso-position-vertical:absolute;mso-position-vertical-relative:page;v-text-anchor:top" coordsize="7766050,444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" path="m7766050,l,,,444500r7766050,l7766050,xe" fillcolor="#016599" stroked="f">
                <v:path arrowok="t"/>
                <w10:wrap anchorx="page" anchory="page"/>
              </v:shape>
            </w:pict>
          </mc:Fallback>
        </mc:AlternateContent>
      </w:r>
      <w:r>
        <w:rPr>
          <w:noProof/>
        </w:rPr>
        <mc:AlternateContent>
          <mc:Choice Requires="wpg">
            <w:drawing>
              <wp:anchor distT="0" distB="0" distL="0" distR="0" simplePos="0" relativeHeight="251662336" behindDoc="0" locked="0" layoutInCell="1" allowOverlap="1" wp14:anchorId="76AFBCF9" wp14:editId="4EF1A610">
                <wp:simplePos x="0" y="0"/>
                <wp:positionH relativeFrom="page">
                  <wp:posOffset>0</wp:posOffset>
                </wp:positionH>
                <wp:positionV relativeFrom="page">
                  <wp:posOffset>854710</wp:posOffset>
                </wp:positionV>
                <wp:extent cx="7772400" cy="406019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400" cy="4060190"/>
                          <a:chOff x="0" y="0"/>
                          <a:chExt cx="7772400" cy="4060190"/>
                        </a:xfrm>
                      </wpg:grpSpPr>
                      <pic:pic xmlns:pic="http://schemas.openxmlformats.org/drawingml/2006/picture">
                        <pic:nvPicPr>
                          <pic:cNvPr id="5" name="Image 5"/>
                          <pic:cNvPicPr/>
                        </pic:nvPicPr>
                        <pic:blipFill>
                          <a:blip r:embed="rId12" cstate="print"/>
                          <a:stretch>
                            <a:fillRect/>
                          </a:stretch>
                        </pic:blipFill>
                        <pic:spPr>
                          <a:xfrm>
                            <a:off x="0" y="0"/>
                            <a:ext cx="3054096" cy="4060190"/>
                          </a:xfrm>
                          <a:prstGeom prst="rect">
                            <a:avLst/>
                          </a:prstGeom>
                        </pic:spPr>
                      </pic:pic>
                      <pic:pic xmlns:pic="http://schemas.openxmlformats.org/drawingml/2006/picture">
                        <pic:nvPicPr>
                          <pic:cNvPr id="6" name="Image 6"/>
                          <pic:cNvPicPr/>
                        </pic:nvPicPr>
                        <pic:blipFill>
                          <a:blip r:embed="rId13" cstate="print"/>
                          <a:stretch>
                            <a:fillRect/>
                          </a:stretch>
                        </pic:blipFill>
                        <pic:spPr>
                          <a:xfrm>
                            <a:off x="4767046" y="1"/>
                            <a:ext cx="3005353" cy="4060188"/>
                          </a:xfrm>
                          <a:prstGeom prst="rect">
                            <a:avLst/>
                          </a:prstGeom>
                        </pic:spPr>
                      </pic:pic>
                      <pic:pic xmlns:pic="http://schemas.openxmlformats.org/drawingml/2006/picture">
                        <pic:nvPicPr>
                          <pic:cNvPr id="7" name="Image 7"/>
                          <pic:cNvPicPr/>
                        </pic:nvPicPr>
                        <pic:blipFill>
                          <a:blip r:embed="rId14" cstate="print"/>
                          <a:stretch>
                            <a:fillRect/>
                          </a:stretch>
                        </pic:blipFill>
                        <pic:spPr>
                          <a:xfrm>
                            <a:off x="2523909" y="1"/>
                            <a:ext cx="2736913" cy="4060188"/>
                          </a:xfrm>
                          <a:prstGeom prst="rect">
                            <a:avLst/>
                          </a:prstGeom>
                        </pic:spPr>
                      </pic:pic>
                      <pic:pic xmlns:pic="http://schemas.openxmlformats.org/drawingml/2006/picture">
                        <pic:nvPicPr>
                          <pic:cNvPr id="8" name="Image 8"/>
                          <pic:cNvPicPr/>
                        </pic:nvPicPr>
                        <pic:blipFill>
                          <a:blip r:embed="rId15" cstate="print"/>
                          <a:stretch>
                            <a:fillRect/>
                          </a:stretch>
                        </pic:blipFill>
                        <pic:spPr>
                          <a:xfrm>
                            <a:off x="2761488" y="2"/>
                            <a:ext cx="2340864" cy="4060187"/>
                          </a:xfrm>
                          <a:prstGeom prst="rect">
                            <a:avLst/>
                          </a:prstGeom>
                        </pic:spPr>
                      </pic:pic>
                    </wpg:wgp>
                  </a:graphicData>
                </a:graphic>
              </wp:anchor>
            </w:drawing>
          </mc:Choice>
          <mc:Fallback>
            <w:pict>
              <v:group w14:anchorId="3C69CB66" id="Group 4" o:spid="_x0000_s1026" style="position:absolute;margin-left:0;margin-top:67.3pt;width:612pt;height:319.7pt;z-index:251662336;mso-wrap-distance-left:0;mso-wrap-distance-right:0;mso-position-horizontal-relative:page;mso-position-vertical-relative:page" coordsize="77724,4060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5" o:spid="_x0000_s1027" type="#_x0000_t75" style="position:absolute;width:30540;height:406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">
                  <v:imagedata r:id="rId16" o:title=""/>
                </v:shape>
                <v:shape id="Image 6" o:spid="_x0000_s1028" type="#_x0000_t75" style="position:absolute;left:47670;width:30053;height:406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">
                  <v:imagedata r:id="rId17" o:title=""/>
                </v:shape>
                <v:shape id="Image 7" o:spid="_x0000_s1029" type="#_x0000_t75" style="position:absolute;left:25239;width:27369;height:406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">
                  <v:imagedata r:id="rId18" o:title=""/>
                </v:shape>
                <v:shape id="Image 8" o:spid="_x0000_s1030" type="#_x0000_t75" style="position:absolute;left:27614;width:23409;height:406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">
                  <v:imagedata r:id="rId19" o:title=""/>
                </v:shape>
                <w10:wrap anchorx="page" anchory="page"/>
              </v:group>
            </w:pict>
          </mc:Fallback>
        </mc:AlternateContent>
      </w:r>
    </w:p>
    <w:bookmarkEnd w:id="2"/>
    <w:p w14:paraId="03C13BF1" w14:textId="77777777" w:rsidR="0076721E" w:rsidRDefault="0076721E" w:rsidP="0076721E">
      <w:pPr>
        <w:pStyle w:val="BodyText"/>
        <w:rPr>
          <w:rFonts w:ascii="Times New Roman"/>
          <w:sz w:val="20"/>
        </w:rPr>
      </w:pPr>
    </w:p>
    <w:p w14:paraId="272545F3" w14:textId="77777777" w:rsidR="0076721E" w:rsidRDefault="0076721E" w:rsidP="0076721E">
      <w:pPr>
        <w:pStyle w:val="BodyText"/>
        <w:rPr>
          <w:rFonts w:ascii="Times New Roman"/>
          <w:sz w:val="20"/>
        </w:rPr>
      </w:pPr>
    </w:p>
    <w:p w14:paraId="5BF933FF" w14:textId="77777777" w:rsidR="0076721E" w:rsidRDefault="0076721E" w:rsidP="0076721E">
      <w:pPr>
        <w:pStyle w:val="BodyText"/>
        <w:rPr>
          <w:rFonts w:ascii="Times New Roman"/>
          <w:sz w:val="20"/>
        </w:rPr>
      </w:pPr>
    </w:p>
    <w:p w14:paraId="024CAABD" w14:textId="77777777" w:rsidR="0076721E" w:rsidRDefault="0076721E" w:rsidP="0076721E">
      <w:pPr>
        <w:pStyle w:val="BodyText"/>
        <w:rPr>
          <w:rFonts w:ascii="Times New Roman"/>
          <w:sz w:val="20"/>
        </w:rPr>
      </w:pPr>
      <w:bookmarkStart w:id="3" w:name="_Hlk217033787"/>
    </w:p>
    <w:bookmarkEnd w:id="3"/>
    <w:p w14:paraId="523EB3C1" w14:textId="77777777" w:rsidR="0076721E" w:rsidRDefault="0076721E" w:rsidP="0076721E">
      <w:pPr>
        <w:pStyle w:val="BodyText"/>
        <w:rPr>
          <w:rFonts w:ascii="Times New Roman"/>
          <w:sz w:val="20"/>
        </w:rPr>
      </w:pPr>
    </w:p>
    <w:p w14:paraId="4A82DB91" w14:textId="77777777" w:rsidR="0076721E" w:rsidRDefault="0076721E" w:rsidP="0076721E">
      <w:pPr>
        <w:pStyle w:val="BodyText"/>
        <w:rPr>
          <w:rFonts w:ascii="Times New Roman"/>
          <w:sz w:val="20"/>
        </w:rPr>
      </w:pPr>
    </w:p>
    <w:p w14:paraId="192E1C19" w14:textId="77777777" w:rsidR="0076721E" w:rsidRDefault="0076721E" w:rsidP="0076721E">
      <w:pPr>
        <w:pStyle w:val="BodyText"/>
        <w:rPr>
          <w:rFonts w:ascii="Times New Roman"/>
          <w:sz w:val="20"/>
        </w:rPr>
      </w:pPr>
    </w:p>
    <w:p w14:paraId="18F8BD6E" w14:textId="77777777" w:rsidR="0076721E" w:rsidRDefault="0076721E" w:rsidP="0076721E">
      <w:pPr>
        <w:pStyle w:val="BodyText"/>
        <w:rPr>
          <w:rFonts w:ascii="Times New Roman"/>
          <w:sz w:val="20"/>
        </w:rPr>
      </w:pPr>
    </w:p>
    <w:p w14:paraId="1987F057" w14:textId="77777777" w:rsidR="0076721E" w:rsidRDefault="0076721E" w:rsidP="0076721E">
      <w:pPr>
        <w:pStyle w:val="BodyText"/>
        <w:rPr>
          <w:rFonts w:ascii="Times New Roman"/>
          <w:sz w:val="20"/>
        </w:rPr>
      </w:pPr>
    </w:p>
    <w:p w14:paraId="0F1C091C" w14:textId="77777777" w:rsidR="0076721E" w:rsidRDefault="0076721E" w:rsidP="0076721E">
      <w:pPr>
        <w:pStyle w:val="BodyText"/>
        <w:rPr>
          <w:rFonts w:ascii="Times New Roman"/>
          <w:sz w:val="20"/>
        </w:rPr>
      </w:pPr>
    </w:p>
    <w:p w14:paraId="41961FEF" w14:textId="77777777" w:rsidR="0076721E" w:rsidRDefault="0076721E" w:rsidP="0076721E">
      <w:pPr>
        <w:pStyle w:val="BodyText"/>
        <w:rPr>
          <w:rFonts w:ascii="Times New Roman"/>
          <w:sz w:val="20"/>
        </w:rPr>
      </w:pPr>
    </w:p>
    <w:p w14:paraId="3753E679" w14:textId="77777777" w:rsidR="0076721E" w:rsidRDefault="0076721E" w:rsidP="0076721E">
      <w:pPr>
        <w:pStyle w:val="BodyText"/>
        <w:rPr>
          <w:rFonts w:ascii="Times New Roman"/>
          <w:sz w:val="20"/>
        </w:rPr>
      </w:pPr>
    </w:p>
    <w:p w14:paraId="28BD70D9" w14:textId="77777777" w:rsidR="0076721E" w:rsidRDefault="0076721E" w:rsidP="0076721E">
      <w:pPr>
        <w:pStyle w:val="BodyText"/>
        <w:rPr>
          <w:rFonts w:ascii="Times New Roman"/>
          <w:sz w:val="20"/>
        </w:rPr>
      </w:pPr>
    </w:p>
    <w:p w14:paraId="069EF3DA" w14:textId="77777777" w:rsidR="0076721E" w:rsidRDefault="0076721E" w:rsidP="0076721E">
      <w:pPr>
        <w:pStyle w:val="BodyText"/>
        <w:rPr>
          <w:rFonts w:ascii="Times New Roman"/>
          <w:sz w:val="20"/>
        </w:rPr>
      </w:pPr>
    </w:p>
    <w:p w14:paraId="1AFD9C75" w14:textId="77777777" w:rsidR="0076721E" w:rsidRDefault="0076721E" w:rsidP="0076721E">
      <w:pPr>
        <w:pStyle w:val="BodyText"/>
        <w:rPr>
          <w:rFonts w:ascii="Times New Roman"/>
          <w:sz w:val="20"/>
        </w:rPr>
      </w:pPr>
    </w:p>
    <w:p w14:paraId="0E67F911" w14:textId="77777777" w:rsidR="0076721E" w:rsidRDefault="0076721E" w:rsidP="0076721E">
      <w:pPr>
        <w:pStyle w:val="BodyText"/>
        <w:rPr>
          <w:rFonts w:ascii="Times New Roman"/>
          <w:sz w:val="20"/>
        </w:rPr>
      </w:pPr>
    </w:p>
    <w:p w14:paraId="45CABC5E" w14:textId="77777777" w:rsidR="0076721E" w:rsidRDefault="0076721E" w:rsidP="0076721E">
      <w:pPr>
        <w:pStyle w:val="BodyText"/>
        <w:rPr>
          <w:rFonts w:ascii="Times New Roman"/>
          <w:sz w:val="20"/>
        </w:rPr>
      </w:pPr>
    </w:p>
    <w:p w14:paraId="0DA94F06" w14:textId="77777777" w:rsidR="0076721E" w:rsidRDefault="0076721E" w:rsidP="0076721E">
      <w:pPr>
        <w:pStyle w:val="BodyText"/>
        <w:rPr>
          <w:rFonts w:ascii="Times New Roman"/>
          <w:sz w:val="20"/>
        </w:rPr>
      </w:pPr>
    </w:p>
    <w:p w14:paraId="334949BC" w14:textId="77777777" w:rsidR="0076721E" w:rsidRDefault="0076721E" w:rsidP="0076721E">
      <w:pPr>
        <w:pStyle w:val="BodyText"/>
        <w:rPr>
          <w:rFonts w:ascii="Times New Roman"/>
          <w:sz w:val="20"/>
        </w:rPr>
      </w:pPr>
    </w:p>
    <w:p w14:paraId="1D9E7FC0" w14:textId="77777777" w:rsidR="0076721E" w:rsidRDefault="0076721E" w:rsidP="0076721E">
      <w:pPr>
        <w:pStyle w:val="BodyText"/>
        <w:rPr>
          <w:rFonts w:ascii="Times New Roman"/>
          <w:sz w:val="20"/>
        </w:rPr>
      </w:pPr>
    </w:p>
    <w:p w14:paraId="6497A30B" w14:textId="77777777" w:rsidR="0076721E" w:rsidRDefault="0076721E" w:rsidP="0076721E">
      <w:pPr>
        <w:pStyle w:val="BodyText"/>
        <w:rPr>
          <w:rFonts w:ascii="Times New Roman"/>
          <w:sz w:val="20"/>
        </w:rPr>
      </w:pPr>
    </w:p>
    <w:p w14:paraId="2856C2FA" w14:textId="77777777" w:rsidR="0076721E" w:rsidRDefault="0076721E" w:rsidP="0076721E">
      <w:pPr>
        <w:pStyle w:val="BodyText"/>
        <w:rPr>
          <w:rFonts w:ascii="Times New Roman"/>
          <w:sz w:val="20"/>
        </w:rPr>
      </w:pPr>
    </w:p>
    <w:p w14:paraId="2382AC77" w14:textId="77777777" w:rsidR="0076721E" w:rsidRDefault="0076721E" w:rsidP="0076721E">
      <w:pPr>
        <w:pStyle w:val="BodyText"/>
        <w:rPr>
          <w:rFonts w:ascii="Times New Roman"/>
          <w:sz w:val="20"/>
        </w:rPr>
      </w:pPr>
    </w:p>
    <w:p w14:paraId="671F1B2F" w14:textId="77777777" w:rsidR="0076721E" w:rsidRDefault="0076721E" w:rsidP="0076721E">
      <w:pPr>
        <w:pStyle w:val="BodyText"/>
        <w:rPr>
          <w:rFonts w:ascii="Times New Roman"/>
          <w:sz w:val="20"/>
        </w:rPr>
      </w:pPr>
    </w:p>
    <w:p w14:paraId="2F62BEA1" w14:textId="77777777" w:rsidR="0076721E" w:rsidRDefault="0076721E" w:rsidP="0076721E">
      <w:pPr>
        <w:pStyle w:val="BodyText"/>
        <w:rPr>
          <w:rFonts w:ascii="Times New Roman"/>
          <w:sz w:val="20"/>
        </w:rPr>
      </w:pPr>
    </w:p>
    <w:p w14:paraId="7A37F72F" w14:textId="77777777" w:rsidR="0076721E" w:rsidRDefault="0076721E" w:rsidP="0076721E">
      <w:pPr>
        <w:pStyle w:val="BodyText"/>
        <w:rPr>
          <w:rFonts w:ascii="Times New Roman"/>
          <w:sz w:val="20"/>
        </w:rPr>
      </w:pPr>
    </w:p>
    <w:p w14:paraId="5012B7F7" w14:textId="77777777" w:rsidR="0076721E" w:rsidRDefault="0076721E" w:rsidP="0076721E">
      <w:pPr>
        <w:pStyle w:val="BodyText"/>
        <w:rPr>
          <w:rFonts w:ascii="Times New Roman"/>
          <w:sz w:val="20"/>
        </w:rPr>
      </w:pPr>
    </w:p>
    <w:p w14:paraId="79285C2A" w14:textId="77777777" w:rsidR="0076721E" w:rsidRDefault="0076721E" w:rsidP="0076721E">
      <w:pPr>
        <w:pStyle w:val="BodyText"/>
        <w:rPr>
          <w:rFonts w:ascii="Times New Roman"/>
          <w:sz w:val="20"/>
        </w:rPr>
      </w:pPr>
    </w:p>
    <w:p w14:paraId="1C64A481" w14:textId="77777777" w:rsidR="0076721E" w:rsidRDefault="0076721E" w:rsidP="0076721E">
      <w:pPr>
        <w:pStyle w:val="BodyText"/>
        <w:rPr>
          <w:rFonts w:ascii="Times New Roman"/>
          <w:sz w:val="20"/>
        </w:rPr>
      </w:pPr>
    </w:p>
    <w:p w14:paraId="5C07BC68" w14:textId="77777777" w:rsidR="0076721E" w:rsidRDefault="0076721E" w:rsidP="0076721E">
      <w:pPr>
        <w:pStyle w:val="BodyText"/>
        <w:rPr>
          <w:rFonts w:ascii="Times New Roman"/>
          <w:sz w:val="20"/>
        </w:rPr>
      </w:pPr>
    </w:p>
    <w:p w14:paraId="2FD3CFED" w14:textId="77777777" w:rsidR="0076721E" w:rsidRDefault="0076721E" w:rsidP="0076721E">
      <w:pPr>
        <w:pStyle w:val="BodyText"/>
        <w:rPr>
          <w:rFonts w:ascii="Times New Roman"/>
          <w:sz w:val="20"/>
        </w:rPr>
      </w:pPr>
    </w:p>
    <w:p w14:paraId="6BDC9162" w14:textId="77777777" w:rsidR="0076721E" w:rsidRDefault="0076721E" w:rsidP="0076721E">
      <w:pPr>
        <w:pStyle w:val="BodyText"/>
        <w:rPr>
          <w:rFonts w:ascii="Times New Roman"/>
          <w:sz w:val="20"/>
        </w:rPr>
      </w:pPr>
    </w:p>
    <w:p w14:paraId="07C25816" w14:textId="77777777" w:rsidR="0076721E" w:rsidRDefault="0076721E" w:rsidP="0076721E">
      <w:pPr>
        <w:pStyle w:val="BodyText"/>
        <w:rPr>
          <w:rFonts w:ascii="Times New Roman"/>
          <w:sz w:val="20"/>
        </w:rPr>
      </w:pPr>
    </w:p>
    <w:p w14:paraId="45BA04A8" w14:textId="77777777" w:rsidR="0076721E" w:rsidRDefault="0076721E" w:rsidP="0076721E">
      <w:pPr>
        <w:pStyle w:val="BodyText"/>
        <w:rPr>
          <w:rFonts w:ascii="Times New Roman"/>
          <w:sz w:val="20"/>
        </w:rPr>
      </w:pPr>
    </w:p>
    <w:p w14:paraId="0C517182" w14:textId="77777777" w:rsidR="0076721E" w:rsidRDefault="0076721E" w:rsidP="0076721E">
      <w:pPr>
        <w:pStyle w:val="BodyText"/>
        <w:spacing w:before="90"/>
        <w:rPr>
          <w:rFonts w:ascii="Times New Roman"/>
          <w:sz w:val="20"/>
        </w:rPr>
      </w:pPr>
    </w:p>
    <w:p w14:paraId="2B7C3EDA" w14:textId="77777777" w:rsidR="0076721E" w:rsidRDefault="0076721E" w:rsidP="0076721E">
      <w:pPr>
        <w:pStyle w:val="BodyText"/>
        <w:ind w:left="-940"/>
        <w:rPr>
          <w:rFonts w:ascii="Times New Roman"/>
          <w:sz w:val="20"/>
        </w:rPr>
      </w:pPr>
      <w:r>
        <w:rPr>
          <w:rFonts w:ascii="Times New Roman"/>
          <w:noProof/>
          <w:sz w:val="20"/>
        </w:rPr>
        <mc:AlternateContent>
          <mc:Choice Requires="wpg">
            <w:drawing>
              <wp:inline distT="0" distB="0" distL="0" distR="0" wp14:anchorId="277C9C57" wp14:editId="728677FD">
                <wp:extent cx="5698490" cy="354965"/>
                <wp:effectExtent l="0" t="0" r="0" b="0"/>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98490" cy="354965"/>
                          <a:chOff x="0" y="0"/>
                          <a:chExt cx="5698490" cy="354965"/>
                        </a:xfrm>
                      </wpg:grpSpPr>
                      <wps:wsp>
                        <wps:cNvPr id="10" name="Graphic 10"/>
                        <wps:cNvSpPr/>
                        <wps:spPr>
                          <a:xfrm>
                            <a:off x="0" y="0"/>
                            <a:ext cx="5698490" cy="354965"/>
                          </a:xfrm>
                          <a:custGeom>
                            <a:avLst/>
                            <a:gdLst/>
                            <a:ahLst/>
                            <a:cxnLst/>
                            <a:rect l="l" t="t" r="r" b="b"/>
                            <a:pathLst>
                              <a:path w="5698490" h="354965">
                                <a:moveTo>
                                  <a:pt x="5698248" y="0"/>
                                </a:moveTo>
                                <a:lnTo>
                                  <a:pt x="0" y="4737"/>
                                </a:lnTo>
                                <a:lnTo>
                                  <a:pt x="0" y="333667"/>
                                </a:lnTo>
                                <a:lnTo>
                                  <a:pt x="5691403" y="354850"/>
                                </a:lnTo>
                                <a:lnTo>
                                  <a:pt x="5698248" y="0"/>
                                </a:lnTo>
                                <a:close/>
                              </a:path>
                            </a:pathLst>
                          </a:custGeom>
                          <a:solidFill>
                            <a:srgbClr val="016599"/>
                          </a:solidFill>
                        </wps:spPr>
                        <wps:bodyPr wrap="square" lIns="0" tIns="0" rIns="0" bIns="0" rtlCol="0">
                          <a:prstTxWarp prst="textNoShape">
                            <a:avLst/>
                          </a:prstTxWarp>
                          <a:noAutofit/>
                        </wps:bodyPr>
                      </wps:wsp>
                    </wpg:wgp>
                  </a:graphicData>
                </a:graphic>
              </wp:inline>
            </w:drawing>
          </mc:Choice>
          <mc:Fallback>
            <w:pict>
              <v:group w14:anchorId="2E15595C" id="Group 9" o:spid="_x0000_s1026" style="width:448.7pt;height:27.95pt;mso-position-horizontal-relative:char;mso-position-vertical-relative:line" coordsize="56984,35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">
                <v:shape id="Graphic 10" o:spid="_x0000_s1027" style="position:absolute;width:56984;height:3549;visibility:visible;mso-wrap-style:square;v-text-anchor:top" coordsize="5698490,354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" path="m5698248,l,4737,,333667r5691403,21183l5698248,xe" fillcolor="#016599" stroked="f">
                  <v:path arrowok="t"/>
                </v:shape>
                <w10:anchorlock/>
              </v:group>
            </w:pict>
          </mc:Fallback>
        </mc:AlternateContent>
      </w:r>
    </w:p>
    <w:p w14:paraId="5883F4A1" w14:textId="77777777" w:rsidR="0076721E" w:rsidRDefault="0076721E" w:rsidP="0076721E">
      <w:pPr>
        <w:pStyle w:val="BodyText"/>
        <w:rPr>
          <w:rFonts w:ascii="Times New Roman"/>
          <w:sz w:val="20"/>
        </w:rPr>
      </w:pPr>
    </w:p>
    <w:p w14:paraId="594CB09C" w14:textId="77777777" w:rsidR="0076721E" w:rsidRDefault="0076721E" w:rsidP="0076721E">
      <w:pPr>
        <w:pStyle w:val="BodyText"/>
        <w:spacing w:before="109"/>
        <w:rPr>
          <w:rFonts w:ascii="Times New Roman"/>
          <w:sz w:val="20"/>
        </w:rPr>
      </w:pPr>
      <w:r>
        <w:rPr>
          <w:noProof/>
        </w:rPr>
        <w:drawing>
          <wp:anchor distT="0" distB="0" distL="0" distR="0" simplePos="0" relativeHeight="251663360" behindDoc="1" locked="0" layoutInCell="1" allowOverlap="1" wp14:anchorId="2BB62291" wp14:editId="0558DFAF">
            <wp:simplePos x="0" y="0"/>
            <wp:positionH relativeFrom="page">
              <wp:posOffset>859536</wp:posOffset>
            </wp:positionH>
            <wp:positionV relativeFrom="paragraph">
              <wp:posOffset>230793</wp:posOffset>
            </wp:positionV>
            <wp:extent cx="2521518" cy="766952"/>
            <wp:effectExtent l="0" t="0" r="0" b="0"/>
            <wp:wrapTopAndBottom/>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20" cstate="print"/>
                    <a:stretch>
                      <a:fillRect/>
                    </a:stretch>
                  </pic:blipFill>
                  <pic:spPr>
                    <a:xfrm>
                      <a:off x="0" y="0"/>
                      <a:ext cx="2521518" cy="766952"/>
                    </a:xfrm>
                    <a:prstGeom prst="rect">
                      <a:avLst/>
                    </a:prstGeom>
                  </pic:spPr>
                </pic:pic>
              </a:graphicData>
            </a:graphic>
          </wp:anchor>
        </w:drawing>
      </w:r>
    </w:p>
    <w:p w14:paraId="6E202EA1" w14:textId="77777777" w:rsidR="0076721E" w:rsidRDefault="0076721E" w:rsidP="0076721E">
      <w:pPr>
        <w:pStyle w:val="BodyText"/>
        <w:spacing w:before="24"/>
        <w:rPr>
          <w:rFonts w:ascii="Times New Roman"/>
          <w:sz w:val="38"/>
        </w:rPr>
      </w:pPr>
    </w:p>
    <w:p w14:paraId="63A9CE26" w14:textId="77777777" w:rsidR="0076721E" w:rsidRDefault="0076721E" w:rsidP="0076721E">
      <w:pPr>
        <w:spacing w:line="271" w:lineRule="auto"/>
        <w:ind w:left="413"/>
        <w:rPr>
          <w:rFonts w:ascii="Verdana"/>
          <w:sz w:val="38"/>
        </w:rPr>
      </w:pPr>
      <w:bookmarkStart w:id="4" w:name="WIOA_Report_Cover_3.pdf"/>
      <w:bookmarkEnd w:id="4"/>
      <w:r>
        <w:rPr>
          <w:rFonts w:ascii="Verdana"/>
          <w:sz w:val="38"/>
        </w:rPr>
        <w:t>RESULTS</w:t>
      </w:r>
      <w:r>
        <w:rPr>
          <w:rFonts w:ascii="Verdana"/>
          <w:spacing w:val="-18"/>
          <w:sz w:val="38"/>
        </w:rPr>
        <w:t xml:space="preserve"> </w:t>
      </w:r>
      <w:r>
        <w:rPr>
          <w:rFonts w:ascii="Verdana"/>
          <w:sz w:val="38"/>
        </w:rPr>
        <w:t>ACHIEVED</w:t>
      </w:r>
      <w:r>
        <w:rPr>
          <w:rFonts w:ascii="Verdana"/>
          <w:spacing w:val="-18"/>
          <w:sz w:val="38"/>
        </w:rPr>
        <w:t xml:space="preserve"> </w:t>
      </w:r>
      <w:r>
        <w:rPr>
          <w:rFonts w:ascii="Verdana"/>
          <w:sz w:val="38"/>
        </w:rPr>
        <w:t>UNDER</w:t>
      </w:r>
      <w:r>
        <w:rPr>
          <w:rFonts w:ascii="Verdana"/>
          <w:spacing w:val="-18"/>
          <w:sz w:val="38"/>
        </w:rPr>
        <w:t xml:space="preserve"> </w:t>
      </w:r>
      <w:r>
        <w:rPr>
          <w:rFonts w:ascii="Verdana"/>
          <w:sz w:val="38"/>
        </w:rPr>
        <w:t>THE</w:t>
      </w:r>
      <w:r>
        <w:rPr>
          <w:rFonts w:ascii="Verdana"/>
          <w:spacing w:val="-18"/>
          <w:sz w:val="38"/>
        </w:rPr>
        <w:t xml:space="preserve"> </w:t>
      </w:r>
      <w:r>
        <w:rPr>
          <w:rFonts w:ascii="Verdana"/>
          <w:sz w:val="38"/>
        </w:rPr>
        <w:t>WORKFORCE INNOVATION</w:t>
      </w:r>
      <w:r>
        <w:rPr>
          <w:rFonts w:ascii="Verdana"/>
          <w:spacing w:val="-4"/>
          <w:sz w:val="38"/>
        </w:rPr>
        <w:t xml:space="preserve"> </w:t>
      </w:r>
      <w:r>
        <w:rPr>
          <w:rFonts w:ascii="Verdana"/>
          <w:sz w:val="38"/>
        </w:rPr>
        <w:t>AND</w:t>
      </w:r>
      <w:r>
        <w:rPr>
          <w:rFonts w:ascii="Verdana"/>
          <w:spacing w:val="-4"/>
          <w:sz w:val="38"/>
        </w:rPr>
        <w:t xml:space="preserve"> </w:t>
      </w:r>
      <w:r>
        <w:rPr>
          <w:rFonts w:ascii="Verdana"/>
          <w:sz w:val="38"/>
        </w:rPr>
        <w:t>OPPORTUNITY</w:t>
      </w:r>
      <w:r>
        <w:rPr>
          <w:rFonts w:ascii="Verdana"/>
          <w:spacing w:val="-4"/>
          <w:sz w:val="38"/>
        </w:rPr>
        <w:t xml:space="preserve"> </w:t>
      </w:r>
      <w:r>
        <w:rPr>
          <w:rFonts w:ascii="Verdana"/>
          <w:sz w:val="38"/>
        </w:rPr>
        <w:t>ACT</w:t>
      </w:r>
      <w:r>
        <w:rPr>
          <w:rFonts w:ascii="Verdana"/>
          <w:spacing w:val="-4"/>
          <w:sz w:val="38"/>
        </w:rPr>
        <w:t xml:space="preserve"> </w:t>
      </w:r>
      <w:r>
        <w:rPr>
          <w:rFonts w:ascii="Verdana"/>
          <w:sz w:val="38"/>
        </w:rPr>
        <w:t>(WIOA)</w:t>
      </w:r>
    </w:p>
    <w:p w14:paraId="045664CB" w14:textId="374754C6" w:rsidR="0076721E" w:rsidRDefault="0076721E" w:rsidP="0076721E">
      <w:pPr>
        <w:pStyle w:val="Title"/>
      </w:pPr>
      <w:r>
        <w:rPr>
          <w:noProof/>
        </w:rPr>
        <mc:AlternateContent>
          <mc:Choice Requires="wps">
            <w:drawing>
              <wp:anchor distT="0" distB="0" distL="0" distR="0" simplePos="0" relativeHeight="251659264" behindDoc="0" locked="0" layoutInCell="1" allowOverlap="1" wp14:anchorId="3D89E93B" wp14:editId="6EC56029">
                <wp:simplePos x="0" y="0"/>
                <wp:positionH relativeFrom="page">
                  <wp:posOffset>0</wp:posOffset>
                </wp:positionH>
                <wp:positionV relativeFrom="page">
                  <wp:posOffset>9045480</wp:posOffset>
                </wp:positionV>
                <wp:extent cx="7772400" cy="1052195"/>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52195"/>
                        </a:xfrm>
                        <a:custGeom>
                          <a:avLst/>
                          <a:gdLst/>
                          <a:ahLst/>
                          <a:cxnLst/>
                          <a:rect l="l" t="t" r="r" b="b"/>
                          <a:pathLst>
                            <a:path w="7772400" h="956944">
                              <a:moveTo>
                                <a:pt x="7772400" y="0"/>
                              </a:moveTo>
                              <a:lnTo>
                                <a:pt x="0" y="0"/>
                              </a:lnTo>
                              <a:lnTo>
                                <a:pt x="0" y="956551"/>
                              </a:lnTo>
                              <a:lnTo>
                                <a:pt x="7772400" y="956551"/>
                              </a:lnTo>
                              <a:lnTo>
                                <a:pt x="7772400" y="0"/>
                              </a:lnTo>
                              <a:close/>
                            </a:path>
                          </a:pathLst>
                        </a:custGeom>
                        <a:solidFill>
                          <a:srgbClr val="016599"/>
                        </a:solidFill>
                      </wps:spPr>
                      <wps:bodyPr wrap="square" lIns="0" tIns="0" rIns="0" bIns="0" rtlCol="0">
                        <a:prstTxWarp prst="textNoShape">
                          <a:avLst/>
                        </a:prstTxWarp>
                        <a:noAutofit/>
                      </wps:bodyPr>
                    </wps:wsp>
                  </a:graphicData>
                </a:graphic>
                <wp14:sizeRelV relativeFrom="margin">
                  <wp14:pctHeight>0</wp14:pctHeight>
                </wp14:sizeRelV>
              </wp:anchor>
            </w:drawing>
          </mc:Choice>
          <mc:Fallback>
            <w:pict>
              <v:shape w14:anchorId="0D725A29" id="Graphic 1" o:spid="_x0000_s1026" style="position:absolute;margin-left:0;margin-top:712.25pt;width:612pt;height:82.85pt;z-index:251659264;visibility:visible;mso-wrap-style:square;mso-height-percent:0;mso-wrap-distance-left:0;mso-wrap-distance-top:0;mso-wrap-distance-right:0;mso-wrap-distance-bottom:0;mso-position-horizontal:absolute;mso-position-horizontal-relative:page;mso-position-vertical:absolute;mso-position-vertical-relative:page;mso-height-percent:0;mso-height-relative:margin;v-text-anchor:top" coordsize="7772400,956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" path="m7772400,l,,,956551r7772400,l7772400,xe" fillcolor="#016599" stroked="f">
                <v:path arrowok="t"/>
                <w10:wrap anchorx="page" anchory="page"/>
              </v:shape>
            </w:pict>
          </mc:Fallback>
        </mc:AlternateContent>
      </w:r>
      <w:r>
        <w:t xml:space="preserve">    </w:t>
      </w:r>
      <w:r>
        <w:t>PROGRAM</w:t>
      </w:r>
      <w:r>
        <w:rPr>
          <w:spacing w:val="-2"/>
        </w:rPr>
        <w:t xml:space="preserve"> </w:t>
      </w:r>
      <w:r>
        <w:t>YEAR</w:t>
      </w:r>
      <w:r>
        <w:rPr>
          <w:spacing w:val="-1"/>
        </w:rPr>
        <w:t xml:space="preserve"> </w:t>
      </w:r>
      <w:r>
        <w:rPr>
          <w:spacing w:val="-4"/>
        </w:rPr>
        <w:t>2024</w:t>
      </w:r>
    </w:p>
    <w:p w14:paraId="68E0CCA3" w14:textId="77777777" w:rsidR="0076721E" w:rsidRDefault="0076721E">
      <w:pPr>
        <w:spacing w:after="160" w:line="259" w:lineRule="auto"/>
      </w:pPr>
      <w:r>
        <w:br w:type="page"/>
      </w:r>
    </w:p>
    <w:sdt>
      <w:sdtPr>
        <w:rPr>
          <w:rFonts w:asciiTheme="minorHAnsi" w:eastAsiaTheme="minorHAnsi" w:hAnsiTheme="minorHAnsi" w:cstheme="minorBidi"/>
          <w:color w:val="000000" w:themeColor="text1"/>
          <w:sz w:val="24"/>
          <w:szCs w:val="22"/>
        </w:rPr>
        <w:id w:val="547648495"/>
        <w:docPartObj>
          <w:docPartGallery w:val="Table of Contents"/>
          <w:docPartUnique/>
        </w:docPartObj>
      </w:sdtPr>
      <w:sdtEndPr>
        <w:rPr>
          <w:b/>
          <w:bCs/>
          <w:noProof/>
        </w:rPr>
      </w:sdtEndPr>
      <w:sdtContent>
        <w:p w14:paraId="2003625D" w14:textId="24F868FF" w:rsidR="008A0397" w:rsidRPr="00FE5E6D" w:rsidRDefault="008A0397">
          <w:pPr>
            <w:pStyle w:val="TOCHeading"/>
            <w:rPr>
              <w:rStyle w:val="Heading2Char"/>
              <w:rFonts w:cstheme="majorBidi"/>
              <w:b w:val="0"/>
              <w:color w:val="0F4761" w:themeColor="accent1" w:themeShade="BF"/>
              <w:sz w:val="32"/>
              <w:szCs w:val="32"/>
            </w:rPr>
          </w:pPr>
          <w:r w:rsidRPr="00597DC1">
            <w:rPr>
              <w:rStyle w:val="Heading2Char"/>
            </w:rPr>
            <w:t>Table of Contents</w:t>
          </w:r>
        </w:p>
        <w:p w14:paraId="07F40567" w14:textId="2B61ABC4" w:rsidR="0065077B" w:rsidRDefault="008A0397">
          <w:pPr>
            <w:pStyle w:val="TOC1"/>
            <w:tabs>
              <w:tab w:val="right" w:leader="dot" w:pos="9998"/>
            </w:tabs>
            <w:rPr>
              <w:rFonts w:eastAsiaTheme="minorEastAsia"/>
              <w:noProof/>
              <w:color w:val="auto"/>
              <w:kern w:val="2"/>
              <w:szCs w:val="24"/>
              <w14:ligatures w14:val="standardContextual"/>
            </w:rPr>
          </w:pPr>
          <w:r>
            <w:fldChar w:fldCharType="begin"/>
          </w:r>
          <w:r>
            <w:instrText xml:space="preserve"> TOC \o "1-3" \h \z \u </w:instrText>
          </w:r>
          <w:r>
            <w:fldChar w:fldCharType="separate"/>
          </w:r>
          <w:hyperlink w:anchor="_Toc217033433" w:history="1">
            <w:r w:rsidR="0065077B" w:rsidRPr="00B155E9">
              <w:rPr>
                <w:rStyle w:val="Hyperlink"/>
                <w:noProof/>
              </w:rPr>
              <w:t>Implementation of California's Unified Strategic Workforce Development Plan</w:t>
            </w:r>
            <w:r w:rsidR="0065077B">
              <w:rPr>
                <w:noProof/>
                <w:webHidden/>
              </w:rPr>
              <w:tab/>
            </w:r>
            <w:r w:rsidR="0065077B">
              <w:rPr>
                <w:noProof/>
                <w:webHidden/>
              </w:rPr>
              <w:fldChar w:fldCharType="begin"/>
            </w:r>
            <w:r w:rsidR="0065077B">
              <w:rPr>
                <w:noProof/>
                <w:webHidden/>
              </w:rPr>
              <w:instrText xml:space="preserve"> PAGEREF _Toc217033433 \h </w:instrText>
            </w:r>
            <w:r w:rsidR="0065077B">
              <w:rPr>
                <w:noProof/>
                <w:webHidden/>
              </w:rPr>
            </w:r>
            <w:r w:rsidR="0065077B">
              <w:rPr>
                <w:noProof/>
                <w:webHidden/>
              </w:rPr>
              <w:fldChar w:fldCharType="separate"/>
            </w:r>
            <w:r w:rsidR="0065077B">
              <w:rPr>
                <w:noProof/>
                <w:webHidden/>
              </w:rPr>
              <w:t>1</w:t>
            </w:r>
            <w:r w:rsidR="0065077B">
              <w:rPr>
                <w:noProof/>
                <w:webHidden/>
              </w:rPr>
              <w:fldChar w:fldCharType="end"/>
            </w:r>
          </w:hyperlink>
        </w:p>
        <w:p w14:paraId="37800188" w14:textId="796E21D8" w:rsidR="0065077B" w:rsidRDefault="0065077B">
          <w:pPr>
            <w:pStyle w:val="TOC2"/>
            <w:tabs>
              <w:tab w:val="right" w:leader="dot" w:pos="9998"/>
            </w:tabs>
            <w:rPr>
              <w:rFonts w:eastAsiaTheme="minorEastAsia"/>
              <w:noProof/>
              <w:color w:val="auto"/>
              <w:kern w:val="2"/>
              <w:szCs w:val="24"/>
              <w14:ligatures w14:val="standardContextual"/>
            </w:rPr>
          </w:pPr>
          <w:hyperlink w:anchor="_Toc217033434" w:history="1">
            <w:r w:rsidRPr="00B155E9">
              <w:rPr>
                <w:rStyle w:val="Hyperlink"/>
                <w:noProof/>
              </w:rPr>
              <w:t>State</w:t>
            </w:r>
            <w:r w:rsidRPr="00B155E9">
              <w:rPr>
                <w:rStyle w:val="Hyperlink"/>
                <w:noProof/>
                <w:spacing w:val="-8"/>
              </w:rPr>
              <w:t xml:space="preserve"> </w:t>
            </w:r>
            <w:r w:rsidRPr="00B155E9">
              <w:rPr>
                <w:rStyle w:val="Hyperlink"/>
                <w:noProof/>
              </w:rPr>
              <w:t>Plan Vision</w:t>
            </w:r>
            <w:r>
              <w:rPr>
                <w:noProof/>
                <w:webHidden/>
              </w:rPr>
              <w:tab/>
            </w:r>
            <w:r>
              <w:rPr>
                <w:noProof/>
                <w:webHidden/>
              </w:rPr>
              <w:fldChar w:fldCharType="begin"/>
            </w:r>
            <w:r>
              <w:rPr>
                <w:noProof/>
                <w:webHidden/>
              </w:rPr>
              <w:instrText xml:space="preserve"> PAGEREF _Toc217033434 \h </w:instrText>
            </w:r>
            <w:r>
              <w:rPr>
                <w:noProof/>
                <w:webHidden/>
              </w:rPr>
            </w:r>
            <w:r>
              <w:rPr>
                <w:noProof/>
                <w:webHidden/>
              </w:rPr>
              <w:fldChar w:fldCharType="separate"/>
            </w:r>
            <w:r>
              <w:rPr>
                <w:noProof/>
                <w:webHidden/>
              </w:rPr>
              <w:t>1</w:t>
            </w:r>
            <w:r>
              <w:rPr>
                <w:noProof/>
                <w:webHidden/>
              </w:rPr>
              <w:fldChar w:fldCharType="end"/>
            </w:r>
          </w:hyperlink>
        </w:p>
        <w:p w14:paraId="44C79253" w14:textId="7981FD37" w:rsidR="0065077B" w:rsidRDefault="0065077B">
          <w:pPr>
            <w:pStyle w:val="TOC2"/>
            <w:tabs>
              <w:tab w:val="right" w:leader="dot" w:pos="9998"/>
            </w:tabs>
            <w:rPr>
              <w:rFonts w:eastAsiaTheme="minorEastAsia"/>
              <w:noProof/>
              <w:color w:val="auto"/>
              <w:kern w:val="2"/>
              <w:szCs w:val="24"/>
              <w14:ligatures w14:val="standardContextual"/>
            </w:rPr>
          </w:pPr>
          <w:hyperlink w:anchor="_Toc217033435" w:history="1">
            <w:r w:rsidRPr="00B155E9">
              <w:rPr>
                <w:rStyle w:val="Hyperlink"/>
                <w:noProof/>
              </w:rPr>
              <w:t>State</w:t>
            </w:r>
            <w:r w:rsidRPr="00B155E9">
              <w:rPr>
                <w:rStyle w:val="Hyperlink"/>
                <w:noProof/>
                <w:spacing w:val="-9"/>
              </w:rPr>
              <w:t xml:space="preserve"> </w:t>
            </w:r>
            <w:r w:rsidRPr="00B155E9">
              <w:rPr>
                <w:rStyle w:val="Hyperlink"/>
                <w:noProof/>
              </w:rPr>
              <w:t>Plan</w:t>
            </w:r>
            <w:r w:rsidRPr="00B155E9">
              <w:rPr>
                <w:rStyle w:val="Hyperlink"/>
                <w:noProof/>
                <w:spacing w:val="-6"/>
              </w:rPr>
              <w:t xml:space="preserve"> </w:t>
            </w:r>
            <w:r w:rsidRPr="00B155E9">
              <w:rPr>
                <w:rStyle w:val="Hyperlink"/>
                <w:noProof/>
              </w:rPr>
              <w:t>Goals</w:t>
            </w:r>
            <w:r>
              <w:rPr>
                <w:noProof/>
                <w:webHidden/>
              </w:rPr>
              <w:tab/>
            </w:r>
            <w:r>
              <w:rPr>
                <w:noProof/>
                <w:webHidden/>
              </w:rPr>
              <w:fldChar w:fldCharType="begin"/>
            </w:r>
            <w:r>
              <w:rPr>
                <w:noProof/>
                <w:webHidden/>
              </w:rPr>
              <w:instrText xml:space="preserve"> PAGEREF _Toc217033435 \h </w:instrText>
            </w:r>
            <w:r>
              <w:rPr>
                <w:noProof/>
                <w:webHidden/>
              </w:rPr>
            </w:r>
            <w:r>
              <w:rPr>
                <w:noProof/>
                <w:webHidden/>
              </w:rPr>
              <w:fldChar w:fldCharType="separate"/>
            </w:r>
            <w:r>
              <w:rPr>
                <w:noProof/>
                <w:webHidden/>
              </w:rPr>
              <w:t>1</w:t>
            </w:r>
            <w:r>
              <w:rPr>
                <w:noProof/>
                <w:webHidden/>
              </w:rPr>
              <w:fldChar w:fldCharType="end"/>
            </w:r>
          </w:hyperlink>
        </w:p>
        <w:p w14:paraId="374564C7" w14:textId="37938D61" w:rsidR="0065077B" w:rsidRDefault="0065077B">
          <w:pPr>
            <w:pStyle w:val="TOC2"/>
            <w:tabs>
              <w:tab w:val="right" w:leader="dot" w:pos="9998"/>
            </w:tabs>
            <w:rPr>
              <w:rFonts w:eastAsiaTheme="minorEastAsia"/>
              <w:noProof/>
              <w:color w:val="auto"/>
              <w:kern w:val="2"/>
              <w:szCs w:val="24"/>
              <w14:ligatures w14:val="standardContextual"/>
            </w:rPr>
          </w:pPr>
          <w:hyperlink w:anchor="_Toc217033436" w:history="1">
            <w:r w:rsidRPr="00B155E9">
              <w:rPr>
                <w:rStyle w:val="Hyperlink"/>
                <w:noProof/>
              </w:rPr>
              <w:t>Workforce System Challenges</w:t>
            </w:r>
            <w:r>
              <w:rPr>
                <w:noProof/>
                <w:webHidden/>
              </w:rPr>
              <w:tab/>
            </w:r>
            <w:r>
              <w:rPr>
                <w:noProof/>
                <w:webHidden/>
              </w:rPr>
              <w:fldChar w:fldCharType="begin"/>
            </w:r>
            <w:r>
              <w:rPr>
                <w:noProof/>
                <w:webHidden/>
              </w:rPr>
              <w:instrText xml:space="preserve"> PAGEREF _Toc217033436 \h </w:instrText>
            </w:r>
            <w:r>
              <w:rPr>
                <w:noProof/>
                <w:webHidden/>
              </w:rPr>
            </w:r>
            <w:r>
              <w:rPr>
                <w:noProof/>
                <w:webHidden/>
              </w:rPr>
              <w:fldChar w:fldCharType="separate"/>
            </w:r>
            <w:r>
              <w:rPr>
                <w:noProof/>
                <w:webHidden/>
              </w:rPr>
              <w:t>2</w:t>
            </w:r>
            <w:r>
              <w:rPr>
                <w:noProof/>
                <w:webHidden/>
              </w:rPr>
              <w:fldChar w:fldCharType="end"/>
            </w:r>
          </w:hyperlink>
        </w:p>
        <w:p w14:paraId="7C37EBF9" w14:textId="4B148C83" w:rsidR="0065077B" w:rsidRDefault="0065077B">
          <w:pPr>
            <w:pStyle w:val="TOC1"/>
            <w:tabs>
              <w:tab w:val="right" w:leader="dot" w:pos="9998"/>
            </w:tabs>
            <w:rPr>
              <w:rFonts w:eastAsiaTheme="minorEastAsia"/>
              <w:noProof/>
              <w:color w:val="auto"/>
              <w:kern w:val="2"/>
              <w:szCs w:val="24"/>
              <w14:ligatures w14:val="standardContextual"/>
            </w:rPr>
          </w:pPr>
          <w:hyperlink w:anchor="_Toc217033437" w:history="1">
            <w:r w:rsidRPr="00B155E9">
              <w:rPr>
                <w:rStyle w:val="Hyperlink"/>
                <w:noProof/>
              </w:rPr>
              <w:t>Waivers</w:t>
            </w:r>
            <w:r>
              <w:rPr>
                <w:noProof/>
                <w:webHidden/>
              </w:rPr>
              <w:tab/>
            </w:r>
            <w:r>
              <w:rPr>
                <w:noProof/>
                <w:webHidden/>
              </w:rPr>
              <w:fldChar w:fldCharType="begin"/>
            </w:r>
            <w:r>
              <w:rPr>
                <w:noProof/>
                <w:webHidden/>
              </w:rPr>
              <w:instrText xml:space="preserve"> PAGEREF _Toc217033437 \h </w:instrText>
            </w:r>
            <w:r>
              <w:rPr>
                <w:noProof/>
                <w:webHidden/>
              </w:rPr>
            </w:r>
            <w:r>
              <w:rPr>
                <w:noProof/>
                <w:webHidden/>
              </w:rPr>
              <w:fldChar w:fldCharType="separate"/>
            </w:r>
            <w:r>
              <w:rPr>
                <w:noProof/>
                <w:webHidden/>
              </w:rPr>
              <w:t>2</w:t>
            </w:r>
            <w:r>
              <w:rPr>
                <w:noProof/>
                <w:webHidden/>
              </w:rPr>
              <w:fldChar w:fldCharType="end"/>
            </w:r>
          </w:hyperlink>
        </w:p>
        <w:p w14:paraId="0864ACD1" w14:textId="5CA6B1BE" w:rsidR="0065077B" w:rsidRDefault="0065077B">
          <w:pPr>
            <w:pStyle w:val="TOC2"/>
            <w:tabs>
              <w:tab w:val="right" w:leader="dot" w:pos="9998"/>
            </w:tabs>
            <w:rPr>
              <w:rFonts w:eastAsiaTheme="minorEastAsia"/>
              <w:noProof/>
              <w:color w:val="auto"/>
              <w:kern w:val="2"/>
              <w:szCs w:val="24"/>
              <w14:ligatures w14:val="standardContextual"/>
            </w:rPr>
          </w:pPr>
          <w:hyperlink w:anchor="_Toc217033438" w:history="1">
            <w:r w:rsidRPr="00B155E9">
              <w:rPr>
                <w:rStyle w:val="Hyperlink"/>
                <w:noProof/>
              </w:rPr>
              <w:t>Process and Approval of Local and Regional Plans</w:t>
            </w:r>
            <w:r>
              <w:rPr>
                <w:noProof/>
                <w:webHidden/>
              </w:rPr>
              <w:tab/>
            </w:r>
            <w:r>
              <w:rPr>
                <w:noProof/>
                <w:webHidden/>
              </w:rPr>
              <w:fldChar w:fldCharType="begin"/>
            </w:r>
            <w:r>
              <w:rPr>
                <w:noProof/>
                <w:webHidden/>
              </w:rPr>
              <w:instrText xml:space="preserve"> PAGEREF _Toc217033438 \h </w:instrText>
            </w:r>
            <w:r>
              <w:rPr>
                <w:noProof/>
                <w:webHidden/>
              </w:rPr>
            </w:r>
            <w:r>
              <w:rPr>
                <w:noProof/>
                <w:webHidden/>
              </w:rPr>
              <w:fldChar w:fldCharType="separate"/>
            </w:r>
            <w:r>
              <w:rPr>
                <w:noProof/>
                <w:webHidden/>
              </w:rPr>
              <w:t>3</w:t>
            </w:r>
            <w:r>
              <w:rPr>
                <w:noProof/>
                <w:webHidden/>
              </w:rPr>
              <w:fldChar w:fldCharType="end"/>
            </w:r>
          </w:hyperlink>
        </w:p>
        <w:p w14:paraId="19467D0F" w14:textId="79C83481" w:rsidR="0065077B" w:rsidRDefault="0065077B">
          <w:pPr>
            <w:pStyle w:val="TOC1"/>
            <w:tabs>
              <w:tab w:val="right" w:leader="dot" w:pos="9998"/>
            </w:tabs>
            <w:rPr>
              <w:rFonts w:eastAsiaTheme="minorEastAsia"/>
              <w:noProof/>
              <w:color w:val="auto"/>
              <w:kern w:val="2"/>
              <w:szCs w:val="24"/>
              <w14:ligatures w14:val="standardContextual"/>
            </w:rPr>
          </w:pPr>
          <w:hyperlink w:anchor="_Toc217033439" w:history="1">
            <w:r w:rsidRPr="00B155E9">
              <w:rPr>
                <w:rStyle w:val="Hyperlink"/>
                <w:noProof/>
              </w:rPr>
              <w:t>Statewide Fund Activities</w:t>
            </w:r>
            <w:r>
              <w:rPr>
                <w:noProof/>
                <w:webHidden/>
              </w:rPr>
              <w:tab/>
            </w:r>
            <w:r>
              <w:rPr>
                <w:noProof/>
                <w:webHidden/>
              </w:rPr>
              <w:fldChar w:fldCharType="begin"/>
            </w:r>
            <w:r>
              <w:rPr>
                <w:noProof/>
                <w:webHidden/>
              </w:rPr>
              <w:instrText xml:space="preserve"> PAGEREF _Toc217033439 \h </w:instrText>
            </w:r>
            <w:r>
              <w:rPr>
                <w:noProof/>
                <w:webHidden/>
              </w:rPr>
            </w:r>
            <w:r>
              <w:rPr>
                <w:noProof/>
                <w:webHidden/>
              </w:rPr>
              <w:fldChar w:fldCharType="separate"/>
            </w:r>
            <w:r>
              <w:rPr>
                <w:noProof/>
                <w:webHidden/>
              </w:rPr>
              <w:t>3</w:t>
            </w:r>
            <w:r>
              <w:rPr>
                <w:noProof/>
                <w:webHidden/>
              </w:rPr>
              <w:fldChar w:fldCharType="end"/>
            </w:r>
          </w:hyperlink>
        </w:p>
        <w:p w14:paraId="40386597" w14:textId="7C99577C" w:rsidR="0065077B" w:rsidRDefault="0065077B">
          <w:pPr>
            <w:pStyle w:val="TOC2"/>
            <w:tabs>
              <w:tab w:val="right" w:leader="dot" w:pos="9998"/>
            </w:tabs>
            <w:rPr>
              <w:rFonts w:eastAsiaTheme="minorEastAsia"/>
              <w:noProof/>
              <w:color w:val="auto"/>
              <w:kern w:val="2"/>
              <w:szCs w:val="24"/>
              <w14:ligatures w14:val="standardContextual"/>
            </w:rPr>
          </w:pPr>
          <w:hyperlink w:anchor="_Toc217033440" w:history="1">
            <w:r w:rsidRPr="00B155E9">
              <w:rPr>
                <w:rStyle w:val="Hyperlink"/>
                <w:noProof/>
              </w:rPr>
              <w:t>Activities Provided by State Discretionary Funds</w:t>
            </w:r>
            <w:r>
              <w:rPr>
                <w:noProof/>
                <w:webHidden/>
              </w:rPr>
              <w:tab/>
            </w:r>
            <w:r>
              <w:rPr>
                <w:noProof/>
                <w:webHidden/>
              </w:rPr>
              <w:fldChar w:fldCharType="begin"/>
            </w:r>
            <w:r>
              <w:rPr>
                <w:noProof/>
                <w:webHidden/>
              </w:rPr>
              <w:instrText xml:space="preserve"> PAGEREF _Toc217033440 \h </w:instrText>
            </w:r>
            <w:r>
              <w:rPr>
                <w:noProof/>
                <w:webHidden/>
              </w:rPr>
            </w:r>
            <w:r>
              <w:rPr>
                <w:noProof/>
                <w:webHidden/>
              </w:rPr>
              <w:fldChar w:fldCharType="separate"/>
            </w:r>
            <w:r>
              <w:rPr>
                <w:noProof/>
                <w:webHidden/>
              </w:rPr>
              <w:t>3</w:t>
            </w:r>
            <w:r>
              <w:rPr>
                <w:noProof/>
                <w:webHidden/>
              </w:rPr>
              <w:fldChar w:fldCharType="end"/>
            </w:r>
          </w:hyperlink>
        </w:p>
        <w:p w14:paraId="4E9E3416" w14:textId="156B1A50" w:rsidR="0065077B" w:rsidRDefault="0065077B">
          <w:pPr>
            <w:pStyle w:val="TOC3"/>
            <w:tabs>
              <w:tab w:val="right" w:leader="dot" w:pos="9998"/>
            </w:tabs>
            <w:rPr>
              <w:rFonts w:eastAsiaTheme="minorEastAsia"/>
              <w:noProof/>
              <w:color w:val="auto"/>
              <w:kern w:val="2"/>
              <w:szCs w:val="24"/>
              <w14:ligatures w14:val="standardContextual"/>
            </w:rPr>
          </w:pPr>
          <w:hyperlink w:anchor="_Toc217033441" w:history="1">
            <w:r w:rsidRPr="00B155E9">
              <w:rPr>
                <w:rStyle w:val="Hyperlink"/>
                <w:noProof/>
              </w:rPr>
              <w:t>Allied Health Program</w:t>
            </w:r>
            <w:r>
              <w:rPr>
                <w:noProof/>
                <w:webHidden/>
              </w:rPr>
              <w:tab/>
            </w:r>
            <w:r>
              <w:rPr>
                <w:noProof/>
                <w:webHidden/>
              </w:rPr>
              <w:fldChar w:fldCharType="begin"/>
            </w:r>
            <w:r>
              <w:rPr>
                <w:noProof/>
                <w:webHidden/>
              </w:rPr>
              <w:instrText xml:space="preserve"> PAGEREF _Toc217033441 \h </w:instrText>
            </w:r>
            <w:r>
              <w:rPr>
                <w:noProof/>
                <w:webHidden/>
              </w:rPr>
            </w:r>
            <w:r>
              <w:rPr>
                <w:noProof/>
                <w:webHidden/>
              </w:rPr>
              <w:fldChar w:fldCharType="separate"/>
            </w:r>
            <w:r>
              <w:rPr>
                <w:noProof/>
                <w:webHidden/>
              </w:rPr>
              <w:t>3</w:t>
            </w:r>
            <w:r>
              <w:rPr>
                <w:noProof/>
                <w:webHidden/>
              </w:rPr>
              <w:fldChar w:fldCharType="end"/>
            </w:r>
          </w:hyperlink>
        </w:p>
        <w:p w14:paraId="26410EDA" w14:textId="66467C85" w:rsidR="0065077B" w:rsidRDefault="0065077B">
          <w:pPr>
            <w:pStyle w:val="TOC3"/>
            <w:tabs>
              <w:tab w:val="right" w:leader="dot" w:pos="9998"/>
            </w:tabs>
            <w:rPr>
              <w:rFonts w:eastAsiaTheme="minorEastAsia"/>
              <w:noProof/>
              <w:color w:val="auto"/>
              <w:kern w:val="2"/>
              <w:szCs w:val="24"/>
              <w14:ligatures w14:val="standardContextual"/>
            </w:rPr>
          </w:pPr>
          <w:hyperlink w:anchor="_Toc217033442" w:history="1">
            <w:r w:rsidRPr="00B155E9">
              <w:rPr>
                <w:rStyle w:val="Hyperlink"/>
                <w:noProof/>
              </w:rPr>
              <w:t>Target Population Fund Program</w:t>
            </w:r>
            <w:r>
              <w:rPr>
                <w:noProof/>
                <w:webHidden/>
              </w:rPr>
              <w:tab/>
            </w:r>
            <w:r>
              <w:rPr>
                <w:noProof/>
                <w:webHidden/>
              </w:rPr>
              <w:fldChar w:fldCharType="begin"/>
            </w:r>
            <w:r>
              <w:rPr>
                <w:noProof/>
                <w:webHidden/>
              </w:rPr>
              <w:instrText xml:space="preserve"> PAGEREF _Toc217033442 \h </w:instrText>
            </w:r>
            <w:r>
              <w:rPr>
                <w:noProof/>
                <w:webHidden/>
              </w:rPr>
            </w:r>
            <w:r>
              <w:rPr>
                <w:noProof/>
                <w:webHidden/>
              </w:rPr>
              <w:fldChar w:fldCharType="separate"/>
            </w:r>
            <w:r>
              <w:rPr>
                <w:noProof/>
                <w:webHidden/>
              </w:rPr>
              <w:t>4</w:t>
            </w:r>
            <w:r>
              <w:rPr>
                <w:noProof/>
                <w:webHidden/>
              </w:rPr>
              <w:fldChar w:fldCharType="end"/>
            </w:r>
          </w:hyperlink>
        </w:p>
        <w:p w14:paraId="28E39963" w14:textId="2FF6240A" w:rsidR="0065077B" w:rsidRDefault="0065077B">
          <w:pPr>
            <w:pStyle w:val="TOC3"/>
            <w:tabs>
              <w:tab w:val="right" w:leader="dot" w:pos="9998"/>
            </w:tabs>
            <w:rPr>
              <w:rFonts w:eastAsiaTheme="minorEastAsia"/>
              <w:noProof/>
              <w:color w:val="auto"/>
              <w:kern w:val="2"/>
              <w:szCs w:val="24"/>
              <w14:ligatures w14:val="standardContextual"/>
            </w:rPr>
          </w:pPr>
          <w:hyperlink w:anchor="_Toc217033443" w:history="1">
            <w:r w:rsidRPr="00B155E9">
              <w:rPr>
                <w:rStyle w:val="Hyperlink"/>
                <w:noProof/>
              </w:rPr>
              <w:t>Employment Social Enterprise Program</w:t>
            </w:r>
            <w:r>
              <w:rPr>
                <w:noProof/>
                <w:webHidden/>
              </w:rPr>
              <w:tab/>
            </w:r>
            <w:r>
              <w:rPr>
                <w:noProof/>
                <w:webHidden/>
              </w:rPr>
              <w:fldChar w:fldCharType="begin"/>
            </w:r>
            <w:r>
              <w:rPr>
                <w:noProof/>
                <w:webHidden/>
              </w:rPr>
              <w:instrText xml:space="preserve"> PAGEREF _Toc217033443 \h </w:instrText>
            </w:r>
            <w:r>
              <w:rPr>
                <w:noProof/>
                <w:webHidden/>
              </w:rPr>
            </w:r>
            <w:r>
              <w:rPr>
                <w:noProof/>
                <w:webHidden/>
              </w:rPr>
              <w:fldChar w:fldCharType="separate"/>
            </w:r>
            <w:r>
              <w:rPr>
                <w:noProof/>
                <w:webHidden/>
              </w:rPr>
              <w:t>4</w:t>
            </w:r>
            <w:r>
              <w:rPr>
                <w:noProof/>
                <w:webHidden/>
              </w:rPr>
              <w:fldChar w:fldCharType="end"/>
            </w:r>
          </w:hyperlink>
        </w:p>
        <w:p w14:paraId="3E803CC9" w14:textId="4ADAC9BA" w:rsidR="0065077B" w:rsidRDefault="0065077B">
          <w:pPr>
            <w:pStyle w:val="TOC3"/>
            <w:tabs>
              <w:tab w:val="right" w:leader="dot" w:pos="9998"/>
            </w:tabs>
            <w:rPr>
              <w:rFonts w:eastAsiaTheme="minorEastAsia"/>
              <w:noProof/>
              <w:color w:val="auto"/>
              <w:kern w:val="2"/>
              <w:szCs w:val="24"/>
              <w14:ligatures w14:val="standardContextual"/>
            </w:rPr>
          </w:pPr>
          <w:hyperlink w:anchor="_Toc217033444" w:history="1">
            <w:r w:rsidRPr="00B155E9">
              <w:rPr>
                <w:rStyle w:val="Hyperlink"/>
                <w:noProof/>
              </w:rPr>
              <w:t>Farmworker Advancement Program</w:t>
            </w:r>
            <w:r>
              <w:rPr>
                <w:noProof/>
                <w:webHidden/>
              </w:rPr>
              <w:tab/>
            </w:r>
            <w:r>
              <w:rPr>
                <w:noProof/>
                <w:webHidden/>
              </w:rPr>
              <w:fldChar w:fldCharType="begin"/>
            </w:r>
            <w:r>
              <w:rPr>
                <w:noProof/>
                <w:webHidden/>
              </w:rPr>
              <w:instrText xml:space="preserve"> PAGEREF _Toc217033444 \h </w:instrText>
            </w:r>
            <w:r>
              <w:rPr>
                <w:noProof/>
                <w:webHidden/>
              </w:rPr>
            </w:r>
            <w:r>
              <w:rPr>
                <w:noProof/>
                <w:webHidden/>
              </w:rPr>
              <w:fldChar w:fldCharType="separate"/>
            </w:r>
            <w:r>
              <w:rPr>
                <w:noProof/>
                <w:webHidden/>
              </w:rPr>
              <w:t>5</w:t>
            </w:r>
            <w:r>
              <w:rPr>
                <w:noProof/>
                <w:webHidden/>
              </w:rPr>
              <w:fldChar w:fldCharType="end"/>
            </w:r>
          </w:hyperlink>
        </w:p>
        <w:p w14:paraId="58A8D258" w14:textId="48736957" w:rsidR="0065077B" w:rsidRDefault="0065077B">
          <w:pPr>
            <w:pStyle w:val="TOC3"/>
            <w:tabs>
              <w:tab w:val="right" w:leader="dot" w:pos="9998"/>
            </w:tabs>
            <w:rPr>
              <w:rFonts w:eastAsiaTheme="minorEastAsia"/>
              <w:noProof/>
              <w:color w:val="auto"/>
              <w:kern w:val="2"/>
              <w:szCs w:val="24"/>
              <w14:ligatures w14:val="standardContextual"/>
            </w:rPr>
          </w:pPr>
          <w:hyperlink w:anchor="_Toc217033445" w:history="1">
            <w:r w:rsidRPr="00B155E9">
              <w:rPr>
                <w:rStyle w:val="Hyperlink"/>
                <w:noProof/>
              </w:rPr>
              <w:t>Opportunity Young Adult Career Pathway Program</w:t>
            </w:r>
            <w:r>
              <w:rPr>
                <w:noProof/>
                <w:webHidden/>
              </w:rPr>
              <w:tab/>
            </w:r>
            <w:r>
              <w:rPr>
                <w:noProof/>
                <w:webHidden/>
              </w:rPr>
              <w:fldChar w:fldCharType="begin"/>
            </w:r>
            <w:r>
              <w:rPr>
                <w:noProof/>
                <w:webHidden/>
              </w:rPr>
              <w:instrText xml:space="preserve"> PAGEREF _Toc217033445 \h </w:instrText>
            </w:r>
            <w:r>
              <w:rPr>
                <w:noProof/>
                <w:webHidden/>
              </w:rPr>
            </w:r>
            <w:r>
              <w:rPr>
                <w:noProof/>
                <w:webHidden/>
              </w:rPr>
              <w:fldChar w:fldCharType="separate"/>
            </w:r>
            <w:r>
              <w:rPr>
                <w:noProof/>
                <w:webHidden/>
              </w:rPr>
              <w:t>6</w:t>
            </w:r>
            <w:r>
              <w:rPr>
                <w:noProof/>
                <w:webHidden/>
              </w:rPr>
              <w:fldChar w:fldCharType="end"/>
            </w:r>
          </w:hyperlink>
        </w:p>
        <w:p w14:paraId="5F9A6650" w14:textId="3B005C13" w:rsidR="0065077B" w:rsidRDefault="0065077B">
          <w:pPr>
            <w:pStyle w:val="TOC2"/>
            <w:tabs>
              <w:tab w:val="right" w:leader="dot" w:pos="9998"/>
            </w:tabs>
            <w:rPr>
              <w:rFonts w:eastAsiaTheme="minorEastAsia"/>
              <w:noProof/>
              <w:color w:val="auto"/>
              <w:kern w:val="2"/>
              <w:szCs w:val="24"/>
              <w14:ligatures w14:val="standardContextual"/>
            </w:rPr>
          </w:pPr>
          <w:hyperlink w:anchor="_Toc217033446" w:history="1">
            <w:r w:rsidRPr="00B155E9">
              <w:rPr>
                <w:rStyle w:val="Hyperlink"/>
                <w:noProof/>
              </w:rPr>
              <w:t>Activities Provided by State General Funds</w:t>
            </w:r>
            <w:r>
              <w:rPr>
                <w:noProof/>
                <w:webHidden/>
              </w:rPr>
              <w:tab/>
            </w:r>
            <w:r>
              <w:rPr>
                <w:noProof/>
                <w:webHidden/>
              </w:rPr>
              <w:fldChar w:fldCharType="begin"/>
            </w:r>
            <w:r>
              <w:rPr>
                <w:noProof/>
                <w:webHidden/>
              </w:rPr>
              <w:instrText xml:space="preserve"> PAGEREF _Toc217033446 \h </w:instrText>
            </w:r>
            <w:r>
              <w:rPr>
                <w:noProof/>
                <w:webHidden/>
              </w:rPr>
            </w:r>
            <w:r>
              <w:rPr>
                <w:noProof/>
                <w:webHidden/>
              </w:rPr>
              <w:fldChar w:fldCharType="separate"/>
            </w:r>
            <w:r>
              <w:rPr>
                <w:noProof/>
                <w:webHidden/>
              </w:rPr>
              <w:t>7</w:t>
            </w:r>
            <w:r>
              <w:rPr>
                <w:noProof/>
                <w:webHidden/>
              </w:rPr>
              <w:fldChar w:fldCharType="end"/>
            </w:r>
          </w:hyperlink>
        </w:p>
        <w:p w14:paraId="4153FDEE" w14:textId="009F83A3" w:rsidR="0065077B" w:rsidRDefault="0065077B">
          <w:pPr>
            <w:pStyle w:val="TOC3"/>
            <w:tabs>
              <w:tab w:val="right" w:leader="dot" w:pos="9998"/>
            </w:tabs>
            <w:rPr>
              <w:rFonts w:eastAsiaTheme="minorEastAsia"/>
              <w:noProof/>
              <w:color w:val="auto"/>
              <w:kern w:val="2"/>
              <w:szCs w:val="24"/>
              <w14:ligatures w14:val="standardContextual"/>
            </w:rPr>
          </w:pPr>
          <w:hyperlink w:anchor="_Toc217033447" w:history="1">
            <w:r w:rsidRPr="00B155E9">
              <w:rPr>
                <w:rStyle w:val="Hyperlink"/>
                <w:noProof/>
              </w:rPr>
              <w:t>Displaced Oil and Gas Worker Fund</w:t>
            </w:r>
            <w:r>
              <w:rPr>
                <w:noProof/>
                <w:webHidden/>
              </w:rPr>
              <w:tab/>
            </w:r>
            <w:r>
              <w:rPr>
                <w:noProof/>
                <w:webHidden/>
              </w:rPr>
              <w:fldChar w:fldCharType="begin"/>
            </w:r>
            <w:r>
              <w:rPr>
                <w:noProof/>
                <w:webHidden/>
              </w:rPr>
              <w:instrText xml:space="preserve"> PAGEREF _Toc217033447 \h </w:instrText>
            </w:r>
            <w:r>
              <w:rPr>
                <w:noProof/>
                <w:webHidden/>
              </w:rPr>
            </w:r>
            <w:r>
              <w:rPr>
                <w:noProof/>
                <w:webHidden/>
              </w:rPr>
              <w:fldChar w:fldCharType="separate"/>
            </w:r>
            <w:r>
              <w:rPr>
                <w:noProof/>
                <w:webHidden/>
              </w:rPr>
              <w:t>7</w:t>
            </w:r>
            <w:r>
              <w:rPr>
                <w:noProof/>
                <w:webHidden/>
              </w:rPr>
              <w:fldChar w:fldCharType="end"/>
            </w:r>
          </w:hyperlink>
        </w:p>
        <w:p w14:paraId="4E415865" w14:textId="7924E9CA" w:rsidR="0065077B" w:rsidRDefault="0065077B">
          <w:pPr>
            <w:pStyle w:val="TOC3"/>
            <w:tabs>
              <w:tab w:val="right" w:leader="dot" w:pos="9998"/>
            </w:tabs>
            <w:rPr>
              <w:rFonts w:eastAsiaTheme="minorEastAsia"/>
              <w:noProof/>
              <w:color w:val="auto"/>
              <w:kern w:val="2"/>
              <w:szCs w:val="24"/>
              <w14:ligatures w14:val="standardContextual"/>
            </w:rPr>
          </w:pPr>
          <w:hyperlink w:anchor="_Toc217033448" w:history="1">
            <w:r w:rsidRPr="00B155E9">
              <w:rPr>
                <w:rStyle w:val="Hyperlink"/>
                <w:noProof/>
              </w:rPr>
              <w:t>English Language Learner Integrated Education and Training Fund</w:t>
            </w:r>
            <w:r>
              <w:rPr>
                <w:noProof/>
                <w:webHidden/>
              </w:rPr>
              <w:tab/>
            </w:r>
            <w:r>
              <w:rPr>
                <w:noProof/>
                <w:webHidden/>
              </w:rPr>
              <w:fldChar w:fldCharType="begin"/>
            </w:r>
            <w:r>
              <w:rPr>
                <w:noProof/>
                <w:webHidden/>
              </w:rPr>
              <w:instrText xml:space="preserve"> PAGEREF _Toc217033448 \h </w:instrText>
            </w:r>
            <w:r>
              <w:rPr>
                <w:noProof/>
                <w:webHidden/>
              </w:rPr>
            </w:r>
            <w:r>
              <w:rPr>
                <w:noProof/>
                <w:webHidden/>
              </w:rPr>
              <w:fldChar w:fldCharType="separate"/>
            </w:r>
            <w:r>
              <w:rPr>
                <w:noProof/>
                <w:webHidden/>
              </w:rPr>
              <w:t>8</w:t>
            </w:r>
            <w:r>
              <w:rPr>
                <w:noProof/>
                <w:webHidden/>
              </w:rPr>
              <w:fldChar w:fldCharType="end"/>
            </w:r>
          </w:hyperlink>
        </w:p>
        <w:p w14:paraId="3BE8F8BA" w14:textId="19267DB7" w:rsidR="0065077B" w:rsidRDefault="0065077B">
          <w:pPr>
            <w:pStyle w:val="TOC3"/>
            <w:tabs>
              <w:tab w:val="right" w:leader="dot" w:pos="9998"/>
            </w:tabs>
            <w:rPr>
              <w:rFonts w:eastAsiaTheme="minorEastAsia"/>
              <w:noProof/>
              <w:color w:val="auto"/>
              <w:kern w:val="2"/>
              <w:szCs w:val="24"/>
              <w14:ligatures w14:val="standardContextual"/>
            </w:rPr>
          </w:pPr>
          <w:hyperlink w:anchor="_Toc217033449" w:history="1">
            <w:r w:rsidRPr="00B155E9">
              <w:rPr>
                <w:rStyle w:val="Hyperlink"/>
                <w:noProof/>
              </w:rPr>
              <w:t xml:space="preserve">Regional Investment Initiative – California Jobs First </w:t>
            </w:r>
            <w:r>
              <w:rPr>
                <w:noProof/>
                <w:webHidden/>
              </w:rPr>
              <w:tab/>
            </w:r>
            <w:r>
              <w:rPr>
                <w:noProof/>
                <w:webHidden/>
              </w:rPr>
              <w:fldChar w:fldCharType="begin"/>
            </w:r>
            <w:r>
              <w:rPr>
                <w:noProof/>
                <w:webHidden/>
              </w:rPr>
              <w:instrText xml:space="preserve"> PAGEREF _Toc217033449 \h </w:instrText>
            </w:r>
            <w:r>
              <w:rPr>
                <w:noProof/>
                <w:webHidden/>
              </w:rPr>
            </w:r>
            <w:r>
              <w:rPr>
                <w:noProof/>
                <w:webHidden/>
              </w:rPr>
              <w:fldChar w:fldCharType="separate"/>
            </w:r>
            <w:r>
              <w:rPr>
                <w:noProof/>
                <w:webHidden/>
              </w:rPr>
              <w:t>8</w:t>
            </w:r>
            <w:r>
              <w:rPr>
                <w:noProof/>
                <w:webHidden/>
              </w:rPr>
              <w:fldChar w:fldCharType="end"/>
            </w:r>
          </w:hyperlink>
        </w:p>
        <w:p w14:paraId="739ACFD5" w14:textId="5AA647C0" w:rsidR="0065077B" w:rsidRDefault="0065077B">
          <w:pPr>
            <w:pStyle w:val="TOC3"/>
            <w:tabs>
              <w:tab w:val="right" w:leader="dot" w:pos="9998"/>
            </w:tabs>
            <w:rPr>
              <w:rFonts w:eastAsiaTheme="minorEastAsia"/>
              <w:noProof/>
              <w:color w:val="auto"/>
              <w:kern w:val="2"/>
              <w:szCs w:val="24"/>
              <w14:ligatures w14:val="standardContextual"/>
            </w:rPr>
          </w:pPr>
          <w:hyperlink w:anchor="_Toc217033450" w:history="1">
            <w:r w:rsidRPr="00B155E9">
              <w:rPr>
                <w:rStyle w:val="Hyperlink"/>
                <w:noProof/>
              </w:rPr>
              <w:t>Tribal Regional Investment Initiative – California Jobs First</w:t>
            </w:r>
            <w:r>
              <w:rPr>
                <w:noProof/>
                <w:webHidden/>
              </w:rPr>
              <w:tab/>
            </w:r>
            <w:r>
              <w:rPr>
                <w:noProof/>
                <w:webHidden/>
              </w:rPr>
              <w:fldChar w:fldCharType="begin"/>
            </w:r>
            <w:r>
              <w:rPr>
                <w:noProof/>
                <w:webHidden/>
              </w:rPr>
              <w:instrText xml:space="preserve"> PAGEREF _Toc217033450 \h </w:instrText>
            </w:r>
            <w:r>
              <w:rPr>
                <w:noProof/>
                <w:webHidden/>
              </w:rPr>
            </w:r>
            <w:r>
              <w:rPr>
                <w:noProof/>
                <w:webHidden/>
              </w:rPr>
              <w:fldChar w:fldCharType="separate"/>
            </w:r>
            <w:r>
              <w:rPr>
                <w:noProof/>
                <w:webHidden/>
              </w:rPr>
              <w:t>9</w:t>
            </w:r>
            <w:r>
              <w:rPr>
                <w:noProof/>
                <w:webHidden/>
              </w:rPr>
              <w:fldChar w:fldCharType="end"/>
            </w:r>
          </w:hyperlink>
        </w:p>
        <w:p w14:paraId="15241D89" w14:textId="1227CE40" w:rsidR="0065077B" w:rsidRDefault="0065077B">
          <w:pPr>
            <w:pStyle w:val="TOC3"/>
            <w:tabs>
              <w:tab w:val="right" w:leader="dot" w:pos="9998"/>
            </w:tabs>
            <w:rPr>
              <w:rFonts w:eastAsiaTheme="minorEastAsia"/>
              <w:noProof/>
              <w:color w:val="auto"/>
              <w:kern w:val="2"/>
              <w:szCs w:val="24"/>
              <w14:ligatures w14:val="standardContextual"/>
            </w:rPr>
          </w:pPr>
          <w:hyperlink w:anchor="_Toc217033451" w:history="1">
            <w:r w:rsidRPr="00B155E9">
              <w:rPr>
                <w:rStyle w:val="Hyperlink"/>
                <w:noProof/>
              </w:rPr>
              <w:t>Emergency Medical Services Program</w:t>
            </w:r>
            <w:r>
              <w:rPr>
                <w:noProof/>
                <w:webHidden/>
              </w:rPr>
              <w:tab/>
            </w:r>
            <w:r>
              <w:rPr>
                <w:noProof/>
                <w:webHidden/>
              </w:rPr>
              <w:fldChar w:fldCharType="begin"/>
            </w:r>
            <w:r>
              <w:rPr>
                <w:noProof/>
                <w:webHidden/>
              </w:rPr>
              <w:instrText xml:space="preserve"> PAGEREF _Toc217033451 \h </w:instrText>
            </w:r>
            <w:r>
              <w:rPr>
                <w:noProof/>
                <w:webHidden/>
              </w:rPr>
            </w:r>
            <w:r>
              <w:rPr>
                <w:noProof/>
                <w:webHidden/>
              </w:rPr>
              <w:fldChar w:fldCharType="separate"/>
            </w:r>
            <w:r>
              <w:rPr>
                <w:noProof/>
                <w:webHidden/>
              </w:rPr>
              <w:t>10</w:t>
            </w:r>
            <w:r>
              <w:rPr>
                <w:noProof/>
                <w:webHidden/>
              </w:rPr>
              <w:fldChar w:fldCharType="end"/>
            </w:r>
          </w:hyperlink>
        </w:p>
        <w:p w14:paraId="258DCDB0" w14:textId="18AE0492" w:rsidR="0065077B" w:rsidRDefault="0065077B">
          <w:pPr>
            <w:pStyle w:val="TOC3"/>
            <w:tabs>
              <w:tab w:val="right" w:leader="dot" w:pos="9998"/>
            </w:tabs>
            <w:rPr>
              <w:rFonts w:eastAsiaTheme="minorEastAsia"/>
              <w:noProof/>
              <w:color w:val="auto"/>
              <w:kern w:val="2"/>
              <w:szCs w:val="24"/>
              <w14:ligatures w14:val="standardContextual"/>
            </w:rPr>
          </w:pPr>
          <w:hyperlink w:anchor="_Toc217033452" w:history="1">
            <w:r w:rsidRPr="00B155E9">
              <w:rPr>
                <w:rStyle w:val="Hyperlink"/>
                <w:noProof/>
              </w:rPr>
              <w:t>Firefighter Joint Apprenticeship Program</w:t>
            </w:r>
            <w:r>
              <w:rPr>
                <w:noProof/>
                <w:webHidden/>
              </w:rPr>
              <w:tab/>
            </w:r>
            <w:r>
              <w:rPr>
                <w:noProof/>
                <w:webHidden/>
              </w:rPr>
              <w:fldChar w:fldCharType="begin"/>
            </w:r>
            <w:r>
              <w:rPr>
                <w:noProof/>
                <w:webHidden/>
              </w:rPr>
              <w:instrText xml:space="preserve"> PAGEREF _Toc217033452 \h </w:instrText>
            </w:r>
            <w:r>
              <w:rPr>
                <w:noProof/>
                <w:webHidden/>
              </w:rPr>
            </w:r>
            <w:r>
              <w:rPr>
                <w:noProof/>
                <w:webHidden/>
              </w:rPr>
              <w:fldChar w:fldCharType="separate"/>
            </w:r>
            <w:r>
              <w:rPr>
                <w:noProof/>
                <w:webHidden/>
              </w:rPr>
              <w:t>11</w:t>
            </w:r>
            <w:r>
              <w:rPr>
                <w:noProof/>
                <w:webHidden/>
              </w:rPr>
              <w:fldChar w:fldCharType="end"/>
            </w:r>
          </w:hyperlink>
        </w:p>
        <w:p w14:paraId="4C18A643" w14:textId="70E3E31A" w:rsidR="0065077B" w:rsidRDefault="0065077B">
          <w:pPr>
            <w:pStyle w:val="TOC1"/>
            <w:tabs>
              <w:tab w:val="right" w:leader="dot" w:pos="9998"/>
            </w:tabs>
            <w:rPr>
              <w:rFonts w:eastAsiaTheme="minorEastAsia"/>
              <w:noProof/>
              <w:color w:val="auto"/>
              <w:kern w:val="2"/>
              <w:szCs w:val="24"/>
              <w14:ligatures w14:val="standardContextual"/>
            </w:rPr>
          </w:pPr>
          <w:hyperlink w:anchor="_Toc217033453" w:history="1">
            <w:r w:rsidRPr="00B155E9">
              <w:rPr>
                <w:rStyle w:val="Hyperlink"/>
                <w:noProof/>
              </w:rPr>
              <w:t>Implementation</w:t>
            </w:r>
            <w:r w:rsidRPr="00B155E9">
              <w:rPr>
                <w:rStyle w:val="Hyperlink"/>
                <w:noProof/>
                <w:spacing w:val="-6"/>
              </w:rPr>
              <w:t xml:space="preserve"> </w:t>
            </w:r>
            <w:r w:rsidRPr="00B155E9">
              <w:rPr>
                <w:rStyle w:val="Hyperlink"/>
                <w:noProof/>
              </w:rPr>
              <w:t>of</w:t>
            </w:r>
            <w:r w:rsidRPr="00B155E9">
              <w:rPr>
                <w:rStyle w:val="Hyperlink"/>
                <w:noProof/>
                <w:spacing w:val="-5"/>
              </w:rPr>
              <w:t xml:space="preserve"> </w:t>
            </w:r>
            <w:r w:rsidRPr="00B155E9">
              <w:rPr>
                <w:rStyle w:val="Hyperlink"/>
                <w:noProof/>
              </w:rPr>
              <w:t>Sector</w:t>
            </w:r>
            <w:r w:rsidRPr="00B155E9">
              <w:rPr>
                <w:rStyle w:val="Hyperlink"/>
                <w:noProof/>
                <w:spacing w:val="-5"/>
              </w:rPr>
              <w:t xml:space="preserve"> </w:t>
            </w:r>
            <w:r w:rsidRPr="00B155E9">
              <w:rPr>
                <w:rStyle w:val="Hyperlink"/>
                <w:noProof/>
              </w:rPr>
              <w:t>Strategies</w:t>
            </w:r>
            <w:r w:rsidRPr="00B155E9">
              <w:rPr>
                <w:rStyle w:val="Hyperlink"/>
                <w:noProof/>
                <w:spacing w:val="-4"/>
              </w:rPr>
              <w:t xml:space="preserve"> </w:t>
            </w:r>
            <w:r w:rsidRPr="00B155E9">
              <w:rPr>
                <w:rStyle w:val="Hyperlink"/>
                <w:noProof/>
              </w:rPr>
              <w:t>and</w:t>
            </w:r>
            <w:r w:rsidRPr="00B155E9">
              <w:rPr>
                <w:rStyle w:val="Hyperlink"/>
                <w:noProof/>
                <w:spacing w:val="-5"/>
              </w:rPr>
              <w:t xml:space="preserve"> </w:t>
            </w:r>
            <w:r w:rsidRPr="00B155E9">
              <w:rPr>
                <w:rStyle w:val="Hyperlink"/>
                <w:noProof/>
              </w:rPr>
              <w:t>Career</w:t>
            </w:r>
            <w:r w:rsidRPr="00B155E9">
              <w:rPr>
                <w:rStyle w:val="Hyperlink"/>
                <w:noProof/>
                <w:spacing w:val="-5"/>
              </w:rPr>
              <w:t xml:space="preserve"> </w:t>
            </w:r>
            <w:r w:rsidRPr="00B155E9">
              <w:rPr>
                <w:rStyle w:val="Hyperlink"/>
                <w:noProof/>
                <w:spacing w:val="-2"/>
              </w:rPr>
              <w:t>Pathways</w:t>
            </w:r>
            <w:r>
              <w:rPr>
                <w:noProof/>
                <w:webHidden/>
              </w:rPr>
              <w:tab/>
            </w:r>
            <w:r>
              <w:rPr>
                <w:noProof/>
                <w:webHidden/>
              </w:rPr>
              <w:fldChar w:fldCharType="begin"/>
            </w:r>
            <w:r>
              <w:rPr>
                <w:noProof/>
                <w:webHidden/>
              </w:rPr>
              <w:instrText xml:space="preserve"> PAGEREF _Toc217033453 \h </w:instrText>
            </w:r>
            <w:r>
              <w:rPr>
                <w:noProof/>
                <w:webHidden/>
              </w:rPr>
            </w:r>
            <w:r>
              <w:rPr>
                <w:noProof/>
                <w:webHidden/>
              </w:rPr>
              <w:fldChar w:fldCharType="separate"/>
            </w:r>
            <w:r>
              <w:rPr>
                <w:noProof/>
                <w:webHidden/>
              </w:rPr>
              <w:t>12</w:t>
            </w:r>
            <w:r>
              <w:rPr>
                <w:noProof/>
                <w:webHidden/>
              </w:rPr>
              <w:fldChar w:fldCharType="end"/>
            </w:r>
          </w:hyperlink>
        </w:p>
        <w:p w14:paraId="68AF438F" w14:textId="2EB4761C" w:rsidR="0065077B" w:rsidRDefault="0065077B">
          <w:pPr>
            <w:pStyle w:val="TOC2"/>
            <w:tabs>
              <w:tab w:val="right" w:leader="dot" w:pos="9998"/>
            </w:tabs>
            <w:rPr>
              <w:rFonts w:eastAsiaTheme="minorEastAsia"/>
              <w:noProof/>
              <w:color w:val="auto"/>
              <w:kern w:val="2"/>
              <w:szCs w:val="24"/>
              <w14:ligatures w14:val="standardContextual"/>
            </w:rPr>
          </w:pPr>
          <w:hyperlink w:anchor="_Toc217033454" w:history="1">
            <w:r w:rsidRPr="00B155E9">
              <w:rPr>
                <w:rStyle w:val="Hyperlink"/>
                <w:rFonts w:eastAsia="Aptos"/>
                <w:noProof/>
              </w:rPr>
              <w:t>Workforce Accelerator Fund Accelerator 12</w:t>
            </w:r>
            <w:r>
              <w:rPr>
                <w:noProof/>
                <w:webHidden/>
              </w:rPr>
              <w:tab/>
            </w:r>
            <w:r>
              <w:rPr>
                <w:noProof/>
                <w:webHidden/>
              </w:rPr>
              <w:fldChar w:fldCharType="begin"/>
            </w:r>
            <w:r>
              <w:rPr>
                <w:noProof/>
                <w:webHidden/>
              </w:rPr>
              <w:instrText xml:space="preserve"> PAGEREF _Toc217033454 \h </w:instrText>
            </w:r>
            <w:r>
              <w:rPr>
                <w:noProof/>
                <w:webHidden/>
              </w:rPr>
            </w:r>
            <w:r>
              <w:rPr>
                <w:noProof/>
                <w:webHidden/>
              </w:rPr>
              <w:fldChar w:fldCharType="separate"/>
            </w:r>
            <w:r>
              <w:rPr>
                <w:noProof/>
                <w:webHidden/>
              </w:rPr>
              <w:t>12</w:t>
            </w:r>
            <w:r>
              <w:rPr>
                <w:noProof/>
                <w:webHidden/>
              </w:rPr>
              <w:fldChar w:fldCharType="end"/>
            </w:r>
          </w:hyperlink>
        </w:p>
        <w:p w14:paraId="26BFC262" w14:textId="63F5BEE3" w:rsidR="0065077B" w:rsidRDefault="0065077B">
          <w:pPr>
            <w:pStyle w:val="TOC2"/>
            <w:tabs>
              <w:tab w:val="right" w:leader="dot" w:pos="9998"/>
            </w:tabs>
            <w:rPr>
              <w:rFonts w:eastAsiaTheme="minorEastAsia"/>
              <w:noProof/>
              <w:color w:val="auto"/>
              <w:kern w:val="2"/>
              <w:szCs w:val="24"/>
              <w14:ligatures w14:val="standardContextual"/>
            </w:rPr>
          </w:pPr>
          <w:hyperlink w:anchor="_Toc217033455" w:history="1">
            <w:r w:rsidRPr="00B155E9">
              <w:rPr>
                <w:rStyle w:val="Hyperlink"/>
                <w:noProof/>
              </w:rPr>
              <w:t>Oil and Gas Well Capping Pilot Initiative</w:t>
            </w:r>
            <w:r>
              <w:rPr>
                <w:noProof/>
                <w:webHidden/>
              </w:rPr>
              <w:tab/>
            </w:r>
            <w:r>
              <w:rPr>
                <w:noProof/>
                <w:webHidden/>
              </w:rPr>
              <w:fldChar w:fldCharType="begin"/>
            </w:r>
            <w:r>
              <w:rPr>
                <w:noProof/>
                <w:webHidden/>
              </w:rPr>
              <w:instrText xml:space="preserve"> PAGEREF _Toc217033455 \h </w:instrText>
            </w:r>
            <w:r>
              <w:rPr>
                <w:noProof/>
                <w:webHidden/>
              </w:rPr>
            </w:r>
            <w:r>
              <w:rPr>
                <w:noProof/>
                <w:webHidden/>
              </w:rPr>
              <w:fldChar w:fldCharType="separate"/>
            </w:r>
            <w:r>
              <w:rPr>
                <w:noProof/>
                <w:webHidden/>
              </w:rPr>
              <w:t>12</w:t>
            </w:r>
            <w:r>
              <w:rPr>
                <w:noProof/>
                <w:webHidden/>
              </w:rPr>
              <w:fldChar w:fldCharType="end"/>
            </w:r>
          </w:hyperlink>
        </w:p>
        <w:p w14:paraId="2590DFA0" w14:textId="1ECC2DA9" w:rsidR="0065077B" w:rsidRDefault="0065077B">
          <w:pPr>
            <w:pStyle w:val="TOC2"/>
            <w:tabs>
              <w:tab w:val="right" w:leader="dot" w:pos="9998"/>
            </w:tabs>
            <w:rPr>
              <w:rFonts w:eastAsiaTheme="minorEastAsia"/>
              <w:noProof/>
              <w:color w:val="auto"/>
              <w:kern w:val="2"/>
              <w:szCs w:val="24"/>
              <w14:ligatures w14:val="standardContextual"/>
            </w:rPr>
          </w:pPr>
          <w:hyperlink w:anchor="_Toc217033456" w:history="1">
            <w:r w:rsidRPr="00B155E9">
              <w:rPr>
                <w:rStyle w:val="Hyperlink"/>
                <w:bCs/>
                <w:noProof/>
              </w:rPr>
              <w:t>HRTP HealthCare</w:t>
            </w:r>
            <w:r>
              <w:rPr>
                <w:noProof/>
                <w:webHidden/>
              </w:rPr>
              <w:tab/>
            </w:r>
            <w:r>
              <w:rPr>
                <w:noProof/>
                <w:webHidden/>
              </w:rPr>
              <w:fldChar w:fldCharType="begin"/>
            </w:r>
            <w:r>
              <w:rPr>
                <w:noProof/>
                <w:webHidden/>
              </w:rPr>
              <w:instrText xml:space="preserve"> PAGEREF _Toc217033456 \h </w:instrText>
            </w:r>
            <w:r>
              <w:rPr>
                <w:noProof/>
                <w:webHidden/>
              </w:rPr>
            </w:r>
            <w:r>
              <w:rPr>
                <w:noProof/>
                <w:webHidden/>
              </w:rPr>
              <w:fldChar w:fldCharType="separate"/>
            </w:r>
            <w:r>
              <w:rPr>
                <w:noProof/>
                <w:webHidden/>
              </w:rPr>
              <w:t>13</w:t>
            </w:r>
            <w:r>
              <w:rPr>
                <w:noProof/>
                <w:webHidden/>
              </w:rPr>
              <w:fldChar w:fldCharType="end"/>
            </w:r>
          </w:hyperlink>
        </w:p>
        <w:p w14:paraId="41DFD58A" w14:textId="1E226064" w:rsidR="0065077B" w:rsidRDefault="0065077B">
          <w:pPr>
            <w:pStyle w:val="TOC2"/>
            <w:tabs>
              <w:tab w:val="right" w:leader="dot" w:pos="9998"/>
            </w:tabs>
            <w:rPr>
              <w:rFonts w:eastAsiaTheme="minorEastAsia"/>
              <w:noProof/>
              <w:color w:val="auto"/>
              <w:kern w:val="2"/>
              <w:szCs w:val="24"/>
              <w14:ligatures w14:val="standardContextual"/>
            </w:rPr>
          </w:pPr>
          <w:hyperlink w:anchor="_Toc217033457" w:history="1">
            <w:r w:rsidRPr="00B155E9">
              <w:rPr>
                <w:rStyle w:val="Hyperlink"/>
                <w:noProof/>
              </w:rPr>
              <w:t>High Road Construction Careers</w:t>
            </w:r>
            <w:r>
              <w:rPr>
                <w:noProof/>
                <w:webHidden/>
              </w:rPr>
              <w:tab/>
            </w:r>
            <w:r>
              <w:rPr>
                <w:noProof/>
                <w:webHidden/>
              </w:rPr>
              <w:fldChar w:fldCharType="begin"/>
            </w:r>
            <w:r>
              <w:rPr>
                <w:noProof/>
                <w:webHidden/>
              </w:rPr>
              <w:instrText xml:space="preserve"> PAGEREF _Toc217033457 \h </w:instrText>
            </w:r>
            <w:r>
              <w:rPr>
                <w:noProof/>
                <w:webHidden/>
              </w:rPr>
            </w:r>
            <w:r>
              <w:rPr>
                <w:noProof/>
                <w:webHidden/>
              </w:rPr>
              <w:fldChar w:fldCharType="separate"/>
            </w:r>
            <w:r>
              <w:rPr>
                <w:noProof/>
                <w:webHidden/>
              </w:rPr>
              <w:t>14</w:t>
            </w:r>
            <w:r>
              <w:rPr>
                <w:noProof/>
                <w:webHidden/>
              </w:rPr>
              <w:fldChar w:fldCharType="end"/>
            </w:r>
          </w:hyperlink>
        </w:p>
        <w:p w14:paraId="430FF5DC" w14:textId="3A062407" w:rsidR="0065077B" w:rsidRDefault="0065077B">
          <w:pPr>
            <w:pStyle w:val="TOC2"/>
            <w:tabs>
              <w:tab w:val="right" w:leader="dot" w:pos="9998"/>
            </w:tabs>
            <w:rPr>
              <w:rFonts w:eastAsiaTheme="minorEastAsia"/>
              <w:noProof/>
              <w:color w:val="auto"/>
              <w:kern w:val="2"/>
              <w:szCs w:val="24"/>
              <w14:ligatures w14:val="standardContextual"/>
            </w:rPr>
          </w:pPr>
          <w:hyperlink w:anchor="_Toc217033458" w:history="1">
            <w:r w:rsidRPr="00B155E9">
              <w:rPr>
                <w:rStyle w:val="Hyperlink"/>
                <w:noProof/>
              </w:rPr>
              <w:t>High Road Construction Careers Resilient Workforce Fund (HRCC: RWF)</w:t>
            </w:r>
            <w:r>
              <w:rPr>
                <w:noProof/>
                <w:webHidden/>
              </w:rPr>
              <w:tab/>
            </w:r>
            <w:r>
              <w:rPr>
                <w:noProof/>
                <w:webHidden/>
              </w:rPr>
              <w:fldChar w:fldCharType="begin"/>
            </w:r>
            <w:r>
              <w:rPr>
                <w:noProof/>
                <w:webHidden/>
              </w:rPr>
              <w:instrText xml:space="preserve"> PAGEREF _Toc217033458 \h </w:instrText>
            </w:r>
            <w:r>
              <w:rPr>
                <w:noProof/>
                <w:webHidden/>
              </w:rPr>
            </w:r>
            <w:r>
              <w:rPr>
                <w:noProof/>
                <w:webHidden/>
              </w:rPr>
              <w:fldChar w:fldCharType="separate"/>
            </w:r>
            <w:r>
              <w:rPr>
                <w:noProof/>
                <w:webHidden/>
              </w:rPr>
              <w:t>14</w:t>
            </w:r>
            <w:r>
              <w:rPr>
                <w:noProof/>
                <w:webHidden/>
              </w:rPr>
              <w:fldChar w:fldCharType="end"/>
            </w:r>
          </w:hyperlink>
        </w:p>
        <w:p w14:paraId="5657D3E2" w14:textId="6F59B9CF" w:rsidR="0065077B" w:rsidRDefault="0065077B">
          <w:pPr>
            <w:pStyle w:val="TOC1"/>
            <w:tabs>
              <w:tab w:val="right" w:leader="dot" w:pos="9998"/>
            </w:tabs>
            <w:rPr>
              <w:rFonts w:eastAsiaTheme="minorEastAsia"/>
              <w:noProof/>
              <w:color w:val="auto"/>
              <w:kern w:val="2"/>
              <w:szCs w:val="24"/>
              <w14:ligatures w14:val="standardContextual"/>
            </w:rPr>
          </w:pPr>
          <w:hyperlink w:anchor="_Toc217033459" w:history="1">
            <w:r w:rsidRPr="00B155E9">
              <w:rPr>
                <w:rStyle w:val="Hyperlink"/>
                <w:noProof/>
              </w:rPr>
              <w:t>CWDB Approach to Assessment and Evaluation</w:t>
            </w:r>
            <w:r>
              <w:rPr>
                <w:noProof/>
                <w:webHidden/>
              </w:rPr>
              <w:tab/>
            </w:r>
            <w:r>
              <w:rPr>
                <w:noProof/>
                <w:webHidden/>
              </w:rPr>
              <w:fldChar w:fldCharType="begin"/>
            </w:r>
            <w:r>
              <w:rPr>
                <w:noProof/>
                <w:webHidden/>
              </w:rPr>
              <w:instrText xml:space="preserve"> PAGEREF _Toc217033459 \h </w:instrText>
            </w:r>
            <w:r>
              <w:rPr>
                <w:noProof/>
                <w:webHidden/>
              </w:rPr>
            </w:r>
            <w:r>
              <w:rPr>
                <w:noProof/>
                <w:webHidden/>
              </w:rPr>
              <w:fldChar w:fldCharType="separate"/>
            </w:r>
            <w:r>
              <w:rPr>
                <w:noProof/>
                <w:webHidden/>
              </w:rPr>
              <w:t>15</w:t>
            </w:r>
            <w:r>
              <w:rPr>
                <w:noProof/>
                <w:webHidden/>
              </w:rPr>
              <w:fldChar w:fldCharType="end"/>
            </w:r>
          </w:hyperlink>
        </w:p>
        <w:p w14:paraId="02687293" w14:textId="34DF532A" w:rsidR="0065077B" w:rsidRDefault="0065077B">
          <w:pPr>
            <w:pStyle w:val="TOC2"/>
            <w:tabs>
              <w:tab w:val="right" w:leader="dot" w:pos="9998"/>
            </w:tabs>
            <w:rPr>
              <w:rFonts w:eastAsiaTheme="minorEastAsia"/>
              <w:noProof/>
              <w:color w:val="auto"/>
              <w:kern w:val="2"/>
              <w:szCs w:val="24"/>
              <w14:ligatures w14:val="standardContextual"/>
            </w:rPr>
          </w:pPr>
          <w:hyperlink w:anchor="_Toc217033460" w:history="1">
            <w:r w:rsidRPr="00B155E9">
              <w:rPr>
                <w:rStyle w:val="Hyperlink"/>
                <w:noProof/>
              </w:rPr>
              <w:t>Coordination Efforts with Core Programs, State Agencies, and Local Boards</w:t>
            </w:r>
            <w:r>
              <w:rPr>
                <w:noProof/>
                <w:webHidden/>
              </w:rPr>
              <w:tab/>
            </w:r>
            <w:r>
              <w:rPr>
                <w:noProof/>
                <w:webHidden/>
              </w:rPr>
              <w:fldChar w:fldCharType="begin"/>
            </w:r>
            <w:r>
              <w:rPr>
                <w:noProof/>
                <w:webHidden/>
              </w:rPr>
              <w:instrText xml:space="preserve"> PAGEREF _Toc217033460 \h </w:instrText>
            </w:r>
            <w:r>
              <w:rPr>
                <w:noProof/>
                <w:webHidden/>
              </w:rPr>
            </w:r>
            <w:r>
              <w:rPr>
                <w:noProof/>
                <w:webHidden/>
              </w:rPr>
              <w:fldChar w:fldCharType="separate"/>
            </w:r>
            <w:r>
              <w:rPr>
                <w:noProof/>
                <w:webHidden/>
              </w:rPr>
              <w:t>15</w:t>
            </w:r>
            <w:r>
              <w:rPr>
                <w:noProof/>
                <w:webHidden/>
              </w:rPr>
              <w:fldChar w:fldCharType="end"/>
            </w:r>
          </w:hyperlink>
        </w:p>
        <w:p w14:paraId="7C003356" w14:textId="1A1C4181" w:rsidR="0065077B" w:rsidRDefault="0065077B">
          <w:pPr>
            <w:pStyle w:val="TOC2"/>
            <w:tabs>
              <w:tab w:val="right" w:leader="dot" w:pos="9998"/>
            </w:tabs>
            <w:rPr>
              <w:rFonts w:eastAsiaTheme="minorEastAsia"/>
              <w:noProof/>
              <w:color w:val="auto"/>
              <w:kern w:val="2"/>
              <w:szCs w:val="24"/>
              <w14:ligatures w14:val="standardContextual"/>
            </w:rPr>
          </w:pPr>
          <w:hyperlink w:anchor="_Toc217033461" w:history="1">
            <w:r w:rsidRPr="00B155E9">
              <w:rPr>
                <w:rStyle w:val="Hyperlink"/>
                <w:noProof/>
                <w:lang w:val="en"/>
              </w:rPr>
              <w:t>CAAL-Skills Workforce Metrics Dashboard Report 2025</w:t>
            </w:r>
            <w:r>
              <w:rPr>
                <w:noProof/>
                <w:webHidden/>
              </w:rPr>
              <w:tab/>
            </w:r>
            <w:r>
              <w:rPr>
                <w:noProof/>
                <w:webHidden/>
              </w:rPr>
              <w:fldChar w:fldCharType="begin"/>
            </w:r>
            <w:r>
              <w:rPr>
                <w:noProof/>
                <w:webHidden/>
              </w:rPr>
              <w:instrText xml:space="preserve"> PAGEREF _Toc217033461 \h </w:instrText>
            </w:r>
            <w:r>
              <w:rPr>
                <w:noProof/>
                <w:webHidden/>
              </w:rPr>
            </w:r>
            <w:r>
              <w:rPr>
                <w:noProof/>
                <w:webHidden/>
              </w:rPr>
              <w:fldChar w:fldCharType="separate"/>
            </w:r>
            <w:r>
              <w:rPr>
                <w:noProof/>
                <w:webHidden/>
              </w:rPr>
              <w:t>16</w:t>
            </w:r>
            <w:r>
              <w:rPr>
                <w:noProof/>
                <w:webHidden/>
              </w:rPr>
              <w:fldChar w:fldCharType="end"/>
            </w:r>
          </w:hyperlink>
        </w:p>
        <w:p w14:paraId="2EBE6474" w14:textId="15CD619A" w:rsidR="0065077B" w:rsidRDefault="0065077B">
          <w:pPr>
            <w:pStyle w:val="TOC2"/>
            <w:tabs>
              <w:tab w:val="right" w:leader="dot" w:pos="9998"/>
            </w:tabs>
            <w:rPr>
              <w:rFonts w:eastAsiaTheme="minorEastAsia"/>
              <w:noProof/>
              <w:color w:val="auto"/>
              <w:kern w:val="2"/>
              <w:szCs w:val="24"/>
              <w14:ligatures w14:val="standardContextual"/>
            </w:rPr>
          </w:pPr>
          <w:hyperlink w:anchor="_Toc217033462" w:history="1">
            <w:r w:rsidRPr="00B155E9">
              <w:rPr>
                <w:rStyle w:val="Hyperlink"/>
                <w:noProof/>
              </w:rPr>
              <w:t>Continuous Improvement Strategies Utilizing Results from Studies and Evidence-Based Practices</w:t>
            </w:r>
            <w:r>
              <w:rPr>
                <w:noProof/>
                <w:webHidden/>
              </w:rPr>
              <w:tab/>
            </w:r>
            <w:r>
              <w:rPr>
                <w:noProof/>
                <w:webHidden/>
              </w:rPr>
              <w:fldChar w:fldCharType="begin"/>
            </w:r>
            <w:r>
              <w:rPr>
                <w:noProof/>
                <w:webHidden/>
              </w:rPr>
              <w:instrText xml:space="preserve"> PAGEREF _Toc217033462 \h </w:instrText>
            </w:r>
            <w:r>
              <w:rPr>
                <w:noProof/>
                <w:webHidden/>
              </w:rPr>
            </w:r>
            <w:r>
              <w:rPr>
                <w:noProof/>
                <w:webHidden/>
              </w:rPr>
              <w:fldChar w:fldCharType="separate"/>
            </w:r>
            <w:r>
              <w:rPr>
                <w:noProof/>
                <w:webHidden/>
              </w:rPr>
              <w:t>16</w:t>
            </w:r>
            <w:r>
              <w:rPr>
                <w:noProof/>
                <w:webHidden/>
              </w:rPr>
              <w:fldChar w:fldCharType="end"/>
            </w:r>
          </w:hyperlink>
        </w:p>
        <w:p w14:paraId="59208A6F" w14:textId="679DD136" w:rsidR="0065077B" w:rsidRDefault="0065077B">
          <w:pPr>
            <w:pStyle w:val="TOC2"/>
            <w:tabs>
              <w:tab w:val="right" w:leader="dot" w:pos="9998"/>
            </w:tabs>
            <w:rPr>
              <w:rFonts w:eastAsiaTheme="minorEastAsia"/>
              <w:noProof/>
              <w:color w:val="auto"/>
              <w:kern w:val="2"/>
              <w:szCs w:val="24"/>
              <w14:ligatures w14:val="standardContextual"/>
            </w:rPr>
          </w:pPr>
          <w:hyperlink w:anchor="_Toc217033463" w:history="1">
            <w:r w:rsidRPr="00B155E9">
              <w:rPr>
                <w:rStyle w:val="Hyperlink"/>
                <w:noProof/>
              </w:rPr>
              <w:t>State Efforts to Provide Data, Survey Responses, and Timely Site Visits for Federal Evaluations</w:t>
            </w:r>
            <w:r>
              <w:rPr>
                <w:noProof/>
                <w:webHidden/>
              </w:rPr>
              <w:tab/>
            </w:r>
            <w:r>
              <w:rPr>
                <w:noProof/>
                <w:webHidden/>
              </w:rPr>
              <w:fldChar w:fldCharType="begin"/>
            </w:r>
            <w:r>
              <w:rPr>
                <w:noProof/>
                <w:webHidden/>
              </w:rPr>
              <w:instrText xml:space="preserve"> PAGEREF _Toc217033463 \h </w:instrText>
            </w:r>
            <w:r>
              <w:rPr>
                <w:noProof/>
                <w:webHidden/>
              </w:rPr>
            </w:r>
            <w:r>
              <w:rPr>
                <w:noProof/>
                <w:webHidden/>
              </w:rPr>
              <w:fldChar w:fldCharType="separate"/>
            </w:r>
            <w:r>
              <w:rPr>
                <w:noProof/>
                <w:webHidden/>
              </w:rPr>
              <w:t>18</w:t>
            </w:r>
            <w:r>
              <w:rPr>
                <w:noProof/>
                <w:webHidden/>
              </w:rPr>
              <w:fldChar w:fldCharType="end"/>
            </w:r>
          </w:hyperlink>
        </w:p>
        <w:p w14:paraId="506BAB6D" w14:textId="5CAA40AD" w:rsidR="0065077B" w:rsidRDefault="0065077B">
          <w:pPr>
            <w:pStyle w:val="TOC1"/>
            <w:tabs>
              <w:tab w:val="right" w:leader="dot" w:pos="9998"/>
            </w:tabs>
            <w:rPr>
              <w:rFonts w:eastAsiaTheme="minorEastAsia"/>
              <w:noProof/>
              <w:color w:val="auto"/>
              <w:kern w:val="2"/>
              <w:szCs w:val="24"/>
              <w14:ligatures w14:val="standardContextual"/>
            </w:rPr>
          </w:pPr>
          <w:hyperlink w:anchor="_Toc217033464" w:history="1">
            <w:r w:rsidRPr="00B155E9">
              <w:rPr>
                <w:rStyle w:val="Hyperlink"/>
                <w:noProof/>
              </w:rPr>
              <w:t>Rapid Response Activities</w:t>
            </w:r>
            <w:r>
              <w:rPr>
                <w:noProof/>
                <w:webHidden/>
              </w:rPr>
              <w:tab/>
            </w:r>
            <w:r>
              <w:rPr>
                <w:noProof/>
                <w:webHidden/>
              </w:rPr>
              <w:fldChar w:fldCharType="begin"/>
            </w:r>
            <w:r>
              <w:rPr>
                <w:noProof/>
                <w:webHidden/>
              </w:rPr>
              <w:instrText xml:space="preserve"> PAGEREF _Toc217033464 \h </w:instrText>
            </w:r>
            <w:r>
              <w:rPr>
                <w:noProof/>
                <w:webHidden/>
              </w:rPr>
            </w:r>
            <w:r>
              <w:rPr>
                <w:noProof/>
                <w:webHidden/>
              </w:rPr>
              <w:fldChar w:fldCharType="separate"/>
            </w:r>
            <w:r>
              <w:rPr>
                <w:noProof/>
                <w:webHidden/>
              </w:rPr>
              <w:t>19</w:t>
            </w:r>
            <w:r>
              <w:rPr>
                <w:noProof/>
                <w:webHidden/>
              </w:rPr>
              <w:fldChar w:fldCharType="end"/>
            </w:r>
          </w:hyperlink>
        </w:p>
        <w:p w14:paraId="4D9C4C0A" w14:textId="6CE67B99" w:rsidR="0065077B" w:rsidRDefault="0065077B">
          <w:pPr>
            <w:pStyle w:val="TOC1"/>
            <w:tabs>
              <w:tab w:val="right" w:leader="dot" w:pos="9998"/>
            </w:tabs>
            <w:rPr>
              <w:rFonts w:eastAsiaTheme="minorEastAsia"/>
              <w:noProof/>
              <w:color w:val="auto"/>
              <w:kern w:val="2"/>
              <w:szCs w:val="24"/>
              <w14:ligatures w14:val="standardContextual"/>
            </w:rPr>
          </w:pPr>
          <w:hyperlink w:anchor="_Toc217033465" w:history="1">
            <w:r w:rsidRPr="00B155E9">
              <w:rPr>
                <w:rStyle w:val="Hyperlink"/>
                <w:noProof/>
              </w:rPr>
              <w:t>Performance Accountability System</w:t>
            </w:r>
            <w:r>
              <w:rPr>
                <w:noProof/>
                <w:webHidden/>
              </w:rPr>
              <w:tab/>
            </w:r>
            <w:r>
              <w:rPr>
                <w:noProof/>
                <w:webHidden/>
              </w:rPr>
              <w:fldChar w:fldCharType="begin"/>
            </w:r>
            <w:r>
              <w:rPr>
                <w:noProof/>
                <w:webHidden/>
              </w:rPr>
              <w:instrText xml:space="preserve"> PAGEREF _Toc217033465 \h </w:instrText>
            </w:r>
            <w:r>
              <w:rPr>
                <w:noProof/>
                <w:webHidden/>
              </w:rPr>
            </w:r>
            <w:r>
              <w:rPr>
                <w:noProof/>
                <w:webHidden/>
              </w:rPr>
              <w:fldChar w:fldCharType="separate"/>
            </w:r>
            <w:r>
              <w:rPr>
                <w:noProof/>
                <w:webHidden/>
              </w:rPr>
              <w:t>19</w:t>
            </w:r>
            <w:r>
              <w:rPr>
                <w:noProof/>
                <w:webHidden/>
              </w:rPr>
              <w:fldChar w:fldCharType="end"/>
            </w:r>
          </w:hyperlink>
        </w:p>
        <w:p w14:paraId="001DF481" w14:textId="39349353" w:rsidR="0065077B" w:rsidRDefault="0065077B">
          <w:pPr>
            <w:pStyle w:val="TOC2"/>
            <w:tabs>
              <w:tab w:val="right" w:leader="dot" w:pos="9998"/>
            </w:tabs>
            <w:rPr>
              <w:rFonts w:eastAsiaTheme="minorEastAsia"/>
              <w:noProof/>
              <w:color w:val="auto"/>
              <w:kern w:val="2"/>
              <w:szCs w:val="24"/>
              <w14:ligatures w14:val="standardContextual"/>
            </w:rPr>
          </w:pPr>
          <w:hyperlink w:anchor="_Toc217033466" w:history="1">
            <w:r w:rsidRPr="00B155E9">
              <w:rPr>
                <w:rStyle w:val="Hyperlink"/>
                <w:noProof/>
              </w:rPr>
              <w:t>State Specific Performance Measures and Goals</w:t>
            </w:r>
            <w:r>
              <w:rPr>
                <w:noProof/>
                <w:webHidden/>
              </w:rPr>
              <w:tab/>
            </w:r>
            <w:r>
              <w:rPr>
                <w:noProof/>
                <w:webHidden/>
              </w:rPr>
              <w:fldChar w:fldCharType="begin"/>
            </w:r>
            <w:r>
              <w:rPr>
                <w:noProof/>
                <w:webHidden/>
              </w:rPr>
              <w:instrText xml:space="preserve"> PAGEREF _Toc217033466 \h </w:instrText>
            </w:r>
            <w:r>
              <w:rPr>
                <w:noProof/>
                <w:webHidden/>
              </w:rPr>
            </w:r>
            <w:r>
              <w:rPr>
                <w:noProof/>
                <w:webHidden/>
              </w:rPr>
              <w:fldChar w:fldCharType="separate"/>
            </w:r>
            <w:r>
              <w:rPr>
                <w:noProof/>
                <w:webHidden/>
              </w:rPr>
              <w:t>19</w:t>
            </w:r>
            <w:r>
              <w:rPr>
                <w:noProof/>
                <w:webHidden/>
              </w:rPr>
              <w:fldChar w:fldCharType="end"/>
            </w:r>
          </w:hyperlink>
        </w:p>
        <w:p w14:paraId="18399650" w14:textId="1ACD800B" w:rsidR="0065077B" w:rsidRDefault="0065077B">
          <w:pPr>
            <w:pStyle w:val="TOC2"/>
            <w:tabs>
              <w:tab w:val="right" w:leader="dot" w:pos="9998"/>
            </w:tabs>
            <w:rPr>
              <w:rFonts w:eastAsiaTheme="minorEastAsia"/>
              <w:noProof/>
              <w:color w:val="auto"/>
              <w:kern w:val="2"/>
              <w:szCs w:val="24"/>
              <w14:ligatures w14:val="standardContextual"/>
            </w:rPr>
          </w:pPr>
          <w:hyperlink w:anchor="_Toc217033467" w:history="1">
            <w:r w:rsidRPr="00B155E9">
              <w:rPr>
                <w:rStyle w:val="Hyperlink"/>
                <w:noProof/>
              </w:rPr>
              <w:t>Performance Deficiencies</w:t>
            </w:r>
            <w:r>
              <w:rPr>
                <w:noProof/>
                <w:webHidden/>
              </w:rPr>
              <w:tab/>
            </w:r>
            <w:r>
              <w:rPr>
                <w:noProof/>
                <w:webHidden/>
              </w:rPr>
              <w:fldChar w:fldCharType="begin"/>
            </w:r>
            <w:r>
              <w:rPr>
                <w:noProof/>
                <w:webHidden/>
              </w:rPr>
              <w:instrText xml:space="preserve"> PAGEREF _Toc217033467 \h </w:instrText>
            </w:r>
            <w:r>
              <w:rPr>
                <w:noProof/>
                <w:webHidden/>
              </w:rPr>
            </w:r>
            <w:r>
              <w:rPr>
                <w:noProof/>
                <w:webHidden/>
              </w:rPr>
              <w:fldChar w:fldCharType="separate"/>
            </w:r>
            <w:r>
              <w:rPr>
                <w:noProof/>
                <w:webHidden/>
              </w:rPr>
              <w:t>20</w:t>
            </w:r>
            <w:r>
              <w:rPr>
                <w:noProof/>
                <w:webHidden/>
              </w:rPr>
              <w:fldChar w:fldCharType="end"/>
            </w:r>
          </w:hyperlink>
        </w:p>
        <w:p w14:paraId="74483D4C" w14:textId="5766FA75" w:rsidR="0065077B" w:rsidRDefault="0065077B">
          <w:pPr>
            <w:pStyle w:val="TOC2"/>
            <w:tabs>
              <w:tab w:val="right" w:leader="dot" w:pos="9998"/>
            </w:tabs>
            <w:rPr>
              <w:rFonts w:eastAsiaTheme="minorEastAsia"/>
              <w:noProof/>
              <w:color w:val="auto"/>
              <w:kern w:val="2"/>
              <w:szCs w:val="24"/>
              <w14:ligatures w14:val="standardContextual"/>
            </w:rPr>
          </w:pPr>
          <w:hyperlink w:anchor="_Toc217033468" w:history="1">
            <w:r w:rsidRPr="00B155E9">
              <w:rPr>
                <w:rStyle w:val="Hyperlink"/>
                <w:noProof/>
              </w:rPr>
              <w:t>Common Exit</w:t>
            </w:r>
            <w:r>
              <w:rPr>
                <w:noProof/>
                <w:webHidden/>
              </w:rPr>
              <w:tab/>
            </w:r>
            <w:r>
              <w:rPr>
                <w:noProof/>
                <w:webHidden/>
              </w:rPr>
              <w:fldChar w:fldCharType="begin"/>
            </w:r>
            <w:r>
              <w:rPr>
                <w:noProof/>
                <w:webHidden/>
              </w:rPr>
              <w:instrText xml:space="preserve"> PAGEREF _Toc217033468 \h </w:instrText>
            </w:r>
            <w:r>
              <w:rPr>
                <w:noProof/>
                <w:webHidden/>
              </w:rPr>
            </w:r>
            <w:r>
              <w:rPr>
                <w:noProof/>
                <w:webHidden/>
              </w:rPr>
              <w:fldChar w:fldCharType="separate"/>
            </w:r>
            <w:r>
              <w:rPr>
                <w:noProof/>
                <w:webHidden/>
              </w:rPr>
              <w:t>21</w:t>
            </w:r>
            <w:r>
              <w:rPr>
                <w:noProof/>
                <w:webHidden/>
              </w:rPr>
              <w:fldChar w:fldCharType="end"/>
            </w:r>
          </w:hyperlink>
        </w:p>
        <w:p w14:paraId="12648AB3" w14:textId="27C7DB5A" w:rsidR="0065077B" w:rsidRDefault="0065077B">
          <w:pPr>
            <w:pStyle w:val="TOC2"/>
            <w:tabs>
              <w:tab w:val="right" w:leader="dot" w:pos="9998"/>
            </w:tabs>
            <w:rPr>
              <w:rFonts w:eastAsiaTheme="minorEastAsia"/>
              <w:noProof/>
              <w:color w:val="auto"/>
              <w:kern w:val="2"/>
              <w:szCs w:val="24"/>
              <w14:ligatures w14:val="standardContextual"/>
            </w:rPr>
          </w:pPr>
          <w:hyperlink w:anchor="_Toc217033469" w:history="1">
            <w:r w:rsidRPr="00B155E9">
              <w:rPr>
                <w:rStyle w:val="Hyperlink"/>
                <w:noProof/>
              </w:rPr>
              <w:t>Negotiated Performance Levels</w:t>
            </w:r>
            <w:r>
              <w:rPr>
                <w:noProof/>
                <w:webHidden/>
              </w:rPr>
              <w:tab/>
            </w:r>
            <w:r>
              <w:rPr>
                <w:noProof/>
                <w:webHidden/>
              </w:rPr>
              <w:fldChar w:fldCharType="begin"/>
            </w:r>
            <w:r>
              <w:rPr>
                <w:noProof/>
                <w:webHidden/>
              </w:rPr>
              <w:instrText xml:space="preserve"> PAGEREF _Toc217033469 \h </w:instrText>
            </w:r>
            <w:r>
              <w:rPr>
                <w:noProof/>
                <w:webHidden/>
              </w:rPr>
            </w:r>
            <w:r>
              <w:rPr>
                <w:noProof/>
                <w:webHidden/>
              </w:rPr>
              <w:fldChar w:fldCharType="separate"/>
            </w:r>
            <w:r>
              <w:rPr>
                <w:noProof/>
                <w:webHidden/>
              </w:rPr>
              <w:t>22</w:t>
            </w:r>
            <w:r>
              <w:rPr>
                <w:noProof/>
                <w:webHidden/>
              </w:rPr>
              <w:fldChar w:fldCharType="end"/>
            </w:r>
          </w:hyperlink>
        </w:p>
        <w:p w14:paraId="3629A4E8" w14:textId="094473A1" w:rsidR="0065077B" w:rsidRDefault="0065077B">
          <w:pPr>
            <w:pStyle w:val="TOC2"/>
            <w:tabs>
              <w:tab w:val="right" w:leader="dot" w:pos="9998"/>
            </w:tabs>
            <w:rPr>
              <w:rFonts w:eastAsiaTheme="minorEastAsia"/>
              <w:noProof/>
              <w:color w:val="auto"/>
              <w:kern w:val="2"/>
              <w:szCs w:val="24"/>
              <w14:ligatures w14:val="standardContextual"/>
            </w:rPr>
          </w:pPr>
          <w:hyperlink w:anchor="_Toc217033470" w:history="1">
            <w:r w:rsidRPr="00B155E9">
              <w:rPr>
                <w:rStyle w:val="Hyperlink"/>
                <w:noProof/>
              </w:rPr>
              <w:t>Data Validation</w:t>
            </w:r>
            <w:r>
              <w:rPr>
                <w:noProof/>
                <w:webHidden/>
              </w:rPr>
              <w:tab/>
            </w:r>
            <w:r>
              <w:rPr>
                <w:noProof/>
                <w:webHidden/>
              </w:rPr>
              <w:fldChar w:fldCharType="begin"/>
            </w:r>
            <w:r>
              <w:rPr>
                <w:noProof/>
                <w:webHidden/>
              </w:rPr>
              <w:instrText xml:space="preserve"> PAGEREF _Toc217033470 \h </w:instrText>
            </w:r>
            <w:r>
              <w:rPr>
                <w:noProof/>
                <w:webHidden/>
              </w:rPr>
            </w:r>
            <w:r>
              <w:rPr>
                <w:noProof/>
                <w:webHidden/>
              </w:rPr>
              <w:fldChar w:fldCharType="separate"/>
            </w:r>
            <w:r>
              <w:rPr>
                <w:noProof/>
                <w:webHidden/>
              </w:rPr>
              <w:t>22</w:t>
            </w:r>
            <w:r>
              <w:rPr>
                <w:noProof/>
                <w:webHidden/>
              </w:rPr>
              <w:fldChar w:fldCharType="end"/>
            </w:r>
          </w:hyperlink>
        </w:p>
        <w:p w14:paraId="76A834BD" w14:textId="095380E2" w:rsidR="0065077B" w:rsidRDefault="0065077B">
          <w:pPr>
            <w:pStyle w:val="TOC2"/>
            <w:tabs>
              <w:tab w:val="right" w:leader="dot" w:pos="9998"/>
            </w:tabs>
            <w:rPr>
              <w:rFonts w:eastAsiaTheme="minorEastAsia"/>
              <w:noProof/>
              <w:color w:val="auto"/>
              <w:kern w:val="2"/>
              <w:szCs w:val="24"/>
              <w14:ligatures w14:val="standardContextual"/>
            </w:rPr>
          </w:pPr>
          <w:hyperlink w:anchor="_Toc217033471" w:history="1">
            <w:r w:rsidRPr="00B155E9">
              <w:rPr>
                <w:rStyle w:val="Hyperlink"/>
                <w:noProof/>
              </w:rPr>
              <w:t>Activities under the Wagner-Peyser Act Employment Service</w:t>
            </w:r>
            <w:r>
              <w:rPr>
                <w:noProof/>
                <w:webHidden/>
              </w:rPr>
              <w:tab/>
            </w:r>
            <w:r>
              <w:rPr>
                <w:noProof/>
                <w:webHidden/>
              </w:rPr>
              <w:fldChar w:fldCharType="begin"/>
            </w:r>
            <w:r>
              <w:rPr>
                <w:noProof/>
                <w:webHidden/>
              </w:rPr>
              <w:instrText xml:space="preserve"> PAGEREF _Toc217033471 \h </w:instrText>
            </w:r>
            <w:r>
              <w:rPr>
                <w:noProof/>
                <w:webHidden/>
              </w:rPr>
            </w:r>
            <w:r>
              <w:rPr>
                <w:noProof/>
                <w:webHidden/>
              </w:rPr>
              <w:fldChar w:fldCharType="separate"/>
            </w:r>
            <w:r>
              <w:rPr>
                <w:noProof/>
                <w:webHidden/>
              </w:rPr>
              <w:t>23</w:t>
            </w:r>
            <w:r>
              <w:rPr>
                <w:noProof/>
                <w:webHidden/>
              </w:rPr>
              <w:fldChar w:fldCharType="end"/>
            </w:r>
          </w:hyperlink>
        </w:p>
        <w:p w14:paraId="2DFC3C69" w14:textId="5D80827A" w:rsidR="0065077B" w:rsidRDefault="0065077B">
          <w:pPr>
            <w:pStyle w:val="TOC3"/>
            <w:tabs>
              <w:tab w:val="right" w:leader="dot" w:pos="9998"/>
            </w:tabs>
            <w:rPr>
              <w:rFonts w:eastAsiaTheme="minorEastAsia"/>
              <w:noProof/>
              <w:color w:val="auto"/>
              <w:kern w:val="2"/>
              <w:szCs w:val="24"/>
              <w14:ligatures w14:val="standardContextual"/>
            </w:rPr>
          </w:pPr>
          <w:hyperlink w:anchor="_Toc217033472" w:history="1">
            <w:r w:rsidRPr="00B155E9">
              <w:rPr>
                <w:rStyle w:val="Hyperlink"/>
                <w:noProof/>
              </w:rPr>
              <w:t>Reemployment Services and Eligibility Assessment</w:t>
            </w:r>
            <w:r>
              <w:rPr>
                <w:noProof/>
                <w:webHidden/>
              </w:rPr>
              <w:tab/>
            </w:r>
            <w:r>
              <w:rPr>
                <w:noProof/>
                <w:webHidden/>
              </w:rPr>
              <w:fldChar w:fldCharType="begin"/>
            </w:r>
            <w:r>
              <w:rPr>
                <w:noProof/>
                <w:webHidden/>
              </w:rPr>
              <w:instrText xml:space="preserve"> PAGEREF _Toc217033472 \h </w:instrText>
            </w:r>
            <w:r>
              <w:rPr>
                <w:noProof/>
                <w:webHidden/>
              </w:rPr>
            </w:r>
            <w:r>
              <w:rPr>
                <w:noProof/>
                <w:webHidden/>
              </w:rPr>
              <w:fldChar w:fldCharType="separate"/>
            </w:r>
            <w:r>
              <w:rPr>
                <w:noProof/>
                <w:webHidden/>
              </w:rPr>
              <w:t>23</w:t>
            </w:r>
            <w:r>
              <w:rPr>
                <w:noProof/>
                <w:webHidden/>
              </w:rPr>
              <w:fldChar w:fldCharType="end"/>
            </w:r>
          </w:hyperlink>
        </w:p>
        <w:p w14:paraId="40A64476" w14:textId="606D531A" w:rsidR="0065077B" w:rsidRDefault="0065077B">
          <w:pPr>
            <w:pStyle w:val="TOC3"/>
            <w:tabs>
              <w:tab w:val="right" w:leader="dot" w:pos="9998"/>
            </w:tabs>
            <w:rPr>
              <w:rFonts w:eastAsiaTheme="minorEastAsia"/>
              <w:noProof/>
              <w:color w:val="auto"/>
              <w:kern w:val="2"/>
              <w:szCs w:val="24"/>
              <w14:ligatures w14:val="standardContextual"/>
            </w:rPr>
          </w:pPr>
          <w:hyperlink w:anchor="_Toc217033473" w:history="1">
            <w:r w:rsidRPr="00B155E9">
              <w:rPr>
                <w:rStyle w:val="Hyperlink"/>
                <w:noProof/>
              </w:rPr>
              <w:t>Campesino de California Outreach</w:t>
            </w:r>
            <w:r>
              <w:rPr>
                <w:noProof/>
                <w:webHidden/>
              </w:rPr>
              <w:tab/>
            </w:r>
            <w:r>
              <w:rPr>
                <w:noProof/>
                <w:webHidden/>
              </w:rPr>
              <w:fldChar w:fldCharType="begin"/>
            </w:r>
            <w:r>
              <w:rPr>
                <w:noProof/>
                <w:webHidden/>
              </w:rPr>
              <w:instrText xml:space="preserve"> PAGEREF _Toc217033473 \h </w:instrText>
            </w:r>
            <w:r>
              <w:rPr>
                <w:noProof/>
                <w:webHidden/>
              </w:rPr>
            </w:r>
            <w:r>
              <w:rPr>
                <w:noProof/>
                <w:webHidden/>
              </w:rPr>
              <w:fldChar w:fldCharType="separate"/>
            </w:r>
            <w:r>
              <w:rPr>
                <w:noProof/>
                <w:webHidden/>
              </w:rPr>
              <w:t>24</w:t>
            </w:r>
            <w:r>
              <w:rPr>
                <w:noProof/>
                <w:webHidden/>
              </w:rPr>
              <w:fldChar w:fldCharType="end"/>
            </w:r>
          </w:hyperlink>
        </w:p>
        <w:p w14:paraId="459D452C" w14:textId="48E30AD1" w:rsidR="0065077B" w:rsidRDefault="0065077B">
          <w:pPr>
            <w:pStyle w:val="TOC3"/>
            <w:tabs>
              <w:tab w:val="right" w:leader="dot" w:pos="9998"/>
            </w:tabs>
            <w:rPr>
              <w:rFonts w:eastAsiaTheme="minorEastAsia"/>
              <w:noProof/>
              <w:color w:val="auto"/>
              <w:kern w:val="2"/>
              <w:szCs w:val="24"/>
              <w14:ligatures w14:val="standardContextual"/>
            </w:rPr>
          </w:pPr>
          <w:hyperlink w:anchor="_Toc217033474" w:history="1">
            <w:r w:rsidRPr="00B155E9">
              <w:rPr>
                <w:rStyle w:val="Hyperlink"/>
                <w:noProof/>
              </w:rPr>
              <w:t>Deaf and Hard of Hearing Services</w:t>
            </w:r>
            <w:r>
              <w:rPr>
                <w:noProof/>
                <w:webHidden/>
              </w:rPr>
              <w:tab/>
            </w:r>
            <w:r>
              <w:rPr>
                <w:noProof/>
                <w:webHidden/>
              </w:rPr>
              <w:fldChar w:fldCharType="begin"/>
            </w:r>
            <w:r>
              <w:rPr>
                <w:noProof/>
                <w:webHidden/>
              </w:rPr>
              <w:instrText xml:space="preserve"> PAGEREF _Toc217033474 \h </w:instrText>
            </w:r>
            <w:r>
              <w:rPr>
                <w:noProof/>
                <w:webHidden/>
              </w:rPr>
            </w:r>
            <w:r>
              <w:rPr>
                <w:noProof/>
                <w:webHidden/>
              </w:rPr>
              <w:fldChar w:fldCharType="separate"/>
            </w:r>
            <w:r>
              <w:rPr>
                <w:noProof/>
                <w:webHidden/>
              </w:rPr>
              <w:t>24</w:t>
            </w:r>
            <w:r>
              <w:rPr>
                <w:noProof/>
                <w:webHidden/>
              </w:rPr>
              <w:fldChar w:fldCharType="end"/>
            </w:r>
          </w:hyperlink>
        </w:p>
        <w:p w14:paraId="3D738ED0" w14:textId="56E94DA0" w:rsidR="0065077B" w:rsidRDefault="0065077B">
          <w:pPr>
            <w:pStyle w:val="TOC2"/>
            <w:tabs>
              <w:tab w:val="right" w:leader="dot" w:pos="9998"/>
            </w:tabs>
            <w:rPr>
              <w:rFonts w:eastAsiaTheme="minorEastAsia"/>
              <w:noProof/>
              <w:color w:val="auto"/>
              <w:kern w:val="2"/>
              <w:szCs w:val="24"/>
              <w14:ligatures w14:val="standardContextual"/>
            </w:rPr>
          </w:pPr>
          <w:hyperlink w:anchor="_Toc217033475" w:history="1">
            <w:r w:rsidRPr="00B155E9">
              <w:rPr>
                <w:rStyle w:val="Hyperlink"/>
                <w:noProof/>
              </w:rPr>
              <w:t>National Dislocated Worker Grants</w:t>
            </w:r>
            <w:r>
              <w:rPr>
                <w:noProof/>
                <w:webHidden/>
              </w:rPr>
              <w:tab/>
            </w:r>
            <w:r>
              <w:rPr>
                <w:noProof/>
                <w:webHidden/>
              </w:rPr>
              <w:fldChar w:fldCharType="begin"/>
            </w:r>
            <w:r>
              <w:rPr>
                <w:noProof/>
                <w:webHidden/>
              </w:rPr>
              <w:instrText xml:space="preserve"> PAGEREF _Toc217033475 \h </w:instrText>
            </w:r>
            <w:r>
              <w:rPr>
                <w:noProof/>
                <w:webHidden/>
              </w:rPr>
            </w:r>
            <w:r>
              <w:rPr>
                <w:noProof/>
                <w:webHidden/>
              </w:rPr>
              <w:fldChar w:fldCharType="separate"/>
            </w:r>
            <w:r>
              <w:rPr>
                <w:noProof/>
                <w:webHidden/>
              </w:rPr>
              <w:t>25</w:t>
            </w:r>
            <w:r>
              <w:rPr>
                <w:noProof/>
                <w:webHidden/>
              </w:rPr>
              <w:fldChar w:fldCharType="end"/>
            </w:r>
          </w:hyperlink>
        </w:p>
        <w:p w14:paraId="153A95A3" w14:textId="5D834A8C" w:rsidR="0065077B" w:rsidRDefault="0065077B">
          <w:pPr>
            <w:pStyle w:val="TOC3"/>
            <w:tabs>
              <w:tab w:val="right" w:leader="dot" w:pos="9998"/>
            </w:tabs>
            <w:rPr>
              <w:rFonts w:eastAsiaTheme="minorEastAsia"/>
              <w:noProof/>
              <w:color w:val="auto"/>
              <w:kern w:val="2"/>
              <w:szCs w:val="24"/>
              <w14:ligatures w14:val="standardContextual"/>
            </w:rPr>
          </w:pPr>
          <w:hyperlink w:anchor="_Toc217033476" w:history="1">
            <w:r w:rsidRPr="00B155E9">
              <w:rPr>
                <w:rStyle w:val="Hyperlink"/>
                <w:noProof/>
              </w:rPr>
              <w:t>2021 Summer Wildfires Disaster Recovery NDWG</w:t>
            </w:r>
            <w:r>
              <w:rPr>
                <w:noProof/>
                <w:webHidden/>
              </w:rPr>
              <w:tab/>
            </w:r>
            <w:r>
              <w:rPr>
                <w:noProof/>
                <w:webHidden/>
              </w:rPr>
              <w:fldChar w:fldCharType="begin"/>
            </w:r>
            <w:r>
              <w:rPr>
                <w:noProof/>
                <w:webHidden/>
              </w:rPr>
              <w:instrText xml:space="preserve"> PAGEREF _Toc217033476 \h </w:instrText>
            </w:r>
            <w:r>
              <w:rPr>
                <w:noProof/>
                <w:webHidden/>
              </w:rPr>
            </w:r>
            <w:r>
              <w:rPr>
                <w:noProof/>
                <w:webHidden/>
              </w:rPr>
              <w:fldChar w:fldCharType="separate"/>
            </w:r>
            <w:r>
              <w:rPr>
                <w:noProof/>
                <w:webHidden/>
              </w:rPr>
              <w:t>25</w:t>
            </w:r>
            <w:r>
              <w:rPr>
                <w:noProof/>
                <w:webHidden/>
              </w:rPr>
              <w:fldChar w:fldCharType="end"/>
            </w:r>
          </w:hyperlink>
        </w:p>
        <w:p w14:paraId="038B3A0D" w14:textId="0D52CF2D" w:rsidR="0065077B" w:rsidRDefault="0065077B">
          <w:pPr>
            <w:pStyle w:val="TOC3"/>
            <w:tabs>
              <w:tab w:val="right" w:leader="dot" w:pos="9998"/>
            </w:tabs>
            <w:rPr>
              <w:rFonts w:eastAsiaTheme="minorEastAsia"/>
              <w:noProof/>
              <w:color w:val="auto"/>
              <w:kern w:val="2"/>
              <w:szCs w:val="24"/>
              <w14:ligatures w14:val="standardContextual"/>
            </w:rPr>
          </w:pPr>
          <w:hyperlink w:anchor="_Toc217033477" w:history="1">
            <w:r w:rsidRPr="00B155E9">
              <w:rPr>
                <w:rStyle w:val="Hyperlink"/>
                <w:noProof/>
              </w:rPr>
              <w:t>2023 Quality Jobs, Strategy, and Training (QUEST) Disaster Recovery NDWG</w:t>
            </w:r>
            <w:r>
              <w:rPr>
                <w:noProof/>
                <w:webHidden/>
              </w:rPr>
              <w:tab/>
            </w:r>
            <w:r>
              <w:rPr>
                <w:noProof/>
                <w:webHidden/>
              </w:rPr>
              <w:fldChar w:fldCharType="begin"/>
            </w:r>
            <w:r>
              <w:rPr>
                <w:noProof/>
                <w:webHidden/>
              </w:rPr>
              <w:instrText xml:space="preserve"> PAGEREF _Toc217033477 \h </w:instrText>
            </w:r>
            <w:r>
              <w:rPr>
                <w:noProof/>
                <w:webHidden/>
              </w:rPr>
            </w:r>
            <w:r>
              <w:rPr>
                <w:noProof/>
                <w:webHidden/>
              </w:rPr>
              <w:fldChar w:fldCharType="separate"/>
            </w:r>
            <w:r>
              <w:rPr>
                <w:noProof/>
                <w:webHidden/>
              </w:rPr>
              <w:t>25</w:t>
            </w:r>
            <w:r>
              <w:rPr>
                <w:noProof/>
                <w:webHidden/>
              </w:rPr>
              <w:fldChar w:fldCharType="end"/>
            </w:r>
          </w:hyperlink>
        </w:p>
        <w:p w14:paraId="0F3EC22B" w14:textId="5C83F3B6" w:rsidR="0065077B" w:rsidRDefault="0065077B">
          <w:pPr>
            <w:pStyle w:val="TOC3"/>
            <w:tabs>
              <w:tab w:val="right" w:leader="dot" w:pos="9998"/>
            </w:tabs>
            <w:rPr>
              <w:rFonts w:eastAsiaTheme="minorEastAsia"/>
              <w:noProof/>
              <w:color w:val="auto"/>
              <w:kern w:val="2"/>
              <w:szCs w:val="24"/>
              <w14:ligatures w14:val="standardContextual"/>
            </w:rPr>
          </w:pPr>
          <w:hyperlink w:anchor="_Toc217033478" w:history="1">
            <w:r w:rsidRPr="00B155E9">
              <w:rPr>
                <w:rStyle w:val="Hyperlink"/>
                <w:noProof/>
              </w:rPr>
              <w:t>2023 Severe Winter Storms Disaster Recovery NDWG</w:t>
            </w:r>
            <w:r>
              <w:rPr>
                <w:noProof/>
                <w:webHidden/>
              </w:rPr>
              <w:tab/>
            </w:r>
            <w:r>
              <w:rPr>
                <w:noProof/>
                <w:webHidden/>
              </w:rPr>
              <w:fldChar w:fldCharType="begin"/>
            </w:r>
            <w:r>
              <w:rPr>
                <w:noProof/>
                <w:webHidden/>
              </w:rPr>
              <w:instrText xml:space="preserve"> PAGEREF _Toc217033478 \h </w:instrText>
            </w:r>
            <w:r>
              <w:rPr>
                <w:noProof/>
                <w:webHidden/>
              </w:rPr>
            </w:r>
            <w:r>
              <w:rPr>
                <w:noProof/>
                <w:webHidden/>
              </w:rPr>
              <w:fldChar w:fldCharType="separate"/>
            </w:r>
            <w:r>
              <w:rPr>
                <w:noProof/>
                <w:webHidden/>
              </w:rPr>
              <w:t>25</w:t>
            </w:r>
            <w:r>
              <w:rPr>
                <w:noProof/>
                <w:webHidden/>
              </w:rPr>
              <w:fldChar w:fldCharType="end"/>
            </w:r>
          </w:hyperlink>
        </w:p>
        <w:p w14:paraId="75AB9CFF" w14:textId="4CCF0397" w:rsidR="0065077B" w:rsidRDefault="0065077B">
          <w:pPr>
            <w:pStyle w:val="TOC3"/>
            <w:tabs>
              <w:tab w:val="right" w:leader="dot" w:pos="9998"/>
            </w:tabs>
            <w:rPr>
              <w:rFonts w:eastAsiaTheme="minorEastAsia"/>
              <w:noProof/>
              <w:color w:val="auto"/>
              <w:kern w:val="2"/>
              <w:szCs w:val="24"/>
              <w14:ligatures w14:val="standardContextual"/>
            </w:rPr>
          </w:pPr>
          <w:hyperlink w:anchor="_Toc217033479" w:history="1">
            <w:r w:rsidRPr="00B155E9">
              <w:rPr>
                <w:rStyle w:val="Hyperlink"/>
                <w:noProof/>
              </w:rPr>
              <w:t>2024 Severe Winter Storms Disaster Recovery NDWG</w:t>
            </w:r>
            <w:r>
              <w:rPr>
                <w:noProof/>
                <w:webHidden/>
              </w:rPr>
              <w:tab/>
            </w:r>
            <w:r>
              <w:rPr>
                <w:noProof/>
                <w:webHidden/>
              </w:rPr>
              <w:fldChar w:fldCharType="begin"/>
            </w:r>
            <w:r>
              <w:rPr>
                <w:noProof/>
                <w:webHidden/>
              </w:rPr>
              <w:instrText xml:space="preserve"> PAGEREF _Toc217033479 \h </w:instrText>
            </w:r>
            <w:r>
              <w:rPr>
                <w:noProof/>
                <w:webHidden/>
              </w:rPr>
            </w:r>
            <w:r>
              <w:rPr>
                <w:noProof/>
                <w:webHidden/>
              </w:rPr>
              <w:fldChar w:fldCharType="separate"/>
            </w:r>
            <w:r>
              <w:rPr>
                <w:noProof/>
                <w:webHidden/>
              </w:rPr>
              <w:t>26</w:t>
            </w:r>
            <w:r>
              <w:rPr>
                <w:noProof/>
                <w:webHidden/>
              </w:rPr>
              <w:fldChar w:fldCharType="end"/>
            </w:r>
          </w:hyperlink>
        </w:p>
        <w:p w14:paraId="53B2D760" w14:textId="1F1A667B" w:rsidR="0065077B" w:rsidRDefault="0065077B">
          <w:pPr>
            <w:pStyle w:val="TOC3"/>
            <w:tabs>
              <w:tab w:val="right" w:leader="dot" w:pos="9998"/>
            </w:tabs>
            <w:rPr>
              <w:rFonts w:eastAsiaTheme="minorEastAsia"/>
              <w:noProof/>
              <w:color w:val="auto"/>
              <w:kern w:val="2"/>
              <w:szCs w:val="24"/>
              <w14:ligatures w14:val="standardContextual"/>
            </w:rPr>
          </w:pPr>
          <w:hyperlink w:anchor="_Toc217033480" w:history="1">
            <w:r w:rsidRPr="00B155E9">
              <w:rPr>
                <w:rStyle w:val="Hyperlink"/>
                <w:noProof/>
              </w:rPr>
              <w:t>2025 Los Angeles Wildfires Disaster Recovery NDWG</w:t>
            </w:r>
            <w:r>
              <w:rPr>
                <w:noProof/>
                <w:webHidden/>
              </w:rPr>
              <w:tab/>
            </w:r>
            <w:r>
              <w:rPr>
                <w:noProof/>
                <w:webHidden/>
              </w:rPr>
              <w:fldChar w:fldCharType="begin"/>
            </w:r>
            <w:r>
              <w:rPr>
                <w:noProof/>
                <w:webHidden/>
              </w:rPr>
              <w:instrText xml:space="preserve"> PAGEREF _Toc217033480 \h </w:instrText>
            </w:r>
            <w:r>
              <w:rPr>
                <w:noProof/>
                <w:webHidden/>
              </w:rPr>
            </w:r>
            <w:r>
              <w:rPr>
                <w:noProof/>
                <w:webHidden/>
              </w:rPr>
              <w:fldChar w:fldCharType="separate"/>
            </w:r>
            <w:r>
              <w:rPr>
                <w:noProof/>
                <w:webHidden/>
              </w:rPr>
              <w:t>26</w:t>
            </w:r>
            <w:r>
              <w:rPr>
                <w:noProof/>
                <w:webHidden/>
              </w:rPr>
              <w:fldChar w:fldCharType="end"/>
            </w:r>
          </w:hyperlink>
        </w:p>
        <w:p w14:paraId="0EFD57B8" w14:textId="199B6DDE" w:rsidR="0065077B" w:rsidRDefault="0065077B">
          <w:pPr>
            <w:pStyle w:val="TOC3"/>
            <w:tabs>
              <w:tab w:val="right" w:leader="dot" w:pos="9998"/>
            </w:tabs>
            <w:rPr>
              <w:rFonts w:eastAsiaTheme="minorEastAsia"/>
              <w:noProof/>
              <w:color w:val="auto"/>
              <w:kern w:val="2"/>
              <w:szCs w:val="24"/>
              <w14:ligatures w14:val="standardContextual"/>
            </w:rPr>
          </w:pPr>
          <w:hyperlink w:anchor="_Toc217033481" w:history="1">
            <w:r w:rsidRPr="00B155E9">
              <w:rPr>
                <w:rStyle w:val="Hyperlink"/>
                <w:noProof/>
              </w:rPr>
              <w:t>NDWG Co-Enrollment and Coordination of Services</w:t>
            </w:r>
            <w:r>
              <w:rPr>
                <w:noProof/>
                <w:webHidden/>
              </w:rPr>
              <w:tab/>
            </w:r>
            <w:r>
              <w:rPr>
                <w:noProof/>
                <w:webHidden/>
              </w:rPr>
              <w:fldChar w:fldCharType="begin"/>
            </w:r>
            <w:r>
              <w:rPr>
                <w:noProof/>
                <w:webHidden/>
              </w:rPr>
              <w:instrText xml:space="preserve"> PAGEREF _Toc217033481 \h </w:instrText>
            </w:r>
            <w:r>
              <w:rPr>
                <w:noProof/>
                <w:webHidden/>
              </w:rPr>
            </w:r>
            <w:r>
              <w:rPr>
                <w:noProof/>
                <w:webHidden/>
              </w:rPr>
              <w:fldChar w:fldCharType="separate"/>
            </w:r>
            <w:r>
              <w:rPr>
                <w:noProof/>
                <w:webHidden/>
              </w:rPr>
              <w:t>26</w:t>
            </w:r>
            <w:r>
              <w:rPr>
                <w:noProof/>
                <w:webHidden/>
              </w:rPr>
              <w:fldChar w:fldCharType="end"/>
            </w:r>
          </w:hyperlink>
        </w:p>
        <w:p w14:paraId="281AD927" w14:textId="7DCB0B20" w:rsidR="0065077B" w:rsidRDefault="0065077B">
          <w:pPr>
            <w:pStyle w:val="TOC2"/>
            <w:tabs>
              <w:tab w:val="right" w:leader="dot" w:pos="9998"/>
            </w:tabs>
            <w:rPr>
              <w:rFonts w:eastAsiaTheme="minorEastAsia"/>
              <w:noProof/>
              <w:color w:val="auto"/>
              <w:kern w:val="2"/>
              <w:szCs w:val="24"/>
              <w14:ligatures w14:val="standardContextual"/>
            </w:rPr>
          </w:pPr>
          <w:hyperlink w:anchor="_Toc217033482" w:history="1">
            <w:r w:rsidRPr="00B155E9">
              <w:rPr>
                <w:rStyle w:val="Hyperlink"/>
                <w:noProof/>
                <w:w w:val="105"/>
              </w:rPr>
              <w:t>Customer</w:t>
            </w:r>
            <w:r w:rsidRPr="00B155E9">
              <w:rPr>
                <w:rStyle w:val="Hyperlink"/>
                <w:noProof/>
                <w:spacing w:val="-7"/>
                <w:w w:val="105"/>
              </w:rPr>
              <w:t xml:space="preserve"> </w:t>
            </w:r>
            <w:r w:rsidRPr="00B155E9">
              <w:rPr>
                <w:rStyle w:val="Hyperlink"/>
                <w:noProof/>
                <w:spacing w:val="-2"/>
                <w:w w:val="105"/>
              </w:rPr>
              <w:t>Satisfaction</w:t>
            </w:r>
            <w:r>
              <w:rPr>
                <w:noProof/>
                <w:webHidden/>
              </w:rPr>
              <w:tab/>
            </w:r>
            <w:r>
              <w:rPr>
                <w:noProof/>
                <w:webHidden/>
              </w:rPr>
              <w:fldChar w:fldCharType="begin"/>
            </w:r>
            <w:r>
              <w:rPr>
                <w:noProof/>
                <w:webHidden/>
              </w:rPr>
              <w:instrText xml:space="preserve"> PAGEREF _Toc217033482 \h </w:instrText>
            </w:r>
            <w:r>
              <w:rPr>
                <w:noProof/>
                <w:webHidden/>
              </w:rPr>
            </w:r>
            <w:r>
              <w:rPr>
                <w:noProof/>
                <w:webHidden/>
              </w:rPr>
              <w:fldChar w:fldCharType="separate"/>
            </w:r>
            <w:r>
              <w:rPr>
                <w:noProof/>
                <w:webHidden/>
              </w:rPr>
              <w:t>27</w:t>
            </w:r>
            <w:r>
              <w:rPr>
                <w:noProof/>
                <w:webHidden/>
              </w:rPr>
              <w:fldChar w:fldCharType="end"/>
            </w:r>
          </w:hyperlink>
        </w:p>
        <w:p w14:paraId="3CE154F0" w14:textId="2909868F" w:rsidR="008A0397" w:rsidRDefault="008A0397">
          <w:r>
            <w:rPr>
              <w:b/>
              <w:bCs/>
              <w:noProof/>
            </w:rPr>
            <w:fldChar w:fldCharType="end"/>
          </w:r>
        </w:p>
      </w:sdtContent>
    </w:sdt>
    <w:p w14:paraId="7D6B968D" w14:textId="64304396" w:rsidR="00E44557" w:rsidRPr="00E44557" w:rsidRDefault="00E44557" w:rsidP="00E44557">
      <w:pPr>
        <w:tabs>
          <w:tab w:val="left" w:pos="3440"/>
        </w:tabs>
        <w:sectPr w:rsidR="00E44557" w:rsidRPr="00E44557" w:rsidSect="009931FD">
          <w:footerReference w:type="default" r:id="rId21"/>
          <w:pgSz w:w="12240" w:h="15840"/>
          <w:pgMar w:top="1296" w:right="1080" w:bottom="1080" w:left="1152" w:header="720" w:footer="720" w:gutter="0"/>
          <w:pgNumType w:start="0"/>
          <w:cols w:space="720"/>
          <w:titlePg/>
          <w:docGrid w:linePitch="360"/>
        </w:sectPr>
      </w:pPr>
    </w:p>
    <w:p w14:paraId="414AED8B" w14:textId="5630D958" w:rsidR="00614615" w:rsidRPr="00526059" w:rsidRDefault="00614615" w:rsidP="00526059">
      <w:pPr>
        <w:pStyle w:val="Heading1"/>
      </w:pPr>
      <w:bookmarkStart w:id="5" w:name="_Toc184110329"/>
      <w:bookmarkStart w:id="6" w:name="_Toc217033433"/>
      <w:r w:rsidRPr="00526059">
        <w:lastRenderedPageBreak/>
        <w:t>Implementation of California's Unified Strategic Workforce Development Plan</w:t>
      </w:r>
      <w:bookmarkEnd w:id="0"/>
      <w:bookmarkEnd w:id="1"/>
      <w:bookmarkEnd w:id="5"/>
      <w:bookmarkEnd w:id="6"/>
    </w:p>
    <w:p w14:paraId="498C49FA" w14:textId="64D3BEE8" w:rsidR="00B758D6" w:rsidRPr="001C23C1" w:rsidRDefault="00B758D6" w:rsidP="00526059">
      <w:r w:rsidRPr="001C23C1">
        <w:t>In Program Year (PY) 202</w:t>
      </w:r>
      <w:r w:rsidR="00722DE2">
        <w:t>4</w:t>
      </w:r>
      <w:r w:rsidRPr="001C23C1">
        <w:t xml:space="preserve">, the California Workforce Development Board (CWDB) continued </w:t>
      </w:r>
      <w:r w:rsidR="000F389C">
        <w:t xml:space="preserve">working </w:t>
      </w:r>
      <w:r w:rsidRPr="001C23C1">
        <w:t xml:space="preserve">with core, required, and state strategic partners under the Workforce Innovation and Opportunity Act (WIOA) to achieve the vision and goals outlined in </w:t>
      </w:r>
      <w:hyperlink r:id="rId22">
        <w:r w:rsidRPr="001C23C1">
          <w:rPr>
            <w:color w:val="0562C1"/>
            <w:u w:val="single" w:color="0562C1"/>
          </w:rPr>
          <w:t xml:space="preserve">California's </w:t>
        </w:r>
        <w:r w:rsidR="00CE50DA">
          <w:rPr>
            <w:color w:val="0562C1"/>
            <w:u w:val="single" w:color="0562C1"/>
          </w:rPr>
          <w:t>2024-2027</w:t>
        </w:r>
      </w:hyperlink>
      <w:r w:rsidRPr="001C23C1">
        <w:rPr>
          <w:color w:val="0562C1"/>
        </w:rPr>
        <w:t xml:space="preserve"> </w:t>
      </w:r>
      <w:hyperlink r:id="rId23">
        <w:r w:rsidRPr="001C23C1">
          <w:rPr>
            <w:color w:val="0562C1"/>
            <w:u w:val="single" w:color="0562C1"/>
          </w:rPr>
          <w:t>Unified Strategic Workforce Development Plan (State Plan)</w:t>
        </w:r>
        <w:r w:rsidRPr="001C23C1">
          <w:t>.</w:t>
        </w:r>
      </w:hyperlink>
      <w:r w:rsidRPr="001C23C1">
        <w:t xml:space="preserve">  As state and local economies</w:t>
      </w:r>
      <w:r w:rsidRPr="001C23C1">
        <w:rPr>
          <w:spacing w:val="-4"/>
        </w:rPr>
        <w:t xml:space="preserve"> </w:t>
      </w:r>
      <w:r w:rsidRPr="001C23C1">
        <w:t>and</w:t>
      </w:r>
      <w:r w:rsidRPr="001C23C1">
        <w:rPr>
          <w:spacing w:val="-4"/>
        </w:rPr>
        <w:t xml:space="preserve"> </w:t>
      </w:r>
      <w:r w:rsidRPr="001C23C1">
        <w:t>communities</w:t>
      </w:r>
      <w:r w:rsidRPr="001C23C1">
        <w:rPr>
          <w:spacing w:val="-4"/>
        </w:rPr>
        <w:t xml:space="preserve"> </w:t>
      </w:r>
      <w:r w:rsidRPr="001C23C1">
        <w:t>continue</w:t>
      </w:r>
      <w:r w:rsidRPr="001C23C1">
        <w:rPr>
          <w:spacing w:val="-3"/>
        </w:rPr>
        <w:t xml:space="preserve"> </w:t>
      </w:r>
      <w:r w:rsidRPr="001C23C1">
        <w:t>their</w:t>
      </w:r>
      <w:r w:rsidRPr="001C23C1">
        <w:rPr>
          <w:spacing w:val="-3"/>
        </w:rPr>
        <w:t xml:space="preserve"> </w:t>
      </w:r>
      <w:r w:rsidRPr="001C23C1">
        <w:t>recovery</w:t>
      </w:r>
      <w:r w:rsidRPr="001C23C1">
        <w:rPr>
          <w:spacing w:val="-3"/>
        </w:rPr>
        <w:t xml:space="preserve"> </w:t>
      </w:r>
      <w:r w:rsidRPr="001C23C1">
        <w:t>efforts,</w:t>
      </w:r>
      <w:r w:rsidRPr="001C23C1">
        <w:rPr>
          <w:spacing w:val="-5"/>
        </w:rPr>
        <w:t xml:space="preserve"> </w:t>
      </w:r>
      <w:r w:rsidRPr="001C23C1">
        <w:t>the</w:t>
      </w:r>
      <w:r w:rsidRPr="001C23C1">
        <w:rPr>
          <w:spacing w:val="-3"/>
        </w:rPr>
        <w:t xml:space="preserve"> </w:t>
      </w:r>
      <w:r w:rsidRPr="001C23C1">
        <w:t>CWDB</w:t>
      </w:r>
      <w:r w:rsidRPr="001C23C1">
        <w:rPr>
          <w:spacing w:val="-3"/>
        </w:rPr>
        <w:t xml:space="preserve"> </w:t>
      </w:r>
      <w:r w:rsidRPr="001C23C1">
        <w:t>continues to connect with its WIOA partners to ensure California progress</w:t>
      </w:r>
      <w:r w:rsidR="009C313B">
        <w:t>es</w:t>
      </w:r>
      <w:r w:rsidRPr="001C23C1">
        <w:t xml:space="preserve"> toward the vision and goals outlined in the State Plan.</w:t>
      </w:r>
    </w:p>
    <w:p w14:paraId="25FED536" w14:textId="77777777" w:rsidR="00B758D6" w:rsidRPr="001C23C1" w:rsidRDefault="00B758D6" w:rsidP="007929DC">
      <w:pPr>
        <w:pStyle w:val="BodyText"/>
      </w:pPr>
    </w:p>
    <w:p w14:paraId="0754A68A" w14:textId="474CD9E2" w:rsidR="00766224" w:rsidRDefault="00B758D6" w:rsidP="00526059">
      <w:r w:rsidRPr="001C23C1">
        <w:t>During PY 202</w:t>
      </w:r>
      <w:r w:rsidR="00CE50DA">
        <w:t>4-25</w:t>
      </w:r>
      <w:r w:rsidRPr="001C23C1">
        <w:t xml:space="preserve">, the CWDB led the </w:t>
      </w:r>
      <w:r w:rsidR="0070290C">
        <w:t xml:space="preserve">development of the State Plan Modification, which was </w:t>
      </w:r>
      <w:r w:rsidR="009C313B">
        <w:t>approved by</w:t>
      </w:r>
      <w:r w:rsidRPr="001C23C1">
        <w:t xml:space="preserve"> the Department of Labor (DOL) in June 202</w:t>
      </w:r>
      <w:r w:rsidR="00722DE2">
        <w:t>4</w:t>
      </w:r>
      <w:r w:rsidR="00766224">
        <w:t xml:space="preserve">.  </w:t>
      </w:r>
      <w:r w:rsidR="009C313B">
        <w:t>T</w:t>
      </w:r>
      <w:r w:rsidRPr="001C23C1">
        <w:t xml:space="preserve">he CWDB facilitated </w:t>
      </w:r>
      <w:r w:rsidR="009C313B">
        <w:t>close to</w:t>
      </w:r>
      <w:r w:rsidRPr="001C23C1">
        <w:t xml:space="preserve"> </w:t>
      </w:r>
      <w:r w:rsidR="009C313B">
        <w:t>twenty (</w:t>
      </w:r>
      <w:r w:rsidRPr="001C23C1">
        <w:t>20</w:t>
      </w:r>
      <w:r w:rsidR="009C313B">
        <w:t>)</w:t>
      </w:r>
      <w:r w:rsidRPr="001C23C1">
        <w:t xml:space="preserve"> separat</w:t>
      </w:r>
      <w:r w:rsidR="00060D3F">
        <w:t>e</w:t>
      </w:r>
      <w:r w:rsidRPr="001C23C1">
        <w:t xml:space="preserve"> coordination meetings with WIOA core, required, and strategic state partners</w:t>
      </w:r>
      <w:r w:rsidR="009C313B">
        <w:t xml:space="preserve"> during the Modification process. The meetings </w:t>
      </w:r>
      <w:r w:rsidRPr="001C23C1">
        <w:t>served as working forum</w:t>
      </w:r>
      <w:r w:rsidR="009C313B">
        <w:t>s</w:t>
      </w:r>
      <w:r w:rsidRPr="001C23C1">
        <w:t xml:space="preserve"> to discuss realistic, achievable, and concrete ways to jointly implement the State Plan's vision, objectives, and strategies</w:t>
      </w:r>
      <w:r w:rsidR="0070290C">
        <w:t>, as well as to</w:t>
      </w:r>
      <w:r w:rsidRPr="001C23C1">
        <w:t xml:space="preserve"> adjust</w:t>
      </w:r>
      <w:r w:rsidR="00766224">
        <w:t xml:space="preserve"> the Modification</w:t>
      </w:r>
      <w:r w:rsidRPr="001C23C1">
        <w:t xml:space="preserve"> goals and timelines</w:t>
      </w:r>
      <w:r w:rsidR="00766224">
        <w:t>.</w:t>
      </w:r>
      <w:r w:rsidRPr="001C23C1">
        <w:t xml:space="preserve"> </w:t>
      </w:r>
    </w:p>
    <w:p w14:paraId="2E7594D4" w14:textId="77777777" w:rsidR="00766224" w:rsidRDefault="00766224" w:rsidP="007929DC">
      <w:pPr>
        <w:pStyle w:val="BodyText"/>
      </w:pPr>
    </w:p>
    <w:p w14:paraId="6F189838" w14:textId="223F1466" w:rsidR="00B758D6" w:rsidRPr="001C23C1" w:rsidRDefault="00003473" w:rsidP="00526059">
      <w:r>
        <w:t xml:space="preserve">In the coordination meetings, existing </w:t>
      </w:r>
      <w:r w:rsidR="00B758D6" w:rsidRPr="00DF2256">
        <w:t>partnership</w:t>
      </w:r>
      <w:r>
        <w:t xml:space="preserve"> agreements were updated to provide a roadmap for establishing and expanding partnerships </w:t>
      </w:r>
      <w:r w:rsidR="00B758D6" w:rsidRPr="00DF2256">
        <w:t xml:space="preserve">at the state, regional, and local levels.  Each </w:t>
      </w:r>
      <w:r w:rsidR="00766224" w:rsidRPr="00DF2256">
        <w:t xml:space="preserve">partnership </w:t>
      </w:r>
      <w:r w:rsidR="00B758D6" w:rsidRPr="00DF2256">
        <w:t>agreement is based on the same foundational framework and includes goals associated with one or more of the State Plan's seven strategies</w:t>
      </w:r>
      <w:r w:rsidR="0070290C">
        <w:t>, ensuring</w:t>
      </w:r>
      <w:r w:rsidR="00B758D6" w:rsidRPr="00DF2256">
        <w:t xml:space="preserve"> ongoing alignment with the various agencies. The agreements are living documents, and the goals will continue to be fleshed out and refined over the next two years to ensure</w:t>
      </w:r>
      <w:r w:rsidR="00A046B5" w:rsidRPr="00DF2256">
        <w:t xml:space="preserve"> continued </w:t>
      </w:r>
      <w:r w:rsidR="00B758D6" w:rsidRPr="00DF2256">
        <w:t>progress toward our shared vision</w:t>
      </w:r>
      <w:r w:rsidR="00B758D6" w:rsidRPr="002E5FDE">
        <w:t>.</w:t>
      </w:r>
    </w:p>
    <w:p w14:paraId="1D948EB0" w14:textId="77777777" w:rsidR="00B758D6" w:rsidRPr="001C23C1" w:rsidRDefault="00B758D6" w:rsidP="00B758D6">
      <w:pPr>
        <w:pStyle w:val="Heading2"/>
      </w:pPr>
      <w:bookmarkStart w:id="7" w:name="State_Plan_Vision"/>
      <w:bookmarkStart w:id="8" w:name="_Toc217033434"/>
      <w:bookmarkEnd w:id="7"/>
      <w:r w:rsidRPr="001C23C1">
        <w:t>State</w:t>
      </w:r>
      <w:r w:rsidRPr="001C23C1">
        <w:rPr>
          <w:spacing w:val="-8"/>
        </w:rPr>
        <w:t xml:space="preserve"> </w:t>
      </w:r>
      <w:r w:rsidRPr="001C23C1">
        <w:t>Plan Vision</w:t>
      </w:r>
      <w:bookmarkEnd w:id="8"/>
    </w:p>
    <w:p w14:paraId="6732B09B" w14:textId="4EB16F9F" w:rsidR="00B758D6" w:rsidRDefault="00B758D6" w:rsidP="00526059">
      <w:r w:rsidRPr="001C23C1">
        <w:t xml:space="preserve">California's vision for </w:t>
      </w:r>
      <w:r w:rsidR="0070290C">
        <w:t xml:space="preserve">the future of workforce development prioritizes the establishment and growth of a High Road workforce system, which focuses on meaningful industry engagement and </w:t>
      </w:r>
      <w:r w:rsidR="00A155B5">
        <w:t>placing</w:t>
      </w:r>
      <w:r w:rsidR="00003473">
        <w:t xml:space="preserve"> </w:t>
      </w:r>
      <w:r w:rsidRPr="001C23C1">
        <w:t xml:space="preserve">Californians in </w:t>
      </w:r>
      <w:r w:rsidR="00060D3F">
        <w:t>economically secure</w:t>
      </w:r>
      <w:r w:rsidRPr="001C23C1">
        <w:t xml:space="preserve"> jobs</w:t>
      </w:r>
      <w:r w:rsidR="00060D3F">
        <w:t>.</w:t>
      </w:r>
      <w:r w:rsidRPr="001C23C1">
        <w:t xml:space="preserve">  </w:t>
      </w:r>
      <w:r w:rsidR="00060D3F">
        <w:t xml:space="preserve">Guided by the </w:t>
      </w:r>
      <w:r w:rsidRPr="001C23C1">
        <w:t>High Road vision outlined in the State Plan</w:t>
      </w:r>
      <w:r w:rsidR="00060D3F">
        <w:t>,</w:t>
      </w:r>
      <w:r w:rsidRPr="001C23C1">
        <w:t xml:space="preserve"> the Governor and Legislature made the following state investments during PY 202</w:t>
      </w:r>
      <w:r w:rsidR="00722DE2">
        <w:t>4</w:t>
      </w:r>
      <w:r w:rsidRPr="001C23C1">
        <w:t>:</w:t>
      </w:r>
    </w:p>
    <w:p w14:paraId="28F04470" w14:textId="77777777" w:rsidR="00741D7D" w:rsidRPr="001C23C1" w:rsidRDefault="00741D7D" w:rsidP="007929DC">
      <w:pPr>
        <w:pStyle w:val="BodyText"/>
      </w:pPr>
    </w:p>
    <w:p w14:paraId="309629E8" w14:textId="24210810" w:rsidR="00BA45E6" w:rsidRPr="001C23C1" w:rsidRDefault="00B758D6" w:rsidP="00C16310">
      <w:pPr>
        <w:ind w:left="1080"/>
      </w:pPr>
      <w:r w:rsidRPr="00BA45E6">
        <w:rPr>
          <w:b/>
          <w:bCs/>
          <w:szCs w:val="24"/>
        </w:rPr>
        <w:t>Helping Justice-Involved Reenter Employment (HIRE)</w:t>
      </w:r>
      <w:r w:rsidRPr="00741D7D">
        <w:rPr>
          <w:szCs w:val="24"/>
        </w:rPr>
        <w:t xml:space="preserve">: </w:t>
      </w:r>
      <w:r w:rsidRPr="001C23C1">
        <w:t>$50 million one-time General Fund awarded to Community-Based Organizations and other non-profit organizations to provide employment services to justice-involved individuals.</w:t>
      </w:r>
    </w:p>
    <w:p w14:paraId="45816E23" w14:textId="77777777" w:rsidR="00B758D6" w:rsidRPr="001C23C1" w:rsidRDefault="00B758D6" w:rsidP="00B758D6">
      <w:pPr>
        <w:pStyle w:val="Heading2"/>
      </w:pPr>
      <w:bookmarkStart w:id="9" w:name="_Toc217033435"/>
      <w:r w:rsidRPr="001C23C1">
        <w:t>State</w:t>
      </w:r>
      <w:r w:rsidRPr="001C23C1">
        <w:rPr>
          <w:spacing w:val="-9"/>
        </w:rPr>
        <w:t xml:space="preserve"> </w:t>
      </w:r>
      <w:r w:rsidRPr="001C23C1">
        <w:t>Plan</w:t>
      </w:r>
      <w:r w:rsidRPr="001C23C1">
        <w:rPr>
          <w:spacing w:val="-6"/>
        </w:rPr>
        <w:t xml:space="preserve"> </w:t>
      </w:r>
      <w:r w:rsidRPr="001C23C1">
        <w:t>Goals</w:t>
      </w:r>
      <w:bookmarkEnd w:id="9"/>
    </w:p>
    <w:p w14:paraId="116B07AA" w14:textId="53AEEEFB" w:rsidR="00B758D6" w:rsidRDefault="00B758D6" w:rsidP="007929DC">
      <w:pPr>
        <w:pStyle w:val="BodyText"/>
      </w:pPr>
      <w:r w:rsidRPr="001C23C1">
        <w:t>The State Plan</w:t>
      </w:r>
      <w:r w:rsidRPr="001C23C1">
        <w:rPr>
          <w:spacing w:val="-3"/>
        </w:rPr>
        <w:t xml:space="preserve"> </w:t>
      </w:r>
      <w:r w:rsidRPr="001C23C1">
        <w:t>outlines</w:t>
      </w:r>
      <w:r w:rsidRPr="001C23C1">
        <w:rPr>
          <w:spacing w:val="-3"/>
        </w:rPr>
        <w:t xml:space="preserve"> </w:t>
      </w:r>
      <w:r w:rsidRPr="001C23C1">
        <w:t>three main</w:t>
      </w:r>
      <w:r w:rsidRPr="001C23C1">
        <w:rPr>
          <w:spacing w:val="-3"/>
        </w:rPr>
        <w:t xml:space="preserve"> </w:t>
      </w:r>
      <w:r w:rsidRPr="001C23C1">
        <w:t>goals</w:t>
      </w:r>
      <w:r w:rsidRPr="001C23C1">
        <w:rPr>
          <w:spacing w:val="-3"/>
        </w:rPr>
        <w:t xml:space="preserve"> </w:t>
      </w:r>
      <w:r w:rsidRPr="001C23C1">
        <w:t>to achieve</w:t>
      </w:r>
      <w:r w:rsidRPr="001C23C1">
        <w:rPr>
          <w:spacing w:val="-3"/>
        </w:rPr>
        <w:t xml:space="preserve"> </w:t>
      </w:r>
      <w:r w:rsidRPr="001C23C1">
        <w:t>California's</w:t>
      </w:r>
      <w:r w:rsidRPr="001C23C1">
        <w:rPr>
          <w:spacing w:val="-3"/>
        </w:rPr>
        <w:t xml:space="preserve"> </w:t>
      </w:r>
      <w:r w:rsidRPr="001C23C1">
        <w:t>High</w:t>
      </w:r>
      <w:r w:rsidRPr="001C23C1">
        <w:rPr>
          <w:spacing w:val="-3"/>
        </w:rPr>
        <w:t xml:space="preserve"> </w:t>
      </w:r>
      <w:r w:rsidRPr="001C23C1">
        <w:t>Road</w:t>
      </w:r>
      <w:r w:rsidR="00A46020">
        <w:t>.</w:t>
      </w:r>
      <w:r w:rsidRPr="001C23C1">
        <w:rPr>
          <w:spacing w:val="-3"/>
        </w:rPr>
        <w:t xml:space="preserve"> </w:t>
      </w:r>
      <w:r w:rsidR="0070290C">
        <w:t>vision, which is</w:t>
      </w:r>
      <w:r w:rsidR="00741D7D">
        <w:t xml:space="preserve"> </w:t>
      </w:r>
      <w:r w:rsidRPr="001C23C1">
        <w:t>intended to drive policy, procedures, and service delivery across state, regional, and local programs. The</w:t>
      </w:r>
      <w:r w:rsidR="004D2F74">
        <w:t>y are:</w:t>
      </w:r>
    </w:p>
    <w:p w14:paraId="41303A9B" w14:textId="77777777" w:rsidR="00BA45E6" w:rsidRPr="001C23C1" w:rsidRDefault="00BA45E6" w:rsidP="007929DC">
      <w:pPr>
        <w:pStyle w:val="BodyText"/>
      </w:pPr>
    </w:p>
    <w:p w14:paraId="5211BB28" w14:textId="6A20E28D" w:rsidR="00B758D6" w:rsidRDefault="001A3B9E" w:rsidP="001A3B9E">
      <w:pPr>
        <w:pStyle w:val="ListParagraph"/>
        <w:ind w:left="1080"/>
      </w:pPr>
      <w:r>
        <w:rPr>
          <w:b/>
          <w:bCs/>
        </w:rPr>
        <w:t>F</w:t>
      </w:r>
      <w:r w:rsidR="00B758D6" w:rsidRPr="00990269">
        <w:rPr>
          <w:b/>
          <w:bCs/>
        </w:rPr>
        <w:t>ostering</w:t>
      </w:r>
      <w:r w:rsidR="00B758D6" w:rsidRPr="00990269">
        <w:rPr>
          <w:b/>
          <w:bCs/>
          <w:spacing w:val="-6"/>
        </w:rPr>
        <w:t xml:space="preserve"> </w:t>
      </w:r>
      <w:r w:rsidR="00B758D6" w:rsidRPr="00990269">
        <w:rPr>
          <w:b/>
          <w:bCs/>
        </w:rPr>
        <w:t>Demand-Driven</w:t>
      </w:r>
      <w:r w:rsidR="00B758D6" w:rsidRPr="00990269">
        <w:rPr>
          <w:b/>
          <w:bCs/>
          <w:spacing w:val="-6"/>
        </w:rPr>
        <w:t xml:space="preserve"> </w:t>
      </w:r>
      <w:r w:rsidR="00B758D6" w:rsidRPr="00990269">
        <w:rPr>
          <w:b/>
          <w:bCs/>
        </w:rPr>
        <w:t>Skills</w:t>
      </w:r>
      <w:r w:rsidR="00B758D6" w:rsidRPr="00990269">
        <w:rPr>
          <w:b/>
          <w:bCs/>
          <w:spacing w:val="-6"/>
        </w:rPr>
        <w:t xml:space="preserve"> </w:t>
      </w:r>
      <w:r w:rsidR="00B758D6" w:rsidRPr="00990269">
        <w:rPr>
          <w:b/>
          <w:bCs/>
        </w:rPr>
        <w:t>Attainment</w:t>
      </w:r>
      <w:r w:rsidR="00B758D6" w:rsidRPr="001C23C1">
        <w:t>:</w:t>
      </w:r>
      <w:r w:rsidR="00B758D6" w:rsidRPr="001C23C1">
        <w:rPr>
          <w:spacing w:val="-5"/>
        </w:rPr>
        <w:t xml:space="preserve"> </w:t>
      </w:r>
      <w:r w:rsidR="00B758D6" w:rsidRPr="001C23C1">
        <w:t>Aligning</w:t>
      </w:r>
      <w:r w:rsidR="00B758D6" w:rsidRPr="001C23C1">
        <w:rPr>
          <w:spacing w:val="-6"/>
        </w:rPr>
        <w:t xml:space="preserve"> </w:t>
      </w:r>
      <w:r w:rsidR="00B758D6" w:rsidRPr="001C23C1">
        <w:t>workforce</w:t>
      </w:r>
      <w:r w:rsidR="00B758D6" w:rsidRPr="001C23C1">
        <w:rPr>
          <w:spacing w:val="-5"/>
        </w:rPr>
        <w:t xml:space="preserve"> </w:t>
      </w:r>
      <w:r w:rsidR="00B758D6" w:rsidRPr="001C23C1">
        <w:t>and</w:t>
      </w:r>
      <w:r w:rsidR="00B758D6" w:rsidRPr="001C23C1">
        <w:rPr>
          <w:spacing w:val="-6"/>
        </w:rPr>
        <w:t xml:space="preserve"> </w:t>
      </w:r>
      <w:r w:rsidR="00B758D6" w:rsidRPr="001C23C1">
        <w:t>education</w:t>
      </w:r>
      <w:r w:rsidR="00B758D6" w:rsidRPr="001C23C1">
        <w:rPr>
          <w:spacing w:val="-6"/>
        </w:rPr>
        <w:t xml:space="preserve"> </w:t>
      </w:r>
      <w:r w:rsidR="00B237A3">
        <w:t>p</w:t>
      </w:r>
      <w:r w:rsidR="00B758D6" w:rsidRPr="001C23C1">
        <w:t>rogram content with state industry sectors so that California's employers and businesses have the skilled workforce necessary to compete in the global economy.</w:t>
      </w:r>
    </w:p>
    <w:p w14:paraId="534F9577" w14:textId="77777777" w:rsidR="001A3B9E" w:rsidRPr="001C23C1" w:rsidRDefault="001A3B9E" w:rsidP="00BA45E6">
      <w:pPr>
        <w:pStyle w:val="ListParagraph"/>
        <w:ind w:left="1080"/>
      </w:pPr>
    </w:p>
    <w:p w14:paraId="0D45C26E" w14:textId="0AA02972" w:rsidR="00B758D6" w:rsidRDefault="00B758D6" w:rsidP="001A3B9E">
      <w:pPr>
        <w:pStyle w:val="ListParagraph"/>
        <w:ind w:left="1080"/>
      </w:pPr>
      <w:r w:rsidRPr="00BA45E6">
        <w:rPr>
          <w:b/>
          <w:bCs/>
        </w:rPr>
        <w:t xml:space="preserve">Enabling Upward Mobility for </w:t>
      </w:r>
      <w:r w:rsidR="004D5487">
        <w:rPr>
          <w:b/>
          <w:bCs/>
        </w:rPr>
        <w:t>a</w:t>
      </w:r>
      <w:r w:rsidRPr="00990269">
        <w:rPr>
          <w:b/>
          <w:bCs/>
        </w:rPr>
        <w:t>ll Californians</w:t>
      </w:r>
      <w:r w:rsidRPr="001C23C1">
        <w:t xml:space="preserve">: Ensuring that workforce and education programs are accessible for all Californians, including those with barriers to </w:t>
      </w:r>
      <w:r w:rsidRPr="001C23C1">
        <w:lastRenderedPageBreak/>
        <w:t>employment,</w:t>
      </w:r>
      <w:r w:rsidRPr="001C23C1">
        <w:rPr>
          <w:spacing w:val="-4"/>
        </w:rPr>
        <w:t xml:space="preserve"> </w:t>
      </w:r>
      <w:r w:rsidRPr="001C23C1">
        <w:t>by</w:t>
      </w:r>
      <w:r w:rsidRPr="001C23C1">
        <w:rPr>
          <w:spacing w:val="-3"/>
        </w:rPr>
        <w:t xml:space="preserve"> </w:t>
      </w:r>
      <w:r w:rsidRPr="001C23C1">
        <w:t>prioritizing</w:t>
      </w:r>
      <w:r w:rsidRPr="001C23C1">
        <w:rPr>
          <w:spacing w:val="-4"/>
        </w:rPr>
        <w:t xml:space="preserve"> </w:t>
      </w:r>
      <w:r w:rsidRPr="001C23C1">
        <w:t>investments</w:t>
      </w:r>
      <w:r w:rsidRPr="001C23C1">
        <w:rPr>
          <w:spacing w:val="-4"/>
        </w:rPr>
        <w:t xml:space="preserve"> </w:t>
      </w:r>
      <w:r w:rsidRPr="001C23C1">
        <w:t>in</w:t>
      </w:r>
      <w:r w:rsidRPr="001C23C1">
        <w:rPr>
          <w:spacing w:val="-4"/>
        </w:rPr>
        <w:t xml:space="preserve"> </w:t>
      </w:r>
      <w:r w:rsidRPr="001C23C1">
        <w:t>marketable</w:t>
      </w:r>
      <w:r w:rsidRPr="001C23C1">
        <w:rPr>
          <w:spacing w:val="-3"/>
        </w:rPr>
        <w:t xml:space="preserve"> </w:t>
      </w:r>
      <w:r w:rsidRPr="001C23C1">
        <w:t>skills</w:t>
      </w:r>
      <w:r w:rsidRPr="001C23C1">
        <w:rPr>
          <w:spacing w:val="-5"/>
        </w:rPr>
        <w:t xml:space="preserve"> </w:t>
      </w:r>
      <w:r w:rsidRPr="001C23C1">
        <w:t>that</w:t>
      </w:r>
      <w:r w:rsidRPr="001C23C1">
        <w:rPr>
          <w:spacing w:val="-4"/>
        </w:rPr>
        <w:t xml:space="preserve"> </w:t>
      </w:r>
      <w:r w:rsidRPr="001C23C1">
        <w:t>will</w:t>
      </w:r>
      <w:r w:rsidRPr="001C23C1">
        <w:rPr>
          <w:spacing w:val="-4"/>
        </w:rPr>
        <w:t xml:space="preserve"> </w:t>
      </w:r>
      <w:r w:rsidRPr="001C23C1">
        <w:t>lead</w:t>
      </w:r>
      <w:r w:rsidRPr="001C23C1">
        <w:rPr>
          <w:spacing w:val="-4"/>
        </w:rPr>
        <w:t xml:space="preserve"> </w:t>
      </w:r>
      <w:r w:rsidRPr="001C23C1">
        <w:t>to</w:t>
      </w:r>
      <w:r w:rsidRPr="001C23C1">
        <w:rPr>
          <w:spacing w:val="-3"/>
        </w:rPr>
        <w:t xml:space="preserve"> </w:t>
      </w:r>
      <w:r w:rsidRPr="001C23C1">
        <w:t>quality</w:t>
      </w:r>
      <w:r w:rsidRPr="001C23C1">
        <w:rPr>
          <w:spacing w:val="-3"/>
        </w:rPr>
        <w:t xml:space="preserve"> </w:t>
      </w:r>
      <w:r w:rsidRPr="001C23C1">
        <w:t>jobs that provide economic security.</w:t>
      </w:r>
    </w:p>
    <w:p w14:paraId="34698D1A" w14:textId="77777777" w:rsidR="001A3B9E" w:rsidRPr="001C23C1" w:rsidRDefault="001A3B9E" w:rsidP="00BA45E6">
      <w:pPr>
        <w:pStyle w:val="ListParagraph"/>
        <w:ind w:left="1080"/>
      </w:pPr>
    </w:p>
    <w:p w14:paraId="7288ECAD" w14:textId="3D62B54F" w:rsidR="00B758D6" w:rsidRDefault="001A3B9E" w:rsidP="00BA45E6">
      <w:pPr>
        <w:pStyle w:val="ListParagraph"/>
        <w:ind w:left="1080"/>
      </w:pPr>
      <w:r>
        <w:rPr>
          <w:b/>
          <w:bCs/>
        </w:rPr>
        <w:t>A</w:t>
      </w:r>
      <w:r w:rsidR="00B758D6" w:rsidRPr="00BA45E6">
        <w:rPr>
          <w:b/>
          <w:bCs/>
        </w:rPr>
        <w:t>ligning, Coordinating, and Integrating Programs and Services:</w:t>
      </w:r>
      <w:r w:rsidR="00B758D6" w:rsidRPr="001C23C1">
        <w:t xml:space="preserve"> Economizing limited resources</w:t>
      </w:r>
      <w:r w:rsidR="00B758D6" w:rsidRPr="001C23C1">
        <w:rPr>
          <w:spacing w:val="-4"/>
        </w:rPr>
        <w:t xml:space="preserve"> </w:t>
      </w:r>
      <w:r w:rsidR="00B758D6" w:rsidRPr="001C23C1">
        <w:t>to</w:t>
      </w:r>
      <w:r w:rsidR="00B758D6" w:rsidRPr="001C23C1">
        <w:rPr>
          <w:spacing w:val="-4"/>
        </w:rPr>
        <w:t xml:space="preserve"> </w:t>
      </w:r>
      <w:r w:rsidR="00B758D6" w:rsidRPr="001C23C1">
        <w:t>achieve</w:t>
      </w:r>
      <w:r w:rsidR="00B758D6" w:rsidRPr="001C23C1">
        <w:rPr>
          <w:spacing w:val="-3"/>
        </w:rPr>
        <w:t xml:space="preserve"> </w:t>
      </w:r>
      <w:r w:rsidR="00B758D6" w:rsidRPr="001C23C1">
        <w:t>scale</w:t>
      </w:r>
      <w:r w:rsidR="00B758D6" w:rsidRPr="001C23C1">
        <w:rPr>
          <w:spacing w:val="-3"/>
        </w:rPr>
        <w:t xml:space="preserve"> </w:t>
      </w:r>
      <w:r w:rsidR="00B758D6" w:rsidRPr="001C23C1">
        <w:t>and</w:t>
      </w:r>
      <w:r w:rsidR="00B758D6" w:rsidRPr="001C23C1">
        <w:rPr>
          <w:spacing w:val="-4"/>
        </w:rPr>
        <w:t xml:space="preserve"> </w:t>
      </w:r>
      <w:r w:rsidR="00B758D6" w:rsidRPr="001C23C1">
        <w:t>impact</w:t>
      </w:r>
      <w:r w:rsidR="00B758D6" w:rsidRPr="001C23C1">
        <w:rPr>
          <w:spacing w:val="-4"/>
        </w:rPr>
        <w:t xml:space="preserve"> </w:t>
      </w:r>
      <w:r w:rsidR="00B758D6" w:rsidRPr="001C23C1">
        <w:t>by</w:t>
      </w:r>
      <w:r w:rsidR="00B758D6" w:rsidRPr="001C23C1">
        <w:rPr>
          <w:spacing w:val="-3"/>
        </w:rPr>
        <w:t xml:space="preserve"> </w:t>
      </w:r>
      <w:r w:rsidR="00B758D6" w:rsidRPr="001C23C1">
        <w:t>ensuring</w:t>
      </w:r>
      <w:r w:rsidR="00B758D6" w:rsidRPr="001C23C1">
        <w:rPr>
          <w:spacing w:val="-4"/>
        </w:rPr>
        <w:t xml:space="preserve"> </w:t>
      </w:r>
      <w:r w:rsidR="00B758D6" w:rsidRPr="001C23C1">
        <w:t>workforce</w:t>
      </w:r>
      <w:r w:rsidR="00B758D6" w:rsidRPr="001C23C1">
        <w:rPr>
          <w:spacing w:val="-4"/>
        </w:rPr>
        <w:t xml:space="preserve"> </w:t>
      </w:r>
      <w:r w:rsidR="00B758D6" w:rsidRPr="001C23C1">
        <w:t>and</w:t>
      </w:r>
      <w:r w:rsidR="00B758D6" w:rsidRPr="001C23C1">
        <w:rPr>
          <w:spacing w:val="-4"/>
        </w:rPr>
        <w:t xml:space="preserve"> </w:t>
      </w:r>
      <w:r w:rsidR="00B758D6" w:rsidRPr="001C23C1">
        <w:t>education</w:t>
      </w:r>
      <w:r w:rsidR="00B758D6" w:rsidRPr="001C23C1">
        <w:rPr>
          <w:spacing w:val="-4"/>
        </w:rPr>
        <w:t xml:space="preserve"> </w:t>
      </w:r>
      <w:r w:rsidR="00B758D6" w:rsidRPr="001C23C1">
        <w:t>programs that operate with common goals work in close collaboration toward a coherent and unified strategy.</w:t>
      </w:r>
    </w:p>
    <w:p w14:paraId="77DFA024" w14:textId="7E3BD524" w:rsidR="00A61206" w:rsidRDefault="00A61206" w:rsidP="00526059">
      <w:pPr>
        <w:pStyle w:val="Heading2"/>
      </w:pPr>
      <w:bookmarkStart w:id="10" w:name="_Toc217033436"/>
      <w:r w:rsidRPr="00B237A3">
        <w:t>Workforce</w:t>
      </w:r>
      <w:r>
        <w:t xml:space="preserve"> </w:t>
      </w:r>
      <w:r w:rsidRPr="00526059">
        <w:t>System</w:t>
      </w:r>
      <w:r>
        <w:t xml:space="preserve"> Challenges</w:t>
      </w:r>
      <w:bookmarkEnd w:id="10"/>
    </w:p>
    <w:p w14:paraId="7769AB3C" w14:textId="3939AD86" w:rsidR="00976004" w:rsidRPr="00DF2256" w:rsidRDefault="00976004" w:rsidP="00526059">
      <w:r w:rsidRPr="00DF2256">
        <w:t xml:space="preserve">During this period, California’s labor market </w:t>
      </w:r>
      <w:r w:rsidR="0070290C">
        <w:t>appears to be strong on the surface</w:t>
      </w:r>
      <w:r w:rsidRPr="00DF2256">
        <w:t xml:space="preserve">, but structural issues </w:t>
      </w:r>
      <w:r w:rsidR="004D7B68">
        <w:t>continue to be reviewed</w:t>
      </w:r>
      <w:r w:rsidRPr="00DF2256">
        <w:t xml:space="preserve">. While employment levels </w:t>
      </w:r>
      <w:r w:rsidR="00A155B5">
        <w:t>have returned to or surpassed pre-pandemic highs, the state continues to experience declining workforce participation and underutilization of</w:t>
      </w:r>
      <w:r w:rsidRPr="00DF2256">
        <w:t xml:space="preserve"> workers. Research shows that workforce participation has not recovered</w:t>
      </w:r>
      <w:r w:rsidR="00F82F2D" w:rsidRPr="00DF2256">
        <w:t xml:space="preserve"> </w:t>
      </w:r>
      <w:r w:rsidRPr="00DF2256">
        <w:t xml:space="preserve">uniformly across demographic groups, leaving untapped pools of potential workers (Public Policy Institute). </w:t>
      </w:r>
      <w:r w:rsidR="004D2F74" w:rsidRPr="00DF2256">
        <w:t>Simultaneously</w:t>
      </w:r>
      <w:r w:rsidRPr="00DF2256">
        <w:t>, supply and demand gaps are evident: a recent workforce report notes that 31</w:t>
      </w:r>
      <w:r w:rsidR="004D2F74" w:rsidRPr="00DF2256">
        <w:t>%</w:t>
      </w:r>
      <w:r w:rsidRPr="00DF2256">
        <w:t xml:space="preserve"> of public-sector occupations in California have fewer than one local candidate available for each open job (Calbright College). These mismatches between employer demand and worker readiness—combined with persistent under-employment </w:t>
      </w:r>
      <w:r w:rsidR="00F82F2D" w:rsidRPr="00DF2256">
        <w:t xml:space="preserve">indicate that the workforce is facing </w:t>
      </w:r>
      <w:r w:rsidRPr="00DF2256">
        <w:t>new challenges.</w:t>
      </w:r>
    </w:p>
    <w:p w14:paraId="2BDB070C" w14:textId="77777777" w:rsidR="00976004" w:rsidRPr="00976004" w:rsidRDefault="00976004" w:rsidP="007929DC">
      <w:pPr>
        <w:pStyle w:val="BodyText"/>
      </w:pPr>
    </w:p>
    <w:p w14:paraId="0B74B7AC" w14:textId="0C40B955" w:rsidR="00976004" w:rsidRDefault="004D7B68" w:rsidP="00526059">
      <w:r>
        <w:t>W</w:t>
      </w:r>
      <w:r w:rsidR="00976004" w:rsidRPr="00AB3738">
        <w:t xml:space="preserve">orkforce development systems </w:t>
      </w:r>
      <w:r w:rsidR="00DF2256" w:rsidRPr="00AB3738">
        <w:t xml:space="preserve">challenges </w:t>
      </w:r>
      <w:r>
        <w:t>include</w:t>
      </w:r>
      <w:r w:rsidR="00976004" w:rsidRPr="00AB3738">
        <w:t xml:space="preserve"> equipping workers with the right skills, improving workforce engagement (especially among underrepresented groups), and aligning regional training/education pipelines with employer demand. Even as the state invests in career</w:t>
      </w:r>
      <w:r w:rsidR="00976004" w:rsidRPr="00AB3738">
        <w:rPr>
          <w:rFonts w:ascii="Cambria Math" w:hAnsi="Cambria Math" w:cs="Cambria Math"/>
        </w:rPr>
        <w:t>‐</w:t>
      </w:r>
      <w:r w:rsidR="00976004" w:rsidRPr="00AB3738">
        <w:t>technical pathways, the mismatch remains acute and the pipeline fragile. Additionally, broader contextual issues</w:t>
      </w:r>
      <w:r w:rsidR="00976004" w:rsidRPr="00693D64">
        <w:t>—</w:t>
      </w:r>
      <w:r w:rsidR="0070290C">
        <w:t xml:space="preserve">such as </w:t>
      </w:r>
      <w:r w:rsidR="00976004" w:rsidRPr="00AB3738">
        <w:t>housing affordability, cost of living, and regional economic disparities</w:t>
      </w:r>
      <w:r w:rsidR="00976004" w:rsidRPr="00693D64">
        <w:t>—</w:t>
      </w:r>
      <w:r w:rsidR="00976004" w:rsidRPr="00AB3738">
        <w:t>continue to constrain worker mobility and retention, particularly in high-cost regions. Addressing these</w:t>
      </w:r>
      <w:r w:rsidR="00DF2256" w:rsidRPr="00AB3738">
        <w:t xml:space="preserve"> issues</w:t>
      </w:r>
      <w:r w:rsidR="00976004" w:rsidRPr="00AB3738">
        <w:t xml:space="preserve"> will require targeted interventions</w:t>
      </w:r>
      <w:r w:rsidR="0070290C">
        <w:t>, including skills-based hiring, enhanced regional coordination, support services that reduce non-wage barriers (e.g., childcare, transportation), and mechanisms that improve regional talent retention and training-employer</w:t>
      </w:r>
      <w:r w:rsidR="00976004" w:rsidRPr="00AB3738">
        <w:t xml:space="preserve"> alignment.</w:t>
      </w:r>
      <w:bookmarkStart w:id="11" w:name="_Toc184110333"/>
    </w:p>
    <w:p w14:paraId="70488A67" w14:textId="49BA4EFA" w:rsidR="00614615" w:rsidRPr="001C23C1" w:rsidRDefault="00614615" w:rsidP="00526059">
      <w:pPr>
        <w:pStyle w:val="Heading1"/>
      </w:pPr>
      <w:bookmarkStart w:id="12" w:name="_Toc217033437"/>
      <w:r w:rsidRPr="001C23C1">
        <w:t>Waivers</w:t>
      </w:r>
      <w:bookmarkEnd w:id="11"/>
      <w:bookmarkEnd w:id="12"/>
    </w:p>
    <w:p w14:paraId="7A8CE921" w14:textId="090228E0" w:rsidR="0037400D" w:rsidRDefault="0037400D" w:rsidP="00526059">
      <w:r w:rsidRPr="00693D64">
        <w:t>California’s workforce</w:t>
      </w:r>
      <w:r w:rsidR="001A3B9E" w:rsidRPr="001A3B9E">
        <w:t xml:space="preserve"> </w:t>
      </w:r>
      <w:r w:rsidRPr="00990269">
        <w:t>and</w:t>
      </w:r>
      <w:r w:rsidR="001A3B9E" w:rsidRPr="001A3B9E">
        <w:t xml:space="preserve"> </w:t>
      </w:r>
      <w:r w:rsidRPr="00990269">
        <w:t>economy</w:t>
      </w:r>
      <w:r w:rsidR="001A3B9E" w:rsidRPr="001A3B9E">
        <w:t xml:space="preserve"> </w:t>
      </w:r>
      <w:r w:rsidRPr="00990269">
        <w:t xml:space="preserve">continue to face </w:t>
      </w:r>
      <w:r w:rsidR="001A3B9E" w:rsidRPr="001A3B9E">
        <w:t>major</w:t>
      </w:r>
      <w:r w:rsidRPr="00990269">
        <w:t xml:space="preserve"> disruptions </w:t>
      </w:r>
      <w:r w:rsidR="00A06215" w:rsidRPr="00990269">
        <w:t xml:space="preserve">from </w:t>
      </w:r>
      <w:r w:rsidRPr="00990269">
        <w:t>economic instability and recurring natural disasters. During the pandemic, unprecedented layoffs, business closures, and supply chain interruptions</w:t>
      </w:r>
      <w:r w:rsidR="00BA39BB">
        <w:t xml:space="preserve"> </w:t>
      </w:r>
      <w:r w:rsidRPr="00693D64">
        <w:t>led to widespread job losses across nearly every industry sector. Although recovery efforts have made progress, key industries and communities, especially those most impacted by the pandemic, continue to face challenges</w:t>
      </w:r>
      <w:r w:rsidR="00A155B5">
        <w:t>,</w:t>
      </w:r>
      <w:r w:rsidR="00BA39BB">
        <w:t xml:space="preserve"> and</w:t>
      </w:r>
      <w:r w:rsidRPr="00990269">
        <w:t xml:space="preserve"> </w:t>
      </w:r>
      <w:r w:rsidR="00BA39BB">
        <w:t>n</w:t>
      </w:r>
      <w:r w:rsidRPr="00990269">
        <w:t>atural disasters</w:t>
      </w:r>
      <w:r w:rsidR="00A155B5">
        <w:t>,</w:t>
      </w:r>
      <w:r w:rsidRPr="00990269">
        <w:t xml:space="preserve"> such as the 2025 Southern California wildfires</w:t>
      </w:r>
      <w:r w:rsidR="00A155B5">
        <w:t>,</w:t>
      </w:r>
      <w:r w:rsidRPr="00990269">
        <w:t xml:space="preserve"> </w:t>
      </w:r>
      <w:r w:rsidR="00BA39BB">
        <w:t xml:space="preserve">have </w:t>
      </w:r>
      <w:r w:rsidRPr="00693D64">
        <w:t>exacerbated economic instability.</w:t>
      </w:r>
    </w:p>
    <w:p w14:paraId="5216D86A" w14:textId="77777777" w:rsidR="00AB3738" w:rsidRPr="00693D64" w:rsidRDefault="00AB3738" w:rsidP="00693D64">
      <w:pPr>
        <w:pStyle w:val="BodyText"/>
      </w:pPr>
    </w:p>
    <w:p w14:paraId="1E15AB34" w14:textId="537A8662" w:rsidR="005C417B" w:rsidRDefault="0037400D" w:rsidP="00526059">
      <w:r w:rsidRPr="00693D64">
        <w:t>The state is diverse</w:t>
      </w:r>
      <w:r w:rsidR="00BA39BB">
        <w:t>,</w:t>
      </w:r>
      <w:r w:rsidRPr="00990269">
        <w:t xml:space="preserve"> geographically and economically</w:t>
      </w:r>
      <w:r w:rsidR="0070290C">
        <w:t>,</w:t>
      </w:r>
      <w:r w:rsidR="00BA39BB">
        <w:t xml:space="preserve"> and </w:t>
      </w:r>
      <w:r w:rsidRPr="00693D64">
        <w:t xml:space="preserve">each Local Board faces </w:t>
      </w:r>
      <w:r w:rsidR="00003473">
        <w:t>different</w:t>
      </w:r>
      <w:r w:rsidRPr="00693D64">
        <w:t xml:space="preserve"> challenges. </w:t>
      </w:r>
      <w:r w:rsidR="00BA39BB">
        <w:t>W</w:t>
      </w:r>
      <w:r w:rsidRPr="00693D64">
        <w:t xml:space="preserve">aivers </w:t>
      </w:r>
      <w:r w:rsidR="00BA39BB">
        <w:t>provide</w:t>
      </w:r>
      <w:r w:rsidRPr="00693D64">
        <w:t xml:space="preserve"> Local Boards </w:t>
      </w:r>
      <w:r w:rsidR="00BA39BB">
        <w:t xml:space="preserve">with </w:t>
      </w:r>
      <w:r w:rsidRPr="00693D64">
        <w:t xml:space="preserve">the flexibility to tailor WIOA services to their </w:t>
      </w:r>
      <w:r w:rsidR="00BA39BB">
        <w:t xml:space="preserve">specific </w:t>
      </w:r>
      <w:r w:rsidRPr="00693D64">
        <w:t>communities. This ensure</w:t>
      </w:r>
      <w:r w:rsidR="00BA39BB">
        <w:t>s</w:t>
      </w:r>
      <w:r w:rsidRPr="00693D64">
        <w:t xml:space="preserve"> that </w:t>
      </w:r>
      <w:proofErr w:type="gramStart"/>
      <w:r w:rsidR="00BA39BB">
        <w:t xml:space="preserve">particular </w:t>
      </w:r>
      <w:r w:rsidRPr="00693D64">
        <w:t>areas</w:t>
      </w:r>
      <w:proofErr w:type="gramEnd"/>
      <w:r w:rsidR="00BA39BB">
        <w:t>,</w:t>
      </w:r>
      <w:r w:rsidR="005C417B">
        <w:t xml:space="preserve"> </w:t>
      </w:r>
      <w:r w:rsidR="00BA39BB">
        <w:t>whether rural or urban</w:t>
      </w:r>
      <w:r w:rsidR="005C417B">
        <w:t>,</w:t>
      </w:r>
      <w:r w:rsidR="00D239D7">
        <w:t xml:space="preserve"> </w:t>
      </w:r>
      <w:r w:rsidRPr="00990269">
        <w:t xml:space="preserve">can </w:t>
      </w:r>
      <w:r w:rsidR="00BA39BB">
        <w:t>implement</w:t>
      </w:r>
      <w:r w:rsidRPr="00693D64">
        <w:t xml:space="preserve"> traditional approaches </w:t>
      </w:r>
      <w:r w:rsidR="005C417B">
        <w:t>that will assist</w:t>
      </w:r>
      <w:r w:rsidRPr="00990269">
        <w:t xml:space="preserve"> participants with barriers to employment </w:t>
      </w:r>
      <w:r w:rsidR="0070290C">
        <w:t xml:space="preserve">to </w:t>
      </w:r>
      <w:r w:rsidRPr="00693D64">
        <w:t xml:space="preserve">gain work experience and a source of income during these </w:t>
      </w:r>
      <w:r w:rsidR="005C417B">
        <w:t>difficult times.</w:t>
      </w:r>
    </w:p>
    <w:p w14:paraId="64EC9581" w14:textId="77777777" w:rsidR="005C417B" w:rsidRDefault="005C417B" w:rsidP="007929DC">
      <w:pPr>
        <w:pStyle w:val="BodyText"/>
      </w:pPr>
    </w:p>
    <w:p w14:paraId="2F4485F8" w14:textId="11EDA556" w:rsidR="0037400D" w:rsidRPr="001A3B9E" w:rsidRDefault="0037400D" w:rsidP="00526059">
      <w:r w:rsidRPr="00693D64">
        <w:lastRenderedPageBreak/>
        <w:t>To address these conditions, the CWDB and EDD are requesting approval from the U.S. Department of Labor (DOL) to extend three critical WIOA waivers for the upcoming program year. These waivers have provided Local Boards with vital flexibility to meet local workforce needs, expand access to services for disadvantaged populations, and support small businesses and employers in rebuilding operations.</w:t>
      </w:r>
    </w:p>
    <w:p w14:paraId="3CB72BE5" w14:textId="0C88A75F" w:rsidR="00614615" w:rsidRPr="001C23C1" w:rsidRDefault="00614615" w:rsidP="007A123F">
      <w:pPr>
        <w:pStyle w:val="Heading2"/>
      </w:pPr>
      <w:bookmarkStart w:id="13" w:name="_Toc184110337"/>
      <w:bookmarkStart w:id="14" w:name="_Toc217033438"/>
      <w:r w:rsidRPr="001C23C1">
        <w:t xml:space="preserve">Process and </w:t>
      </w:r>
      <w:r w:rsidR="00842F55">
        <w:t>A</w:t>
      </w:r>
      <w:r w:rsidRPr="001C23C1">
        <w:t xml:space="preserve">pproval of </w:t>
      </w:r>
      <w:r w:rsidR="004D5487">
        <w:t>L</w:t>
      </w:r>
      <w:r w:rsidRPr="001C23C1">
        <w:t xml:space="preserve">ocal and </w:t>
      </w:r>
      <w:r w:rsidR="004D5487">
        <w:t>R</w:t>
      </w:r>
      <w:r w:rsidRPr="001C23C1">
        <w:t xml:space="preserve">egional </w:t>
      </w:r>
      <w:r w:rsidR="004D5487">
        <w:t>P</w:t>
      </w:r>
      <w:r w:rsidRPr="001C23C1">
        <w:t>lans</w:t>
      </w:r>
      <w:bookmarkEnd w:id="13"/>
      <w:bookmarkEnd w:id="14"/>
    </w:p>
    <w:p w14:paraId="6E9BA255" w14:textId="77777777" w:rsidR="00CA07A7" w:rsidRDefault="00614615" w:rsidP="00526059">
      <w:r w:rsidRPr="001C23C1">
        <w:t>The California Unified Strategic Workforce Development Plan (State Plan) provides a conceptual outline for</w:t>
      </w:r>
      <w:r w:rsidR="00A5092D" w:rsidRPr="001C23C1">
        <w:t xml:space="preserve"> Regional Planning Units</w:t>
      </w:r>
      <w:r w:rsidR="000414DF" w:rsidRPr="001C23C1">
        <w:t xml:space="preserve"> </w:t>
      </w:r>
      <w:r w:rsidR="00A5092D" w:rsidRPr="001C23C1">
        <w:t>(</w:t>
      </w:r>
      <w:r w:rsidRPr="001C23C1">
        <w:t>RPUs</w:t>
      </w:r>
      <w:r w:rsidR="00A5092D" w:rsidRPr="001C23C1">
        <w:t>)</w:t>
      </w:r>
      <w:r w:rsidRPr="001C23C1">
        <w:t>, Local Boards, and their partners to jointly develop their Regional and Local Plans. The State Plan policy objectives, developed in collaboration with WIOA partners and Local Boards, work toward the shared vision of creating a comprehensive system that addresses poverty, promotes income mobility, and embeds equity as a cornerstone of service delivery.</w:t>
      </w:r>
    </w:p>
    <w:p w14:paraId="0B395771" w14:textId="4E2D5EDB" w:rsidR="00CA07A7" w:rsidRDefault="00CA07A7" w:rsidP="007929DC">
      <w:pPr>
        <w:pStyle w:val="BodyText"/>
      </w:pPr>
    </w:p>
    <w:p w14:paraId="0016CEBA" w14:textId="103C9520" w:rsidR="00A65828" w:rsidRDefault="005C417B" w:rsidP="00526059">
      <w:r>
        <w:t xml:space="preserve">As outlined in </w:t>
      </w:r>
      <w:hyperlink r:id="rId24" w:history="1">
        <w:r w:rsidR="00614615" w:rsidRPr="001C23C1">
          <w:rPr>
            <w:rStyle w:val="Hyperlink"/>
          </w:rPr>
          <w:t>WIOA Section 106</w:t>
        </w:r>
      </w:hyperlink>
      <w:r w:rsidR="00614615" w:rsidRPr="001C23C1">
        <w:t xml:space="preserve">, Regional Plans provide a roadmap for </w:t>
      </w:r>
      <w:r w:rsidR="0070290C">
        <w:t>aligning</w:t>
      </w:r>
      <w:r w:rsidR="00614615" w:rsidRPr="001C23C1">
        <w:t xml:space="preserve"> resources and investments to meet specific outcomes within the 15 RPUs. Regional Plans </w:t>
      </w:r>
      <w:r w:rsidR="0070290C">
        <w:t>outline how RPUs will foster intentionality in industry sector engagement, drive workforce development outcomes across multiple jurisdictions, and expand on-ramps to career pathways for individuals who face</w:t>
      </w:r>
      <w:r w:rsidR="00614615" w:rsidRPr="001C23C1">
        <w:t xml:space="preserve"> barriers to employment. As outlined in </w:t>
      </w:r>
      <w:hyperlink r:id="rId25" w:history="1">
        <w:r w:rsidR="00614615" w:rsidRPr="001C23C1">
          <w:rPr>
            <w:rStyle w:val="Hyperlink"/>
          </w:rPr>
          <w:t>WIOA Section 108</w:t>
        </w:r>
      </w:hyperlink>
      <w:r w:rsidR="00614615" w:rsidRPr="001C23C1">
        <w:t xml:space="preserve">, Local Plans provide an action plan </w:t>
      </w:r>
      <w:r w:rsidR="00F53879" w:rsidRPr="001C23C1">
        <w:t>to</w:t>
      </w:r>
      <w:r w:rsidR="00614615" w:rsidRPr="001C23C1">
        <w:t xml:space="preserve"> operationaliz</w:t>
      </w:r>
      <w:r w:rsidR="00F53879" w:rsidRPr="001C23C1">
        <w:t>e</w:t>
      </w:r>
      <w:r w:rsidR="00614615" w:rsidRPr="001C23C1">
        <w:t xml:space="preserve"> the Regional Plan </w:t>
      </w:r>
      <w:r w:rsidR="000414DF" w:rsidRPr="001C23C1">
        <w:t>roadmap</w:t>
      </w:r>
      <w:r w:rsidR="00614615" w:rsidRPr="001C23C1">
        <w:t xml:space="preserve"> by delineating how individuals can access services through their local America’s Job Center of California</w:t>
      </w:r>
      <w:r w:rsidR="00C85C4B" w:rsidRPr="001C23C1">
        <w:t>℠</w:t>
      </w:r>
      <w:r w:rsidR="00614615" w:rsidRPr="001C23C1">
        <w:t xml:space="preserve"> (AJCC) system. </w:t>
      </w:r>
      <w:r w:rsidR="00BD3016" w:rsidRPr="001C23C1">
        <w:t xml:space="preserve">Based on the WIOA Memorandum of Understanding for each LWDB, </w:t>
      </w:r>
      <w:r w:rsidR="00CA07A7">
        <w:t>L</w:t>
      </w:r>
      <w:r w:rsidR="00614615" w:rsidRPr="001C23C1">
        <w:t xml:space="preserve">ocal </w:t>
      </w:r>
      <w:r w:rsidR="00CA07A7">
        <w:t>P</w:t>
      </w:r>
      <w:r w:rsidR="00614615" w:rsidRPr="001C23C1">
        <w:t xml:space="preserve">lans articulate how Local Boards will coordinate with local partners to ensure person-centered service delivery. </w:t>
      </w:r>
    </w:p>
    <w:p w14:paraId="3FD0638C" w14:textId="0698A79A" w:rsidR="00693D64" w:rsidRDefault="000A2A0B" w:rsidP="00526059">
      <w:pPr>
        <w:pStyle w:val="Heading1"/>
      </w:pPr>
      <w:bookmarkStart w:id="15" w:name="_Toc184110338"/>
      <w:bookmarkStart w:id="16" w:name="_Toc217033439"/>
      <w:r w:rsidRPr="001C23C1">
        <w:t>Statewide Fund Activities</w:t>
      </w:r>
      <w:bookmarkStart w:id="17" w:name="_Toc184110339"/>
      <w:bookmarkEnd w:id="15"/>
      <w:bookmarkEnd w:id="16"/>
    </w:p>
    <w:p w14:paraId="2092D226" w14:textId="6C241898" w:rsidR="000A2A0B" w:rsidRPr="001C23C1" w:rsidRDefault="000A2A0B" w:rsidP="00FD6DEC">
      <w:pPr>
        <w:pStyle w:val="Heading2"/>
      </w:pPr>
      <w:bookmarkStart w:id="18" w:name="_Toc217033440"/>
      <w:r w:rsidRPr="001C23C1">
        <w:t xml:space="preserve">Activities Provided </w:t>
      </w:r>
      <w:r w:rsidRPr="00526059">
        <w:t>by State Discretionary</w:t>
      </w:r>
      <w:r w:rsidRPr="001C23C1">
        <w:t xml:space="preserve"> Funds</w:t>
      </w:r>
      <w:bookmarkStart w:id="19" w:name="_Toc119406879"/>
      <w:bookmarkStart w:id="20" w:name="_Toc56499637"/>
      <w:bookmarkEnd w:id="17"/>
      <w:bookmarkEnd w:id="18"/>
    </w:p>
    <w:p w14:paraId="2328EC69" w14:textId="77777777" w:rsidR="007603F0" w:rsidRPr="001C23C1" w:rsidRDefault="007603F0" w:rsidP="00990269">
      <w:pPr>
        <w:pStyle w:val="Heading3"/>
      </w:pPr>
      <w:bookmarkStart w:id="21" w:name="_Toc217033441"/>
      <w:bookmarkStart w:id="22" w:name="_Toc184110344"/>
      <w:bookmarkEnd w:id="19"/>
      <w:bookmarkEnd w:id="20"/>
      <w:r w:rsidRPr="001C23C1">
        <w:t>Allied Health Program</w:t>
      </w:r>
      <w:bookmarkEnd w:id="21"/>
    </w:p>
    <w:p w14:paraId="7402416C" w14:textId="3152EF07" w:rsidR="007603F0" w:rsidRDefault="007603F0" w:rsidP="00526059">
      <w:r w:rsidRPr="001C23C1">
        <w:t>The Allied Health Program aims to expand and develop career education, pre-apprenticeships, and apprenticeships that recruit, train, and employ individuals for jobs in allied health occupations, including pharmacy technicians</w:t>
      </w:r>
      <w:r w:rsidR="00D239D7">
        <w:t xml:space="preserve">. It prioritizes the inclusion of adults </w:t>
      </w:r>
      <w:r w:rsidRPr="001C23C1">
        <w:t xml:space="preserve">from disadvantaged or underrepresented backgrounds. The program </w:t>
      </w:r>
      <w:r w:rsidR="0070290C">
        <w:t xml:space="preserve">aims to establish an accessible healthcare pipeline for individuals interested in pursuing advanced healthcare-related training programs in California, with the goal of achieving sustained employment and career </w:t>
      </w:r>
      <w:r w:rsidRPr="001C23C1">
        <w:t>advancement within the allied health sector. The organizations leading the selected projects are expected to work in collaboration with employer partners, community colleges, and labor representatives to achieve program outcomes.</w:t>
      </w:r>
    </w:p>
    <w:p w14:paraId="2E92152A" w14:textId="77777777" w:rsidR="00526059" w:rsidRPr="001C23C1" w:rsidRDefault="00526059" w:rsidP="00526059"/>
    <w:p w14:paraId="35C79B20" w14:textId="55A8AD64" w:rsidR="00CA07A7" w:rsidRDefault="007603F0" w:rsidP="007603F0">
      <w:pPr>
        <w:shd w:val="clear" w:color="auto" w:fill="FFFFFF" w:themeFill="background1"/>
      </w:pPr>
      <w:r w:rsidRPr="001C23C1">
        <w:rPr>
          <w:b/>
          <w:bCs/>
        </w:rPr>
        <w:t>Target Populations</w:t>
      </w:r>
      <w:r w:rsidRPr="001C23C1">
        <w:t xml:space="preserve"> </w:t>
      </w:r>
    </w:p>
    <w:p w14:paraId="1594BECD" w14:textId="67940D1A" w:rsidR="007603F0" w:rsidRPr="001C23C1" w:rsidRDefault="007603F0" w:rsidP="007603F0">
      <w:pPr>
        <w:shd w:val="clear" w:color="auto" w:fill="FFFFFF" w:themeFill="background1"/>
      </w:pPr>
      <w:r w:rsidRPr="001C23C1">
        <w:t>Grantees serve underrepresented workers facing significant challenges to career exploration and advancement within the healthcare sector, including:</w:t>
      </w:r>
    </w:p>
    <w:p w14:paraId="06688DFA" w14:textId="77777777" w:rsidR="007603F0" w:rsidRPr="001C23C1" w:rsidRDefault="007603F0" w:rsidP="007603F0">
      <w:pPr>
        <w:pStyle w:val="ListParagraph"/>
        <w:widowControl w:val="0"/>
        <w:numPr>
          <w:ilvl w:val="0"/>
          <w:numId w:val="26"/>
        </w:numPr>
        <w:shd w:val="clear" w:color="auto" w:fill="FFFFFF" w:themeFill="background1"/>
        <w:autoSpaceDE w:val="0"/>
        <w:autoSpaceDN w:val="0"/>
      </w:pPr>
      <w:r w:rsidRPr="001C23C1">
        <w:t>Holding a care or service sector job</w:t>
      </w:r>
    </w:p>
    <w:p w14:paraId="741B5894" w14:textId="77777777" w:rsidR="007603F0" w:rsidRPr="001C23C1" w:rsidRDefault="007603F0" w:rsidP="007603F0">
      <w:pPr>
        <w:pStyle w:val="ListParagraph"/>
        <w:widowControl w:val="0"/>
        <w:numPr>
          <w:ilvl w:val="0"/>
          <w:numId w:val="26"/>
        </w:numPr>
        <w:shd w:val="clear" w:color="auto" w:fill="FFFFFF" w:themeFill="background1"/>
        <w:autoSpaceDE w:val="0"/>
        <w:autoSpaceDN w:val="0"/>
      </w:pPr>
      <w:r w:rsidRPr="001C23C1">
        <w:t>English Language Learner/Limited English Speaker</w:t>
      </w:r>
    </w:p>
    <w:p w14:paraId="58221EC6" w14:textId="77777777" w:rsidR="007603F0" w:rsidRPr="001C23C1" w:rsidRDefault="007603F0" w:rsidP="007603F0">
      <w:pPr>
        <w:pStyle w:val="ListParagraph"/>
        <w:widowControl w:val="0"/>
        <w:numPr>
          <w:ilvl w:val="0"/>
          <w:numId w:val="26"/>
        </w:numPr>
        <w:shd w:val="clear" w:color="auto" w:fill="FFFFFF" w:themeFill="background1"/>
        <w:autoSpaceDE w:val="0"/>
        <w:autoSpaceDN w:val="0"/>
      </w:pPr>
      <w:r w:rsidRPr="001C23C1">
        <w:t>Persistent unemployment</w:t>
      </w:r>
    </w:p>
    <w:p w14:paraId="30037942" w14:textId="77777777" w:rsidR="007603F0" w:rsidRPr="001C23C1" w:rsidRDefault="007603F0" w:rsidP="007603F0">
      <w:pPr>
        <w:pStyle w:val="ListParagraph"/>
        <w:widowControl w:val="0"/>
        <w:numPr>
          <w:ilvl w:val="0"/>
          <w:numId w:val="26"/>
        </w:numPr>
        <w:shd w:val="clear" w:color="auto" w:fill="FFFFFF" w:themeFill="background1"/>
        <w:autoSpaceDE w:val="0"/>
        <w:autoSpaceDN w:val="0"/>
      </w:pPr>
      <w:r w:rsidRPr="001C23C1">
        <w:t>Work-limiting health conditions or having a disability</w:t>
      </w:r>
    </w:p>
    <w:p w14:paraId="104F9EF6" w14:textId="4310CAF7" w:rsidR="007603F0" w:rsidRPr="001C23C1" w:rsidRDefault="007603F0" w:rsidP="007603F0">
      <w:pPr>
        <w:pStyle w:val="ListParagraph"/>
        <w:widowControl w:val="0"/>
        <w:numPr>
          <w:ilvl w:val="0"/>
          <w:numId w:val="26"/>
        </w:numPr>
        <w:shd w:val="clear" w:color="auto" w:fill="FFFFFF" w:themeFill="background1"/>
        <w:autoSpaceDE w:val="0"/>
        <w:autoSpaceDN w:val="0"/>
      </w:pPr>
      <w:r w:rsidRPr="001C23C1">
        <w:t>Justice</w:t>
      </w:r>
      <w:r w:rsidR="00CA07A7">
        <w:t>-</w:t>
      </w:r>
      <w:r w:rsidRPr="001C23C1">
        <w:t>Involved</w:t>
      </w:r>
    </w:p>
    <w:p w14:paraId="59920FDE" w14:textId="77777777" w:rsidR="007603F0" w:rsidRPr="001C23C1" w:rsidRDefault="007603F0" w:rsidP="007603F0">
      <w:pPr>
        <w:pStyle w:val="ListParagraph"/>
        <w:widowControl w:val="0"/>
        <w:numPr>
          <w:ilvl w:val="0"/>
          <w:numId w:val="26"/>
        </w:numPr>
        <w:shd w:val="clear" w:color="auto" w:fill="FFFFFF" w:themeFill="background1"/>
        <w:autoSpaceDE w:val="0"/>
        <w:autoSpaceDN w:val="0"/>
        <w:rPr>
          <w:color w:val="1B1B1B"/>
        </w:rPr>
      </w:pPr>
      <w:r w:rsidRPr="001C23C1">
        <w:lastRenderedPageBreak/>
        <w:t>Lack of a high school diploma or high school equivalency diploma (GED)</w:t>
      </w:r>
    </w:p>
    <w:p w14:paraId="5377A2F2" w14:textId="77777777" w:rsidR="007603F0" w:rsidRPr="001C23C1" w:rsidRDefault="007603F0" w:rsidP="007603F0">
      <w:pPr>
        <w:shd w:val="clear" w:color="auto" w:fill="FFFFFF" w:themeFill="background1"/>
        <w:rPr>
          <w:color w:val="1B1B1B"/>
        </w:rPr>
      </w:pPr>
    </w:p>
    <w:p w14:paraId="2FB2FBF3" w14:textId="6CA98172" w:rsidR="007603F0" w:rsidRPr="001C23C1" w:rsidRDefault="007603F0" w:rsidP="00693D64">
      <w:pPr>
        <w:shd w:val="clear" w:color="auto" w:fill="FFFFFF" w:themeFill="background1"/>
        <w:rPr>
          <w:color w:val="1B1B1B"/>
        </w:rPr>
      </w:pPr>
      <w:r w:rsidRPr="00693D64">
        <w:rPr>
          <w:b/>
          <w:bCs/>
        </w:rPr>
        <w:t>Note</w:t>
      </w:r>
      <w:r w:rsidRPr="001C23C1">
        <w:t>: This list is not exhaustive</w:t>
      </w:r>
      <w:r w:rsidR="00526059">
        <w:t>. P</w:t>
      </w:r>
      <w:r w:rsidRPr="001C23C1">
        <w:t>riority will be given to programs that have a clear plan to serve participants over the age of 40 currently employed in the allied health sector.</w:t>
      </w:r>
    </w:p>
    <w:p w14:paraId="0078718C" w14:textId="77777777" w:rsidR="007603F0" w:rsidRPr="001C23C1" w:rsidRDefault="007603F0" w:rsidP="007603F0">
      <w:pPr>
        <w:shd w:val="clear" w:color="auto" w:fill="FFFFFF" w:themeFill="background1"/>
        <w:rPr>
          <w:color w:val="1B1B1B"/>
          <w:szCs w:val="24"/>
        </w:rPr>
      </w:pPr>
    </w:p>
    <w:p w14:paraId="27A8BA4A" w14:textId="77777777" w:rsidR="007603F0" w:rsidRPr="001C23C1" w:rsidRDefault="007603F0" w:rsidP="007603F0">
      <w:r w:rsidRPr="001C23C1">
        <w:rPr>
          <w:b/>
          <w:bCs/>
        </w:rPr>
        <w:t>Total Award Amount:</w:t>
      </w:r>
      <w:r w:rsidRPr="001C23C1">
        <w:t xml:space="preserve"> $2,000,000</w:t>
      </w:r>
    </w:p>
    <w:p w14:paraId="0EFF65BB" w14:textId="77777777" w:rsidR="007603F0" w:rsidRPr="001C23C1" w:rsidRDefault="007603F0" w:rsidP="007603F0">
      <w:r w:rsidRPr="001C23C1">
        <w:rPr>
          <w:b/>
          <w:bCs/>
        </w:rPr>
        <w:t>Awards:</w:t>
      </w:r>
      <w:r w:rsidRPr="001C23C1">
        <w:t xml:space="preserve"> 2 </w:t>
      </w:r>
    </w:p>
    <w:p w14:paraId="76EE626D" w14:textId="77777777" w:rsidR="007603F0" w:rsidRPr="001C23C1" w:rsidRDefault="007603F0" w:rsidP="007603F0">
      <w:r w:rsidRPr="001C23C1">
        <w:rPr>
          <w:b/>
          <w:bCs/>
        </w:rPr>
        <w:t>Grant Period:</w:t>
      </w:r>
      <w:r w:rsidRPr="001C23C1">
        <w:t xml:space="preserve"> June 1, 2025 – March 31, 2027</w:t>
      </w:r>
    </w:p>
    <w:p w14:paraId="4AA5CE40" w14:textId="5A637AAA" w:rsidR="00CA07A7" w:rsidRPr="00CA07A7" w:rsidRDefault="007603F0" w:rsidP="00CA07A7">
      <w:hyperlink r:id="rId26" w:history="1">
        <w:r w:rsidRPr="001C23C1">
          <w:rPr>
            <w:rStyle w:val="Hyperlink"/>
          </w:rPr>
          <w:t>Award List and Project Summaries (DOCX)</w:t>
        </w:r>
      </w:hyperlink>
    </w:p>
    <w:p w14:paraId="6D4469FD" w14:textId="0522AF32" w:rsidR="007603F0" w:rsidRPr="001C23C1" w:rsidRDefault="007603F0" w:rsidP="00693D64">
      <w:pPr>
        <w:pStyle w:val="Heading3"/>
      </w:pPr>
      <w:bookmarkStart w:id="23" w:name="_Toc217033442"/>
      <w:r w:rsidRPr="001C23C1">
        <w:t>Target Population Fund Program</w:t>
      </w:r>
      <w:bookmarkEnd w:id="23"/>
    </w:p>
    <w:p w14:paraId="69E929B9" w14:textId="1ADEAA1B" w:rsidR="00CA07A7" w:rsidRDefault="007603F0" w:rsidP="007603F0">
      <w:r w:rsidRPr="001C23C1">
        <w:t xml:space="preserve">The Equity Target Population Fund Program aims to increase equity, build individual and family self-sufficiency, and improve employment outcomes for underserved populations. These funds support projects focusing on industry sectors that provide good-quality jobs that pay a living wage and career pathways with upward mobility. Projects are expected to </w:t>
      </w:r>
      <w:r w:rsidR="0070290C">
        <w:t>foster</w:t>
      </w:r>
      <w:r w:rsidRPr="001C23C1">
        <w:t xml:space="preserve"> meaningful and sustainable industry investment and partnerships with California employers and the workforce community, encourage system innovation, and develop initiatives with the best potential to place participants into </w:t>
      </w:r>
      <w:r w:rsidR="0070290C">
        <w:t>high</w:t>
      </w:r>
      <w:r w:rsidRPr="001C23C1">
        <w:t xml:space="preserve">-quality jobs and career pathways. </w:t>
      </w:r>
    </w:p>
    <w:p w14:paraId="54D152F5" w14:textId="77777777" w:rsidR="00CA07A7" w:rsidRDefault="00CA07A7" w:rsidP="007603F0"/>
    <w:p w14:paraId="74A30991" w14:textId="2A129B51" w:rsidR="007603F0" w:rsidRPr="001C23C1" w:rsidRDefault="007603F0" w:rsidP="007603F0">
      <w:r w:rsidRPr="001C23C1">
        <w:t>By tailoring services to the</w:t>
      </w:r>
      <w:r w:rsidR="00A155B5">
        <w:t xml:space="preserve"> specific</w:t>
      </w:r>
      <w:r w:rsidRPr="001C23C1">
        <w:t xml:space="preserve"> needs of special populations, California aims to increase enrollment in WIOA programs and help improve employment and training outcomes. The training programs fund</w:t>
      </w:r>
      <w:r w:rsidR="00A155B5">
        <w:t>ed</w:t>
      </w:r>
      <w:r w:rsidRPr="001C23C1">
        <w:t xml:space="preserve"> will equip individuals with the specific workplace skills necessary to participate in California's workforce. Furthermore, successful training completion is expected to allow greater opportunities for employee retention and increased earnings potential, directly supporting the D</w:t>
      </w:r>
      <w:r w:rsidR="008C52ED">
        <w:t xml:space="preserve">epartment of </w:t>
      </w:r>
      <w:r w:rsidRPr="001C23C1">
        <w:t>L</w:t>
      </w:r>
      <w:r w:rsidR="008C52ED">
        <w:t>abor</w:t>
      </w:r>
      <w:r w:rsidRPr="001C23C1">
        <w:t xml:space="preserve"> and </w:t>
      </w:r>
      <w:r w:rsidR="00A155B5">
        <w:t xml:space="preserve">the </w:t>
      </w:r>
      <w:r w:rsidRPr="001C23C1">
        <w:t xml:space="preserve">State of California’s goals. </w:t>
      </w:r>
    </w:p>
    <w:p w14:paraId="2DB2E6DA" w14:textId="77777777" w:rsidR="007603F0" w:rsidRPr="001C23C1" w:rsidRDefault="007603F0" w:rsidP="007603F0">
      <w:pPr>
        <w:rPr>
          <w:szCs w:val="24"/>
        </w:rPr>
      </w:pPr>
    </w:p>
    <w:p w14:paraId="3B68664B" w14:textId="40946B68" w:rsidR="00CA07A7" w:rsidRDefault="007603F0" w:rsidP="007603F0">
      <w:pPr>
        <w:rPr>
          <w:b/>
          <w:bCs/>
        </w:rPr>
      </w:pPr>
      <w:r w:rsidRPr="001C23C1">
        <w:rPr>
          <w:b/>
          <w:bCs/>
        </w:rPr>
        <w:t>Target Populations</w:t>
      </w:r>
    </w:p>
    <w:p w14:paraId="434F17AE" w14:textId="4EBB352C" w:rsidR="007603F0" w:rsidRPr="001C23C1" w:rsidRDefault="007603F0" w:rsidP="007603F0">
      <w:r w:rsidRPr="001C23C1">
        <w:t>Grantees serve one or more of the following populations</w:t>
      </w:r>
      <w:r w:rsidR="00A155B5">
        <w:t>, based on need, within their</w:t>
      </w:r>
      <w:r w:rsidRPr="001C23C1">
        <w:t xml:space="preserve"> service area. </w:t>
      </w:r>
    </w:p>
    <w:p w14:paraId="25BCC92A" w14:textId="46EA98EB" w:rsidR="007603F0" w:rsidRPr="001C23C1" w:rsidRDefault="007603F0" w:rsidP="007603F0">
      <w:pPr>
        <w:pStyle w:val="ListParagraph"/>
        <w:widowControl w:val="0"/>
        <w:numPr>
          <w:ilvl w:val="0"/>
          <w:numId w:val="22"/>
        </w:numPr>
        <w:autoSpaceDE w:val="0"/>
        <w:autoSpaceDN w:val="0"/>
      </w:pPr>
      <w:r w:rsidRPr="001C23C1">
        <w:t xml:space="preserve">Individuals with </w:t>
      </w:r>
      <w:r w:rsidR="00CA07A7">
        <w:t>d</w:t>
      </w:r>
      <w:r w:rsidRPr="001C23C1">
        <w:t>isabilities</w:t>
      </w:r>
    </w:p>
    <w:p w14:paraId="567E0F59" w14:textId="77777777" w:rsidR="007603F0" w:rsidRPr="001C23C1" w:rsidRDefault="007603F0" w:rsidP="007603F0">
      <w:pPr>
        <w:pStyle w:val="ListParagraph"/>
        <w:widowControl w:val="0"/>
        <w:numPr>
          <w:ilvl w:val="0"/>
          <w:numId w:val="22"/>
        </w:numPr>
        <w:autoSpaceDE w:val="0"/>
        <w:autoSpaceDN w:val="0"/>
        <w:rPr>
          <w:szCs w:val="24"/>
        </w:rPr>
      </w:pPr>
      <w:r w:rsidRPr="001C23C1">
        <w:rPr>
          <w:szCs w:val="24"/>
        </w:rPr>
        <w:t>Veterans</w:t>
      </w:r>
    </w:p>
    <w:p w14:paraId="3D1FA0EC" w14:textId="77777777" w:rsidR="007603F0" w:rsidRDefault="007603F0" w:rsidP="007603F0">
      <w:pPr>
        <w:pStyle w:val="ListParagraph"/>
        <w:widowControl w:val="0"/>
        <w:numPr>
          <w:ilvl w:val="0"/>
          <w:numId w:val="22"/>
        </w:numPr>
        <w:autoSpaceDE w:val="0"/>
        <w:autoSpaceDN w:val="0"/>
        <w:rPr>
          <w:szCs w:val="24"/>
        </w:rPr>
      </w:pPr>
      <w:r w:rsidRPr="001C23C1">
        <w:rPr>
          <w:szCs w:val="24"/>
        </w:rPr>
        <w:t xml:space="preserve">Disconnected Young Adults </w:t>
      </w:r>
    </w:p>
    <w:p w14:paraId="221517CC" w14:textId="77777777" w:rsidR="00780430" w:rsidRPr="001C23C1" w:rsidDel="00C9018F" w:rsidRDefault="00780430" w:rsidP="00780430">
      <w:pPr>
        <w:pStyle w:val="ListParagraph"/>
        <w:widowControl w:val="0"/>
        <w:numPr>
          <w:ilvl w:val="0"/>
          <w:numId w:val="22"/>
        </w:numPr>
        <w:autoSpaceDE w:val="0"/>
        <w:autoSpaceDN w:val="0"/>
      </w:pPr>
      <w:r w:rsidRPr="001C23C1">
        <w:t>Justice-Involved Individuals</w:t>
      </w:r>
    </w:p>
    <w:p w14:paraId="016D648A" w14:textId="77777777" w:rsidR="007603F0" w:rsidRPr="001C23C1" w:rsidRDefault="007603F0" w:rsidP="007603F0">
      <w:pPr>
        <w:rPr>
          <w:szCs w:val="24"/>
        </w:rPr>
      </w:pPr>
    </w:p>
    <w:p w14:paraId="5CB6BDB3" w14:textId="77777777" w:rsidR="007603F0" w:rsidRPr="001C23C1" w:rsidRDefault="007603F0" w:rsidP="007603F0">
      <w:pPr>
        <w:rPr>
          <w:u w:val="single"/>
        </w:rPr>
      </w:pPr>
      <w:r w:rsidRPr="001C23C1">
        <w:rPr>
          <w:b/>
          <w:bCs/>
        </w:rPr>
        <w:t>Total Award Amount:</w:t>
      </w:r>
      <w:r w:rsidRPr="001C23C1">
        <w:t xml:space="preserve"> $8,236,606</w:t>
      </w:r>
    </w:p>
    <w:p w14:paraId="69986560" w14:textId="77777777" w:rsidR="007603F0" w:rsidRPr="001C23C1" w:rsidRDefault="007603F0" w:rsidP="007603F0">
      <w:pPr>
        <w:rPr>
          <w:szCs w:val="24"/>
          <w:u w:val="single"/>
        </w:rPr>
      </w:pPr>
      <w:r w:rsidRPr="001C23C1">
        <w:rPr>
          <w:b/>
          <w:bCs/>
          <w:szCs w:val="24"/>
        </w:rPr>
        <w:t>Awards:</w:t>
      </w:r>
      <w:r w:rsidRPr="001C23C1">
        <w:rPr>
          <w:szCs w:val="24"/>
        </w:rPr>
        <w:t xml:space="preserve"> 10</w:t>
      </w:r>
      <w:r w:rsidRPr="001C23C1">
        <w:rPr>
          <w:szCs w:val="24"/>
          <w:u w:val="single"/>
        </w:rPr>
        <w:t xml:space="preserve"> </w:t>
      </w:r>
    </w:p>
    <w:p w14:paraId="16760804" w14:textId="77777777" w:rsidR="007603F0" w:rsidRPr="001C23C1" w:rsidRDefault="007603F0" w:rsidP="007603F0">
      <w:pPr>
        <w:rPr>
          <w:szCs w:val="24"/>
          <w:u w:val="single"/>
        </w:rPr>
      </w:pPr>
      <w:r w:rsidRPr="001C23C1">
        <w:rPr>
          <w:b/>
          <w:bCs/>
        </w:rPr>
        <w:t>Grant Period:</w:t>
      </w:r>
      <w:r w:rsidRPr="001C23C1">
        <w:t xml:space="preserve"> April 1, 2023 – March 31, 2025</w:t>
      </w:r>
    </w:p>
    <w:p w14:paraId="491E49C2" w14:textId="77777777" w:rsidR="007603F0" w:rsidRPr="001C23C1" w:rsidRDefault="007603F0" w:rsidP="007603F0">
      <w:hyperlink r:id="rId27">
        <w:r w:rsidRPr="001C23C1">
          <w:rPr>
            <w:rStyle w:val="Hyperlink"/>
          </w:rPr>
          <w:t>Award List and Project Summaries (PDF)</w:t>
        </w:r>
      </w:hyperlink>
    </w:p>
    <w:p w14:paraId="2A007C2F" w14:textId="77777777" w:rsidR="007603F0" w:rsidRPr="001C23C1" w:rsidRDefault="007603F0" w:rsidP="007603F0">
      <w:pPr>
        <w:rPr>
          <w:color w:val="0563C1"/>
        </w:rPr>
      </w:pPr>
      <w:hyperlink r:id="rId28" w:history="1">
        <w:r w:rsidRPr="001C23C1">
          <w:rPr>
            <w:rStyle w:val="Hyperlink"/>
          </w:rPr>
          <w:t>Technical Assistance Award List and Project Summary (PDF)</w:t>
        </w:r>
      </w:hyperlink>
      <w:r w:rsidRPr="001C23C1">
        <w:rPr>
          <w:color w:val="2B579A"/>
          <w:shd w:val="clear" w:color="auto" w:fill="E6E6E6"/>
        </w:rPr>
        <w:fldChar w:fldCharType="begin"/>
      </w:r>
      <w:r w:rsidRPr="001C23C1">
        <w:rPr>
          <w:szCs w:val="24"/>
        </w:rPr>
        <w:instrText xml:space="preserve"> HYPERLINK "https://edd.ca.gov/siteassets/files/jobs_and_training/pubs/wssfp22-01award.pdf" </w:instrText>
      </w:r>
      <w:r w:rsidRPr="001C23C1">
        <w:rPr>
          <w:color w:val="2B579A"/>
          <w:shd w:val="clear" w:color="auto" w:fill="E6E6E6"/>
        </w:rPr>
      </w:r>
      <w:r w:rsidRPr="001C23C1">
        <w:rPr>
          <w:color w:val="2B579A"/>
          <w:shd w:val="clear" w:color="auto" w:fill="E6E6E6"/>
        </w:rPr>
        <w:fldChar w:fldCharType="separate"/>
      </w:r>
    </w:p>
    <w:p w14:paraId="6FA8CF58" w14:textId="77777777" w:rsidR="007603F0" w:rsidRPr="001C23C1" w:rsidRDefault="007603F0" w:rsidP="007603F0">
      <w:pPr>
        <w:rPr>
          <w:szCs w:val="24"/>
        </w:rPr>
      </w:pPr>
      <w:r w:rsidRPr="001C23C1">
        <w:rPr>
          <w:color w:val="2B579A"/>
          <w:szCs w:val="24"/>
          <w:shd w:val="clear" w:color="auto" w:fill="E6E6E6"/>
        </w:rPr>
        <w:fldChar w:fldCharType="end"/>
      </w:r>
    </w:p>
    <w:p w14:paraId="3A274C9E" w14:textId="77777777" w:rsidR="007603F0" w:rsidRPr="001C23C1" w:rsidRDefault="007603F0" w:rsidP="00693D64">
      <w:pPr>
        <w:pStyle w:val="Heading3"/>
      </w:pPr>
      <w:bookmarkStart w:id="24" w:name="_Toc217033443"/>
      <w:r w:rsidRPr="001C23C1">
        <w:t>Employment Social Enterprise Program</w:t>
      </w:r>
      <w:bookmarkEnd w:id="24"/>
    </w:p>
    <w:p w14:paraId="2404D287" w14:textId="77777777" w:rsidR="008C52ED" w:rsidRDefault="007603F0" w:rsidP="007603F0">
      <w:r w:rsidRPr="001C23C1">
        <w:t xml:space="preserve">The Employment Social Enterprise (ESE) program builds upon existing ESE programs and/or collaborates with the existing successful ESE programs. The ESE program focuses on transitioning participants into the workforce by placing them into employment, typically in a supported employment setting, which helps them earn wages while building work experience and improving job skills. The program also provides supportive services and wrap-around support, which may include help with housing, childcare, and mental health services. By tailoring services </w:t>
      </w:r>
      <w:r w:rsidRPr="001C23C1">
        <w:lastRenderedPageBreak/>
        <w:t xml:space="preserve">specific to the needs of special populations, California aims to increase enrollment in WIOA programs and improve employment and training outcomes. </w:t>
      </w:r>
    </w:p>
    <w:p w14:paraId="25A9054F" w14:textId="77777777" w:rsidR="008C52ED" w:rsidRDefault="008C52ED" w:rsidP="007603F0"/>
    <w:p w14:paraId="10B327BD" w14:textId="2417EDB4" w:rsidR="007603F0" w:rsidRPr="001C23C1" w:rsidRDefault="007603F0" w:rsidP="007603F0">
      <w:r w:rsidRPr="001C23C1">
        <w:t xml:space="preserve">In addition, the ESE programs coordinate with multiple state agencies and departments to increase access and retention </w:t>
      </w:r>
      <w:r w:rsidR="0070290C">
        <w:t>in</w:t>
      </w:r>
      <w:r w:rsidRPr="001C23C1">
        <w:t xml:space="preserve"> transitional employment through </w:t>
      </w:r>
      <w:r w:rsidR="0070290C">
        <w:t>s</w:t>
      </w:r>
      <w:r w:rsidRPr="001C23C1">
        <w:t xml:space="preserve">ocial </w:t>
      </w:r>
      <w:r w:rsidR="0070290C">
        <w:t>e</w:t>
      </w:r>
      <w:r w:rsidRPr="001C23C1">
        <w:t>nterprises</w:t>
      </w:r>
      <w:r w:rsidR="0070290C">
        <w:t>,</w:t>
      </w:r>
      <w:r w:rsidRPr="001C23C1">
        <w:t xml:space="preserve"> </w:t>
      </w:r>
      <w:r w:rsidR="00A155B5">
        <w:t xml:space="preserve">providing support for </w:t>
      </w:r>
      <w:r w:rsidRPr="001C23C1">
        <w:t xml:space="preserve">recruitment, wrap-around </w:t>
      </w:r>
      <w:r w:rsidR="00A155B5">
        <w:t>services</w:t>
      </w:r>
      <w:r w:rsidRPr="001C23C1">
        <w:t xml:space="preserve">, case management, and job placement for participants in the ESE program. The ESE program offers employment and skill-building opportunities to help employees navigate employment challenges. Successful participation is expected to enhance employee retention and increase earnings potential, aligning with the goals of the Department of Labor and the State of California. </w:t>
      </w:r>
    </w:p>
    <w:p w14:paraId="44082513" w14:textId="77777777" w:rsidR="007603F0" w:rsidRPr="001C23C1" w:rsidRDefault="007603F0" w:rsidP="007603F0">
      <w:pPr>
        <w:rPr>
          <w:szCs w:val="24"/>
        </w:rPr>
      </w:pPr>
    </w:p>
    <w:p w14:paraId="6A2D400C" w14:textId="189CC2B6" w:rsidR="008C52ED" w:rsidRDefault="007603F0" w:rsidP="007603F0">
      <w:pPr>
        <w:rPr>
          <w:b/>
          <w:bCs/>
          <w:szCs w:val="24"/>
        </w:rPr>
      </w:pPr>
      <w:r w:rsidRPr="001C23C1">
        <w:rPr>
          <w:b/>
          <w:bCs/>
          <w:szCs w:val="24"/>
        </w:rPr>
        <w:t>Target Populations</w:t>
      </w:r>
    </w:p>
    <w:p w14:paraId="07831236" w14:textId="7FBA1914" w:rsidR="007603F0" w:rsidRPr="001C23C1" w:rsidRDefault="007603F0" w:rsidP="007603F0">
      <w:pPr>
        <w:rPr>
          <w:szCs w:val="24"/>
        </w:rPr>
      </w:pPr>
      <w:r w:rsidRPr="001C23C1">
        <w:rPr>
          <w:szCs w:val="24"/>
        </w:rPr>
        <w:t>Grantees serve one or more of the following populations</w:t>
      </w:r>
      <w:r w:rsidR="0068478F">
        <w:rPr>
          <w:szCs w:val="24"/>
        </w:rPr>
        <w:t>, based on need, within their</w:t>
      </w:r>
      <w:r w:rsidRPr="001C23C1">
        <w:rPr>
          <w:szCs w:val="24"/>
        </w:rPr>
        <w:t xml:space="preserve"> service area. </w:t>
      </w:r>
    </w:p>
    <w:p w14:paraId="219418A4" w14:textId="77777777" w:rsidR="007603F0" w:rsidRPr="001C23C1" w:rsidRDefault="007603F0" w:rsidP="007603F0">
      <w:pPr>
        <w:pStyle w:val="ListParagraph"/>
        <w:widowControl w:val="0"/>
        <w:numPr>
          <w:ilvl w:val="0"/>
          <w:numId w:val="23"/>
        </w:numPr>
        <w:autoSpaceDE w:val="0"/>
        <w:autoSpaceDN w:val="0"/>
        <w:rPr>
          <w:szCs w:val="24"/>
        </w:rPr>
      </w:pPr>
      <w:r w:rsidRPr="001C23C1">
        <w:rPr>
          <w:szCs w:val="24"/>
        </w:rPr>
        <w:t>Disconnected Young Adults</w:t>
      </w:r>
    </w:p>
    <w:p w14:paraId="49820EDD" w14:textId="04E3E065" w:rsidR="007603F0" w:rsidRPr="001C23C1" w:rsidRDefault="007603F0" w:rsidP="007603F0">
      <w:pPr>
        <w:pStyle w:val="ListParagraph"/>
        <w:widowControl w:val="0"/>
        <w:numPr>
          <w:ilvl w:val="0"/>
          <w:numId w:val="23"/>
        </w:numPr>
        <w:autoSpaceDE w:val="0"/>
        <w:autoSpaceDN w:val="0"/>
        <w:rPr>
          <w:szCs w:val="24"/>
        </w:rPr>
      </w:pPr>
      <w:r w:rsidRPr="001C23C1">
        <w:rPr>
          <w:szCs w:val="24"/>
        </w:rPr>
        <w:t xml:space="preserve">Long-term </w:t>
      </w:r>
      <w:r w:rsidR="008C52ED">
        <w:rPr>
          <w:szCs w:val="24"/>
        </w:rPr>
        <w:t>u</w:t>
      </w:r>
      <w:r w:rsidRPr="001C23C1">
        <w:rPr>
          <w:szCs w:val="24"/>
        </w:rPr>
        <w:t xml:space="preserve">nemployed </w:t>
      </w:r>
      <w:r w:rsidR="008C52ED">
        <w:rPr>
          <w:szCs w:val="24"/>
        </w:rPr>
        <w:t>i</w:t>
      </w:r>
      <w:r w:rsidRPr="001C23C1">
        <w:rPr>
          <w:szCs w:val="24"/>
        </w:rPr>
        <w:t>ndividuals</w:t>
      </w:r>
    </w:p>
    <w:p w14:paraId="1D811279" w14:textId="352426CF" w:rsidR="007603F0" w:rsidRPr="001C23C1" w:rsidRDefault="007603F0" w:rsidP="007603F0">
      <w:pPr>
        <w:pStyle w:val="ListParagraph"/>
        <w:widowControl w:val="0"/>
        <w:numPr>
          <w:ilvl w:val="0"/>
          <w:numId w:val="23"/>
        </w:numPr>
        <w:autoSpaceDE w:val="0"/>
        <w:autoSpaceDN w:val="0"/>
        <w:rPr>
          <w:szCs w:val="24"/>
        </w:rPr>
      </w:pPr>
      <w:r w:rsidRPr="001C23C1">
        <w:rPr>
          <w:szCs w:val="24"/>
        </w:rPr>
        <w:t xml:space="preserve">Older </w:t>
      </w:r>
      <w:r w:rsidR="008C52ED">
        <w:rPr>
          <w:szCs w:val="24"/>
        </w:rPr>
        <w:t>w</w:t>
      </w:r>
      <w:r w:rsidRPr="001C23C1">
        <w:rPr>
          <w:szCs w:val="24"/>
        </w:rPr>
        <w:t>orkers</w:t>
      </w:r>
    </w:p>
    <w:p w14:paraId="7BAE6BCB" w14:textId="46F19BCE" w:rsidR="007603F0" w:rsidRPr="001C23C1" w:rsidRDefault="007603F0" w:rsidP="007603F0">
      <w:pPr>
        <w:pStyle w:val="ListParagraph"/>
        <w:widowControl w:val="0"/>
        <w:numPr>
          <w:ilvl w:val="0"/>
          <w:numId w:val="23"/>
        </w:numPr>
        <w:autoSpaceDE w:val="0"/>
        <w:autoSpaceDN w:val="0"/>
        <w:rPr>
          <w:szCs w:val="24"/>
        </w:rPr>
      </w:pPr>
      <w:r w:rsidRPr="001C23C1">
        <w:rPr>
          <w:szCs w:val="24"/>
        </w:rPr>
        <w:t xml:space="preserve">Individuals with </w:t>
      </w:r>
      <w:r w:rsidR="008C52ED">
        <w:rPr>
          <w:szCs w:val="24"/>
        </w:rPr>
        <w:t>d</w:t>
      </w:r>
      <w:r w:rsidRPr="001C23C1">
        <w:rPr>
          <w:szCs w:val="24"/>
        </w:rPr>
        <w:t>isabilities</w:t>
      </w:r>
    </w:p>
    <w:p w14:paraId="6D6A41A8" w14:textId="77777777" w:rsidR="007603F0" w:rsidRPr="001C23C1" w:rsidRDefault="007603F0" w:rsidP="007603F0">
      <w:pPr>
        <w:pStyle w:val="ListParagraph"/>
        <w:widowControl w:val="0"/>
        <w:numPr>
          <w:ilvl w:val="0"/>
          <w:numId w:val="23"/>
        </w:numPr>
        <w:autoSpaceDE w:val="0"/>
        <w:autoSpaceDN w:val="0"/>
        <w:rPr>
          <w:szCs w:val="24"/>
        </w:rPr>
      </w:pPr>
      <w:r w:rsidRPr="001C23C1">
        <w:rPr>
          <w:szCs w:val="24"/>
        </w:rPr>
        <w:t>Veterans</w:t>
      </w:r>
    </w:p>
    <w:p w14:paraId="2065AE10" w14:textId="77777777" w:rsidR="007603F0" w:rsidRDefault="007603F0" w:rsidP="007603F0">
      <w:pPr>
        <w:pStyle w:val="ListParagraph"/>
        <w:widowControl w:val="0"/>
        <w:numPr>
          <w:ilvl w:val="0"/>
          <w:numId w:val="23"/>
        </w:numPr>
        <w:autoSpaceDE w:val="0"/>
        <w:autoSpaceDN w:val="0"/>
        <w:rPr>
          <w:szCs w:val="24"/>
        </w:rPr>
      </w:pPr>
      <w:r w:rsidRPr="001C23C1">
        <w:rPr>
          <w:szCs w:val="24"/>
        </w:rPr>
        <w:t>English Language Learners</w:t>
      </w:r>
    </w:p>
    <w:p w14:paraId="0F9C026E" w14:textId="77777777" w:rsidR="00780430" w:rsidRPr="001C23C1" w:rsidDel="00C9018F" w:rsidRDefault="00780430" w:rsidP="00780430">
      <w:pPr>
        <w:pStyle w:val="ListParagraph"/>
        <w:widowControl w:val="0"/>
        <w:numPr>
          <w:ilvl w:val="0"/>
          <w:numId w:val="23"/>
        </w:numPr>
        <w:autoSpaceDE w:val="0"/>
        <w:autoSpaceDN w:val="0"/>
        <w:rPr>
          <w:szCs w:val="24"/>
        </w:rPr>
      </w:pPr>
      <w:r w:rsidRPr="001C23C1">
        <w:rPr>
          <w:szCs w:val="24"/>
        </w:rPr>
        <w:t xml:space="preserve">Justice-Involved </w:t>
      </w:r>
      <w:r>
        <w:rPr>
          <w:szCs w:val="24"/>
        </w:rPr>
        <w:t>i</w:t>
      </w:r>
      <w:r w:rsidRPr="001C23C1">
        <w:rPr>
          <w:szCs w:val="24"/>
        </w:rPr>
        <w:t>ndividuals</w:t>
      </w:r>
    </w:p>
    <w:p w14:paraId="77D3622B" w14:textId="77777777" w:rsidR="007603F0" w:rsidRPr="001C23C1" w:rsidRDefault="007603F0" w:rsidP="007603F0"/>
    <w:p w14:paraId="0369FAF8" w14:textId="77777777" w:rsidR="007603F0" w:rsidRPr="001C23C1" w:rsidRDefault="007603F0" w:rsidP="007603F0">
      <w:pPr>
        <w:rPr>
          <w:b/>
          <w:bCs/>
        </w:rPr>
      </w:pPr>
      <w:r w:rsidRPr="001C23C1">
        <w:rPr>
          <w:b/>
          <w:bCs/>
        </w:rPr>
        <w:t>Round 1:</w:t>
      </w:r>
    </w:p>
    <w:p w14:paraId="13CDAC93" w14:textId="77777777" w:rsidR="007603F0" w:rsidRPr="001C23C1" w:rsidRDefault="007603F0" w:rsidP="007603F0">
      <w:r w:rsidRPr="001C23C1">
        <w:rPr>
          <w:b/>
          <w:bCs/>
        </w:rPr>
        <w:t>Total Award Amount:</w:t>
      </w:r>
      <w:r w:rsidRPr="001C23C1">
        <w:t xml:space="preserve"> $11,327,163.73</w:t>
      </w:r>
    </w:p>
    <w:p w14:paraId="54624AE2" w14:textId="77777777" w:rsidR="007603F0" w:rsidRPr="001C23C1" w:rsidRDefault="007603F0" w:rsidP="007603F0">
      <w:pPr>
        <w:rPr>
          <w:szCs w:val="24"/>
        </w:rPr>
      </w:pPr>
      <w:r w:rsidRPr="001C23C1">
        <w:rPr>
          <w:b/>
          <w:bCs/>
          <w:szCs w:val="24"/>
        </w:rPr>
        <w:t>Awards:</w:t>
      </w:r>
      <w:r w:rsidRPr="001C23C1">
        <w:rPr>
          <w:szCs w:val="24"/>
        </w:rPr>
        <w:t xml:space="preserve"> 8 </w:t>
      </w:r>
    </w:p>
    <w:p w14:paraId="59DFA4E1" w14:textId="77777777" w:rsidR="007603F0" w:rsidRPr="001C23C1" w:rsidRDefault="007603F0" w:rsidP="007603F0">
      <w:pPr>
        <w:rPr>
          <w:szCs w:val="24"/>
        </w:rPr>
      </w:pPr>
      <w:r w:rsidRPr="001C23C1">
        <w:rPr>
          <w:b/>
          <w:bCs/>
        </w:rPr>
        <w:t>Grant Period:</w:t>
      </w:r>
      <w:r w:rsidRPr="001C23C1">
        <w:t xml:space="preserve"> June 1, 2023 – March 31, 2025</w:t>
      </w:r>
    </w:p>
    <w:p w14:paraId="73C53157" w14:textId="78E2F5D2" w:rsidR="007603F0" w:rsidRPr="008C52ED" w:rsidRDefault="008C52ED" w:rsidP="007603F0">
      <w:pPr>
        <w:rPr>
          <w:rStyle w:val="Hyperlink"/>
        </w:rPr>
      </w:pPr>
      <w:r>
        <w:fldChar w:fldCharType="begin"/>
      </w:r>
      <w:r>
        <w:instrText>HYPERLINK "https://edd.ca.gov/siteassets/files/jobs_and_training/notices/docs/wssfp22-52award-.pdf"</w:instrText>
      </w:r>
      <w:r>
        <w:fldChar w:fldCharType="separate"/>
      </w:r>
      <w:r w:rsidR="007603F0" w:rsidRPr="008C52ED">
        <w:rPr>
          <w:rStyle w:val="Hyperlink"/>
        </w:rPr>
        <w:t>Award List and Project Summaries (PDF)</w:t>
      </w:r>
    </w:p>
    <w:p w14:paraId="6F02BC21" w14:textId="108D524B" w:rsidR="007603F0" w:rsidRPr="008C52ED" w:rsidRDefault="008C52ED" w:rsidP="007603F0">
      <w:pPr>
        <w:rPr>
          <w:rStyle w:val="Hyperlink"/>
        </w:rPr>
      </w:pPr>
      <w:r>
        <w:fldChar w:fldCharType="end"/>
      </w:r>
      <w:r>
        <w:fldChar w:fldCharType="begin"/>
      </w:r>
      <w:r>
        <w:instrText>HYPERLINK "https://edd.ca.gov/siteassets/files/jobs_and_training/notices/docs/wssfp22-53award.pdf"</w:instrText>
      </w:r>
      <w:r>
        <w:fldChar w:fldCharType="separate"/>
      </w:r>
      <w:r w:rsidR="007603F0" w:rsidRPr="008C52ED">
        <w:rPr>
          <w:rStyle w:val="Hyperlink"/>
        </w:rPr>
        <w:t>Technical Assistance Award List and Project Summaries (PDF)</w:t>
      </w:r>
    </w:p>
    <w:p w14:paraId="56F842FC" w14:textId="77777777" w:rsidR="007603F0" w:rsidRPr="008C52ED" w:rsidRDefault="007603F0" w:rsidP="007603F0">
      <w:pPr>
        <w:rPr>
          <w:rStyle w:val="Hyperlink"/>
        </w:rPr>
      </w:pPr>
    </w:p>
    <w:p w14:paraId="0D2EA746" w14:textId="79B247D3" w:rsidR="007603F0" w:rsidRPr="001C23C1" w:rsidRDefault="008C52ED" w:rsidP="007603F0">
      <w:pPr>
        <w:rPr>
          <w:b/>
          <w:bCs/>
        </w:rPr>
      </w:pPr>
      <w:r>
        <w:fldChar w:fldCharType="end"/>
      </w:r>
      <w:r w:rsidR="007603F0" w:rsidRPr="001C23C1">
        <w:rPr>
          <w:b/>
          <w:bCs/>
        </w:rPr>
        <w:t xml:space="preserve">Round 2: </w:t>
      </w:r>
    </w:p>
    <w:p w14:paraId="51D3E738" w14:textId="77777777" w:rsidR="007603F0" w:rsidRPr="001C23C1" w:rsidRDefault="007603F0" w:rsidP="007603F0">
      <w:r w:rsidRPr="001C23C1">
        <w:rPr>
          <w:b/>
          <w:bCs/>
        </w:rPr>
        <w:t>Total Award Amount:</w:t>
      </w:r>
      <w:r w:rsidRPr="001C23C1">
        <w:t xml:space="preserve"> $10,977,935.24</w:t>
      </w:r>
    </w:p>
    <w:p w14:paraId="495A316D" w14:textId="77777777" w:rsidR="007603F0" w:rsidRPr="001C23C1" w:rsidRDefault="007603F0" w:rsidP="007603F0">
      <w:r w:rsidRPr="001C23C1">
        <w:rPr>
          <w:b/>
          <w:bCs/>
        </w:rPr>
        <w:t>Awards:</w:t>
      </w:r>
      <w:r w:rsidRPr="001C23C1">
        <w:t xml:space="preserve"> 7 </w:t>
      </w:r>
    </w:p>
    <w:p w14:paraId="2426F386" w14:textId="77777777" w:rsidR="007603F0" w:rsidRPr="001C23C1" w:rsidRDefault="007603F0" w:rsidP="007603F0">
      <w:r w:rsidRPr="001C23C1">
        <w:rPr>
          <w:b/>
          <w:bCs/>
        </w:rPr>
        <w:t>Grant Period:</w:t>
      </w:r>
      <w:r w:rsidRPr="001C23C1">
        <w:t xml:space="preserve"> June 1, 2025 – March 31, 2027</w:t>
      </w:r>
    </w:p>
    <w:p w14:paraId="055915C1" w14:textId="77777777" w:rsidR="007603F0" w:rsidRPr="001C23C1" w:rsidRDefault="007603F0" w:rsidP="007603F0">
      <w:pPr>
        <w:rPr>
          <w:u w:val="single"/>
        </w:rPr>
      </w:pPr>
      <w:hyperlink r:id="rId29" w:history="1">
        <w:r w:rsidRPr="001C23C1">
          <w:rPr>
            <w:rStyle w:val="Hyperlink"/>
          </w:rPr>
          <w:t>Award List and Project Summaries (DOCX)</w:t>
        </w:r>
      </w:hyperlink>
    </w:p>
    <w:p w14:paraId="45A437D3" w14:textId="77777777" w:rsidR="007603F0" w:rsidRPr="001C23C1" w:rsidRDefault="007603F0" w:rsidP="007603F0">
      <w:hyperlink r:id="rId30" w:history="1">
        <w:r w:rsidRPr="001C23C1">
          <w:rPr>
            <w:rStyle w:val="Hyperlink"/>
          </w:rPr>
          <w:t>Technical Assistance Award List and Project Summaries (DOCX)</w:t>
        </w:r>
      </w:hyperlink>
    </w:p>
    <w:p w14:paraId="04F5593B" w14:textId="77777777" w:rsidR="007603F0" w:rsidRPr="001C23C1" w:rsidRDefault="007603F0" w:rsidP="00693D64">
      <w:pPr>
        <w:pStyle w:val="Heading3"/>
      </w:pPr>
      <w:bookmarkStart w:id="25" w:name="_Toc217033444"/>
      <w:r w:rsidRPr="001C23C1">
        <w:t>Farmworker Advancement Program</w:t>
      </w:r>
      <w:bookmarkEnd w:id="25"/>
    </w:p>
    <w:p w14:paraId="536CCED3" w14:textId="6A354176" w:rsidR="007603F0" w:rsidRPr="001C23C1" w:rsidRDefault="007603F0" w:rsidP="007603F0">
      <w:r w:rsidRPr="001C23C1">
        <w:t xml:space="preserve">The Farmworker Advancement Program (FAP) aims to </w:t>
      </w:r>
      <w:r w:rsidRPr="001C23C1">
        <w:rPr>
          <w:rStyle w:val="ui-provider"/>
        </w:rPr>
        <w:t xml:space="preserve">research, design, and implement projects that focus exclusively on </w:t>
      </w:r>
      <w:r w:rsidR="0068478F">
        <w:rPr>
          <w:rStyle w:val="ui-provider"/>
        </w:rPr>
        <w:t xml:space="preserve">the needs of </w:t>
      </w:r>
      <w:r w:rsidRPr="001C23C1">
        <w:rPr>
          <w:rStyle w:val="ui-provider"/>
        </w:rPr>
        <w:t>farm</w:t>
      </w:r>
      <w:r w:rsidR="00E808BC">
        <w:rPr>
          <w:rStyle w:val="ui-provider"/>
        </w:rPr>
        <w:t xml:space="preserve"> </w:t>
      </w:r>
      <w:r w:rsidRPr="001C23C1">
        <w:rPr>
          <w:rStyle w:val="ui-provider"/>
        </w:rPr>
        <w:t>worker</w:t>
      </w:r>
      <w:r w:rsidR="0068478F">
        <w:rPr>
          <w:rStyle w:val="ui-provider"/>
        </w:rPr>
        <w:t>s</w:t>
      </w:r>
      <w:r w:rsidRPr="001C23C1">
        <w:rPr>
          <w:rStyle w:val="ui-provider"/>
        </w:rPr>
        <w:t xml:space="preserve"> at a regional level. The program offers essential skills and upskilling training to help farm</w:t>
      </w:r>
      <w:r w:rsidR="00E808BC">
        <w:rPr>
          <w:rStyle w:val="ui-provider"/>
        </w:rPr>
        <w:t xml:space="preserve"> </w:t>
      </w:r>
      <w:r w:rsidRPr="001C23C1">
        <w:rPr>
          <w:rStyle w:val="ui-provider"/>
        </w:rPr>
        <w:t xml:space="preserve">workers advance within the agricultural industry or transition to opportunities outside the sector. </w:t>
      </w:r>
      <w:r w:rsidRPr="001C23C1">
        <w:t>The FAP aims to connect farm</w:t>
      </w:r>
      <w:r w:rsidR="00E808BC">
        <w:t xml:space="preserve"> </w:t>
      </w:r>
      <w:r w:rsidRPr="001C23C1">
        <w:t xml:space="preserve">workers with good-quality jobs that offer </w:t>
      </w:r>
      <w:r w:rsidR="0070290C">
        <w:t>family-sustaining</w:t>
      </w:r>
      <w:r w:rsidRPr="001C23C1">
        <w:t xml:space="preserve"> wages, benefits, predictable hours, opportunities for career advancement, and worker voice. Additionally, projects include wrap-around support services to build skills that support job retention and lay the foundation for upward mobility, including assistance with referrals to health, housing, educational resources, and career and financial coaching.</w:t>
      </w:r>
    </w:p>
    <w:p w14:paraId="10475CCE" w14:textId="77777777" w:rsidR="007603F0" w:rsidRPr="001C23C1" w:rsidRDefault="007603F0" w:rsidP="007603F0"/>
    <w:p w14:paraId="1CC010BF" w14:textId="6CB8EFAF" w:rsidR="007603F0" w:rsidRPr="001C23C1" w:rsidRDefault="007603F0" w:rsidP="007603F0">
      <w:r w:rsidRPr="001C23C1">
        <w:lastRenderedPageBreak/>
        <w:t xml:space="preserve">The FAP is intended to increase access to WIOA-funded services for California's farmworker population. By tailoring services to meet the unique needs of </w:t>
      </w:r>
      <w:r w:rsidR="008C52ED" w:rsidRPr="001C23C1">
        <w:t>farm</w:t>
      </w:r>
      <w:r w:rsidR="000D6379">
        <w:t xml:space="preserve"> </w:t>
      </w:r>
      <w:r w:rsidR="008C52ED" w:rsidRPr="001C23C1">
        <w:t>workers</w:t>
      </w:r>
      <w:r w:rsidRPr="001C23C1">
        <w:t>, the program aims to increase enrollment in WIOA programs and improve employment and training outcomes within this population.</w:t>
      </w:r>
    </w:p>
    <w:p w14:paraId="0F4F34EC" w14:textId="77777777" w:rsidR="007603F0" w:rsidRPr="001C23C1" w:rsidRDefault="007603F0" w:rsidP="007603F0"/>
    <w:p w14:paraId="6ECABB34" w14:textId="3F926AB3" w:rsidR="008C52ED" w:rsidRDefault="007603F0" w:rsidP="007603F0">
      <w:r w:rsidRPr="001C23C1">
        <w:rPr>
          <w:b/>
          <w:bCs/>
        </w:rPr>
        <w:t>Target Populations</w:t>
      </w:r>
    </w:p>
    <w:p w14:paraId="6CAE0AC9" w14:textId="6FCB8C1A" w:rsidR="007603F0" w:rsidRPr="001C23C1" w:rsidRDefault="007603F0" w:rsidP="007603F0">
      <w:r w:rsidRPr="001C23C1">
        <w:t xml:space="preserve">Agricultural workers, including: </w:t>
      </w:r>
    </w:p>
    <w:p w14:paraId="6BE0C50A" w14:textId="38A49730" w:rsidR="007603F0" w:rsidRPr="001C23C1" w:rsidRDefault="007603F0" w:rsidP="007603F0">
      <w:pPr>
        <w:pStyle w:val="ListParagraph"/>
        <w:widowControl w:val="0"/>
        <w:numPr>
          <w:ilvl w:val="0"/>
          <w:numId w:val="25"/>
        </w:numPr>
        <w:autoSpaceDE w:val="0"/>
        <w:autoSpaceDN w:val="0"/>
      </w:pPr>
      <w:r w:rsidRPr="001C23C1">
        <w:t xml:space="preserve">Seasonal Farmworkers </w:t>
      </w:r>
    </w:p>
    <w:p w14:paraId="28F412EF" w14:textId="12A32DD4" w:rsidR="007603F0" w:rsidRPr="001C23C1" w:rsidRDefault="007603F0" w:rsidP="007603F0">
      <w:pPr>
        <w:pStyle w:val="ListParagraph"/>
        <w:widowControl w:val="0"/>
        <w:numPr>
          <w:ilvl w:val="0"/>
          <w:numId w:val="25"/>
        </w:numPr>
        <w:autoSpaceDE w:val="0"/>
        <w:autoSpaceDN w:val="0"/>
      </w:pPr>
      <w:r w:rsidRPr="001C23C1">
        <w:t xml:space="preserve">Migrant Farmworkers </w:t>
      </w:r>
    </w:p>
    <w:p w14:paraId="36872FDE" w14:textId="1209714F" w:rsidR="007603F0" w:rsidRPr="001C23C1" w:rsidRDefault="007603F0" w:rsidP="007603F0">
      <w:pPr>
        <w:pStyle w:val="ListParagraph"/>
        <w:widowControl w:val="0"/>
        <w:numPr>
          <w:ilvl w:val="0"/>
          <w:numId w:val="25"/>
        </w:numPr>
        <w:autoSpaceDE w:val="0"/>
        <w:autoSpaceDN w:val="0"/>
      </w:pPr>
      <w:r w:rsidRPr="001C23C1">
        <w:t>Migrant and Seasonal Farmworkers (MSFW)</w:t>
      </w:r>
    </w:p>
    <w:p w14:paraId="7B4437B4" w14:textId="146D5066" w:rsidR="007603F0" w:rsidRPr="001C23C1" w:rsidRDefault="007603F0" w:rsidP="007603F0">
      <w:pPr>
        <w:pStyle w:val="ListParagraph"/>
        <w:widowControl w:val="0"/>
        <w:numPr>
          <w:ilvl w:val="0"/>
          <w:numId w:val="25"/>
        </w:numPr>
        <w:autoSpaceDE w:val="0"/>
        <w:autoSpaceDN w:val="0"/>
      </w:pPr>
      <w:r w:rsidRPr="001C23C1">
        <w:t>MSFWs Youth Aged 1</w:t>
      </w:r>
      <w:r w:rsidR="000D6379">
        <w:t xml:space="preserve">4 </w:t>
      </w:r>
      <w:r w:rsidRPr="001C23C1">
        <w:t>–24</w:t>
      </w:r>
    </w:p>
    <w:p w14:paraId="0319EF5A" w14:textId="77777777" w:rsidR="007603F0" w:rsidRPr="001C23C1" w:rsidRDefault="007603F0" w:rsidP="007603F0"/>
    <w:p w14:paraId="15000605" w14:textId="77777777" w:rsidR="007603F0" w:rsidRPr="001C23C1" w:rsidRDefault="007603F0" w:rsidP="007603F0">
      <w:r w:rsidRPr="001C23C1">
        <w:rPr>
          <w:b/>
          <w:bCs/>
        </w:rPr>
        <w:t xml:space="preserve">Round 1: </w:t>
      </w:r>
    </w:p>
    <w:p w14:paraId="3CF3BBBF" w14:textId="77777777" w:rsidR="007603F0" w:rsidRPr="001C23C1" w:rsidRDefault="007603F0" w:rsidP="007603F0">
      <w:r w:rsidRPr="001C23C1">
        <w:rPr>
          <w:b/>
          <w:bCs/>
        </w:rPr>
        <w:t>Total Award Amount</w:t>
      </w:r>
      <w:r w:rsidRPr="001C23C1">
        <w:t>: $9,059,119.12</w:t>
      </w:r>
    </w:p>
    <w:p w14:paraId="6D765544" w14:textId="77777777" w:rsidR="007603F0" w:rsidRPr="001C23C1" w:rsidRDefault="007603F0" w:rsidP="007603F0">
      <w:pPr>
        <w:rPr>
          <w:u w:val="single"/>
        </w:rPr>
      </w:pPr>
      <w:r w:rsidRPr="001C23C1">
        <w:rPr>
          <w:b/>
          <w:bCs/>
        </w:rPr>
        <w:t>Awards:</w:t>
      </w:r>
      <w:r w:rsidRPr="001C23C1">
        <w:t xml:space="preserve"> 12</w:t>
      </w:r>
    </w:p>
    <w:p w14:paraId="6FB20B76" w14:textId="77777777" w:rsidR="007603F0" w:rsidRPr="001C23C1" w:rsidRDefault="007603F0" w:rsidP="007603F0">
      <w:r w:rsidRPr="001C23C1">
        <w:rPr>
          <w:b/>
          <w:bCs/>
        </w:rPr>
        <w:t>Grant Period:</w:t>
      </w:r>
      <w:r w:rsidRPr="001C23C1">
        <w:t xml:space="preserve"> February 1, 2024 – March 31, 2026</w:t>
      </w:r>
    </w:p>
    <w:p w14:paraId="1C6E8E27" w14:textId="2AD140A3" w:rsidR="007603F0" w:rsidRPr="008C52ED" w:rsidRDefault="008C52ED" w:rsidP="007603F0">
      <w:pPr>
        <w:rPr>
          <w:rStyle w:val="Hyperlink"/>
        </w:rPr>
      </w:pPr>
      <w:r>
        <w:fldChar w:fldCharType="begin"/>
      </w:r>
      <w:r>
        <w:instrText>HYPERLINK "https://edd.ca.gov/siteassets/files/jobs_and_training/pubs/wssfp23-05award.docx"</w:instrText>
      </w:r>
      <w:r>
        <w:fldChar w:fldCharType="separate"/>
      </w:r>
      <w:r w:rsidR="007603F0" w:rsidRPr="008C52ED">
        <w:rPr>
          <w:rStyle w:val="Hyperlink"/>
        </w:rPr>
        <w:t>Award List and Project Summaries (DOCX)</w:t>
      </w:r>
    </w:p>
    <w:p w14:paraId="58503161" w14:textId="6CFEE60C" w:rsidR="007603F0" w:rsidRPr="008C52ED" w:rsidRDefault="008C52ED" w:rsidP="007603F0">
      <w:pPr>
        <w:rPr>
          <w:rStyle w:val="Hyperlink"/>
        </w:rPr>
      </w:pPr>
      <w:r>
        <w:fldChar w:fldCharType="end"/>
      </w:r>
      <w:r>
        <w:fldChar w:fldCharType="begin"/>
      </w:r>
      <w:r>
        <w:instrText>HYPERLINK "https://edd.ca.gov/siteassets/files/jobs_and_training/pubs/wssfp23-09award.docx"</w:instrText>
      </w:r>
      <w:r>
        <w:fldChar w:fldCharType="separate"/>
      </w:r>
      <w:r w:rsidR="007603F0" w:rsidRPr="008C52ED">
        <w:rPr>
          <w:rStyle w:val="Hyperlink"/>
        </w:rPr>
        <w:t>Technical Assistance Award List and Project Summaries (DOCX)</w:t>
      </w:r>
    </w:p>
    <w:p w14:paraId="17832D75" w14:textId="4EF94B63" w:rsidR="007603F0" w:rsidRPr="008C52ED" w:rsidRDefault="007603F0" w:rsidP="007603F0">
      <w:pPr>
        <w:rPr>
          <w:rStyle w:val="Hyperlink"/>
        </w:rPr>
      </w:pPr>
    </w:p>
    <w:p w14:paraId="1E73A577" w14:textId="594A4719" w:rsidR="007603F0" w:rsidRPr="001C23C1" w:rsidRDefault="008C52ED" w:rsidP="007603F0">
      <w:pPr>
        <w:rPr>
          <w:b/>
          <w:bCs/>
        </w:rPr>
      </w:pPr>
      <w:r>
        <w:fldChar w:fldCharType="end"/>
      </w:r>
      <w:r w:rsidR="007603F0" w:rsidRPr="001C23C1">
        <w:rPr>
          <w:b/>
          <w:bCs/>
        </w:rPr>
        <w:t>Round 2:</w:t>
      </w:r>
    </w:p>
    <w:p w14:paraId="559F9667" w14:textId="77777777" w:rsidR="007603F0" w:rsidRPr="001C23C1" w:rsidRDefault="007603F0" w:rsidP="007603F0">
      <w:r w:rsidRPr="001C23C1">
        <w:rPr>
          <w:b/>
          <w:bCs/>
        </w:rPr>
        <w:t>Total Award Amount:</w:t>
      </w:r>
      <w:r w:rsidRPr="001C23C1">
        <w:t xml:space="preserve"> $10,999,054.89</w:t>
      </w:r>
    </w:p>
    <w:p w14:paraId="6659D4E4" w14:textId="77777777" w:rsidR="007603F0" w:rsidRPr="001C23C1" w:rsidRDefault="007603F0" w:rsidP="007603F0">
      <w:r w:rsidRPr="001C23C1">
        <w:rPr>
          <w:b/>
          <w:bCs/>
        </w:rPr>
        <w:t>Awards:</w:t>
      </w:r>
      <w:r w:rsidRPr="001C23C1">
        <w:t xml:space="preserve"> 13</w:t>
      </w:r>
    </w:p>
    <w:p w14:paraId="1F49291D" w14:textId="77777777" w:rsidR="007603F0" w:rsidRPr="001C23C1" w:rsidRDefault="007603F0" w:rsidP="007603F0">
      <w:r w:rsidRPr="001C23C1">
        <w:rPr>
          <w:b/>
          <w:bCs/>
        </w:rPr>
        <w:t>Grant Period:</w:t>
      </w:r>
      <w:r w:rsidRPr="001C23C1">
        <w:t xml:space="preserve"> April 1, 2025 – March 31, 2027</w:t>
      </w:r>
    </w:p>
    <w:p w14:paraId="54BB01CB" w14:textId="77777777" w:rsidR="007603F0" w:rsidRPr="001C23C1" w:rsidRDefault="007603F0" w:rsidP="007603F0">
      <w:hyperlink r:id="rId31" w:history="1">
        <w:r w:rsidRPr="001C23C1">
          <w:rPr>
            <w:rStyle w:val="Hyperlink"/>
          </w:rPr>
          <w:t>Award List and Project Summaries (DOCX)</w:t>
        </w:r>
      </w:hyperlink>
    </w:p>
    <w:p w14:paraId="3E64A6BD" w14:textId="26DD3710" w:rsidR="007603F0" w:rsidRPr="001C23C1" w:rsidRDefault="007603F0" w:rsidP="007603F0">
      <w:hyperlink r:id="rId32" w:history="1">
        <w:r w:rsidRPr="001C23C1">
          <w:rPr>
            <w:rStyle w:val="Hyperlink"/>
          </w:rPr>
          <w:t>Technical Assistance Award List and Project Summary (DOCX)</w:t>
        </w:r>
      </w:hyperlink>
      <w:r w:rsidRPr="001C23C1">
        <w:fldChar w:fldCharType="begin"/>
      </w:r>
      <w:r w:rsidR="002860E7" w:rsidRPr="001C23C1">
        <w:instrText>HYPERLINK "\\\\entcwib\\cwib-share\\Statewide Partnerships Team\\WIOA Annual Report\\PY24 WIOA Annual Report\\PY 24 Sections\\wssfp24-05award.docx"</w:instrText>
      </w:r>
      <w:r w:rsidRPr="001C23C1">
        <w:fldChar w:fldCharType="separate"/>
      </w:r>
    </w:p>
    <w:p w14:paraId="365D7614" w14:textId="77777777" w:rsidR="007603F0" w:rsidRPr="001C23C1" w:rsidRDefault="007603F0" w:rsidP="00693D64">
      <w:pPr>
        <w:pStyle w:val="Heading3"/>
      </w:pPr>
      <w:r w:rsidRPr="001C23C1">
        <w:fldChar w:fldCharType="end"/>
      </w:r>
      <w:bookmarkStart w:id="26" w:name="_Toc217033445"/>
      <w:r w:rsidRPr="001C23C1">
        <w:t>Opportunity Young Adult Career Pathway Program</w:t>
      </w:r>
      <w:bookmarkEnd w:id="26"/>
    </w:p>
    <w:p w14:paraId="3A87B9CD" w14:textId="77777777" w:rsidR="007603F0" w:rsidRPr="001C23C1" w:rsidRDefault="007603F0" w:rsidP="007603F0">
      <w:pPr>
        <w:rPr>
          <w:szCs w:val="24"/>
        </w:rPr>
      </w:pPr>
      <w:r w:rsidRPr="001C23C1">
        <w:rPr>
          <w:szCs w:val="24"/>
        </w:rPr>
        <w:t xml:space="preserve">The Opportunity Young Adult Career Pathway Program is designed to create pathways to success for Opportunity Young Adults (OYA) aged 18-28. The program tests and demonstrates strategies that improve employment outcomes while reducing persistent economic inequities. The program will enable the state to implement projects that use innovative, OYA-centered outreach and program strategies to connect OYAs with living-wage jobs and develop culturally competent services tailored to their needs. </w:t>
      </w:r>
    </w:p>
    <w:p w14:paraId="03EFD3D4" w14:textId="77777777" w:rsidR="007603F0" w:rsidRPr="001C23C1" w:rsidRDefault="007603F0" w:rsidP="007603F0">
      <w:pPr>
        <w:rPr>
          <w:szCs w:val="24"/>
        </w:rPr>
      </w:pPr>
    </w:p>
    <w:p w14:paraId="229E2424" w14:textId="77777777" w:rsidR="007603F0" w:rsidRPr="001C23C1" w:rsidRDefault="007603F0" w:rsidP="007603F0">
      <w:pPr>
        <w:rPr>
          <w:color w:val="2B579A"/>
        </w:rPr>
      </w:pPr>
      <w:r w:rsidRPr="001C23C1">
        <w:t>The program aims to help OYAs secure quality jobs that offer family-sustaining wages, benefits, predictable hours, opportunities for career advancement, and worker voice. By tailoring services specific to the needs of OYAs, California aims to increase enrollment in WIOA programs and improve employment and training outcomes. Projects also include wrap-around support services to increase the likelihood of program completion, successful employment outcomes, and career advancement. These services include comprehensive case management with a trauma-informed approach.</w:t>
      </w:r>
      <w:r w:rsidRPr="001C23C1">
        <w:rPr>
          <w:color w:val="2B579A"/>
        </w:rPr>
        <w:t xml:space="preserve"> </w:t>
      </w:r>
    </w:p>
    <w:p w14:paraId="27DD2E6E" w14:textId="77777777" w:rsidR="007603F0" w:rsidRPr="001C23C1" w:rsidRDefault="007603F0" w:rsidP="007603F0"/>
    <w:p w14:paraId="0A3A78E5" w14:textId="77777777" w:rsidR="008C52ED" w:rsidRDefault="007603F0" w:rsidP="007603F0">
      <w:pPr>
        <w:rPr>
          <w:b/>
          <w:bCs/>
        </w:rPr>
      </w:pPr>
      <w:r w:rsidRPr="001C23C1">
        <w:rPr>
          <w:b/>
          <w:bCs/>
        </w:rPr>
        <w:t>Target Populations</w:t>
      </w:r>
    </w:p>
    <w:p w14:paraId="6B4AF206" w14:textId="710C9236" w:rsidR="007603F0" w:rsidRPr="001C23C1" w:rsidRDefault="007603F0" w:rsidP="007603F0">
      <w:r w:rsidRPr="001C23C1">
        <w:t>Grantees serve one or more of the following populations based on need in the service area, including:</w:t>
      </w:r>
    </w:p>
    <w:p w14:paraId="3533B5A2" w14:textId="77777777" w:rsidR="007603F0" w:rsidRPr="001C23C1" w:rsidRDefault="007603F0" w:rsidP="007603F0">
      <w:pPr>
        <w:pStyle w:val="ListParagraph"/>
        <w:widowControl w:val="0"/>
        <w:numPr>
          <w:ilvl w:val="0"/>
          <w:numId w:val="24"/>
        </w:numPr>
        <w:autoSpaceDE w:val="0"/>
        <w:autoSpaceDN w:val="0"/>
      </w:pPr>
      <w:r w:rsidRPr="001C23C1">
        <w:t>Holding a service sector job</w:t>
      </w:r>
    </w:p>
    <w:p w14:paraId="1BCBDF98" w14:textId="77777777" w:rsidR="007603F0" w:rsidRPr="001C23C1" w:rsidRDefault="007603F0" w:rsidP="007603F0">
      <w:pPr>
        <w:pStyle w:val="ListParagraph"/>
        <w:widowControl w:val="0"/>
        <w:numPr>
          <w:ilvl w:val="0"/>
          <w:numId w:val="24"/>
        </w:numPr>
        <w:autoSpaceDE w:val="0"/>
        <w:autoSpaceDN w:val="0"/>
      </w:pPr>
      <w:r w:rsidRPr="001C23C1">
        <w:lastRenderedPageBreak/>
        <w:t>Persistent unemployment</w:t>
      </w:r>
    </w:p>
    <w:p w14:paraId="774D9897" w14:textId="77777777" w:rsidR="007603F0" w:rsidRPr="001C23C1" w:rsidRDefault="007603F0" w:rsidP="007603F0">
      <w:pPr>
        <w:pStyle w:val="ListParagraph"/>
        <w:widowControl w:val="0"/>
        <w:numPr>
          <w:ilvl w:val="0"/>
          <w:numId w:val="24"/>
        </w:numPr>
        <w:autoSpaceDE w:val="0"/>
        <w:autoSpaceDN w:val="0"/>
      </w:pPr>
      <w:r w:rsidRPr="001C23C1">
        <w:t>Teen parent</w:t>
      </w:r>
    </w:p>
    <w:p w14:paraId="76E3D8E8" w14:textId="77777777" w:rsidR="007603F0" w:rsidRPr="001C23C1" w:rsidRDefault="007603F0" w:rsidP="007603F0">
      <w:pPr>
        <w:pStyle w:val="ListParagraph"/>
        <w:widowControl w:val="0"/>
        <w:numPr>
          <w:ilvl w:val="0"/>
          <w:numId w:val="24"/>
        </w:numPr>
        <w:autoSpaceDE w:val="0"/>
        <w:autoSpaceDN w:val="0"/>
      </w:pPr>
      <w:r w:rsidRPr="001C23C1">
        <w:t>Work-limiting health conditions or having a disability</w:t>
      </w:r>
    </w:p>
    <w:p w14:paraId="1E052675" w14:textId="0A520D4B" w:rsidR="007603F0" w:rsidRPr="001C23C1" w:rsidRDefault="007603F0" w:rsidP="007603F0">
      <w:pPr>
        <w:pStyle w:val="ListParagraph"/>
        <w:widowControl w:val="0"/>
        <w:numPr>
          <w:ilvl w:val="0"/>
          <w:numId w:val="24"/>
        </w:numPr>
        <w:autoSpaceDE w:val="0"/>
        <w:autoSpaceDN w:val="0"/>
        <w:rPr>
          <w:szCs w:val="24"/>
        </w:rPr>
      </w:pPr>
      <w:r w:rsidRPr="001C23C1">
        <w:t xml:space="preserve">Justice-Involved </w:t>
      </w:r>
      <w:r w:rsidR="008C52ED">
        <w:t>i</w:t>
      </w:r>
      <w:r w:rsidRPr="001C23C1">
        <w:t>ndividuals</w:t>
      </w:r>
    </w:p>
    <w:p w14:paraId="46A118D1" w14:textId="77777777" w:rsidR="007603F0" w:rsidRPr="001C23C1" w:rsidRDefault="007603F0" w:rsidP="007603F0">
      <w:pPr>
        <w:pStyle w:val="ListParagraph"/>
        <w:widowControl w:val="0"/>
        <w:numPr>
          <w:ilvl w:val="0"/>
          <w:numId w:val="24"/>
        </w:numPr>
        <w:autoSpaceDE w:val="0"/>
        <w:autoSpaceDN w:val="0"/>
      </w:pPr>
      <w:r w:rsidRPr="001C23C1">
        <w:t>Low parental earnings and wealth</w:t>
      </w:r>
    </w:p>
    <w:p w14:paraId="2D41DA40" w14:textId="77777777" w:rsidR="007603F0" w:rsidRPr="001C23C1" w:rsidRDefault="007603F0" w:rsidP="007603F0">
      <w:pPr>
        <w:pStyle w:val="ListParagraph"/>
        <w:widowControl w:val="0"/>
        <w:numPr>
          <w:ilvl w:val="0"/>
          <w:numId w:val="24"/>
        </w:numPr>
        <w:autoSpaceDE w:val="0"/>
        <w:autoSpaceDN w:val="0"/>
      </w:pPr>
      <w:r w:rsidRPr="001C23C1">
        <w:t xml:space="preserve">No high school diploma or GED </w:t>
      </w:r>
    </w:p>
    <w:p w14:paraId="525E984C" w14:textId="77777777" w:rsidR="007603F0" w:rsidRPr="001C23C1" w:rsidRDefault="007603F0" w:rsidP="007603F0"/>
    <w:p w14:paraId="12058DA7" w14:textId="77777777" w:rsidR="007603F0" w:rsidRPr="001C23C1" w:rsidRDefault="007603F0" w:rsidP="007603F0">
      <w:pPr>
        <w:rPr>
          <w:b/>
          <w:bCs/>
        </w:rPr>
      </w:pPr>
      <w:r w:rsidRPr="001C23C1">
        <w:rPr>
          <w:b/>
          <w:bCs/>
        </w:rPr>
        <w:t xml:space="preserve">Round 1: </w:t>
      </w:r>
    </w:p>
    <w:p w14:paraId="7A1804AC" w14:textId="77777777" w:rsidR="007603F0" w:rsidRPr="001C23C1" w:rsidRDefault="007603F0" w:rsidP="007603F0">
      <w:r w:rsidRPr="001C23C1">
        <w:rPr>
          <w:b/>
          <w:bCs/>
        </w:rPr>
        <w:t>Total Award Amount:</w:t>
      </w:r>
      <w:r w:rsidRPr="001C23C1">
        <w:t xml:space="preserve"> $17,698,313.88</w:t>
      </w:r>
    </w:p>
    <w:p w14:paraId="067845DB" w14:textId="77777777" w:rsidR="007603F0" w:rsidRPr="001C23C1" w:rsidRDefault="007603F0" w:rsidP="007603F0">
      <w:pPr>
        <w:rPr>
          <w:b/>
          <w:bCs/>
        </w:rPr>
      </w:pPr>
      <w:r w:rsidRPr="001C23C1">
        <w:rPr>
          <w:b/>
          <w:bCs/>
        </w:rPr>
        <w:t xml:space="preserve">Awards: 10 </w:t>
      </w:r>
    </w:p>
    <w:p w14:paraId="4F1C9057" w14:textId="77777777" w:rsidR="007603F0" w:rsidRPr="001C23C1" w:rsidRDefault="007603F0" w:rsidP="007603F0">
      <w:r w:rsidRPr="001C23C1">
        <w:rPr>
          <w:b/>
          <w:bCs/>
        </w:rPr>
        <w:t>Grant Period:</w:t>
      </w:r>
      <w:r w:rsidRPr="001C23C1">
        <w:t xml:space="preserve"> June 1, 2024 – March 31, 2026</w:t>
      </w:r>
    </w:p>
    <w:p w14:paraId="15DA32C6" w14:textId="77777777" w:rsidR="007603F0" w:rsidRPr="001C23C1" w:rsidRDefault="007603F0" w:rsidP="007603F0">
      <w:r w:rsidRPr="001C23C1">
        <w:rPr>
          <w:b/>
          <w:bCs/>
        </w:rPr>
        <w:t>Award Announcement:</w:t>
      </w:r>
      <w:r w:rsidRPr="001C23C1">
        <w:t xml:space="preserve"> </w:t>
      </w:r>
      <w:hyperlink r:id="rId33">
        <w:r w:rsidRPr="001C23C1">
          <w:rPr>
            <w:rStyle w:val="Hyperlink"/>
          </w:rPr>
          <w:t>Award List and Project Summaries (DOCX)</w:t>
        </w:r>
      </w:hyperlink>
    </w:p>
    <w:p w14:paraId="6EDA8F3F" w14:textId="77777777" w:rsidR="007603F0" w:rsidRPr="001C23C1" w:rsidRDefault="007603F0" w:rsidP="007603F0"/>
    <w:p w14:paraId="51B6625D" w14:textId="77777777" w:rsidR="007603F0" w:rsidRPr="001C23C1" w:rsidRDefault="007603F0" w:rsidP="007603F0">
      <w:pPr>
        <w:rPr>
          <w:b/>
          <w:bCs/>
        </w:rPr>
      </w:pPr>
      <w:r w:rsidRPr="001C23C1">
        <w:rPr>
          <w:b/>
          <w:bCs/>
        </w:rPr>
        <w:t>Round 2:</w:t>
      </w:r>
    </w:p>
    <w:p w14:paraId="5CE87B00" w14:textId="77777777" w:rsidR="007603F0" w:rsidRPr="001C23C1" w:rsidRDefault="007603F0" w:rsidP="007603F0">
      <w:r w:rsidRPr="001C23C1">
        <w:rPr>
          <w:b/>
          <w:bCs/>
        </w:rPr>
        <w:t>Total Award Amount:</w:t>
      </w:r>
      <w:r w:rsidRPr="001C23C1">
        <w:t xml:space="preserve"> $29,599,292.40</w:t>
      </w:r>
    </w:p>
    <w:p w14:paraId="5DC39A72" w14:textId="77777777" w:rsidR="007603F0" w:rsidRPr="001C23C1" w:rsidRDefault="007603F0" w:rsidP="007603F0">
      <w:r w:rsidRPr="001C23C1">
        <w:rPr>
          <w:b/>
          <w:bCs/>
        </w:rPr>
        <w:t>Awards:</w:t>
      </w:r>
      <w:r w:rsidRPr="001C23C1">
        <w:t xml:space="preserve"> 16 </w:t>
      </w:r>
    </w:p>
    <w:p w14:paraId="3408F363" w14:textId="77777777" w:rsidR="007603F0" w:rsidRPr="001C23C1" w:rsidRDefault="007603F0" w:rsidP="007603F0">
      <w:r w:rsidRPr="001C23C1">
        <w:rPr>
          <w:b/>
          <w:bCs/>
        </w:rPr>
        <w:t>Grant Period:</w:t>
      </w:r>
      <w:r w:rsidRPr="001C23C1">
        <w:t xml:space="preserve"> April 1, 2025 – March 31, 2027</w:t>
      </w:r>
    </w:p>
    <w:p w14:paraId="566DECFD" w14:textId="77777777" w:rsidR="007603F0" w:rsidRPr="001C23C1" w:rsidRDefault="007603F0" w:rsidP="007603F0">
      <w:hyperlink r:id="rId34" w:history="1">
        <w:r w:rsidRPr="001C23C1">
          <w:rPr>
            <w:rStyle w:val="Hyperlink"/>
          </w:rPr>
          <w:t>Award List and Project Summaries (DOCX)</w:t>
        </w:r>
      </w:hyperlink>
    </w:p>
    <w:p w14:paraId="081E6267" w14:textId="75CBC7D1" w:rsidR="00EF6DE5" w:rsidRDefault="007603F0" w:rsidP="002860E7">
      <w:hyperlink r:id="rId35" w:history="1">
        <w:r w:rsidRPr="001C23C1">
          <w:rPr>
            <w:rStyle w:val="Hyperlink"/>
          </w:rPr>
          <w:t>Technical Assistance Award List and Project Summaries (DOCX)</w:t>
        </w:r>
      </w:hyperlink>
    </w:p>
    <w:p w14:paraId="63532718" w14:textId="77777777" w:rsidR="00693D64" w:rsidRPr="001C23C1" w:rsidRDefault="00693D64" w:rsidP="002860E7"/>
    <w:p w14:paraId="19BB419A" w14:textId="25BD903E" w:rsidR="00A65828" w:rsidRPr="001C23C1" w:rsidRDefault="000A2A0B" w:rsidP="002860E7">
      <w:pPr>
        <w:pStyle w:val="Heading2"/>
      </w:pPr>
      <w:bookmarkStart w:id="27" w:name="_Toc217033446"/>
      <w:r w:rsidRPr="001C23C1">
        <w:t>Activities Provided by State General Funds</w:t>
      </w:r>
      <w:bookmarkEnd w:id="22"/>
      <w:bookmarkEnd w:id="27"/>
    </w:p>
    <w:p w14:paraId="44DFAEAF" w14:textId="77777777" w:rsidR="00EF6DE5" w:rsidRPr="001C23C1" w:rsidRDefault="00EF6DE5" w:rsidP="00693D64">
      <w:pPr>
        <w:pStyle w:val="Heading3"/>
      </w:pPr>
      <w:bookmarkStart w:id="28" w:name="_Toc217033447"/>
      <w:r w:rsidRPr="001C23C1">
        <w:t>Displaced Oil and Gas Worker Fund</w:t>
      </w:r>
      <w:bookmarkEnd w:id="28"/>
    </w:p>
    <w:p w14:paraId="543D4BF6" w14:textId="77777777" w:rsidR="00EF6DE5" w:rsidRPr="001C23C1" w:rsidRDefault="00EF6DE5" w:rsidP="00EF6DE5">
      <w:pPr>
        <w:rPr>
          <w:szCs w:val="24"/>
        </w:rPr>
      </w:pPr>
      <w:r w:rsidRPr="001C23C1">
        <w:rPr>
          <w:szCs w:val="24"/>
        </w:rPr>
        <w:t>The Displaced Oil and Gas Worker Fund aims to pioneer initiatives that guide displaced oil and gas workers into new jobs and career trajectories, with a commitment to securing stable, well-compensated, and gratifying roles for these workers across diverse industries. This initiative aims to support these workers in transitioning into sectors that match their skills and expertise and offer comparable wages. The primary focus of this initiative is to enhance the prospects of these individuals by offering targeted education, training, and re-employment opportunities.</w:t>
      </w:r>
    </w:p>
    <w:p w14:paraId="4E97F4C8" w14:textId="2FE1193C" w:rsidR="00DA1C56" w:rsidRDefault="00DA1C56">
      <w:pPr>
        <w:spacing w:after="160" w:line="259" w:lineRule="auto"/>
      </w:pPr>
      <w:r>
        <w:br w:type="page"/>
      </w:r>
    </w:p>
    <w:p w14:paraId="6991D901" w14:textId="77777777" w:rsidR="00EF6DE5" w:rsidRPr="001C23C1" w:rsidRDefault="00EF6DE5" w:rsidP="00EF6DE5"/>
    <w:p w14:paraId="0BBFDDBD" w14:textId="46EF93C0" w:rsidR="008C52ED" w:rsidRDefault="00EF6DE5" w:rsidP="00EF6DE5">
      <w:r w:rsidRPr="001C23C1">
        <w:rPr>
          <w:b/>
          <w:bCs/>
        </w:rPr>
        <w:t>Target Populations</w:t>
      </w:r>
    </w:p>
    <w:p w14:paraId="36968362" w14:textId="53F420EB" w:rsidR="00EF6DE5" w:rsidRPr="001C23C1" w:rsidRDefault="00EF6DE5" w:rsidP="00EF6DE5">
      <w:r w:rsidRPr="001C23C1">
        <w:t xml:space="preserve">The program supports two groups: Core Workers, who are directly engaged in oil or gas extraction and refinement; and Core Adjacent Workers, who are in occupations that exist </w:t>
      </w:r>
      <w:r w:rsidR="0068478F">
        <w:t>within</w:t>
      </w:r>
      <w:r w:rsidR="0068478F" w:rsidRPr="001C23C1">
        <w:t xml:space="preserve"> </w:t>
      </w:r>
      <w:r w:rsidRPr="001C23C1">
        <w:t>the oil and gas industry but also have potential in other industries.</w:t>
      </w:r>
    </w:p>
    <w:p w14:paraId="473B2190" w14:textId="77777777" w:rsidR="00EF6DE5" w:rsidRPr="001C23C1" w:rsidRDefault="00EF6DE5" w:rsidP="00EF6DE5"/>
    <w:p w14:paraId="42837EC8" w14:textId="77777777" w:rsidR="00EF6DE5" w:rsidRPr="001C23C1" w:rsidRDefault="00EF6DE5" w:rsidP="00EF6DE5">
      <w:r w:rsidRPr="001C23C1">
        <w:rPr>
          <w:b/>
          <w:bCs/>
        </w:rPr>
        <w:t>Total Award Amount:</w:t>
      </w:r>
      <w:r w:rsidRPr="001C23C1">
        <w:t xml:space="preserve"> $27,766,575.30</w:t>
      </w:r>
    </w:p>
    <w:p w14:paraId="49A3A6F5" w14:textId="77777777" w:rsidR="00EF6DE5" w:rsidRPr="001C23C1" w:rsidRDefault="00EF6DE5" w:rsidP="00EF6DE5">
      <w:pPr>
        <w:rPr>
          <w:b/>
          <w:bCs/>
        </w:rPr>
      </w:pPr>
      <w:r w:rsidRPr="001C23C1">
        <w:rPr>
          <w:b/>
          <w:bCs/>
        </w:rPr>
        <w:t>Awards: 5</w:t>
      </w:r>
    </w:p>
    <w:p w14:paraId="2648D8DA" w14:textId="77777777" w:rsidR="00EF6DE5" w:rsidRPr="001C23C1" w:rsidRDefault="00EF6DE5" w:rsidP="00EF6DE5">
      <w:r w:rsidRPr="001C23C1">
        <w:rPr>
          <w:b/>
          <w:bCs/>
        </w:rPr>
        <w:t>Grant Period:</w:t>
      </w:r>
      <w:r w:rsidRPr="001C23C1">
        <w:t xml:space="preserve"> August 1, 2024 – March 31, 2027</w:t>
      </w:r>
    </w:p>
    <w:p w14:paraId="53B3E07C" w14:textId="77777777" w:rsidR="00EF6DE5" w:rsidRPr="001C23C1" w:rsidRDefault="00EF6DE5" w:rsidP="00EF6DE5">
      <w:pPr>
        <w:rPr>
          <w:rStyle w:val="Hyperlink"/>
          <w:color w:val="auto"/>
        </w:rPr>
      </w:pPr>
      <w:hyperlink r:id="rId36" w:history="1">
        <w:r w:rsidRPr="001C23C1">
          <w:rPr>
            <w:rStyle w:val="Hyperlink"/>
          </w:rPr>
          <w:t>Award List and Project Summaries (DOCX)</w:t>
        </w:r>
      </w:hyperlink>
    </w:p>
    <w:p w14:paraId="36B7E537" w14:textId="77777777" w:rsidR="00EF6DE5" w:rsidRPr="001C23C1" w:rsidRDefault="00EF6DE5" w:rsidP="00EF6DE5">
      <w:pPr>
        <w:rPr>
          <w:rStyle w:val="Hyperlink"/>
          <w:color w:val="auto"/>
        </w:rPr>
      </w:pPr>
      <w:hyperlink r:id="rId37" w:history="1">
        <w:r w:rsidRPr="001C23C1">
          <w:rPr>
            <w:rStyle w:val="Hyperlink"/>
          </w:rPr>
          <w:t>Technical Assistance Award List and Project Summaries (DOCX)</w:t>
        </w:r>
      </w:hyperlink>
      <w:r w:rsidRPr="001C23C1">
        <w:rPr>
          <w:color w:val="2B579A"/>
        </w:rPr>
        <w:fldChar w:fldCharType="begin"/>
      </w:r>
      <w:r w:rsidRPr="001C23C1">
        <w:instrText>HYPERLINK "https://edd.ca.gov/en/jobs_and_training/wdsfp_workforce_development_solicitations_for_proposals"</w:instrText>
      </w:r>
      <w:r w:rsidRPr="001C23C1">
        <w:rPr>
          <w:color w:val="2B579A"/>
        </w:rPr>
      </w:r>
      <w:r w:rsidRPr="001C23C1">
        <w:rPr>
          <w:color w:val="2B579A"/>
        </w:rPr>
        <w:fldChar w:fldCharType="separate"/>
      </w:r>
    </w:p>
    <w:p w14:paraId="47E14599" w14:textId="77777777" w:rsidR="00EF6DE5" w:rsidRPr="001C23C1" w:rsidRDefault="00EF6DE5" w:rsidP="00EF6DE5"/>
    <w:p w14:paraId="2837D786" w14:textId="77777777" w:rsidR="00EF6DE5" w:rsidRPr="001C23C1" w:rsidRDefault="00EF6DE5" w:rsidP="00693D64">
      <w:pPr>
        <w:pStyle w:val="Heading3"/>
      </w:pPr>
      <w:r w:rsidRPr="001C23C1">
        <w:rPr>
          <w:color w:val="2B579A"/>
        </w:rPr>
        <w:fldChar w:fldCharType="end"/>
      </w:r>
      <w:bookmarkStart w:id="29" w:name="_Toc217033448"/>
      <w:r w:rsidRPr="001C23C1">
        <w:t>English Language Learner Integrated Education and Training Fund</w:t>
      </w:r>
      <w:bookmarkEnd w:id="29"/>
    </w:p>
    <w:p w14:paraId="2CDB46AB" w14:textId="604C41E5" w:rsidR="008C52ED" w:rsidRDefault="00EF6DE5" w:rsidP="00EF6DE5">
      <w:pPr>
        <w:rPr>
          <w:szCs w:val="24"/>
        </w:rPr>
      </w:pPr>
      <w:r w:rsidRPr="001C23C1">
        <w:rPr>
          <w:szCs w:val="24"/>
        </w:rPr>
        <w:t>The English Language Learner (ELL) Integrated Education and Training (IET) Fund aims to support new or existing projects that incorporate an IET program model to prepare ELLs for in-demand, high-quality jobs with sustainable wages. The IET instructional strategy offers ELLs integrated instruction for career-related training and contextualized language-building skills to expedite entrance into and advancement in the workforce. It is an education program that incorporates adult education services with occupational skills training to increase participant advancement in education and career.</w:t>
      </w:r>
    </w:p>
    <w:p w14:paraId="784C98D9" w14:textId="77777777" w:rsidR="008C52ED" w:rsidRDefault="008C52ED" w:rsidP="00EF6DE5">
      <w:pPr>
        <w:rPr>
          <w:szCs w:val="24"/>
        </w:rPr>
      </w:pPr>
    </w:p>
    <w:p w14:paraId="0153FA76" w14:textId="0594F0D5" w:rsidR="00EF6DE5" w:rsidRPr="001C23C1" w:rsidRDefault="00EF6DE5" w:rsidP="00EF6DE5">
      <w:pPr>
        <w:rPr>
          <w:szCs w:val="24"/>
        </w:rPr>
      </w:pPr>
      <w:r w:rsidRPr="001C23C1">
        <w:rPr>
          <w:szCs w:val="24"/>
        </w:rPr>
        <w:t>The IET program model requires a sector-based approach to education and training</w:t>
      </w:r>
      <w:r w:rsidR="0068478F">
        <w:rPr>
          <w:szCs w:val="24"/>
        </w:rPr>
        <w:t xml:space="preserve">, as well </w:t>
      </w:r>
      <w:proofErr w:type="gramStart"/>
      <w:r w:rsidR="0068478F">
        <w:rPr>
          <w:szCs w:val="24"/>
        </w:rPr>
        <w:t>as</w:t>
      </w:r>
      <w:r w:rsidRPr="001C23C1">
        <w:rPr>
          <w:szCs w:val="24"/>
        </w:rPr>
        <w:t xml:space="preserve">  robust</w:t>
      </w:r>
      <w:proofErr w:type="gramEnd"/>
      <w:r w:rsidRPr="001C23C1">
        <w:rPr>
          <w:szCs w:val="24"/>
        </w:rPr>
        <w:t xml:space="preserve"> employer partnerships in the local or regional labor market. Expansion of the IET model will increase access to career pathways and bridge educational gaps</w:t>
      </w:r>
      <w:r w:rsidR="00E808BC">
        <w:rPr>
          <w:szCs w:val="24"/>
        </w:rPr>
        <w:t>, helping</w:t>
      </w:r>
      <w:r w:rsidRPr="001C23C1">
        <w:rPr>
          <w:szCs w:val="24"/>
        </w:rPr>
        <w:t xml:space="preserve"> ELLs with significant barriers to high-quality employment enter or advance in the workforce. Through this program, ELLs will </w:t>
      </w:r>
      <w:r w:rsidR="00E808BC">
        <w:rPr>
          <w:szCs w:val="24"/>
        </w:rPr>
        <w:t>acquire occupational skills for living-wage</w:t>
      </w:r>
      <w:r w:rsidRPr="001C23C1">
        <w:rPr>
          <w:szCs w:val="24"/>
        </w:rPr>
        <w:t xml:space="preserve"> jobs within in-demand industries in the project service area.</w:t>
      </w:r>
    </w:p>
    <w:p w14:paraId="0DBC3EFC" w14:textId="77777777" w:rsidR="00EF6DE5" w:rsidRPr="001C23C1" w:rsidRDefault="00EF6DE5" w:rsidP="00EF6DE5"/>
    <w:p w14:paraId="78223A1C" w14:textId="77777777" w:rsidR="008C52ED" w:rsidRDefault="00EF6DE5" w:rsidP="00EF6DE5">
      <w:pPr>
        <w:rPr>
          <w:b/>
          <w:bCs/>
        </w:rPr>
      </w:pPr>
      <w:r w:rsidRPr="001C23C1">
        <w:rPr>
          <w:b/>
          <w:bCs/>
        </w:rPr>
        <w:t>Target Population</w:t>
      </w:r>
    </w:p>
    <w:p w14:paraId="09C91348" w14:textId="27234092" w:rsidR="00EF6DE5" w:rsidRPr="001C23C1" w:rsidRDefault="00EF6DE5" w:rsidP="00EF6DE5">
      <w:r w:rsidRPr="001C23C1">
        <w:t>English Language Learners</w:t>
      </w:r>
    </w:p>
    <w:p w14:paraId="01F565F3" w14:textId="77777777" w:rsidR="00EF6DE5" w:rsidRPr="001C23C1" w:rsidRDefault="00EF6DE5" w:rsidP="00EF6DE5"/>
    <w:p w14:paraId="3E54BA43" w14:textId="77777777" w:rsidR="00EF6DE5" w:rsidRPr="001C23C1" w:rsidRDefault="00EF6DE5" w:rsidP="00EF6DE5">
      <w:r w:rsidRPr="001C23C1">
        <w:rPr>
          <w:b/>
          <w:bCs/>
        </w:rPr>
        <w:t>Total Award Amount:</w:t>
      </w:r>
      <w:r w:rsidRPr="001C23C1">
        <w:t xml:space="preserve"> $18,977,989.90</w:t>
      </w:r>
    </w:p>
    <w:p w14:paraId="537A6728" w14:textId="77777777" w:rsidR="00EF6DE5" w:rsidRPr="001C23C1" w:rsidRDefault="00EF6DE5" w:rsidP="00EF6DE5">
      <w:pPr>
        <w:rPr>
          <w:u w:val="single"/>
        </w:rPr>
      </w:pPr>
      <w:r w:rsidRPr="001C23C1">
        <w:rPr>
          <w:b/>
          <w:bCs/>
        </w:rPr>
        <w:t>Awards:</w:t>
      </w:r>
      <w:r w:rsidRPr="001C23C1">
        <w:t xml:space="preserve"> 9</w:t>
      </w:r>
    </w:p>
    <w:p w14:paraId="19D45548" w14:textId="77777777" w:rsidR="00EF6DE5" w:rsidRPr="001C23C1" w:rsidRDefault="00EF6DE5" w:rsidP="00EF6DE5">
      <w:pPr>
        <w:rPr>
          <w:u w:val="single"/>
        </w:rPr>
      </w:pPr>
      <w:r w:rsidRPr="001C23C1">
        <w:rPr>
          <w:b/>
          <w:bCs/>
        </w:rPr>
        <w:t>Grant Period:</w:t>
      </w:r>
      <w:r w:rsidRPr="001C23C1">
        <w:t xml:space="preserve"> October 1, 2023 – December 31, 2026</w:t>
      </w:r>
    </w:p>
    <w:p w14:paraId="01D86647" w14:textId="77777777" w:rsidR="00EF6DE5" w:rsidRPr="001C23C1" w:rsidRDefault="00EF6DE5" w:rsidP="00EF6DE5">
      <w:hyperlink r:id="rId38" w:history="1">
        <w:r w:rsidRPr="001C23C1">
          <w:rPr>
            <w:rStyle w:val="Hyperlink"/>
          </w:rPr>
          <w:t>Award List and Project Summaries (PDF)</w:t>
        </w:r>
      </w:hyperlink>
    </w:p>
    <w:p w14:paraId="65D87155" w14:textId="77777777" w:rsidR="00EF6DE5" w:rsidRPr="001C23C1" w:rsidRDefault="00EF6DE5" w:rsidP="00EF6DE5">
      <w:hyperlink r:id="rId39" w:history="1">
        <w:r w:rsidRPr="001C23C1">
          <w:rPr>
            <w:rStyle w:val="Hyperlink"/>
          </w:rPr>
          <w:t>Technical Assistance Award List and Project Summaries (DOCX)</w:t>
        </w:r>
      </w:hyperlink>
      <w:r w:rsidRPr="001C23C1">
        <w:rPr>
          <w:color w:val="2B579A"/>
        </w:rPr>
        <w:fldChar w:fldCharType="begin"/>
      </w:r>
      <w:r w:rsidRPr="001C23C1">
        <w:instrText>HYPERLINK "https://edd.ca.gov/en/jobs_and_training/wdsfp_workforce_development_solicitations_for_proposals"</w:instrText>
      </w:r>
      <w:r w:rsidRPr="001C23C1">
        <w:rPr>
          <w:color w:val="2B579A"/>
        </w:rPr>
      </w:r>
      <w:r w:rsidRPr="001C23C1">
        <w:rPr>
          <w:color w:val="2B579A"/>
        </w:rPr>
        <w:fldChar w:fldCharType="separate"/>
      </w:r>
    </w:p>
    <w:p w14:paraId="3B80A4EB" w14:textId="77777777" w:rsidR="00EF6DE5" w:rsidRPr="001C23C1" w:rsidRDefault="00EF6DE5" w:rsidP="00EF6DE5">
      <w:pPr>
        <w:rPr>
          <w:color w:val="074F6A" w:themeColor="accent4" w:themeShade="80"/>
          <w:szCs w:val="24"/>
        </w:rPr>
      </w:pPr>
    </w:p>
    <w:p w14:paraId="5143B073" w14:textId="5709050A" w:rsidR="00EF6DE5" w:rsidRPr="001C23C1" w:rsidRDefault="00EF6DE5" w:rsidP="00693D64">
      <w:pPr>
        <w:pStyle w:val="Heading3"/>
      </w:pPr>
      <w:r w:rsidRPr="001C23C1">
        <w:rPr>
          <w:color w:val="2B579A"/>
        </w:rPr>
        <w:fldChar w:fldCharType="end"/>
      </w:r>
      <w:bookmarkStart w:id="30" w:name="_Toc217033449"/>
      <w:r w:rsidRPr="001C23C1">
        <w:t>Regional Investment Initiative –</w:t>
      </w:r>
      <w:r w:rsidR="00C85831">
        <w:t xml:space="preserve"> </w:t>
      </w:r>
      <w:commentRangeStart w:id="31"/>
      <w:r w:rsidR="00DA1C56">
        <w:t xml:space="preserve">California </w:t>
      </w:r>
      <w:r w:rsidR="00C85831">
        <w:t>Jobs First</w:t>
      </w:r>
      <w:r w:rsidRPr="001C23C1">
        <w:t xml:space="preserve"> </w:t>
      </w:r>
      <w:commentRangeEnd w:id="31"/>
      <w:r w:rsidR="0068478F">
        <w:rPr>
          <w:rStyle w:val="CommentReference"/>
          <w:rFonts w:ascii="Calibri" w:eastAsia="Calibri" w:hAnsi="Calibri"/>
          <w:b w:val="0"/>
          <w:i w:val="0"/>
          <w:color w:val="auto"/>
        </w:rPr>
        <w:commentReference w:id="31"/>
      </w:r>
      <w:bookmarkEnd w:id="30"/>
    </w:p>
    <w:p w14:paraId="308E09FC" w14:textId="001AD138" w:rsidR="007944BA" w:rsidRDefault="00EF6DE5" w:rsidP="00EF6DE5">
      <w:r w:rsidRPr="001C23C1">
        <w:t xml:space="preserve">The </w:t>
      </w:r>
      <w:r w:rsidR="00025366">
        <w:t xml:space="preserve">Regional Investment Initiative (RII) </w:t>
      </w:r>
      <w:r w:rsidRPr="001C23C1">
        <w:t xml:space="preserve">bridges the gap between planning regional economic development strategies and implementing projects </w:t>
      </w:r>
      <w:r w:rsidR="00E808BC">
        <w:t>that achieve outcomes aligned</w:t>
      </w:r>
      <w:r w:rsidRPr="001C23C1">
        <w:t xml:space="preserve"> with those strategies. </w:t>
      </w:r>
      <w:r w:rsidR="00025366">
        <w:t>RII</w:t>
      </w:r>
      <w:r w:rsidRPr="001C23C1">
        <w:t xml:space="preserve"> funds support each region’s California Jobs First Collaborative to invest in pre-development activities</w:t>
      </w:r>
      <w:r w:rsidR="00E808BC">
        <w:t>, enabling regions to develop projects and maximize investment opportunities. These funds reserve Implementation Phase resources</w:t>
      </w:r>
      <w:r w:rsidRPr="001C23C1">
        <w:t xml:space="preserve"> for ready-to-go projects. </w:t>
      </w:r>
    </w:p>
    <w:p w14:paraId="5CB6DB2B" w14:textId="77777777" w:rsidR="007944BA" w:rsidRDefault="007944BA" w:rsidP="00EF6DE5"/>
    <w:p w14:paraId="2CD506E4" w14:textId="034F07E2" w:rsidR="00EF6DE5" w:rsidRPr="001C23C1" w:rsidRDefault="00EF6DE5" w:rsidP="00EF6DE5">
      <w:r w:rsidRPr="001C23C1">
        <w:lastRenderedPageBreak/>
        <w:t xml:space="preserve">Allocating funds for a </w:t>
      </w:r>
      <w:r w:rsidR="00025366">
        <w:t xml:space="preserve">Regional Investment Initiative </w:t>
      </w:r>
      <w:r w:rsidRPr="001C23C1">
        <w:t>accomplishes two core goals. First, it strengthens the California Jobs First Collaboratives’ social infrastructure</w:t>
      </w:r>
      <w:r w:rsidR="00E808BC">
        <w:t>, allowing for continued regional,</w:t>
      </w:r>
      <w:r w:rsidRPr="001C23C1">
        <w:t xml:space="preserve"> inclusive planning. Additionally, it enables regions to build a pipeline of viable, ready-to-go Regional Investment Initiative-aligned projects. This approach maximizes funding opportunities by capitalizing on federal, state, and private investments, and enables aligned projects to compete for funding beyond the lifetime of the program.</w:t>
      </w:r>
    </w:p>
    <w:p w14:paraId="03762DE0" w14:textId="77777777" w:rsidR="00EF6DE5" w:rsidRPr="001C23C1" w:rsidRDefault="00EF6DE5" w:rsidP="00EF6DE5"/>
    <w:p w14:paraId="67CAA411" w14:textId="04614EC0" w:rsidR="00EF6DE5" w:rsidRDefault="00EF6DE5" w:rsidP="00EF6DE5">
      <w:r w:rsidRPr="001C23C1">
        <w:t xml:space="preserve">Pre-development funds </w:t>
      </w:r>
      <w:r w:rsidR="00E808BC">
        <w:t xml:space="preserve">build upon the work of the Regional Investment Initiative Planning Phase and catalyze projects in disinvested communities across the state, while providing regions with the flexibility to design projects that meet their specific </w:t>
      </w:r>
      <w:r w:rsidRPr="001C23C1">
        <w:t>needs. These funds enable communities across California to develop projects that align with the vision of the California Jobs First Collaborative</w:t>
      </w:r>
      <w:r w:rsidR="00E808BC">
        <w:t>, positioning them to access additional federal, state, and private funding</w:t>
      </w:r>
      <w:r w:rsidRPr="001C23C1">
        <w:t>.</w:t>
      </w:r>
    </w:p>
    <w:p w14:paraId="6759C10A" w14:textId="77777777" w:rsidR="007944BA" w:rsidRPr="001C23C1" w:rsidRDefault="007944BA" w:rsidP="00EF6DE5"/>
    <w:p w14:paraId="7F5D363B" w14:textId="1A0D3643" w:rsidR="007944BA" w:rsidRDefault="00EF6DE5" w:rsidP="00EF6DE5">
      <w:r w:rsidRPr="001C23C1">
        <w:rPr>
          <w:b/>
          <w:bCs/>
        </w:rPr>
        <w:t>Target Populations</w:t>
      </w:r>
    </w:p>
    <w:p w14:paraId="64051B22" w14:textId="177E8D45" w:rsidR="00EF6DE5" w:rsidRPr="001C23C1" w:rsidRDefault="00EF6DE5" w:rsidP="00EF6DE5">
      <w:r w:rsidRPr="001C23C1">
        <w:t xml:space="preserve">Disinvested </w:t>
      </w:r>
      <w:proofErr w:type="gramStart"/>
      <w:r w:rsidRPr="001C23C1">
        <w:t>communities  face</w:t>
      </w:r>
      <w:proofErr w:type="gramEnd"/>
      <w:r w:rsidRPr="001C23C1">
        <w:t xml:space="preserve"> many challenges resulting from inequitable land use and zoning policies, exclusionary economic development processes, underinvestment, and a lack of meaningful engagement with community residents in planning and policy decisions.</w:t>
      </w:r>
    </w:p>
    <w:p w14:paraId="32EEC3F7" w14:textId="77777777" w:rsidR="00EF6DE5" w:rsidRPr="001C23C1" w:rsidRDefault="00EF6DE5" w:rsidP="00EF6DE5"/>
    <w:p w14:paraId="0CE0A1B1" w14:textId="77777777" w:rsidR="00EF6DE5" w:rsidRPr="001C23C1" w:rsidRDefault="00EF6DE5" w:rsidP="00EF6DE5">
      <w:r w:rsidRPr="001C23C1">
        <w:t xml:space="preserve">The Regional Investment Initiative defines 'disinvested communities' as any of the following: </w:t>
      </w:r>
    </w:p>
    <w:p w14:paraId="20A7B74E" w14:textId="77777777" w:rsidR="00EF6DE5" w:rsidRPr="001C23C1" w:rsidRDefault="00EF6DE5" w:rsidP="00EF6DE5">
      <w:pPr>
        <w:pStyle w:val="ListParagraph"/>
        <w:widowControl w:val="0"/>
        <w:numPr>
          <w:ilvl w:val="0"/>
          <w:numId w:val="21"/>
        </w:numPr>
        <w:autoSpaceDE w:val="0"/>
        <w:autoSpaceDN w:val="0"/>
      </w:pPr>
      <w:r w:rsidRPr="001C23C1">
        <w:t xml:space="preserve">Census tracts identified as 'disadvantaged' by the California Environmental Protection Agency. </w:t>
      </w:r>
    </w:p>
    <w:p w14:paraId="5D2FE10F" w14:textId="77777777" w:rsidR="00EF6DE5" w:rsidRPr="001C23C1" w:rsidRDefault="00EF6DE5" w:rsidP="00EF6DE5">
      <w:pPr>
        <w:pStyle w:val="ListParagraph"/>
        <w:widowControl w:val="0"/>
        <w:numPr>
          <w:ilvl w:val="0"/>
          <w:numId w:val="21"/>
        </w:numPr>
        <w:autoSpaceDE w:val="0"/>
        <w:autoSpaceDN w:val="0"/>
        <w:rPr>
          <w:szCs w:val="24"/>
        </w:rPr>
      </w:pPr>
      <w:r w:rsidRPr="001C23C1">
        <w:rPr>
          <w:szCs w:val="24"/>
        </w:rPr>
        <w:t xml:space="preserve">Census tracts with median household incomes at or below 80 percent of the statewide median income or with the median household incomes at or below the threshold designated as low income by the Department of Housing and Community Development's list of state income limits adopted pursuant to Section 50093 of the California Health and Safety Code. </w:t>
      </w:r>
    </w:p>
    <w:p w14:paraId="10D9DF5C" w14:textId="77777777" w:rsidR="00EF6DE5" w:rsidRPr="001C23C1" w:rsidRDefault="00EF6DE5" w:rsidP="00EF6DE5">
      <w:pPr>
        <w:pStyle w:val="ListParagraph"/>
        <w:widowControl w:val="0"/>
        <w:numPr>
          <w:ilvl w:val="0"/>
          <w:numId w:val="21"/>
        </w:numPr>
        <w:autoSpaceDE w:val="0"/>
        <w:autoSpaceDN w:val="0"/>
        <w:rPr>
          <w:szCs w:val="24"/>
        </w:rPr>
      </w:pPr>
      <w:r w:rsidRPr="001C23C1">
        <w:rPr>
          <w:szCs w:val="24"/>
        </w:rPr>
        <w:t xml:space="preserve">'High poverty area' and 'high unemployment area' as designated by the California Governor's Office of Business and Economic Development California Competes Tax Credit Program. </w:t>
      </w:r>
    </w:p>
    <w:p w14:paraId="115A76E9" w14:textId="77777777" w:rsidR="00EF6DE5" w:rsidRPr="001C23C1" w:rsidRDefault="00EF6DE5" w:rsidP="00EF6DE5">
      <w:pPr>
        <w:pStyle w:val="ListParagraph"/>
        <w:widowControl w:val="0"/>
        <w:numPr>
          <w:ilvl w:val="0"/>
          <w:numId w:val="21"/>
        </w:numPr>
        <w:autoSpaceDE w:val="0"/>
        <w:autoSpaceDN w:val="0"/>
        <w:rPr>
          <w:szCs w:val="24"/>
        </w:rPr>
      </w:pPr>
      <w:r w:rsidRPr="001C23C1">
        <w:rPr>
          <w:szCs w:val="24"/>
        </w:rPr>
        <w:t>California Native American Tribes as defined by the Native American Heritage Commission Tribal Consultation Policy.</w:t>
      </w:r>
    </w:p>
    <w:p w14:paraId="56907BBF" w14:textId="77777777" w:rsidR="00EF6DE5" w:rsidRPr="001C23C1" w:rsidRDefault="00EF6DE5" w:rsidP="00EF6DE5">
      <w:pPr>
        <w:rPr>
          <w:szCs w:val="24"/>
        </w:rPr>
      </w:pPr>
    </w:p>
    <w:p w14:paraId="7FE82394" w14:textId="77777777" w:rsidR="00EF6DE5" w:rsidRPr="001C23C1" w:rsidRDefault="00EF6DE5" w:rsidP="00EF6DE5">
      <w:r w:rsidRPr="001C23C1">
        <w:rPr>
          <w:b/>
          <w:bCs/>
        </w:rPr>
        <w:t>Total Award Amount:</w:t>
      </w:r>
      <w:r w:rsidRPr="001C23C1">
        <w:t xml:space="preserve"> $182,000,000</w:t>
      </w:r>
    </w:p>
    <w:p w14:paraId="07A9D2C4" w14:textId="77777777" w:rsidR="00EF6DE5" w:rsidRPr="001C23C1" w:rsidRDefault="00EF6DE5" w:rsidP="00EF6DE5">
      <w:pPr>
        <w:rPr>
          <w:szCs w:val="24"/>
          <w:u w:val="single"/>
        </w:rPr>
      </w:pPr>
      <w:r w:rsidRPr="001C23C1">
        <w:rPr>
          <w:b/>
          <w:bCs/>
          <w:szCs w:val="24"/>
        </w:rPr>
        <w:t>Awards:</w:t>
      </w:r>
      <w:r w:rsidRPr="001C23C1">
        <w:rPr>
          <w:szCs w:val="24"/>
        </w:rPr>
        <w:t xml:space="preserve"> 13</w:t>
      </w:r>
    </w:p>
    <w:p w14:paraId="19074F32" w14:textId="77777777" w:rsidR="00EF6DE5" w:rsidRPr="001C23C1" w:rsidRDefault="00EF6DE5" w:rsidP="00EF6DE5">
      <w:r w:rsidRPr="001C23C1">
        <w:rPr>
          <w:b/>
          <w:bCs/>
        </w:rPr>
        <w:t>Grant Period:</w:t>
      </w:r>
      <w:r w:rsidRPr="001C23C1">
        <w:t xml:space="preserve"> May 1, 2024 – September 30, 2026</w:t>
      </w:r>
    </w:p>
    <w:p w14:paraId="4875E829" w14:textId="77777777" w:rsidR="00EF6DE5" w:rsidRPr="001C23C1" w:rsidRDefault="00EF6DE5" w:rsidP="00EF6DE5">
      <w:hyperlink r:id="rId44">
        <w:r w:rsidRPr="001C23C1">
          <w:rPr>
            <w:rStyle w:val="Hyperlink"/>
          </w:rPr>
          <w:t>Governor's Press Release</w:t>
        </w:r>
      </w:hyperlink>
    </w:p>
    <w:p w14:paraId="6E58532B" w14:textId="77777777" w:rsidR="00EF6DE5" w:rsidRPr="001C23C1" w:rsidRDefault="00EF6DE5" w:rsidP="00EF6DE5"/>
    <w:p w14:paraId="4D7B9680" w14:textId="03FA9885" w:rsidR="00EF6DE5" w:rsidRPr="001C23C1" w:rsidRDefault="006D3AD0" w:rsidP="004C5FE6">
      <w:pPr>
        <w:pStyle w:val="Heading3"/>
        <w:rPr>
          <w:rFonts w:eastAsiaTheme="minorEastAsia"/>
        </w:rPr>
      </w:pPr>
      <w:bookmarkStart w:id="32" w:name="_Toc217033450"/>
      <w:r>
        <w:rPr>
          <w:rFonts w:eastAsiaTheme="minorEastAsia"/>
        </w:rPr>
        <w:t xml:space="preserve">Tribal </w:t>
      </w:r>
      <w:r w:rsidR="00EF6DE5" w:rsidRPr="001C23C1">
        <w:rPr>
          <w:rFonts w:eastAsiaTheme="minorEastAsia"/>
        </w:rPr>
        <w:t>Regional Investment Initiative –</w:t>
      </w:r>
      <w:r w:rsidR="00DA1C56">
        <w:rPr>
          <w:rFonts w:eastAsiaTheme="minorEastAsia"/>
        </w:rPr>
        <w:t xml:space="preserve"> California </w:t>
      </w:r>
      <w:r w:rsidR="00C85831">
        <w:rPr>
          <w:rFonts w:eastAsiaTheme="minorEastAsia"/>
        </w:rPr>
        <w:t>Jobs First</w:t>
      </w:r>
      <w:bookmarkEnd w:id="32"/>
      <w:r w:rsidR="00EF6DE5" w:rsidRPr="001C23C1">
        <w:rPr>
          <w:rFonts w:eastAsiaTheme="minorEastAsia"/>
        </w:rPr>
        <w:t xml:space="preserve"> </w:t>
      </w:r>
    </w:p>
    <w:p w14:paraId="19498C56" w14:textId="7F3D874F" w:rsidR="00EF6DE5" w:rsidRPr="001C23C1" w:rsidRDefault="00EF6DE5" w:rsidP="00EF6DE5">
      <w:r w:rsidRPr="001C23C1">
        <w:t>The Tribal Investment Phase aims to direct support to Tribal communities for economic recovery, infrastructure development, and climate action</w:t>
      </w:r>
      <w:r w:rsidR="00C85831">
        <w:t xml:space="preserve"> under the California Jobs First initiative</w:t>
      </w:r>
      <w:r w:rsidRPr="001C23C1">
        <w:t>. The program provides financial support to Tribes by designing economic recovery and transition strategies that help diversify Tribal economies and develop or expand environmentally sustainable industries</w:t>
      </w:r>
      <w:r w:rsidR="00E808BC">
        <w:t>, creating</w:t>
      </w:r>
      <w:r w:rsidRPr="001C23C1">
        <w:t xml:space="preserve"> high-quality, broadly accessible jobs for Californians in Tribal communities. These grants are intended to allow a range of activities related to economic growth, </w:t>
      </w:r>
      <w:r w:rsidRPr="001C23C1">
        <w:lastRenderedPageBreak/>
        <w:t xml:space="preserve">job training and access, business development, climate action, infrastructure development, and research and development. </w:t>
      </w:r>
    </w:p>
    <w:p w14:paraId="35997EEF" w14:textId="77777777" w:rsidR="00EF6DE5" w:rsidRPr="001C23C1" w:rsidRDefault="00EF6DE5" w:rsidP="00EF6DE5"/>
    <w:p w14:paraId="5CA7596F" w14:textId="542156EC" w:rsidR="00EF6DE5" w:rsidRPr="001C23C1" w:rsidRDefault="00EF6DE5" w:rsidP="00EF6DE5">
      <w:r w:rsidRPr="001C23C1">
        <w:t xml:space="preserve">The Tribal Investment Phase supports Tribal-led economic development </w:t>
      </w:r>
      <w:r w:rsidR="00E808BC">
        <w:t>by providing funding for planning, pre-development, and implementation of projects that foster</w:t>
      </w:r>
      <w:r w:rsidRPr="001C23C1">
        <w:t xml:space="preserve"> a resilient economy. The core goals of this funding include:</w:t>
      </w:r>
    </w:p>
    <w:p w14:paraId="6C17AFD4" w14:textId="77777777" w:rsidR="00C85831" w:rsidRPr="00C85831" w:rsidRDefault="00C85831" w:rsidP="00EF6DE5">
      <w:pPr>
        <w:pStyle w:val="ListParagraph"/>
        <w:widowControl w:val="0"/>
        <w:numPr>
          <w:ilvl w:val="0"/>
          <w:numId w:val="20"/>
        </w:numPr>
        <w:autoSpaceDE w:val="0"/>
        <w:autoSpaceDN w:val="0"/>
        <w:rPr>
          <w:szCs w:val="24"/>
        </w:rPr>
      </w:pPr>
      <w:r w:rsidRPr="004C5FE6">
        <w:rPr>
          <w:b/>
          <w:bCs/>
        </w:rPr>
        <w:t>Job quality and access:</w:t>
      </w:r>
      <w:r w:rsidRPr="001C23C1">
        <w:t xml:space="preserve"> Investments must prioritize jobs that provide a family-sustaining wage, health benefits, retirement benefits, worker advancement opportunities, a safety net, and allow for collective worker voice. These jobs should be stable, with predictable schedules and safe working conditions. Quality jobs must be accessible to communities throughout the region, with specific emphasis on ensuring equitable access for members of Tribal communities and other groups facing barriers in the labor market.</w:t>
      </w:r>
    </w:p>
    <w:p w14:paraId="0B0B4A40" w14:textId="11EDD52C" w:rsidR="00EF6DE5" w:rsidRPr="001C23C1" w:rsidRDefault="00EF6DE5" w:rsidP="00EF6DE5">
      <w:pPr>
        <w:pStyle w:val="ListParagraph"/>
        <w:widowControl w:val="0"/>
        <w:numPr>
          <w:ilvl w:val="0"/>
          <w:numId w:val="20"/>
        </w:numPr>
        <w:autoSpaceDE w:val="0"/>
        <w:autoSpaceDN w:val="0"/>
        <w:rPr>
          <w:szCs w:val="24"/>
        </w:rPr>
      </w:pPr>
      <w:r w:rsidRPr="004C5FE6">
        <w:rPr>
          <w:b/>
          <w:bCs/>
        </w:rPr>
        <w:t>Equity:</w:t>
      </w:r>
      <w:r w:rsidRPr="001C23C1">
        <w:t xml:space="preserve"> Investments must prioritize the needs and interests of historically excluded communities across the region. Prioritizing equity requires identifying how the benefits and burdens of economic development, regional planning, and other relevant processes are distributed in and across communities.</w:t>
      </w:r>
    </w:p>
    <w:p w14:paraId="76D6E318" w14:textId="76A85330" w:rsidR="00EF6DE5" w:rsidRPr="00E614F8" w:rsidRDefault="00EF6DE5" w:rsidP="00E614F8">
      <w:pPr>
        <w:pStyle w:val="ListParagraph"/>
        <w:widowControl w:val="0"/>
        <w:numPr>
          <w:ilvl w:val="0"/>
          <w:numId w:val="20"/>
        </w:numPr>
        <w:autoSpaceDE w:val="0"/>
        <w:autoSpaceDN w:val="0"/>
        <w:rPr>
          <w:szCs w:val="24"/>
        </w:rPr>
      </w:pPr>
      <w:r w:rsidRPr="004C5FE6">
        <w:rPr>
          <w:b/>
          <w:bCs/>
        </w:rPr>
        <w:t>Climate:</w:t>
      </w:r>
      <w:r w:rsidRPr="001C23C1">
        <w:t xml:space="preserve"> Investments must advance economic development that is self-sustaining and aims at a carbon-neutral, climate-resilient economy addressing the needs of the region’s communities.</w:t>
      </w:r>
    </w:p>
    <w:p w14:paraId="2CD31564" w14:textId="77777777" w:rsidR="00EF6DE5" w:rsidRPr="001C23C1" w:rsidRDefault="00EF6DE5" w:rsidP="00EF6DE5">
      <w:pPr>
        <w:rPr>
          <w:szCs w:val="24"/>
        </w:rPr>
      </w:pPr>
    </w:p>
    <w:p w14:paraId="159D2E36" w14:textId="787B5A12" w:rsidR="007944BA" w:rsidRDefault="00EF6DE5" w:rsidP="00EF6DE5">
      <w:pPr>
        <w:rPr>
          <w:b/>
          <w:bCs/>
          <w:szCs w:val="24"/>
        </w:rPr>
      </w:pPr>
      <w:r w:rsidRPr="001C23C1">
        <w:rPr>
          <w:b/>
          <w:bCs/>
          <w:szCs w:val="24"/>
        </w:rPr>
        <w:t>Target Populations</w:t>
      </w:r>
    </w:p>
    <w:p w14:paraId="38E878F7" w14:textId="4EB52019" w:rsidR="00EF6DE5" w:rsidRPr="001C23C1" w:rsidRDefault="00EF6DE5" w:rsidP="00EF6DE5">
      <w:pPr>
        <w:rPr>
          <w:szCs w:val="24"/>
        </w:rPr>
      </w:pPr>
      <w:r w:rsidRPr="001C23C1">
        <w:rPr>
          <w:szCs w:val="24"/>
        </w:rPr>
        <w:t>California Native American Tribes (“Tribes”)</w:t>
      </w:r>
    </w:p>
    <w:p w14:paraId="49757B30" w14:textId="77777777" w:rsidR="00EF6DE5" w:rsidRPr="001C23C1" w:rsidRDefault="00EF6DE5" w:rsidP="00EF6DE5"/>
    <w:p w14:paraId="3B03CA03" w14:textId="77777777" w:rsidR="00EF6DE5" w:rsidRPr="001C23C1" w:rsidRDefault="00EF6DE5" w:rsidP="00EF6DE5">
      <w:r w:rsidRPr="001C23C1">
        <w:rPr>
          <w:b/>
          <w:bCs/>
        </w:rPr>
        <w:t>Total Award Amount:</w:t>
      </w:r>
      <w:r w:rsidRPr="001C23C1">
        <w:t xml:space="preserve"> $15,000,000</w:t>
      </w:r>
    </w:p>
    <w:p w14:paraId="1B69AC4F" w14:textId="77777777" w:rsidR="00EF6DE5" w:rsidRPr="001C23C1" w:rsidRDefault="00EF6DE5" w:rsidP="00EF6DE5">
      <w:r w:rsidRPr="001C23C1">
        <w:rPr>
          <w:b/>
          <w:bCs/>
        </w:rPr>
        <w:t>Awards:</w:t>
      </w:r>
      <w:r w:rsidRPr="001C23C1">
        <w:t xml:space="preserve"> 14</w:t>
      </w:r>
    </w:p>
    <w:p w14:paraId="400416A9" w14:textId="77777777" w:rsidR="00EF6DE5" w:rsidRPr="001C23C1" w:rsidRDefault="00EF6DE5" w:rsidP="00EF6DE5">
      <w:r w:rsidRPr="001C23C1">
        <w:rPr>
          <w:b/>
          <w:bCs/>
        </w:rPr>
        <w:t>Grant Period:</w:t>
      </w:r>
      <w:r w:rsidRPr="001C23C1">
        <w:t xml:space="preserve"> October 1, 2025 – April 30, 2028</w:t>
      </w:r>
    </w:p>
    <w:p w14:paraId="77E62191" w14:textId="77777777" w:rsidR="00EF6DE5" w:rsidRPr="001C23C1" w:rsidRDefault="00EF6DE5" w:rsidP="00EF6DE5">
      <w:hyperlink r:id="rId45" w:history="1">
        <w:r w:rsidRPr="001C23C1">
          <w:rPr>
            <w:rStyle w:val="Hyperlink"/>
          </w:rPr>
          <w:t>Governor's Press Release</w:t>
        </w:r>
      </w:hyperlink>
    </w:p>
    <w:p w14:paraId="52A29F27" w14:textId="77777777" w:rsidR="00EF6DE5" w:rsidRPr="001C23C1" w:rsidRDefault="00EF6DE5" w:rsidP="00EF6DE5"/>
    <w:p w14:paraId="43C06F2A" w14:textId="77777777" w:rsidR="00EF6DE5" w:rsidRPr="001C23C1" w:rsidRDefault="00EF6DE5" w:rsidP="004C5FE6">
      <w:pPr>
        <w:pStyle w:val="Heading3"/>
      </w:pPr>
      <w:bookmarkStart w:id="33" w:name="_Toc217033451"/>
      <w:r w:rsidRPr="001C23C1">
        <w:t>Emergency Medical Services Program</w:t>
      </w:r>
      <w:bookmarkEnd w:id="33"/>
    </w:p>
    <w:p w14:paraId="4DACBA21" w14:textId="0933F67D" w:rsidR="007944BA" w:rsidRDefault="00EF6DE5" w:rsidP="00EF6DE5">
      <w:r w:rsidRPr="001C23C1">
        <w:t>The Emergency Medical Services (EMS) Program assists in the development, implementation, and facilitation of EMS program pilot sites, culminating in the replication and expansion of up to 11 Targeted EMS Corps program sites throughout the State of California. The developed program structure for pilot sites is designed to increase the number of Emergency Medical Technicians in local communities</w:t>
      </w:r>
      <w:r w:rsidR="0068478F">
        <w:t>,</w:t>
      </w:r>
      <w:r w:rsidRPr="001C23C1">
        <w:t xml:space="preserve"> with a particular focus </w:t>
      </w:r>
      <w:proofErr w:type="gramStart"/>
      <w:r w:rsidRPr="001C23C1">
        <w:t xml:space="preserve">on </w:t>
      </w:r>
      <w:r w:rsidR="0068478F">
        <w:t xml:space="preserve"> including</w:t>
      </w:r>
      <w:proofErr w:type="gramEnd"/>
      <w:r w:rsidRPr="001C23C1">
        <w:t xml:space="preserve"> young adult participants who come from a disadvantaged or underrepresented background. </w:t>
      </w:r>
    </w:p>
    <w:p w14:paraId="23D2DDE1" w14:textId="77777777" w:rsidR="007944BA" w:rsidRDefault="007944BA" w:rsidP="00EF6DE5"/>
    <w:p w14:paraId="4875697C" w14:textId="13043873" w:rsidR="00EF6DE5" w:rsidRPr="001C23C1" w:rsidRDefault="00EF6DE5" w:rsidP="00EF6DE5">
      <w:commentRangeStart w:id="34"/>
      <w:r w:rsidRPr="001C23C1">
        <w:t>The goal of the EMS Corps program is to recruit, train, hire, and advance an ethnically and culturally inclusive health and human services workforce, with improved diversity and higher wages</w:t>
      </w:r>
      <w:r w:rsidR="0068478F">
        <w:t xml:space="preserve">. This workforce will be equipped to provide basic life support care to the communities they live in and help strengthen the local healthcare system. </w:t>
      </w:r>
      <w:commentRangeEnd w:id="34"/>
      <w:r w:rsidR="0068478F">
        <w:rPr>
          <w:rStyle w:val="CommentReference"/>
          <w:rFonts w:ascii="Calibri" w:eastAsia="Calibri" w:hAnsi="Calibri" w:cs="Calibri"/>
          <w:color w:val="auto"/>
        </w:rPr>
        <w:commentReference w:id="34"/>
      </w:r>
    </w:p>
    <w:p w14:paraId="5B5CA1F9" w14:textId="77777777" w:rsidR="00EF6DE5" w:rsidRPr="001C23C1" w:rsidRDefault="00EF6DE5" w:rsidP="00EF6DE5"/>
    <w:p w14:paraId="0267004B" w14:textId="2F3B644B" w:rsidR="007944BA" w:rsidRDefault="00EF6DE5" w:rsidP="00EF6DE5">
      <w:pPr>
        <w:rPr>
          <w:b/>
          <w:bCs/>
        </w:rPr>
      </w:pPr>
      <w:r w:rsidRPr="001C23C1">
        <w:rPr>
          <w:b/>
          <w:bCs/>
        </w:rPr>
        <w:t>Target Populations</w:t>
      </w:r>
    </w:p>
    <w:p w14:paraId="0BBEA4D4" w14:textId="63F2BB1E" w:rsidR="00EF6DE5" w:rsidRPr="001C23C1" w:rsidRDefault="00EF6DE5" w:rsidP="00EF6DE5">
      <w:r w:rsidRPr="001C23C1">
        <w:t>Disconnected young adults who come from a disinvested or traditionally underserved community and are interested in careers in healthcare and public service.</w:t>
      </w:r>
    </w:p>
    <w:p w14:paraId="2BC6048D" w14:textId="77777777" w:rsidR="00EF6DE5" w:rsidRPr="001C23C1" w:rsidRDefault="00EF6DE5" w:rsidP="00EF6DE5"/>
    <w:p w14:paraId="66A95D27" w14:textId="77777777" w:rsidR="00EF6DE5" w:rsidRPr="001C23C1" w:rsidRDefault="00EF6DE5" w:rsidP="00EF6DE5">
      <w:pPr>
        <w:rPr>
          <w:b/>
          <w:bCs/>
        </w:rPr>
      </w:pPr>
      <w:r w:rsidRPr="001C23C1">
        <w:rPr>
          <w:b/>
          <w:bCs/>
        </w:rPr>
        <w:lastRenderedPageBreak/>
        <w:t>EMS Intermediary:</w:t>
      </w:r>
    </w:p>
    <w:p w14:paraId="0A678966" w14:textId="77777777" w:rsidR="00EF6DE5" w:rsidRPr="001C23C1" w:rsidRDefault="00EF6DE5" w:rsidP="00EF6DE5">
      <w:r w:rsidRPr="001C23C1">
        <w:rPr>
          <w:b/>
          <w:bCs/>
        </w:rPr>
        <w:t>Total Award Amount:</w:t>
      </w:r>
      <w:r w:rsidRPr="001C23C1">
        <w:t xml:space="preserve"> $7,934,375</w:t>
      </w:r>
    </w:p>
    <w:p w14:paraId="410EB491" w14:textId="77777777" w:rsidR="00EF6DE5" w:rsidRPr="001C23C1" w:rsidRDefault="00EF6DE5" w:rsidP="00EF6DE5">
      <w:r w:rsidRPr="001C23C1">
        <w:rPr>
          <w:b/>
          <w:bCs/>
        </w:rPr>
        <w:t>Awards:</w:t>
      </w:r>
      <w:r w:rsidRPr="001C23C1">
        <w:t xml:space="preserve"> 1</w:t>
      </w:r>
    </w:p>
    <w:p w14:paraId="6C320673" w14:textId="77777777" w:rsidR="00EF6DE5" w:rsidRPr="001C23C1" w:rsidRDefault="00EF6DE5" w:rsidP="00EF6DE5">
      <w:r w:rsidRPr="001C23C1">
        <w:rPr>
          <w:b/>
          <w:bCs/>
        </w:rPr>
        <w:t>Grant Period:</w:t>
      </w:r>
      <w:r w:rsidRPr="001C23C1">
        <w:t xml:space="preserve"> September 7, 2024 – June 30, 2027</w:t>
      </w:r>
    </w:p>
    <w:p w14:paraId="562E5992" w14:textId="77777777" w:rsidR="00EF6DE5" w:rsidRPr="001C23C1" w:rsidRDefault="00EF6DE5" w:rsidP="00EF6DE5">
      <w:pPr>
        <w:rPr>
          <w:rStyle w:val="Hyperlink"/>
        </w:rPr>
      </w:pPr>
      <w:r w:rsidRPr="001C23C1">
        <w:rPr>
          <w:b/>
          <w:bCs/>
        </w:rPr>
        <w:t>Award Announcement:</w:t>
      </w:r>
      <w:r w:rsidRPr="001C23C1">
        <w:t xml:space="preserve"> </w:t>
      </w:r>
      <w:hyperlink r:id="rId46">
        <w:r w:rsidRPr="001C23C1">
          <w:rPr>
            <w:rStyle w:val="Hyperlink"/>
          </w:rPr>
          <w:t>Award List and Project Summaries (PDF)</w:t>
        </w:r>
      </w:hyperlink>
    </w:p>
    <w:p w14:paraId="4B2F102D" w14:textId="77777777" w:rsidR="00EF6DE5" w:rsidRPr="001C23C1" w:rsidRDefault="00EF6DE5" w:rsidP="00EF6DE5"/>
    <w:p w14:paraId="678C7BE4" w14:textId="77777777" w:rsidR="00EF6DE5" w:rsidRPr="001C23C1" w:rsidRDefault="00EF6DE5" w:rsidP="00EF6DE5">
      <w:pPr>
        <w:rPr>
          <w:b/>
          <w:bCs/>
        </w:rPr>
      </w:pPr>
      <w:r w:rsidRPr="001C23C1">
        <w:rPr>
          <w:b/>
          <w:bCs/>
        </w:rPr>
        <w:t xml:space="preserve">EMS Corps Round 1: </w:t>
      </w:r>
    </w:p>
    <w:p w14:paraId="1379C91A" w14:textId="77777777" w:rsidR="00EF6DE5" w:rsidRPr="001C23C1" w:rsidRDefault="00EF6DE5" w:rsidP="00EF6DE5">
      <w:r w:rsidRPr="001C23C1">
        <w:rPr>
          <w:b/>
          <w:bCs/>
        </w:rPr>
        <w:t>Total Award Amount:</w:t>
      </w:r>
      <w:r w:rsidRPr="001C23C1">
        <w:t xml:space="preserve"> $5,077,040</w:t>
      </w:r>
    </w:p>
    <w:p w14:paraId="422493CE" w14:textId="77777777" w:rsidR="00EF6DE5" w:rsidRPr="001C23C1" w:rsidRDefault="00EF6DE5" w:rsidP="00EF6DE5">
      <w:r w:rsidRPr="001C23C1">
        <w:rPr>
          <w:b/>
          <w:bCs/>
        </w:rPr>
        <w:t>Awards:</w:t>
      </w:r>
      <w:r w:rsidRPr="001C23C1">
        <w:t xml:space="preserve"> 4</w:t>
      </w:r>
    </w:p>
    <w:p w14:paraId="104729DE" w14:textId="77777777" w:rsidR="00EF6DE5" w:rsidRPr="001C23C1" w:rsidRDefault="00EF6DE5" w:rsidP="00EF6DE5">
      <w:r w:rsidRPr="001C23C1">
        <w:rPr>
          <w:b/>
          <w:bCs/>
        </w:rPr>
        <w:t>Grant Period:</w:t>
      </w:r>
      <w:r w:rsidRPr="001C23C1">
        <w:t xml:space="preserve"> March 1, 2025 – April 30, 2027</w:t>
      </w:r>
    </w:p>
    <w:p w14:paraId="151DEFEF" w14:textId="77777777" w:rsidR="00EF6DE5" w:rsidRPr="001C23C1" w:rsidRDefault="00EF6DE5" w:rsidP="00EF6DE5"/>
    <w:p w14:paraId="388A65D6" w14:textId="77777777" w:rsidR="00EF6DE5" w:rsidRPr="001C23C1" w:rsidRDefault="00EF6DE5" w:rsidP="00EF6DE5">
      <w:pPr>
        <w:rPr>
          <w:b/>
          <w:bCs/>
        </w:rPr>
      </w:pPr>
      <w:r w:rsidRPr="001C23C1">
        <w:rPr>
          <w:b/>
          <w:bCs/>
        </w:rPr>
        <w:t xml:space="preserve">EMS Corps Round 2: </w:t>
      </w:r>
    </w:p>
    <w:p w14:paraId="30719D8E" w14:textId="77777777" w:rsidR="00EF6DE5" w:rsidRPr="001C23C1" w:rsidRDefault="00EF6DE5" w:rsidP="00EF6DE5">
      <w:r w:rsidRPr="001C23C1">
        <w:rPr>
          <w:b/>
          <w:bCs/>
        </w:rPr>
        <w:t>Total Award Amount:</w:t>
      </w:r>
      <w:r w:rsidRPr="001C23C1">
        <w:t xml:space="preserve"> $6,346,300</w:t>
      </w:r>
    </w:p>
    <w:p w14:paraId="11B6301F" w14:textId="77777777" w:rsidR="00EF6DE5" w:rsidRPr="001C23C1" w:rsidRDefault="00EF6DE5" w:rsidP="00EF6DE5">
      <w:r w:rsidRPr="001C23C1">
        <w:rPr>
          <w:b/>
          <w:bCs/>
        </w:rPr>
        <w:t>Awards:</w:t>
      </w:r>
      <w:r w:rsidRPr="001C23C1">
        <w:t xml:space="preserve"> 5</w:t>
      </w:r>
    </w:p>
    <w:p w14:paraId="1560DF72" w14:textId="77777777" w:rsidR="00EF6DE5" w:rsidRPr="001C23C1" w:rsidRDefault="00EF6DE5" w:rsidP="00EF6DE5">
      <w:r w:rsidRPr="001C23C1">
        <w:rPr>
          <w:b/>
          <w:bCs/>
        </w:rPr>
        <w:t>Grant Period:</w:t>
      </w:r>
      <w:r w:rsidRPr="001C23C1">
        <w:t xml:space="preserve"> May 1, 2025 – April 30, 2027</w:t>
      </w:r>
    </w:p>
    <w:p w14:paraId="4068C526" w14:textId="77777777" w:rsidR="00EF6DE5" w:rsidRPr="001C23C1" w:rsidRDefault="00EF6DE5" w:rsidP="00EF6DE5"/>
    <w:p w14:paraId="0E600725" w14:textId="77777777" w:rsidR="00EF6DE5" w:rsidRPr="001C23C1" w:rsidRDefault="00EF6DE5" w:rsidP="00FC49B9">
      <w:pPr>
        <w:pStyle w:val="Heading3"/>
      </w:pPr>
      <w:bookmarkStart w:id="35" w:name="_Toc217033452"/>
      <w:r w:rsidRPr="001C23C1">
        <w:t>Firefighter Joint Apprenticeship Program</w:t>
      </w:r>
      <w:bookmarkEnd w:id="35"/>
      <w:r w:rsidRPr="001C23C1">
        <w:t xml:space="preserve"> </w:t>
      </w:r>
    </w:p>
    <w:p w14:paraId="14FEBCBC" w14:textId="74212BFB" w:rsidR="00EF6DE5" w:rsidRDefault="00EF6DE5" w:rsidP="00EF6DE5">
      <w:r w:rsidRPr="001C23C1">
        <w:t xml:space="preserve">The Firefighter Joint Apprenticeship Program aims to expand and/or develop apprenticeships and pre-apprenticeships that incorporate data-proven strategies to recruit, train, and employ firefighters and paramedics. The grant supports </w:t>
      </w:r>
      <w:r w:rsidR="007944BA" w:rsidRPr="001C23C1">
        <w:t>preliminary</w:t>
      </w:r>
      <w:r w:rsidRPr="001C23C1">
        <w:t xml:space="preserve"> research and planning, </w:t>
      </w:r>
      <w:r w:rsidR="00E808BC">
        <w:t>as well as the development and implementation of training programs, which are</w:t>
      </w:r>
      <w:r w:rsidRPr="001C23C1">
        <w:t xml:space="preserve"> developed in coordination with and approved by the California Firefighter Joint Apprenticeship Committee (Cal-JAC).</w:t>
      </w:r>
    </w:p>
    <w:p w14:paraId="6045A780" w14:textId="41BFB65F" w:rsidR="007944BA" w:rsidRPr="001C23C1" w:rsidRDefault="007944BA" w:rsidP="00EF6DE5"/>
    <w:p w14:paraId="32DFD227" w14:textId="0647A533" w:rsidR="007944BA" w:rsidRDefault="00EF6DE5" w:rsidP="00EF6DE5">
      <w:r w:rsidRPr="001C23C1">
        <w:t>Apprenticeships and pre-apprenticeships must be a registered program sponsored by the California Apprenticeship Council (CAC)</w:t>
      </w:r>
      <w:r w:rsidR="007944BA">
        <w:t>, defined in California Labor Code Section 3070</w:t>
      </w:r>
      <w:r w:rsidR="0068478F">
        <w:t>,</w:t>
      </w:r>
      <w:r w:rsidRPr="001C23C1">
        <w:t xml:space="preserve"> and registered with the California Division of Apprenticeship Standards (DAS). The program </w:t>
      </w:r>
      <w:r w:rsidR="00B45BD6">
        <w:t>aims</w:t>
      </w:r>
      <w:r w:rsidRPr="001C23C1">
        <w:t xml:space="preserve"> to increase the number of EMS Corp program graduates</w:t>
      </w:r>
      <w:r w:rsidR="0068478F">
        <w:t xml:space="preserve"> and</w:t>
      </w:r>
      <w:r w:rsidR="00B45BD6">
        <w:t xml:space="preserve"> </w:t>
      </w:r>
      <w:proofErr w:type="gramStart"/>
      <w:r w:rsidR="00B45BD6">
        <w:t>local residents</w:t>
      </w:r>
      <w:proofErr w:type="gramEnd"/>
      <w:r w:rsidR="00B45BD6">
        <w:t xml:space="preserve"> who</w:t>
      </w:r>
      <w:r w:rsidRPr="001C23C1">
        <w:t xml:space="preserve"> enter a firefighter apprenticeship or pre-apprenticeship training program</w:t>
      </w:r>
      <w:r w:rsidR="00B45BD6">
        <w:t>. It</w:t>
      </w:r>
      <w:r w:rsidRPr="001C23C1">
        <w:t xml:space="preserve"> prioritiz</w:t>
      </w:r>
      <w:r w:rsidR="00B45BD6">
        <w:t>es</w:t>
      </w:r>
      <w:r w:rsidRPr="001C23C1">
        <w:t xml:space="preserve"> young adults from disadvantaged or underrepresented background</w:t>
      </w:r>
      <w:r w:rsidR="00B45BD6">
        <w:t>s</w:t>
      </w:r>
      <w:r w:rsidRPr="001C23C1">
        <w:t xml:space="preserve">. </w:t>
      </w:r>
    </w:p>
    <w:p w14:paraId="6BF5CF2D" w14:textId="77777777" w:rsidR="007944BA" w:rsidRDefault="007944BA" w:rsidP="00EF6DE5"/>
    <w:p w14:paraId="0B9B24CF" w14:textId="3C999BAB" w:rsidR="00EF6DE5" w:rsidRPr="001C23C1" w:rsidRDefault="00EF6DE5" w:rsidP="00EF6DE5">
      <w:r w:rsidRPr="001C23C1">
        <w:t>Consistent with the objective of the EMS Intermediary PY 22-23 Solicitation for Proposals, the goal is to recruit, train, hire, and advance an ethnically and culturally inclusive health and human services workforce, with improved diversity and higher wages, that can serve their local community with basic life support care, thereby strengthening the healthcare system.</w:t>
      </w:r>
    </w:p>
    <w:p w14:paraId="59DFC8A1" w14:textId="77777777" w:rsidR="00EF6DE5" w:rsidRPr="001C23C1" w:rsidRDefault="00EF6DE5" w:rsidP="00EF6DE5"/>
    <w:p w14:paraId="309CA4B3" w14:textId="40B306FC" w:rsidR="007944BA" w:rsidRDefault="00EF6DE5" w:rsidP="00EF6DE5">
      <w:r w:rsidRPr="001C23C1">
        <w:rPr>
          <w:b/>
          <w:bCs/>
        </w:rPr>
        <w:t>Target Populations:</w:t>
      </w:r>
    </w:p>
    <w:p w14:paraId="7920A180" w14:textId="38F5AF21" w:rsidR="00EF6DE5" w:rsidRPr="001C23C1" w:rsidRDefault="00EF6DE5" w:rsidP="00EF6DE5">
      <w:r w:rsidRPr="001C23C1">
        <w:t>Disconnected young adults who come from a disinvested or traditionally underserved community and are interested in careers in healthcare and public service.</w:t>
      </w:r>
    </w:p>
    <w:p w14:paraId="73E0A39B" w14:textId="77777777" w:rsidR="00EF6DE5" w:rsidRPr="001C23C1" w:rsidRDefault="00EF6DE5" w:rsidP="00EF6DE5"/>
    <w:p w14:paraId="0BF1781C" w14:textId="77777777" w:rsidR="00EF6DE5" w:rsidRPr="001C23C1" w:rsidRDefault="00EF6DE5" w:rsidP="00EF6DE5">
      <w:r w:rsidRPr="001C23C1">
        <w:rPr>
          <w:b/>
          <w:bCs/>
        </w:rPr>
        <w:t>Total Award Amount:</w:t>
      </w:r>
      <w:r w:rsidRPr="001C23C1">
        <w:t xml:space="preserve"> $4,000,000</w:t>
      </w:r>
    </w:p>
    <w:p w14:paraId="499974F5" w14:textId="77777777" w:rsidR="00EF6DE5" w:rsidRPr="001C23C1" w:rsidRDefault="00EF6DE5" w:rsidP="00EF6DE5">
      <w:r w:rsidRPr="001C23C1">
        <w:rPr>
          <w:b/>
          <w:bCs/>
        </w:rPr>
        <w:t>Awards:</w:t>
      </w:r>
      <w:r w:rsidRPr="001C23C1">
        <w:t xml:space="preserve"> 1</w:t>
      </w:r>
    </w:p>
    <w:p w14:paraId="1F28A9FB" w14:textId="77777777" w:rsidR="00EF6DE5" w:rsidRPr="001C23C1" w:rsidRDefault="00EF6DE5" w:rsidP="00EF6DE5">
      <w:r w:rsidRPr="001C23C1">
        <w:rPr>
          <w:b/>
          <w:bCs/>
        </w:rPr>
        <w:t>Grant Period</w:t>
      </w:r>
      <w:r w:rsidRPr="001C23C1">
        <w:t>: March 8, 2024 – June 30, 2027</w:t>
      </w:r>
    </w:p>
    <w:p w14:paraId="760DC6E4" w14:textId="77777777" w:rsidR="00EF6DE5" w:rsidRPr="001C23C1" w:rsidRDefault="00EF6DE5" w:rsidP="00EF6DE5">
      <w:r w:rsidRPr="001C23C1">
        <w:rPr>
          <w:b/>
          <w:bCs/>
        </w:rPr>
        <w:t>Award Announcement:</w:t>
      </w:r>
      <w:r w:rsidRPr="001C23C1">
        <w:t xml:space="preserve"> </w:t>
      </w:r>
      <w:hyperlink r:id="rId47">
        <w:r w:rsidRPr="001C23C1">
          <w:rPr>
            <w:rStyle w:val="Hyperlink"/>
          </w:rPr>
          <w:t>Award List and Project Summaries (DOCX)</w:t>
        </w:r>
      </w:hyperlink>
    </w:p>
    <w:p w14:paraId="46C9C036" w14:textId="77777777" w:rsidR="00EF6DE5" w:rsidRPr="001C23C1" w:rsidRDefault="00EF6DE5" w:rsidP="00A65828"/>
    <w:p w14:paraId="6CCEE390" w14:textId="77777777" w:rsidR="002860E7" w:rsidRPr="001C23C1" w:rsidRDefault="002860E7" w:rsidP="00526059">
      <w:pPr>
        <w:pStyle w:val="Heading1"/>
      </w:pPr>
      <w:bookmarkStart w:id="36" w:name="Workforce_Accelerator_Fund_(Accelerator)"/>
      <w:bookmarkStart w:id="37" w:name="_Toc217033453"/>
      <w:bookmarkStart w:id="38" w:name="_Toc184110362"/>
      <w:bookmarkEnd w:id="36"/>
      <w:r w:rsidRPr="001C23C1">
        <w:lastRenderedPageBreak/>
        <w:t>Implementation</w:t>
      </w:r>
      <w:r w:rsidRPr="001C23C1">
        <w:rPr>
          <w:spacing w:val="-6"/>
        </w:rPr>
        <w:t xml:space="preserve"> </w:t>
      </w:r>
      <w:r w:rsidRPr="001C23C1">
        <w:t>of</w:t>
      </w:r>
      <w:r w:rsidRPr="001C23C1">
        <w:rPr>
          <w:spacing w:val="-5"/>
        </w:rPr>
        <w:t xml:space="preserve"> </w:t>
      </w:r>
      <w:r w:rsidRPr="001C23C1">
        <w:t>Sector</w:t>
      </w:r>
      <w:r w:rsidRPr="001C23C1">
        <w:rPr>
          <w:spacing w:val="-5"/>
        </w:rPr>
        <w:t xml:space="preserve"> </w:t>
      </w:r>
      <w:r w:rsidRPr="001C23C1">
        <w:t>Strategies</w:t>
      </w:r>
      <w:r w:rsidRPr="001C23C1">
        <w:rPr>
          <w:spacing w:val="-4"/>
        </w:rPr>
        <w:t xml:space="preserve"> </w:t>
      </w:r>
      <w:r w:rsidRPr="001C23C1">
        <w:t>and</w:t>
      </w:r>
      <w:r w:rsidRPr="001C23C1">
        <w:rPr>
          <w:spacing w:val="-5"/>
        </w:rPr>
        <w:t xml:space="preserve"> </w:t>
      </w:r>
      <w:r w:rsidRPr="001C23C1">
        <w:t>Career</w:t>
      </w:r>
      <w:r w:rsidRPr="001C23C1">
        <w:rPr>
          <w:spacing w:val="-5"/>
        </w:rPr>
        <w:t xml:space="preserve"> </w:t>
      </w:r>
      <w:r w:rsidRPr="001C23C1">
        <w:rPr>
          <w:spacing w:val="-2"/>
        </w:rPr>
        <w:t>Pathways</w:t>
      </w:r>
      <w:bookmarkEnd w:id="37"/>
    </w:p>
    <w:p w14:paraId="57FCEA52" w14:textId="70299963" w:rsidR="002860E7" w:rsidRPr="001C23C1" w:rsidRDefault="002860E7" w:rsidP="00FC49B9">
      <w:pPr>
        <w:pStyle w:val="Heading2"/>
        <w:rPr>
          <w:rFonts w:eastAsia="Aptos"/>
        </w:rPr>
      </w:pPr>
      <w:bookmarkStart w:id="39" w:name="_Toc217033454"/>
      <w:r w:rsidRPr="001C23C1">
        <w:rPr>
          <w:rFonts w:eastAsia="Aptos"/>
        </w:rPr>
        <w:t>Workforce Accelerator Fund Accelerator 12</w:t>
      </w:r>
      <w:bookmarkEnd w:id="39"/>
    </w:p>
    <w:p w14:paraId="1CB631EB" w14:textId="07738EE3" w:rsidR="002860E7" w:rsidRPr="001C23C1" w:rsidRDefault="002860E7" w:rsidP="002860E7">
      <w:pPr>
        <w:contextualSpacing/>
        <w:rPr>
          <w:rFonts w:ascii="Aptos" w:eastAsia="Aptos" w:hAnsi="Aptos" w:cs="Aptos"/>
          <w:szCs w:val="24"/>
        </w:rPr>
      </w:pPr>
      <w:r w:rsidRPr="001C23C1">
        <w:rPr>
          <w:rFonts w:ascii="Aptos" w:eastAsia="Aptos" w:hAnsi="Aptos" w:cs="Aptos"/>
          <w:szCs w:val="24"/>
        </w:rPr>
        <w:t xml:space="preserve">The Workforce Accelerator Fund </w:t>
      </w:r>
      <w:r w:rsidR="00B44F9D">
        <w:rPr>
          <w:rFonts w:ascii="Aptos" w:eastAsia="Aptos" w:hAnsi="Aptos" w:cs="Aptos"/>
          <w:szCs w:val="24"/>
        </w:rPr>
        <w:t xml:space="preserve">(Accelerator) </w:t>
      </w:r>
      <w:r w:rsidRPr="001C23C1">
        <w:rPr>
          <w:rFonts w:ascii="Aptos" w:eastAsia="Aptos" w:hAnsi="Aptos" w:cs="Aptos"/>
          <w:szCs w:val="24"/>
        </w:rPr>
        <w:t xml:space="preserve">12 </w:t>
      </w:r>
      <w:r w:rsidR="00DA1C56">
        <w:rPr>
          <w:rFonts w:ascii="Aptos" w:eastAsia="Aptos" w:hAnsi="Aptos" w:cs="Aptos"/>
          <w:szCs w:val="24"/>
        </w:rPr>
        <w:t>g</w:t>
      </w:r>
      <w:r w:rsidRPr="001C23C1">
        <w:rPr>
          <w:rFonts w:ascii="Aptos" w:eastAsia="Aptos" w:hAnsi="Aptos" w:cs="Aptos"/>
          <w:szCs w:val="24"/>
        </w:rPr>
        <w:t xml:space="preserve">rant </w:t>
      </w:r>
      <w:r w:rsidR="00DA1C56">
        <w:rPr>
          <w:rFonts w:ascii="Aptos" w:eastAsia="Aptos" w:hAnsi="Aptos" w:cs="Aptos"/>
          <w:szCs w:val="24"/>
        </w:rPr>
        <w:t>p</w:t>
      </w:r>
      <w:r w:rsidRPr="001C23C1">
        <w:rPr>
          <w:rFonts w:ascii="Aptos" w:eastAsia="Aptos" w:hAnsi="Aptos" w:cs="Aptos"/>
          <w:szCs w:val="24"/>
        </w:rPr>
        <w:t xml:space="preserve">rogram supports local workforce development boards </w:t>
      </w:r>
      <w:r w:rsidR="00B44F9D">
        <w:rPr>
          <w:rFonts w:ascii="Aptos" w:eastAsia="Aptos" w:hAnsi="Aptos" w:cs="Aptos"/>
          <w:szCs w:val="24"/>
        </w:rPr>
        <w:t>that</w:t>
      </w:r>
      <w:r w:rsidRPr="001C23C1">
        <w:rPr>
          <w:rFonts w:ascii="Aptos" w:eastAsia="Aptos" w:hAnsi="Aptos" w:cs="Aptos"/>
          <w:szCs w:val="24"/>
        </w:rPr>
        <w:t xml:space="preserve"> implement Innovation Impact projects </w:t>
      </w:r>
      <w:r w:rsidR="00E808BC">
        <w:rPr>
          <w:rFonts w:ascii="Aptos" w:eastAsia="Aptos" w:hAnsi="Aptos" w:cs="Aptos"/>
          <w:szCs w:val="24"/>
        </w:rPr>
        <w:t>incorporating High Road Training Partnership strategies,</w:t>
      </w:r>
      <w:r w:rsidRPr="001C23C1">
        <w:rPr>
          <w:rFonts w:ascii="Aptos" w:eastAsia="Aptos" w:hAnsi="Aptos" w:cs="Aptos"/>
          <w:szCs w:val="24"/>
        </w:rPr>
        <w:t xml:space="preserve"> as defined in </w:t>
      </w:r>
      <w:hyperlink r:id="rId48" w:history="1">
        <w:r w:rsidRPr="001C23C1">
          <w:rPr>
            <w:rStyle w:val="Hyperlink"/>
            <w:rFonts w:ascii="Aptos" w:eastAsia="Aptos" w:hAnsi="Aptos" w:cs="Aptos"/>
            <w:color w:val="467886"/>
            <w:szCs w:val="24"/>
          </w:rPr>
          <w:t>California Unemployment Insurance Code §14005(r)</w:t>
        </w:r>
      </w:hyperlink>
      <w:r w:rsidR="00B44F9D">
        <w:rPr>
          <w:rFonts w:ascii="Aptos" w:eastAsia="Aptos" w:hAnsi="Aptos" w:cs="Aptos"/>
          <w:szCs w:val="24"/>
        </w:rPr>
        <w:t>.</w:t>
      </w:r>
      <w:r w:rsidR="00E808BC">
        <w:rPr>
          <w:rFonts w:ascii="Aptos" w:eastAsia="Aptos" w:hAnsi="Aptos" w:cs="Aptos"/>
          <w:szCs w:val="24"/>
        </w:rPr>
        <w:t xml:space="preserve"> </w:t>
      </w:r>
      <w:r w:rsidR="00B44F9D">
        <w:rPr>
          <w:rFonts w:ascii="Aptos" w:eastAsia="Aptos" w:hAnsi="Aptos" w:cs="Aptos"/>
          <w:szCs w:val="24"/>
        </w:rPr>
        <w:t>The programs</w:t>
      </w:r>
      <w:r w:rsidRPr="001C23C1">
        <w:rPr>
          <w:rFonts w:ascii="Aptos" w:eastAsia="Aptos" w:hAnsi="Aptos" w:cs="Aptos"/>
          <w:szCs w:val="24"/>
        </w:rPr>
        <w:t xml:space="preserve"> </w:t>
      </w:r>
      <w:r w:rsidR="00B45BD6">
        <w:rPr>
          <w:rFonts w:ascii="Aptos" w:eastAsia="Aptos" w:hAnsi="Aptos" w:cs="Aptos"/>
          <w:szCs w:val="24"/>
        </w:rPr>
        <w:t>focus on</w:t>
      </w:r>
      <w:r w:rsidR="00B45BD6" w:rsidRPr="001C23C1">
        <w:rPr>
          <w:rFonts w:ascii="Aptos" w:eastAsia="Aptos" w:hAnsi="Aptos" w:cs="Aptos"/>
          <w:szCs w:val="24"/>
        </w:rPr>
        <w:t xml:space="preserve"> </w:t>
      </w:r>
      <w:r w:rsidRPr="001C23C1">
        <w:rPr>
          <w:rFonts w:ascii="Aptos" w:eastAsia="Aptos" w:hAnsi="Aptos" w:cs="Aptos"/>
          <w:szCs w:val="24"/>
        </w:rPr>
        <w:t>improving job quality and access</w:t>
      </w:r>
      <w:r w:rsidR="00E808BC">
        <w:rPr>
          <w:rFonts w:ascii="Aptos" w:eastAsia="Aptos" w:hAnsi="Aptos" w:cs="Aptos"/>
          <w:szCs w:val="24"/>
        </w:rPr>
        <w:t xml:space="preserve">, with an emphasis on </w:t>
      </w:r>
      <w:r w:rsidR="00B45BD6">
        <w:rPr>
          <w:rFonts w:ascii="Aptos" w:eastAsia="Aptos" w:hAnsi="Aptos" w:cs="Aptos"/>
          <w:szCs w:val="24"/>
        </w:rPr>
        <w:t xml:space="preserve">individuals </w:t>
      </w:r>
      <w:r w:rsidR="00E808BC">
        <w:rPr>
          <w:rFonts w:ascii="Aptos" w:eastAsia="Aptos" w:hAnsi="Aptos" w:cs="Aptos"/>
          <w:szCs w:val="24"/>
        </w:rPr>
        <w:t>from underserved and underrepresented populations, including women, single parents, and communities of color. They meet both the skill and profitability needs of employers</w:t>
      </w:r>
      <w:r w:rsidR="007944BA">
        <w:rPr>
          <w:rFonts w:ascii="Aptos" w:eastAsia="Aptos" w:hAnsi="Aptos" w:cs="Aptos"/>
          <w:szCs w:val="24"/>
        </w:rPr>
        <w:t xml:space="preserve"> and</w:t>
      </w:r>
      <w:r w:rsidRPr="001C23C1">
        <w:rPr>
          <w:rFonts w:ascii="Aptos" w:eastAsia="Aptos" w:hAnsi="Aptos" w:cs="Aptos"/>
          <w:szCs w:val="24"/>
        </w:rPr>
        <w:t xml:space="preserve"> the economic, social, and environmental needs of the community.</w:t>
      </w:r>
    </w:p>
    <w:p w14:paraId="14A5CDF4" w14:textId="72C87750" w:rsidR="002860E7" w:rsidRPr="001C23C1" w:rsidRDefault="002860E7" w:rsidP="002860E7">
      <w:pPr>
        <w:contextualSpacing/>
        <w:rPr>
          <w:rFonts w:ascii="Aptos" w:eastAsia="Aptos" w:hAnsi="Aptos" w:cs="Aptos"/>
          <w:szCs w:val="24"/>
        </w:rPr>
      </w:pPr>
    </w:p>
    <w:p w14:paraId="57AC5D57" w14:textId="773D5787" w:rsidR="008C1A98" w:rsidRDefault="002860E7" w:rsidP="002860E7">
      <w:pPr>
        <w:rPr>
          <w:rFonts w:ascii="Aptos" w:eastAsia="Aptos" w:hAnsi="Aptos" w:cs="Aptos"/>
          <w:szCs w:val="24"/>
        </w:rPr>
      </w:pPr>
      <w:r w:rsidRPr="001C23C1">
        <w:rPr>
          <w:rFonts w:ascii="Aptos" w:eastAsia="Aptos" w:hAnsi="Aptos" w:cs="Aptos"/>
          <w:szCs w:val="24"/>
        </w:rPr>
        <w:t xml:space="preserve">Unlike previous Accelerator initiatives, this program </w:t>
      </w:r>
      <w:r w:rsidR="00B44F9D">
        <w:rPr>
          <w:rFonts w:ascii="Aptos" w:eastAsia="Aptos" w:hAnsi="Aptos" w:cs="Aptos"/>
          <w:szCs w:val="24"/>
        </w:rPr>
        <w:t>has</w:t>
      </w:r>
      <w:r w:rsidR="007944BA">
        <w:rPr>
          <w:rFonts w:ascii="Aptos" w:eastAsia="Aptos" w:hAnsi="Aptos" w:cs="Aptos"/>
          <w:szCs w:val="24"/>
        </w:rPr>
        <w:t xml:space="preserve"> </w:t>
      </w:r>
      <w:r w:rsidRPr="001C23C1">
        <w:rPr>
          <w:rFonts w:ascii="Aptos" w:eastAsia="Aptos" w:hAnsi="Aptos" w:cs="Aptos"/>
          <w:szCs w:val="24"/>
        </w:rPr>
        <w:t>two distinct phases</w:t>
      </w:r>
      <w:r w:rsidR="008C1A98">
        <w:rPr>
          <w:rFonts w:ascii="Aptos" w:eastAsia="Aptos" w:hAnsi="Aptos" w:cs="Aptos"/>
          <w:szCs w:val="24"/>
        </w:rPr>
        <w:t>:</w:t>
      </w:r>
    </w:p>
    <w:p w14:paraId="42CBAF0D" w14:textId="36859E41" w:rsidR="008C1A98" w:rsidRPr="00FC49B9" w:rsidRDefault="00B45BD6" w:rsidP="006C4065">
      <w:pPr>
        <w:pStyle w:val="ListParagraph"/>
        <w:numPr>
          <w:ilvl w:val="0"/>
          <w:numId w:val="36"/>
        </w:numPr>
        <w:rPr>
          <w:rFonts w:ascii="Aptos" w:eastAsia="Aptos" w:hAnsi="Aptos" w:cs="Aptos"/>
          <w:szCs w:val="24"/>
        </w:rPr>
      </w:pPr>
      <w:r>
        <w:rPr>
          <w:rFonts w:ascii="Aptos" w:eastAsia="Aptos" w:hAnsi="Aptos" w:cs="Aptos"/>
          <w:szCs w:val="24"/>
        </w:rPr>
        <w:t>P</w:t>
      </w:r>
      <w:r w:rsidR="002860E7" w:rsidRPr="00FC49B9">
        <w:rPr>
          <w:rFonts w:ascii="Aptos" w:eastAsia="Aptos" w:hAnsi="Aptos" w:cs="Aptos"/>
          <w:szCs w:val="24"/>
        </w:rPr>
        <w:t>roject development, planning, and partnership development</w:t>
      </w:r>
      <w:r>
        <w:rPr>
          <w:rFonts w:ascii="Aptos" w:eastAsia="Aptos" w:hAnsi="Aptos" w:cs="Aptos"/>
          <w:szCs w:val="24"/>
        </w:rPr>
        <w:t>.</w:t>
      </w:r>
    </w:p>
    <w:p w14:paraId="3D5E356E" w14:textId="3F14E301" w:rsidR="008C1A98" w:rsidRDefault="00B45BD6" w:rsidP="006C4065">
      <w:pPr>
        <w:pStyle w:val="ListParagraph"/>
        <w:numPr>
          <w:ilvl w:val="0"/>
          <w:numId w:val="36"/>
        </w:numPr>
        <w:rPr>
          <w:rFonts w:ascii="Aptos" w:eastAsia="Aptos" w:hAnsi="Aptos" w:cs="Aptos"/>
          <w:szCs w:val="24"/>
        </w:rPr>
      </w:pPr>
      <w:r>
        <w:rPr>
          <w:rFonts w:ascii="Aptos" w:eastAsia="Aptos" w:hAnsi="Aptos" w:cs="Aptos"/>
          <w:szCs w:val="24"/>
        </w:rPr>
        <w:t>T</w:t>
      </w:r>
      <w:r w:rsidR="002860E7" w:rsidRPr="00FC49B9">
        <w:rPr>
          <w:rFonts w:ascii="Aptos" w:eastAsia="Aptos" w:hAnsi="Aptos" w:cs="Aptos"/>
          <w:szCs w:val="24"/>
        </w:rPr>
        <w:t xml:space="preserve">raining implementation and service delivery.  </w:t>
      </w:r>
      <w:r w:rsidR="00DA1C56">
        <w:rPr>
          <w:rFonts w:ascii="Aptos" w:eastAsia="Aptos" w:hAnsi="Aptos" w:cs="Aptos"/>
          <w:szCs w:val="24"/>
        </w:rPr>
        <w:br/>
      </w:r>
    </w:p>
    <w:p w14:paraId="37DACB5B" w14:textId="4D8689B8" w:rsidR="002860E7" w:rsidRPr="00FC49B9" w:rsidRDefault="002860E7" w:rsidP="008C1A98">
      <w:pPr>
        <w:rPr>
          <w:rFonts w:ascii="Aptos" w:eastAsia="Aptos" w:hAnsi="Aptos" w:cs="Aptos"/>
          <w:szCs w:val="24"/>
        </w:rPr>
      </w:pPr>
      <w:r w:rsidRPr="00FC49B9">
        <w:rPr>
          <w:rFonts w:ascii="Aptos" w:eastAsia="Aptos" w:hAnsi="Aptos" w:cs="Aptos"/>
          <w:szCs w:val="24"/>
        </w:rPr>
        <w:t>Successful proposals will outline a project plan that integrates the above strategies with a focus on building strong partnership networks to align with one or more elements of the State Plan’s High Road vision for workforce development:</w:t>
      </w:r>
    </w:p>
    <w:p w14:paraId="5FB820FF" w14:textId="03BC91D2" w:rsidR="002860E7" w:rsidRPr="001C23C1" w:rsidRDefault="002860E7" w:rsidP="002860E7">
      <w:pPr>
        <w:pStyle w:val="ListParagraph"/>
        <w:widowControl w:val="0"/>
        <w:numPr>
          <w:ilvl w:val="0"/>
          <w:numId w:val="32"/>
        </w:numPr>
        <w:autoSpaceDE w:val="0"/>
        <w:autoSpaceDN w:val="0"/>
        <w:rPr>
          <w:rFonts w:ascii="Aptos" w:eastAsia="Aptos" w:hAnsi="Aptos" w:cs="Aptos"/>
          <w:szCs w:val="24"/>
        </w:rPr>
      </w:pPr>
      <w:r w:rsidRPr="001C23C1">
        <w:rPr>
          <w:rFonts w:ascii="Aptos" w:eastAsia="Aptos" w:hAnsi="Aptos" w:cs="Aptos"/>
          <w:b/>
          <w:bCs/>
          <w:szCs w:val="24"/>
        </w:rPr>
        <w:t>Design Quality Jobs</w:t>
      </w:r>
      <w:r w:rsidRPr="001C23C1">
        <w:rPr>
          <w:rFonts w:ascii="Aptos" w:eastAsia="Aptos" w:hAnsi="Aptos" w:cs="Aptos"/>
          <w:szCs w:val="24"/>
        </w:rPr>
        <w:t xml:space="preserve"> </w:t>
      </w:r>
      <w:r w:rsidR="008C1A98">
        <w:rPr>
          <w:rFonts w:ascii="Aptos" w:eastAsia="Aptos" w:hAnsi="Aptos" w:cs="Aptos"/>
          <w:szCs w:val="24"/>
        </w:rPr>
        <w:t>-</w:t>
      </w:r>
      <w:r w:rsidR="00B44F9D">
        <w:rPr>
          <w:rFonts w:ascii="Aptos" w:eastAsia="Aptos" w:hAnsi="Aptos" w:cs="Aptos"/>
          <w:szCs w:val="24"/>
        </w:rPr>
        <w:t xml:space="preserve"> Wages are</w:t>
      </w:r>
      <w:r w:rsidRPr="001C23C1">
        <w:rPr>
          <w:rFonts w:ascii="Aptos" w:eastAsia="Aptos" w:hAnsi="Aptos" w:cs="Aptos"/>
          <w:szCs w:val="24"/>
        </w:rPr>
        <w:t xml:space="preserve"> at or above local or regional living wages, </w:t>
      </w:r>
      <w:r w:rsidR="005A76A9">
        <w:rPr>
          <w:rFonts w:ascii="Aptos" w:eastAsia="Aptos" w:hAnsi="Aptos" w:cs="Aptos"/>
          <w:szCs w:val="24"/>
        </w:rPr>
        <w:t>provide</w:t>
      </w:r>
      <w:r w:rsidR="005A76A9" w:rsidRPr="001C23C1">
        <w:rPr>
          <w:rFonts w:ascii="Aptos" w:eastAsia="Aptos" w:hAnsi="Aptos" w:cs="Aptos"/>
          <w:szCs w:val="24"/>
        </w:rPr>
        <w:t xml:space="preserve"> health</w:t>
      </w:r>
      <w:r w:rsidRPr="001C23C1">
        <w:rPr>
          <w:rFonts w:ascii="Aptos" w:eastAsia="Aptos" w:hAnsi="Aptos" w:cs="Aptos"/>
          <w:szCs w:val="24"/>
        </w:rPr>
        <w:t xml:space="preserve"> and retirement benefits, create safe working conditions, establish fair and predictable scheduling practice</w:t>
      </w:r>
      <w:r w:rsidR="00B45BD6">
        <w:rPr>
          <w:rFonts w:ascii="Aptos" w:eastAsia="Aptos" w:hAnsi="Aptos" w:cs="Aptos"/>
          <w:szCs w:val="24"/>
        </w:rPr>
        <w:t>s</w:t>
      </w:r>
      <w:r w:rsidRPr="001C23C1">
        <w:rPr>
          <w:rFonts w:ascii="Aptos" w:eastAsia="Aptos" w:hAnsi="Aptos" w:cs="Aptos"/>
          <w:szCs w:val="24"/>
        </w:rPr>
        <w:t xml:space="preserve">, including worker voice and agency, and ensure equitable and transparent career advancement opportunities. </w:t>
      </w:r>
    </w:p>
    <w:p w14:paraId="35D6C6A8" w14:textId="333577DA" w:rsidR="002860E7" w:rsidRPr="001C23C1" w:rsidRDefault="002860E7" w:rsidP="002860E7">
      <w:pPr>
        <w:pStyle w:val="ListParagraph"/>
        <w:widowControl w:val="0"/>
        <w:numPr>
          <w:ilvl w:val="0"/>
          <w:numId w:val="32"/>
        </w:numPr>
        <w:autoSpaceDE w:val="0"/>
        <w:autoSpaceDN w:val="0"/>
        <w:rPr>
          <w:rFonts w:ascii="Aptos" w:eastAsia="Aptos" w:hAnsi="Aptos" w:cs="Aptos"/>
          <w:szCs w:val="24"/>
        </w:rPr>
      </w:pPr>
      <w:r w:rsidRPr="001C23C1">
        <w:rPr>
          <w:rFonts w:ascii="Aptos" w:eastAsia="Aptos" w:hAnsi="Aptos" w:cs="Aptos"/>
          <w:b/>
          <w:bCs/>
          <w:szCs w:val="24"/>
        </w:rPr>
        <w:t xml:space="preserve">Ensure </w:t>
      </w:r>
      <w:r w:rsidR="00C85831">
        <w:rPr>
          <w:rFonts w:ascii="Aptos" w:eastAsia="Aptos" w:hAnsi="Aptos" w:cs="Aptos"/>
          <w:b/>
          <w:bCs/>
          <w:szCs w:val="24"/>
        </w:rPr>
        <w:t>Access</w:t>
      </w:r>
      <w:r w:rsidR="00C85831" w:rsidRPr="001C23C1">
        <w:rPr>
          <w:rFonts w:ascii="Aptos" w:eastAsia="Aptos" w:hAnsi="Aptos" w:cs="Aptos"/>
          <w:b/>
          <w:bCs/>
          <w:szCs w:val="24"/>
        </w:rPr>
        <w:t xml:space="preserve"> </w:t>
      </w:r>
      <w:r w:rsidRPr="001C23C1">
        <w:rPr>
          <w:rFonts w:ascii="Aptos" w:eastAsia="Aptos" w:hAnsi="Aptos" w:cs="Aptos"/>
          <w:b/>
          <w:bCs/>
          <w:szCs w:val="24"/>
        </w:rPr>
        <w:t xml:space="preserve">for </w:t>
      </w:r>
      <w:r w:rsidR="00C85831">
        <w:rPr>
          <w:rFonts w:ascii="Aptos" w:eastAsia="Aptos" w:hAnsi="Aptos" w:cs="Aptos"/>
          <w:b/>
          <w:bCs/>
          <w:szCs w:val="24"/>
        </w:rPr>
        <w:t xml:space="preserve">all </w:t>
      </w:r>
      <w:r w:rsidRPr="001C23C1">
        <w:rPr>
          <w:rFonts w:ascii="Aptos" w:eastAsia="Aptos" w:hAnsi="Aptos" w:cs="Aptos"/>
          <w:b/>
          <w:bCs/>
          <w:szCs w:val="24"/>
        </w:rPr>
        <w:t>Workers</w:t>
      </w:r>
      <w:r w:rsidRPr="001C23C1">
        <w:rPr>
          <w:rFonts w:ascii="Aptos" w:eastAsia="Aptos" w:hAnsi="Aptos" w:cs="Aptos"/>
          <w:szCs w:val="24"/>
        </w:rPr>
        <w:t xml:space="preserve"> </w:t>
      </w:r>
      <w:r w:rsidR="008C1A98">
        <w:rPr>
          <w:rFonts w:ascii="Aptos" w:eastAsia="Aptos" w:hAnsi="Aptos" w:cs="Aptos"/>
          <w:szCs w:val="24"/>
        </w:rPr>
        <w:t>-</w:t>
      </w:r>
      <w:r w:rsidRPr="001C23C1">
        <w:rPr>
          <w:rFonts w:ascii="Aptos" w:eastAsia="Aptos" w:hAnsi="Aptos" w:cs="Aptos"/>
          <w:szCs w:val="24"/>
        </w:rPr>
        <w:t xml:space="preserve"> </w:t>
      </w:r>
      <w:r w:rsidR="00B44F9D">
        <w:rPr>
          <w:rFonts w:ascii="Aptos" w:eastAsia="Aptos" w:hAnsi="Aptos" w:cs="Aptos"/>
          <w:szCs w:val="24"/>
        </w:rPr>
        <w:t>G</w:t>
      </w:r>
      <w:r w:rsidRPr="001C23C1">
        <w:rPr>
          <w:rFonts w:ascii="Aptos" w:eastAsia="Aptos" w:hAnsi="Aptos" w:cs="Aptos"/>
          <w:szCs w:val="24"/>
        </w:rPr>
        <w:t xml:space="preserve">ender, race, ethnicity, or other demographic characteristics do not affect access to and advancement in quality jobs. </w:t>
      </w:r>
    </w:p>
    <w:p w14:paraId="0B8FE3B7" w14:textId="2094B35D" w:rsidR="002860E7" w:rsidRPr="001C23C1" w:rsidRDefault="002860E7" w:rsidP="002860E7">
      <w:pPr>
        <w:pStyle w:val="ListParagraph"/>
        <w:widowControl w:val="0"/>
        <w:numPr>
          <w:ilvl w:val="0"/>
          <w:numId w:val="32"/>
        </w:numPr>
        <w:autoSpaceDE w:val="0"/>
        <w:autoSpaceDN w:val="0"/>
        <w:rPr>
          <w:rFonts w:ascii="Aptos" w:eastAsia="Aptos" w:hAnsi="Aptos" w:cs="Aptos"/>
          <w:szCs w:val="24"/>
        </w:rPr>
      </w:pPr>
      <w:r w:rsidRPr="001C23C1">
        <w:rPr>
          <w:rFonts w:ascii="Aptos" w:eastAsia="Aptos" w:hAnsi="Aptos" w:cs="Aptos"/>
          <w:b/>
          <w:bCs/>
          <w:szCs w:val="24"/>
        </w:rPr>
        <w:t>Amplify Worker Voice</w:t>
      </w:r>
      <w:r w:rsidRPr="001C23C1">
        <w:rPr>
          <w:rFonts w:ascii="Aptos" w:eastAsia="Aptos" w:hAnsi="Aptos" w:cs="Aptos"/>
          <w:szCs w:val="24"/>
        </w:rPr>
        <w:t xml:space="preserve"> </w:t>
      </w:r>
      <w:r w:rsidR="008C1A98">
        <w:rPr>
          <w:rFonts w:ascii="Aptos" w:eastAsia="Aptos" w:hAnsi="Aptos" w:cs="Aptos"/>
          <w:szCs w:val="24"/>
        </w:rPr>
        <w:t xml:space="preserve">- </w:t>
      </w:r>
      <w:r w:rsidR="00B44F9D">
        <w:rPr>
          <w:rFonts w:ascii="Aptos" w:eastAsia="Aptos" w:hAnsi="Aptos" w:cs="Aptos"/>
          <w:szCs w:val="24"/>
        </w:rPr>
        <w:t>A</w:t>
      </w:r>
      <w:r w:rsidRPr="001C23C1">
        <w:rPr>
          <w:rFonts w:ascii="Aptos" w:eastAsia="Aptos" w:hAnsi="Aptos" w:cs="Aptos"/>
          <w:szCs w:val="24"/>
        </w:rPr>
        <w:t xml:space="preserve">llows workers to participate in decisions that affect their livelihoods. These include, but are not limited to, labor unions, worker centers, labor-management partnerships, or other entities with a demonstrated history of providing </w:t>
      </w:r>
      <w:r w:rsidR="00B45BD6">
        <w:rPr>
          <w:rFonts w:ascii="Aptos" w:eastAsia="Aptos" w:hAnsi="Aptos" w:cs="Aptos"/>
          <w:szCs w:val="24"/>
        </w:rPr>
        <w:t xml:space="preserve">a </w:t>
      </w:r>
      <w:r w:rsidRPr="001C23C1">
        <w:rPr>
          <w:rFonts w:ascii="Aptos" w:eastAsia="Aptos" w:hAnsi="Aptos" w:cs="Aptos"/>
          <w:szCs w:val="24"/>
        </w:rPr>
        <w:t>consistent and independent worker voice that informs employer decision-making.</w:t>
      </w:r>
    </w:p>
    <w:p w14:paraId="2A1F9E4D" w14:textId="77777777" w:rsidR="002860E7" w:rsidRPr="001C23C1" w:rsidRDefault="002860E7" w:rsidP="002860E7">
      <w:pPr>
        <w:contextualSpacing/>
        <w:rPr>
          <w:rFonts w:ascii="Aptos" w:eastAsia="Aptos" w:hAnsi="Aptos" w:cs="Aptos"/>
          <w:b/>
          <w:bCs/>
          <w:szCs w:val="24"/>
        </w:rPr>
      </w:pPr>
    </w:p>
    <w:p w14:paraId="1A08BA01" w14:textId="77777777" w:rsidR="002860E7" w:rsidRPr="001C23C1" w:rsidRDefault="002860E7" w:rsidP="002860E7">
      <w:pPr>
        <w:contextualSpacing/>
        <w:rPr>
          <w:rFonts w:ascii="Aptos" w:eastAsia="Aptos" w:hAnsi="Aptos" w:cs="Aptos"/>
          <w:szCs w:val="24"/>
        </w:rPr>
      </w:pPr>
      <w:r w:rsidRPr="001C23C1">
        <w:rPr>
          <w:rFonts w:ascii="Aptos" w:eastAsia="Aptos" w:hAnsi="Aptos" w:cs="Aptos"/>
          <w:b/>
          <w:bCs/>
          <w:szCs w:val="24"/>
        </w:rPr>
        <w:t>Funding Allocation</w:t>
      </w:r>
      <w:r w:rsidRPr="001C23C1">
        <w:rPr>
          <w:rFonts w:ascii="Aptos" w:eastAsia="Aptos" w:hAnsi="Aptos" w:cs="Aptos"/>
          <w:szCs w:val="24"/>
        </w:rPr>
        <w:t xml:space="preserve">: $3,000,000.00 </w:t>
      </w:r>
    </w:p>
    <w:p w14:paraId="5BD47D85" w14:textId="77777777" w:rsidR="002860E7" w:rsidRPr="001C23C1" w:rsidRDefault="002860E7" w:rsidP="002860E7">
      <w:pPr>
        <w:contextualSpacing/>
        <w:rPr>
          <w:rFonts w:ascii="Aptos" w:eastAsia="Aptos" w:hAnsi="Aptos" w:cs="Aptos"/>
          <w:szCs w:val="24"/>
        </w:rPr>
      </w:pPr>
      <w:r w:rsidRPr="001C23C1">
        <w:rPr>
          <w:rFonts w:ascii="Aptos" w:eastAsia="Aptos" w:hAnsi="Aptos" w:cs="Aptos"/>
          <w:b/>
          <w:bCs/>
          <w:szCs w:val="24"/>
        </w:rPr>
        <w:t>Applications Received</w:t>
      </w:r>
      <w:r w:rsidRPr="001C23C1">
        <w:rPr>
          <w:rFonts w:ascii="Aptos" w:eastAsia="Aptos" w:hAnsi="Aptos" w:cs="Aptos"/>
          <w:szCs w:val="24"/>
        </w:rPr>
        <w:t>: 13 Local Workforce Development Boards submitted Letters of Intent (LOIs), 6 of which were selected to interview.  The top 4 scoring interviews were then invited to submit applications.</w:t>
      </w:r>
    </w:p>
    <w:p w14:paraId="01E04A43" w14:textId="77777777" w:rsidR="002860E7" w:rsidRPr="001C23C1" w:rsidRDefault="002860E7" w:rsidP="002860E7">
      <w:pPr>
        <w:contextualSpacing/>
        <w:rPr>
          <w:rFonts w:ascii="Aptos" w:eastAsia="Aptos" w:hAnsi="Aptos" w:cs="Aptos"/>
          <w:szCs w:val="24"/>
        </w:rPr>
      </w:pPr>
      <w:r w:rsidRPr="001C23C1">
        <w:rPr>
          <w:rFonts w:ascii="Aptos" w:eastAsia="Aptos" w:hAnsi="Aptos" w:cs="Aptos"/>
          <w:b/>
          <w:bCs/>
          <w:szCs w:val="24"/>
        </w:rPr>
        <w:t>Total Ask</w:t>
      </w:r>
      <w:r w:rsidRPr="001C23C1">
        <w:rPr>
          <w:rFonts w:ascii="Aptos" w:eastAsia="Aptos" w:hAnsi="Aptos" w:cs="Aptos"/>
          <w:szCs w:val="24"/>
        </w:rPr>
        <w:t>: $7,488,750.00</w:t>
      </w:r>
    </w:p>
    <w:p w14:paraId="148D91E2" w14:textId="77777777" w:rsidR="002860E7" w:rsidRPr="001C23C1" w:rsidRDefault="002860E7" w:rsidP="002860E7">
      <w:pPr>
        <w:contextualSpacing/>
        <w:rPr>
          <w:rFonts w:ascii="Aptos" w:eastAsia="Aptos" w:hAnsi="Aptos" w:cs="Aptos"/>
          <w:szCs w:val="24"/>
        </w:rPr>
      </w:pPr>
      <w:r w:rsidRPr="001C23C1">
        <w:rPr>
          <w:rFonts w:ascii="Aptos" w:eastAsia="Aptos" w:hAnsi="Aptos" w:cs="Aptos"/>
          <w:b/>
          <w:bCs/>
          <w:szCs w:val="24"/>
        </w:rPr>
        <w:t>Total Leverage on Ask</w:t>
      </w:r>
      <w:r w:rsidRPr="001C23C1">
        <w:rPr>
          <w:rFonts w:ascii="Aptos" w:eastAsia="Aptos" w:hAnsi="Aptos" w:cs="Aptos"/>
          <w:szCs w:val="24"/>
        </w:rPr>
        <w:t>: $5,092,500.00</w:t>
      </w:r>
    </w:p>
    <w:p w14:paraId="16223EA8" w14:textId="77777777" w:rsidR="002860E7" w:rsidRPr="001C23C1" w:rsidRDefault="002860E7" w:rsidP="002860E7">
      <w:pPr>
        <w:contextualSpacing/>
        <w:rPr>
          <w:rFonts w:ascii="Aptos" w:eastAsia="Aptos" w:hAnsi="Aptos" w:cs="Aptos"/>
          <w:szCs w:val="24"/>
        </w:rPr>
      </w:pPr>
      <w:r w:rsidRPr="001C23C1">
        <w:rPr>
          <w:rFonts w:ascii="Aptos" w:eastAsia="Aptos" w:hAnsi="Aptos" w:cs="Aptos"/>
          <w:b/>
          <w:bCs/>
          <w:szCs w:val="24"/>
        </w:rPr>
        <w:t>Awards</w:t>
      </w:r>
      <w:r w:rsidRPr="001C23C1">
        <w:rPr>
          <w:rFonts w:ascii="Aptos" w:eastAsia="Aptos" w:hAnsi="Aptos" w:cs="Aptos"/>
          <w:szCs w:val="24"/>
        </w:rPr>
        <w:t xml:space="preserve">: 4 Innovation Impact Projects </w:t>
      </w:r>
    </w:p>
    <w:p w14:paraId="3ACA7C50" w14:textId="77777777" w:rsidR="002860E7" w:rsidRPr="001C23C1" w:rsidRDefault="002860E7" w:rsidP="002860E7">
      <w:pPr>
        <w:contextualSpacing/>
        <w:rPr>
          <w:rFonts w:ascii="Aptos" w:eastAsia="Aptos" w:hAnsi="Aptos" w:cs="Aptos"/>
          <w:szCs w:val="24"/>
        </w:rPr>
      </w:pPr>
      <w:r w:rsidRPr="001C23C1">
        <w:rPr>
          <w:rFonts w:ascii="Aptos" w:eastAsia="Aptos" w:hAnsi="Aptos" w:cs="Aptos"/>
          <w:b/>
          <w:bCs/>
          <w:szCs w:val="24"/>
        </w:rPr>
        <w:t>Total</w:t>
      </w:r>
      <w:r w:rsidRPr="001C23C1">
        <w:rPr>
          <w:rFonts w:ascii="Aptos" w:eastAsia="Aptos" w:hAnsi="Aptos" w:cs="Aptos"/>
          <w:szCs w:val="24"/>
        </w:rPr>
        <w:t xml:space="preserve">: $2,900,000.00 </w:t>
      </w:r>
    </w:p>
    <w:p w14:paraId="050FD545" w14:textId="77777777" w:rsidR="002860E7" w:rsidRPr="001C23C1" w:rsidRDefault="002860E7" w:rsidP="002860E7">
      <w:pPr>
        <w:contextualSpacing/>
        <w:rPr>
          <w:rFonts w:ascii="Aptos" w:eastAsia="Aptos" w:hAnsi="Aptos" w:cs="Aptos"/>
          <w:szCs w:val="24"/>
        </w:rPr>
      </w:pPr>
      <w:r w:rsidRPr="001C23C1">
        <w:rPr>
          <w:rFonts w:ascii="Aptos" w:eastAsia="Aptos" w:hAnsi="Aptos" w:cs="Aptos"/>
          <w:b/>
          <w:bCs/>
          <w:szCs w:val="24"/>
        </w:rPr>
        <w:t>Grant Period</w:t>
      </w:r>
      <w:r w:rsidRPr="001C23C1">
        <w:rPr>
          <w:rFonts w:ascii="Aptos" w:eastAsia="Aptos" w:hAnsi="Aptos" w:cs="Aptos"/>
          <w:szCs w:val="24"/>
        </w:rPr>
        <w:t>: June 24, 2024 – March 31, 2026</w:t>
      </w:r>
    </w:p>
    <w:p w14:paraId="4B756120" w14:textId="77777777" w:rsidR="002860E7" w:rsidRPr="001C23C1" w:rsidRDefault="002860E7" w:rsidP="002860E7">
      <w:pPr>
        <w:contextualSpacing/>
        <w:rPr>
          <w:rStyle w:val="Hyperlink"/>
          <w:rFonts w:ascii="Aptos" w:eastAsia="Aptos" w:hAnsi="Aptos" w:cs="Aptos"/>
          <w:color w:val="467886"/>
          <w:szCs w:val="24"/>
        </w:rPr>
      </w:pPr>
      <w:hyperlink r:id="rId49" w:history="1">
        <w:r w:rsidRPr="001C23C1">
          <w:rPr>
            <w:rStyle w:val="Hyperlink"/>
            <w:rFonts w:ascii="Aptos" w:eastAsia="Aptos" w:hAnsi="Aptos" w:cs="Aptos"/>
            <w:color w:val="467886"/>
            <w:szCs w:val="24"/>
          </w:rPr>
          <w:t>Award Announcement</w:t>
        </w:r>
      </w:hyperlink>
    </w:p>
    <w:p w14:paraId="711BF724" w14:textId="77777777" w:rsidR="002860E7" w:rsidRPr="001C23C1" w:rsidRDefault="002860E7" w:rsidP="002860E7">
      <w:pPr>
        <w:rPr>
          <w:rFonts w:ascii="Aptos" w:eastAsia="Aptos" w:hAnsi="Aptos" w:cs="Aptos"/>
          <w:b/>
          <w:bCs/>
          <w:color w:val="003265"/>
          <w:szCs w:val="24"/>
        </w:rPr>
      </w:pPr>
    </w:p>
    <w:p w14:paraId="58E51D35" w14:textId="77777777" w:rsidR="002860E7" w:rsidRPr="001C23C1" w:rsidRDefault="002860E7" w:rsidP="00FC49B9">
      <w:pPr>
        <w:pStyle w:val="Heading2"/>
        <w:rPr>
          <w:rFonts w:eastAsiaTheme="minorEastAsia"/>
        </w:rPr>
      </w:pPr>
      <w:bookmarkStart w:id="40" w:name="_Toc217033455"/>
      <w:r w:rsidRPr="001C23C1">
        <w:rPr>
          <w:rFonts w:eastAsiaTheme="minorEastAsia"/>
        </w:rPr>
        <w:t>Oil and Gas Well Capping Pilot Initiative</w:t>
      </w:r>
      <w:bookmarkEnd w:id="40"/>
    </w:p>
    <w:p w14:paraId="689E6147" w14:textId="47ABF75B" w:rsidR="002860E7" w:rsidRPr="001C23C1" w:rsidRDefault="002860E7" w:rsidP="00FC49B9">
      <w:pPr>
        <w:pStyle w:val="NormalWeb"/>
        <w:shd w:val="clear" w:color="auto" w:fill="FFFFFF"/>
        <w:spacing w:before="0" w:beforeAutospacing="0" w:after="0" w:afterAutospacing="0"/>
        <w:textAlignment w:val="baseline"/>
        <w:rPr>
          <w:rFonts w:ascii="Aptos" w:hAnsi="Aptos" w:cs="Arial"/>
          <w:color w:val="3B3A48"/>
        </w:rPr>
      </w:pPr>
      <w:r w:rsidRPr="001C23C1">
        <w:rPr>
          <w:rFonts w:ascii="Aptos" w:hAnsi="Aptos" w:cs="Arial"/>
          <w:color w:val="3B3A48"/>
        </w:rPr>
        <w:t>The California Workforce Development Board (CWDB) with the California Labor and Workforce Development Agency (LWDA),</w:t>
      </w:r>
      <w:r w:rsidR="00DA1C56">
        <w:rPr>
          <w:rFonts w:ascii="Aptos" w:hAnsi="Aptos" w:cs="Arial"/>
          <w:color w:val="3B3A48"/>
        </w:rPr>
        <w:t xml:space="preserve"> </w:t>
      </w:r>
      <w:r w:rsidR="003C78D5">
        <w:rPr>
          <w:rFonts w:ascii="Aptos" w:hAnsi="Aptos" w:cs="Arial"/>
          <w:color w:val="3B3A48"/>
        </w:rPr>
        <w:t>and</w:t>
      </w:r>
      <w:r w:rsidRPr="001C23C1">
        <w:rPr>
          <w:rFonts w:ascii="Aptos" w:hAnsi="Aptos" w:cs="Arial"/>
          <w:color w:val="3B3A48"/>
        </w:rPr>
        <w:t xml:space="preserve"> in partnership with the California Geologic Energy Management Division of </w:t>
      </w:r>
      <w:r w:rsidR="00B45BD6">
        <w:rPr>
          <w:rFonts w:ascii="Aptos" w:hAnsi="Aptos" w:cs="Arial"/>
          <w:color w:val="3B3A48"/>
        </w:rPr>
        <w:t xml:space="preserve">the </w:t>
      </w:r>
      <w:r w:rsidRPr="001C23C1">
        <w:rPr>
          <w:rFonts w:ascii="Aptos" w:hAnsi="Aptos" w:cs="Arial"/>
          <w:color w:val="3B3A48"/>
        </w:rPr>
        <w:t>Department of Conservation (</w:t>
      </w:r>
      <w:proofErr w:type="spellStart"/>
      <w:r w:rsidRPr="001C23C1">
        <w:rPr>
          <w:rFonts w:ascii="Aptos" w:hAnsi="Aptos" w:cs="Arial"/>
          <w:color w:val="3B3A48"/>
        </w:rPr>
        <w:t>CalGEM</w:t>
      </w:r>
      <w:proofErr w:type="spellEnd"/>
      <w:r w:rsidRPr="001C23C1">
        <w:rPr>
          <w:rFonts w:ascii="Aptos" w:hAnsi="Aptos" w:cs="Arial"/>
          <w:color w:val="3B3A48"/>
        </w:rPr>
        <w:t>), will fund</w:t>
      </w:r>
      <w:r w:rsidR="008C1A98">
        <w:rPr>
          <w:rFonts w:ascii="Aptos" w:hAnsi="Aptos" w:cs="Arial"/>
          <w:color w:val="3B3A48"/>
        </w:rPr>
        <w:t xml:space="preserve"> </w:t>
      </w:r>
      <w:r w:rsidRPr="001C23C1">
        <w:rPr>
          <w:rFonts w:ascii="Aptos" w:hAnsi="Aptos" w:cs="Arial"/>
          <w:color w:val="3B3A48"/>
        </w:rPr>
        <w:t xml:space="preserve">a previous or </w:t>
      </w:r>
      <w:r w:rsidRPr="001C23C1">
        <w:rPr>
          <w:rFonts w:ascii="Aptos" w:hAnsi="Aptos" w:cs="Arial"/>
          <w:color w:val="3B3A48"/>
        </w:rPr>
        <w:lastRenderedPageBreak/>
        <w:t xml:space="preserve">existing High Road Training Partnership (HRTP) to provide on-the-job training </w:t>
      </w:r>
      <w:proofErr w:type="gramStart"/>
      <w:r w:rsidRPr="001C23C1">
        <w:rPr>
          <w:rFonts w:ascii="Aptos" w:hAnsi="Aptos" w:cs="Arial"/>
          <w:color w:val="3B3A48"/>
        </w:rPr>
        <w:t>for oil</w:t>
      </w:r>
      <w:proofErr w:type="gramEnd"/>
      <w:r w:rsidRPr="001C23C1">
        <w:rPr>
          <w:rFonts w:ascii="Aptos" w:hAnsi="Aptos" w:cs="Arial"/>
          <w:color w:val="3B3A48"/>
        </w:rPr>
        <w:t xml:space="preserve"> well capping in Kern and Los Angeles Counties.</w:t>
      </w:r>
    </w:p>
    <w:p w14:paraId="1F06D7A2" w14:textId="1F556A78" w:rsidR="002860E7" w:rsidRPr="001C23C1" w:rsidRDefault="002860E7" w:rsidP="002860E7">
      <w:pPr>
        <w:pStyle w:val="NormalWeb"/>
        <w:shd w:val="clear" w:color="auto" w:fill="FFFFFF"/>
        <w:textAlignment w:val="baseline"/>
        <w:rPr>
          <w:rFonts w:ascii="Aptos" w:hAnsi="Aptos" w:cs="Arial"/>
          <w:color w:val="3B3A48"/>
        </w:rPr>
      </w:pPr>
      <w:r w:rsidRPr="001C23C1">
        <w:rPr>
          <w:rFonts w:ascii="Aptos" w:hAnsi="Aptos" w:cs="Arial"/>
          <w:color w:val="3B3A48"/>
        </w:rPr>
        <w:t>The Oil and Gas Well Capping Pilot Initiative supports apprenticeship programs developing curricula for training apprentices and upskilling journeypersons for well-capping projects in Kern and Los Angeles Counties.</w:t>
      </w:r>
      <w:r w:rsidRPr="001C23C1">
        <w:t xml:space="preserve"> </w:t>
      </w:r>
      <w:r w:rsidRPr="001C23C1">
        <w:rPr>
          <w:rFonts w:ascii="Aptos" w:hAnsi="Aptos" w:cs="Arial"/>
          <w:color w:val="3B3A48"/>
        </w:rPr>
        <w:t>The CWDB solicited and awarded these funds through its High Road Training Partnership (HRTP) program</w:t>
      </w:r>
      <w:r w:rsidR="00B45BD6">
        <w:rPr>
          <w:rFonts w:ascii="Aptos" w:hAnsi="Aptos" w:cs="Arial"/>
          <w:color w:val="3B3A48"/>
        </w:rPr>
        <w:t>, incorporating</w:t>
      </w:r>
      <w:r w:rsidRPr="001C23C1">
        <w:rPr>
          <w:rFonts w:ascii="Aptos" w:hAnsi="Aptos" w:cs="Arial"/>
          <w:color w:val="3B3A48"/>
        </w:rPr>
        <w:t xml:space="preserve"> the principles of High Road and California Jobs First</w:t>
      </w:r>
      <w:r w:rsidR="00E808BC">
        <w:rPr>
          <w:rFonts w:ascii="Aptos" w:hAnsi="Aptos" w:cs="Arial"/>
          <w:color w:val="3B3A48"/>
        </w:rPr>
        <w:t>, with the specific purpose of training apprentices and upskilling journeypersons on well-capping</w:t>
      </w:r>
      <w:r w:rsidRPr="001C23C1">
        <w:rPr>
          <w:rFonts w:ascii="Aptos" w:hAnsi="Aptos" w:cs="Arial"/>
          <w:color w:val="3B3A48"/>
        </w:rPr>
        <w:t xml:space="preserve"> projects.</w:t>
      </w:r>
    </w:p>
    <w:p w14:paraId="648B1879" w14:textId="41FA374A" w:rsidR="002860E7" w:rsidRPr="00FC49B9" w:rsidRDefault="002860E7" w:rsidP="002860E7">
      <w:pPr>
        <w:spacing w:after="160" w:line="257" w:lineRule="auto"/>
        <w:rPr>
          <w:rFonts w:eastAsiaTheme="minorEastAsia"/>
          <w:color w:val="auto"/>
          <w:szCs w:val="24"/>
        </w:rPr>
      </w:pPr>
      <w:r w:rsidRPr="00FC49B9">
        <w:rPr>
          <w:rFonts w:eastAsiaTheme="minorEastAsia"/>
          <w:color w:val="auto"/>
          <w:szCs w:val="24"/>
        </w:rPr>
        <w:t xml:space="preserve">High Road Training Partnership (HRTP) supports an expansion program jointly sponsored by </w:t>
      </w:r>
      <w:proofErr w:type="spellStart"/>
      <w:r w:rsidRPr="00FC49B9">
        <w:rPr>
          <w:rFonts w:eastAsiaTheme="minorEastAsia"/>
          <w:color w:val="auto"/>
          <w:szCs w:val="24"/>
        </w:rPr>
        <w:t>CalGEM</w:t>
      </w:r>
      <w:proofErr w:type="spellEnd"/>
      <w:r w:rsidR="00E808BC">
        <w:rPr>
          <w:rFonts w:eastAsiaTheme="minorEastAsia"/>
          <w:color w:val="auto"/>
          <w:szCs w:val="24"/>
        </w:rPr>
        <w:t xml:space="preserve">, which provides additional on-the-job training as part of remediating idle or orphaned wells. This </w:t>
      </w:r>
      <w:r w:rsidR="00B45BD6">
        <w:rPr>
          <w:rFonts w:eastAsiaTheme="minorEastAsia"/>
          <w:color w:val="auto"/>
          <w:szCs w:val="24"/>
        </w:rPr>
        <w:t xml:space="preserve">enables </w:t>
      </w:r>
      <w:r w:rsidR="00E808BC">
        <w:rPr>
          <w:rFonts w:eastAsiaTheme="minorEastAsia"/>
          <w:color w:val="auto"/>
          <w:szCs w:val="24"/>
        </w:rPr>
        <w:t xml:space="preserve">participants to </w:t>
      </w:r>
      <w:r w:rsidR="00B45BD6">
        <w:rPr>
          <w:rFonts w:eastAsiaTheme="minorEastAsia"/>
          <w:color w:val="auto"/>
          <w:szCs w:val="24"/>
        </w:rPr>
        <w:t xml:space="preserve">acquire </w:t>
      </w:r>
      <w:r w:rsidR="00E808BC">
        <w:rPr>
          <w:rFonts w:eastAsiaTheme="minorEastAsia"/>
          <w:color w:val="auto"/>
          <w:szCs w:val="24"/>
        </w:rPr>
        <w:t>the experience needed to qualify as “skilled and trained,”</w:t>
      </w:r>
      <w:r w:rsidRPr="00FC49B9">
        <w:rPr>
          <w:rFonts w:eastAsiaTheme="minorEastAsia"/>
          <w:color w:val="auto"/>
          <w:szCs w:val="24"/>
        </w:rPr>
        <w:t xml:space="preserve"> as defined in the California Labor Code. Key outputs will be the remediation of roughly 50 idle or orphaned wells in an oil-based, environmentally stressed community.</w:t>
      </w:r>
      <w:r w:rsidR="00DA1C56">
        <w:rPr>
          <w:rFonts w:eastAsiaTheme="minorEastAsia"/>
          <w:color w:val="auto"/>
          <w:szCs w:val="24"/>
        </w:rPr>
        <w:br/>
      </w:r>
    </w:p>
    <w:p w14:paraId="4736C3C1" w14:textId="77777777" w:rsidR="002860E7" w:rsidRPr="00FC49B9" w:rsidRDefault="002860E7" w:rsidP="002860E7">
      <w:pPr>
        <w:pStyle w:val="NoSpacing"/>
        <w:rPr>
          <w:b/>
          <w:bCs/>
          <w:sz w:val="24"/>
          <w:szCs w:val="24"/>
        </w:rPr>
      </w:pPr>
      <w:r w:rsidRPr="00FC49B9">
        <w:rPr>
          <w:b/>
          <w:bCs/>
          <w:sz w:val="24"/>
          <w:szCs w:val="24"/>
        </w:rPr>
        <w:t xml:space="preserve">Funding Allocation: </w:t>
      </w:r>
      <w:r w:rsidRPr="00FC49B9">
        <w:rPr>
          <w:sz w:val="24"/>
          <w:szCs w:val="24"/>
        </w:rPr>
        <w:t>$19,000,000</w:t>
      </w:r>
    </w:p>
    <w:p w14:paraId="1B00AF3D" w14:textId="74798D41" w:rsidR="002860E7" w:rsidRPr="00FC49B9" w:rsidRDefault="002860E7" w:rsidP="002860E7">
      <w:pPr>
        <w:pStyle w:val="NoSpacing"/>
        <w:rPr>
          <w:sz w:val="24"/>
          <w:szCs w:val="24"/>
        </w:rPr>
      </w:pPr>
      <w:r w:rsidRPr="00FC49B9">
        <w:rPr>
          <w:b/>
          <w:sz w:val="24"/>
          <w:szCs w:val="24"/>
        </w:rPr>
        <w:t>Applications Received</w:t>
      </w:r>
      <w:r w:rsidRPr="00FC49B9">
        <w:rPr>
          <w:b/>
          <w:bCs/>
          <w:sz w:val="24"/>
          <w:szCs w:val="24"/>
        </w:rPr>
        <w:t xml:space="preserve">: </w:t>
      </w:r>
      <w:r w:rsidRPr="00FE494F">
        <w:rPr>
          <w:sz w:val="24"/>
          <w:szCs w:val="24"/>
        </w:rPr>
        <w:t>2</w:t>
      </w:r>
    </w:p>
    <w:p w14:paraId="044F6EC3" w14:textId="77777777" w:rsidR="002860E7" w:rsidRPr="00FC49B9" w:rsidRDefault="002860E7" w:rsidP="002860E7">
      <w:pPr>
        <w:pStyle w:val="NoSpacing"/>
        <w:rPr>
          <w:sz w:val="24"/>
          <w:szCs w:val="24"/>
        </w:rPr>
      </w:pPr>
      <w:r w:rsidRPr="00FC49B9">
        <w:rPr>
          <w:b/>
          <w:bCs/>
          <w:sz w:val="24"/>
          <w:szCs w:val="24"/>
        </w:rPr>
        <w:t>Total Projects Awarded:</w:t>
      </w:r>
      <w:r w:rsidRPr="00FC49B9">
        <w:rPr>
          <w:sz w:val="24"/>
          <w:szCs w:val="24"/>
        </w:rPr>
        <w:t xml:space="preserve"> 1</w:t>
      </w:r>
    </w:p>
    <w:p w14:paraId="7658D9C5" w14:textId="6A33ABEA" w:rsidR="002860E7" w:rsidRPr="00FC49B9" w:rsidRDefault="002860E7" w:rsidP="002860E7">
      <w:pPr>
        <w:pStyle w:val="NoSpacing"/>
        <w:rPr>
          <w:sz w:val="24"/>
          <w:szCs w:val="24"/>
        </w:rPr>
      </w:pPr>
      <w:r w:rsidRPr="00FC49B9">
        <w:rPr>
          <w:b/>
          <w:bCs/>
          <w:sz w:val="24"/>
          <w:szCs w:val="24"/>
        </w:rPr>
        <w:t>Total Award:</w:t>
      </w:r>
      <w:r w:rsidRPr="00FC49B9">
        <w:rPr>
          <w:sz w:val="24"/>
          <w:szCs w:val="24"/>
        </w:rPr>
        <w:t xml:space="preserve"> $7,555,327.00)</w:t>
      </w:r>
    </w:p>
    <w:p w14:paraId="49A75DD7" w14:textId="77777777" w:rsidR="002860E7" w:rsidRPr="00FC49B9" w:rsidRDefault="002860E7" w:rsidP="002860E7">
      <w:pPr>
        <w:pStyle w:val="NoSpacing"/>
        <w:rPr>
          <w:b/>
          <w:bCs/>
          <w:sz w:val="24"/>
          <w:szCs w:val="24"/>
        </w:rPr>
      </w:pPr>
      <w:r w:rsidRPr="00FC49B9">
        <w:rPr>
          <w:b/>
          <w:bCs/>
          <w:sz w:val="24"/>
          <w:szCs w:val="24"/>
        </w:rPr>
        <w:t xml:space="preserve">Total Leverage on Ask: </w:t>
      </w:r>
      <w:r w:rsidRPr="00FC49B9">
        <w:rPr>
          <w:sz w:val="24"/>
          <w:szCs w:val="24"/>
        </w:rPr>
        <w:t>$0</w:t>
      </w:r>
    </w:p>
    <w:p w14:paraId="59C80D20" w14:textId="77777777" w:rsidR="008C1A98" w:rsidRDefault="002860E7" w:rsidP="002860E7">
      <w:pPr>
        <w:pStyle w:val="NoSpacing"/>
        <w:rPr>
          <w:sz w:val="24"/>
          <w:szCs w:val="24"/>
        </w:rPr>
      </w:pPr>
      <w:r w:rsidRPr="00FC49B9">
        <w:rPr>
          <w:b/>
          <w:bCs/>
          <w:sz w:val="24"/>
          <w:szCs w:val="24"/>
        </w:rPr>
        <w:t>Grant Term</w:t>
      </w:r>
      <w:r w:rsidRPr="00FC49B9">
        <w:rPr>
          <w:sz w:val="24"/>
          <w:szCs w:val="24"/>
        </w:rPr>
        <w:t>:  01/01/2025 – 3/31/2027</w:t>
      </w:r>
    </w:p>
    <w:p w14:paraId="34C7E3F0" w14:textId="5B572651" w:rsidR="002860E7" w:rsidRPr="00990269" w:rsidRDefault="002860E7" w:rsidP="002860E7">
      <w:pPr>
        <w:pStyle w:val="NoSpacing"/>
        <w:rPr>
          <w:sz w:val="24"/>
          <w:szCs w:val="24"/>
        </w:rPr>
      </w:pPr>
      <w:hyperlink r:id="rId50" w:history="1">
        <w:r w:rsidRPr="00FC49B9">
          <w:rPr>
            <w:rStyle w:val="Hyperlink"/>
            <w:color w:val="156082" w:themeColor="accent1"/>
            <w:sz w:val="24"/>
            <w:szCs w:val="24"/>
          </w:rPr>
          <w:t>Award Announcement</w:t>
        </w:r>
      </w:hyperlink>
      <w:r w:rsidRPr="00FC49B9">
        <w:rPr>
          <w:sz w:val="24"/>
          <w:szCs w:val="24"/>
        </w:rPr>
        <w:t>:</w:t>
      </w:r>
      <w:r w:rsidR="008C1A98">
        <w:rPr>
          <w:sz w:val="24"/>
          <w:szCs w:val="24"/>
        </w:rPr>
        <w:t xml:space="preserve"> </w:t>
      </w:r>
      <w:r w:rsidRPr="00990269">
        <w:rPr>
          <w:sz w:val="24"/>
          <w:szCs w:val="24"/>
        </w:rPr>
        <w:t xml:space="preserve">Winter 2024 </w:t>
      </w:r>
    </w:p>
    <w:p w14:paraId="73803810" w14:textId="329E8896" w:rsidR="002860E7" w:rsidRPr="00990269" w:rsidRDefault="002860E7" w:rsidP="002860E7">
      <w:pPr>
        <w:rPr>
          <w:color w:val="auto"/>
          <w:szCs w:val="24"/>
        </w:rPr>
      </w:pPr>
      <w:r w:rsidRPr="00FE494F">
        <w:rPr>
          <w:color w:val="auto"/>
          <w:szCs w:val="24"/>
        </w:rPr>
        <w:t>Funding Sources</w:t>
      </w:r>
      <w:proofErr w:type="gramStart"/>
      <w:r w:rsidRPr="00FE494F">
        <w:rPr>
          <w:color w:val="auto"/>
          <w:szCs w:val="24"/>
        </w:rPr>
        <w:t>:</w:t>
      </w:r>
      <w:r w:rsidRPr="00990269">
        <w:rPr>
          <w:color w:val="auto"/>
          <w:szCs w:val="24"/>
        </w:rPr>
        <w:t xml:space="preserve"> </w:t>
      </w:r>
      <w:r w:rsidR="00FE494F">
        <w:rPr>
          <w:color w:val="auto"/>
          <w:szCs w:val="24"/>
        </w:rPr>
        <w:t xml:space="preserve"> AB</w:t>
      </w:r>
      <w:proofErr w:type="gramEnd"/>
      <w:r w:rsidR="00FE494F">
        <w:rPr>
          <w:color w:val="auto"/>
          <w:szCs w:val="24"/>
        </w:rPr>
        <w:t xml:space="preserve"> 178 FY 2022</w:t>
      </w:r>
    </w:p>
    <w:p w14:paraId="18F3C1C4" w14:textId="77777777" w:rsidR="002860E7" w:rsidRPr="00990269" w:rsidRDefault="002860E7" w:rsidP="002860E7">
      <w:pPr>
        <w:rPr>
          <w:rFonts w:ascii="Aptos" w:eastAsia="Aptos" w:hAnsi="Aptos" w:cs="Aptos"/>
          <w:color w:val="auto"/>
          <w:szCs w:val="24"/>
        </w:rPr>
      </w:pPr>
    </w:p>
    <w:p w14:paraId="5A5D2ABB" w14:textId="77777777" w:rsidR="002860E7" w:rsidRPr="00990269" w:rsidRDefault="002860E7" w:rsidP="002860E7">
      <w:pPr>
        <w:rPr>
          <w:rFonts w:ascii="Aptos" w:eastAsia="Aptos" w:hAnsi="Aptos" w:cs="Aptos"/>
          <w:color w:val="auto"/>
          <w:szCs w:val="24"/>
        </w:rPr>
      </w:pPr>
      <w:proofErr w:type="spellStart"/>
      <w:r w:rsidRPr="00990269">
        <w:rPr>
          <w:rFonts w:ascii="Aptos" w:eastAsia="Aptos" w:hAnsi="Aptos" w:cs="Aptos"/>
          <w:color w:val="auto"/>
          <w:szCs w:val="24"/>
        </w:rPr>
        <w:t>CalGEM</w:t>
      </w:r>
      <w:proofErr w:type="spellEnd"/>
      <w:r w:rsidRPr="00990269">
        <w:rPr>
          <w:rFonts w:ascii="Aptos" w:eastAsia="Aptos" w:hAnsi="Aptos" w:cs="Aptos"/>
          <w:color w:val="auto"/>
          <w:szCs w:val="24"/>
        </w:rPr>
        <w:t xml:space="preserve">: </w:t>
      </w:r>
    </w:p>
    <w:p w14:paraId="433D406B" w14:textId="77777777" w:rsidR="002860E7" w:rsidRPr="00990269" w:rsidRDefault="002860E7" w:rsidP="002860E7">
      <w:pPr>
        <w:pStyle w:val="ListParagraph"/>
        <w:widowControl w:val="0"/>
        <w:numPr>
          <w:ilvl w:val="0"/>
          <w:numId w:val="33"/>
        </w:numPr>
        <w:autoSpaceDE w:val="0"/>
        <w:autoSpaceDN w:val="0"/>
        <w:rPr>
          <w:rFonts w:ascii="Aptos" w:eastAsia="Aptos" w:hAnsi="Aptos" w:cs="Aptos"/>
          <w:color w:val="auto"/>
          <w:szCs w:val="24"/>
        </w:rPr>
      </w:pPr>
      <w:r w:rsidRPr="00990269">
        <w:rPr>
          <w:rFonts w:ascii="Aptos" w:eastAsia="Aptos" w:hAnsi="Aptos" w:cs="Aptos"/>
          <w:color w:val="auto"/>
          <w:szCs w:val="24"/>
        </w:rPr>
        <w:t>FY 23/24 Oil Well Capping Fund</w:t>
      </w:r>
    </w:p>
    <w:p w14:paraId="1FDD25B6" w14:textId="77777777" w:rsidR="002860E7" w:rsidRPr="001C23C1" w:rsidRDefault="002860E7" w:rsidP="002860E7">
      <w:pPr>
        <w:rPr>
          <w:rFonts w:ascii="Aptos" w:eastAsia="Aptos" w:hAnsi="Aptos" w:cs="Aptos"/>
          <w:b/>
          <w:bCs/>
          <w:color w:val="196B24" w:themeColor="accent3"/>
          <w:szCs w:val="24"/>
        </w:rPr>
      </w:pPr>
    </w:p>
    <w:p w14:paraId="01FC6C9F" w14:textId="77777777" w:rsidR="002860E7" w:rsidRPr="00FC49B9" w:rsidRDefault="002860E7" w:rsidP="00FC49B9">
      <w:pPr>
        <w:pStyle w:val="Heading2"/>
        <w:rPr>
          <w:rFonts w:eastAsiaTheme="minorEastAsia"/>
          <w:b w:val="0"/>
          <w:bCs/>
          <w:szCs w:val="28"/>
        </w:rPr>
      </w:pPr>
      <w:hyperlink r:id="rId51" w:history="1"/>
      <w:bookmarkStart w:id="41" w:name="_Toc217033456"/>
      <w:r w:rsidRPr="00FC49B9">
        <w:rPr>
          <w:rFonts w:eastAsiaTheme="minorEastAsia"/>
          <w:bCs/>
          <w:szCs w:val="28"/>
        </w:rPr>
        <w:t>HRTP HealthCare</w:t>
      </w:r>
      <w:bookmarkEnd w:id="41"/>
    </w:p>
    <w:p w14:paraId="4BDFB766" w14:textId="3965EA5C" w:rsidR="002860E7" w:rsidRPr="00990269" w:rsidRDefault="002860E7" w:rsidP="002860E7">
      <w:pPr>
        <w:spacing w:after="160" w:line="257" w:lineRule="auto"/>
        <w:rPr>
          <w:rFonts w:eastAsiaTheme="minorEastAsia"/>
          <w:color w:val="auto"/>
          <w:szCs w:val="24"/>
        </w:rPr>
      </w:pPr>
      <w:r w:rsidRPr="00FC49B9">
        <w:rPr>
          <w:rFonts w:eastAsiaTheme="minorEastAsia"/>
          <w:color w:val="auto"/>
          <w:szCs w:val="24"/>
        </w:rPr>
        <w:t>High Road Training Partnerships 2024-25 Healthcare Grant Program</w:t>
      </w:r>
      <w:r w:rsidR="003C78D5">
        <w:rPr>
          <w:rFonts w:eastAsiaTheme="minorEastAsia"/>
          <w:color w:val="auto"/>
          <w:szCs w:val="24"/>
        </w:rPr>
        <w:t xml:space="preserve"> is</w:t>
      </w:r>
      <w:r w:rsidRPr="00990269">
        <w:rPr>
          <w:rFonts w:eastAsiaTheme="minorEastAsia"/>
          <w:color w:val="auto"/>
          <w:szCs w:val="24"/>
        </w:rPr>
        <w:t xml:space="preserve"> a California Jobs First initiative. The program focuses strictly on the healthcare sector. </w:t>
      </w:r>
    </w:p>
    <w:p w14:paraId="608BA144" w14:textId="4DB401E4" w:rsidR="002860E7" w:rsidRPr="00FC49B9" w:rsidRDefault="002860E7" w:rsidP="002860E7">
      <w:pPr>
        <w:spacing w:after="160" w:line="257" w:lineRule="auto"/>
        <w:rPr>
          <w:rFonts w:eastAsiaTheme="minorEastAsia"/>
          <w:color w:val="auto"/>
          <w:szCs w:val="24"/>
        </w:rPr>
      </w:pPr>
      <w:r w:rsidRPr="00990269">
        <w:rPr>
          <w:rFonts w:eastAsiaTheme="minorEastAsia"/>
          <w:color w:val="auto"/>
          <w:szCs w:val="24"/>
        </w:rPr>
        <w:t xml:space="preserve">This HRTP </w:t>
      </w:r>
      <w:r w:rsidR="00214D80">
        <w:rPr>
          <w:rFonts w:eastAsiaTheme="minorEastAsia"/>
          <w:color w:val="auto"/>
          <w:szCs w:val="24"/>
        </w:rPr>
        <w:t>program cycle</w:t>
      </w:r>
      <w:r w:rsidRPr="00FC49B9">
        <w:rPr>
          <w:rFonts w:eastAsiaTheme="minorEastAsia"/>
          <w:color w:val="auto"/>
          <w:szCs w:val="24"/>
        </w:rPr>
        <w:t xml:space="preserve"> continues the agency’s commitment to advancing job quality, economic equity, and climate resilience for all Californians, with an existing portfolio that includes High Road investments. These funds are intended to support high road partnerships that prepare workers for quality jobs with a specific focus on allied health occupations. Projects must create pathways into higher-skilled and paid healthcare positions for entry-level incumbent workers.</w:t>
      </w:r>
    </w:p>
    <w:p w14:paraId="67B69D0B" w14:textId="77777777" w:rsidR="002860E7" w:rsidRPr="00FC49B9" w:rsidRDefault="002860E7" w:rsidP="002860E7">
      <w:pPr>
        <w:pStyle w:val="NoSpacing"/>
        <w:rPr>
          <w:sz w:val="24"/>
          <w:szCs w:val="24"/>
        </w:rPr>
      </w:pPr>
      <w:r w:rsidRPr="00FC49B9">
        <w:rPr>
          <w:b/>
          <w:bCs/>
          <w:sz w:val="24"/>
          <w:szCs w:val="24"/>
        </w:rPr>
        <w:t xml:space="preserve">Funding Allocation: </w:t>
      </w:r>
      <w:r w:rsidRPr="00FC49B9">
        <w:rPr>
          <w:sz w:val="24"/>
          <w:szCs w:val="24"/>
        </w:rPr>
        <w:t>$28,500,000.00</w:t>
      </w:r>
    </w:p>
    <w:p w14:paraId="63B3AC0D" w14:textId="41703864" w:rsidR="002860E7" w:rsidRPr="00FC49B9" w:rsidRDefault="002860E7" w:rsidP="002860E7">
      <w:pPr>
        <w:pStyle w:val="NoSpacing"/>
        <w:rPr>
          <w:sz w:val="24"/>
          <w:szCs w:val="24"/>
        </w:rPr>
      </w:pPr>
      <w:r w:rsidRPr="00FC49B9">
        <w:rPr>
          <w:b/>
          <w:sz w:val="24"/>
          <w:szCs w:val="24"/>
        </w:rPr>
        <w:t>Applications Received</w:t>
      </w:r>
      <w:r w:rsidRPr="00FC49B9">
        <w:rPr>
          <w:b/>
          <w:bCs/>
          <w:sz w:val="24"/>
          <w:szCs w:val="24"/>
        </w:rPr>
        <w:t>:</w:t>
      </w:r>
      <w:r w:rsidR="00DA1C56">
        <w:rPr>
          <w:b/>
          <w:bCs/>
          <w:sz w:val="24"/>
          <w:szCs w:val="24"/>
        </w:rPr>
        <w:t xml:space="preserve"> </w:t>
      </w:r>
      <w:r w:rsidRPr="00FC49B9">
        <w:rPr>
          <w:b/>
          <w:bCs/>
          <w:sz w:val="24"/>
          <w:szCs w:val="24"/>
        </w:rPr>
        <w:t>58</w:t>
      </w:r>
    </w:p>
    <w:p w14:paraId="7EDC4EA1" w14:textId="77777777" w:rsidR="002860E7" w:rsidRPr="00FC49B9" w:rsidRDefault="002860E7" w:rsidP="002860E7">
      <w:pPr>
        <w:pStyle w:val="NoSpacing"/>
        <w:rPr>
          <w:sz w:val="24"/>
          <w:szCs w:val="24"/>
        </w:rPr>
      </w:pPr>
      <w:r w:rsidRPr="00FC49B9">
        <w:rPr>
          <w:b/>
          <w:bCs/>
          <w:sz w:val="24"/>
          <w:szCs w:val="24"/>
        </w:rPr>
        <w:t>Total Projects Awarded:</w:t>
      </w:r>
      <w:r w:rsidRPr="00FC49B9">
        <w:rPr>
          <w:sz w:val="24"/>
          <w:szCs w:val="24"/>
        </w:rPr>
        <w:t xml:space="preserve"> 10 </w:t>
      </w:r>
    </w:p>
    <w:p w14:paraId="64C16382" w14:textId="77777777" w:rsidR="002860E7" w:rsidRPr="00FC49B9" w:rsidRDefault="002860E7" w:rsidP="002860E7">
      <w:pPr>
        <w:pStyle w:val="NoSpacing"/>
        <w:rPr>
          <w:sz w:val="24"/>
          <w:szCs w:val="24"/>
        </w:rPr>
      </w:pPr>
      <w:r w:rsidRPr="00FC49B9">
        <w:rPr>
          <w:b/>
          <w:bCs/>
          <w:sz w:val="24"/>
          <w:szCs w:val="24"/>
        </w:rPr>
        <w:t>Total Award:</w:t>
      </w:r>
      <w:r w:rsidRPr="00FC49B9">
        <w:rPr>
          <w:sz w:val="24"/>
          <w:szCs w:val="24"/>
        </w:rPr>
        <w:t xml:space="preserve"> $24,172,709.47</w:t>
      </w:r>
    </w:p>
    <w:p w14:paraId="6A135727" w14:textId="77777777" w:rsidR="002860E7" w:rsidRPr="00FC49B9" w:rsidRDefault="002860E7" w:rsidP="002860E7">
      <w:pPr>
        <w:pStyle w:val="NoSpacing"/>
        <w:rPr>
          <w:sz w:val="24"/>
          <w:szCs w:val="24"/>
        </w:rPr>
      </w:pPr>
      <w:r w:rsidRPr="00FC49B9">
        <w:rPr>
          <w:b/>
          <w:bCs/>
          <w:sz w:val="24"/>
          <w:szCs w:val="24"/>
        </w:rPr>
        <w:t>Total Leverage on Ask:</w:t>
      </w:r>
      <w:r w:rsidRPr="00FC49B9">
        <w:rPr>
          <w:sz w:val="24"/>
          <w:szCs w:val="24"/>
        </w:rPr>
        <w:t xml:space="preserve"> $29,759,796.94</w:t>
      </w:r>
    </w:p>
    <w:p w14:paraId="030366B6" w14:textId="77777777" w:rsidR="002860E7" w:rsidRPr="00FC49B9" w:rsidRDefault="002860E7" w:rsidP="002860E7">
      <w:pPr>
        <w:pStyle w:val="NoSpacing"/>
        <w:rPr>
          <w:sz w:val="24"/>
          <w:szCs w:val="24"/>
        </w:rPr>
      </w:pPr>
      <w:r w:rsidRPr="00FC49B9">
        <w:rPr>
          <w:b/>
          <w:bCs/>
          <w:sz w:val="24"/>
          <w:szCs w:val="24"/>
        </w:rPr>
        <w:t>Grant Term</w:t>
      </w:r>
      <w:r w:rsidRPr="00FC49B9">
        <w:rPr>
          <w:sz w:val="24"/>
          <w:szCs w:val="24"/>
        </w:rPr>
        <w:t>: 07/01/2025 - 06/30/2027</w:t>
      </w:r>
    </w:p>
    <w:p w14:paraId="34880B0A" w14:textId="35E44BB8" w:rsidR="002860E7" w:rsidRPr="00FF60E3" w:rsidRDefault="002860E7" w:rsidP="002860E7">
      <w:pPr>
        <w:pStyle w:val="NoSpacing"/>
        <w:rPr>
          <w:color w:val="156082" w:themeColor="accent1"/>
          <w:sz w:val="24"/>
          <w:szCs w:val="24"/>
        </w:rPr>
      </w:pPr>
      <w:hyperlink r:id="rId52" w:history="1">
        <w:r w:rsidRPr="00FF60E3">
          <w:rPr>
            <w:rStyle w:val="Hyperlink"/>
            <w:sz w:val="24"/>
            <w:szCs w:val="24"/>
          </w:rPr>
          <w:t>Award Announcement</w:t>
        </w:r>
        <w:r w:rsidRPr="00FF60E3">
          <w:rPr>
            <w:rStyle w:val="Hyperlink"/>
          </w:rPr>
          <w:t>:</w:t>
        </w:r>
      </w:hyperlink>
      <w:r w:rsidRPr="00FF60E3">
        <w:rPr>
          <w:color w:val="156082" w:themeColor="accent1"/>
          <w:sz w:val="24"/>
          <w:szCs w:val="24"/>
        </w:rPr>
        <w:t xml:space="preserve"> </w:t>
      </w:r>
      <w:hyperlink r:id="rId53" w:history="1">
        <w:r w:rsidRPr="00FF60E3">
          <w:rPr>
            <w:rStyle w:val="Hyperlink"/>
            <w:color w:val="auto"/>
            <w:sz w:val="24"/>
            <w:szCs w:val="24"/>
          </w:rPr>
          <w:t>Fall 2025</w:t>
        </w:r>
      </w:hyperlink>
    </w:p>
    <w:p w14:paraId="621C5DF1" w14:textId="77777777" w:rsidR="002860E7" w:rsidRPr="00FF60E3" w:rsidRDefault="002860E7" w:rsidP="002860E7">
      <w:pPr>
        <w:pStyle w:val="NoSpacing"/>
        <w:rPr>
          <w:sz w:val="24"/>
          <w:szCs w:val="24"/>
        </w:rPr>
      </w:pPr>
      <w:r w:rsidRPr="00FF60E3">
        <w:rPr>
          <w:sz w:val="24"/>
          <w:szCs w:val="24"/>
        </w:rPr>
        <w:lastRenderedPageBreak/>
        <w:t xml:space="preserve">Funding Sources: </w:t>
      </w:r>
    </w:p>
    <w:p w14:paraId="20350332" w14:textId="2D528536" w:rsidR="002860E7" w:rsidRPr="008C1A98" w:rsidRDefault="002860E7" w:rsidP="002860E7">
      <w:pPr>
        <w:pStyle w:val="NoSpacing"/>
        <w:rPr>
          <w:sz w:val="24"/>
          <w:szCs w:val="24"/>
        </w:rPr>
      </w:pPr>
      <w:r w:rsidRPr="00FF60E3">
        <w:rPr>
          <w:sz w:val="24"/>
          <w:szCs w:val="24"/>
        </w:rPr>
        <w:t>FY 24-25 HRTP Healthcare</w:t>
      </w:r>
      <w:r w:rsidR="00DA1C56">
        <w:rPr>
          <w:sz w:val="24"/>
          <w:szCs w:val="24"/>
        </w:rPr>
        <w:t xml:space="preserve">  </w:t>
      </w:r>
      <w:r w:rsidR="00DA1C56">
        <w:rPr>
          <w:sz w:val="24"/>
          <w:szCs w:val="24"/>
        </w:rPr>
        <w:br/>
      </w:r>
    </w:p>
    <w:p w14:paraId="2CC85946" w14:textId="77777777" w:rsidR="002860E7" w:rsidRPr="001C23C1" w:rsidRDefault="002860E7" w:rsidP="00FF60E3">
      <w:pPr>
        <w:pStyle w:val="Heading2"/>
        <w:rPr>
          <w:rFonts w:eastAsiaTheme="minorEastAsia"/>
        </w:rPr>
      </w:pPr>
      <w:bookmarkStart w:id="42" w:name="_Toc217033457"/>
      <w:r w:rsidRPr="001C23C1">
        <w:rPr>
          <w:rFonts w:eastAsiaTheme="minorEastAsia"/>
        </w:rPr>
        <w:t>High Road Construction Careers</w:t>
      </w:r>
      <w:bookmarkEnd w:id="42"/>
      <w:r w:rsidRPr="001C23C1">
        <w:rPr>
          <w:rFonts w:eastAsiaTheme="minorEastAsia"/>
        </w:rPr>
        <w:t xml:space="preserve"> </w:t>
      </w:r>
    </w:p>
    <w:p w14:paraId="1D15B08B" w14:textId="3727ED25" w:rsidR="002860E7" w:rsidRPr="001C23C1" w:rsidRDefault="002860E7" w:rsidP="002860E7">
      <w:pPr>
        <w:spacing w:after="160" w:line="257" w:lineRule="auto"/>
        <w:rPr>
          <w:rFonts w:eastAsiaTheme="minorEastAsia"/>
          <w:szCs w:val="24"/>
        </w:rPr>
      </w:pPr>
      <w:r w:rsidRPr="001C23C1">
        <w:rPr>
          <w:rFonts w:eastAsiaTheme="minorEastAsia"/>
          <w:szCs w:val="24"/>
        </w:rPr>
        <w:t xml:space="preserve">The California Workforce Development Board oversees a suite of investments and policy initiatives to advance construction careers as a reliable pathway to the middle class for disadvantaged Californians. The High Road Construction Careers (HRCC) program prioritizes partnerships that link local building and construction trades councils to workforce boards, community colleges, and community-based organizations, creating structured pathways with a standard core curriculum and critical supportive services to state-certified apprenticeships in a variety of crafts. These efforts </w:t>
      </w:r>
      <w:r w:rsidR="00B45BD6">
        <w:rPr>
          <w:rFonts w:eastAsiaTheme="minorEastAsia"/>
          <w:szCs w:val="24"/>
        </w:rPr>
        <w:t>develop</w:t>
      </w:r>
      <w:r w:rsidR="00B45BD6" w:rsidRPr="001C23C1">
        <w:rPr>
          <w:rFonts w:eastAsiaTheme="minorEastAsia"/>
          <w:szCs w:val="24"/>
        </w:rPr>
        <w:t xml:space="preserve"> </w:t>
      </w:r>
      <w:r w:rsidRPr="001C23C1">
        <w:rPr>
          <w:rFonts w:eastAsiaTheme="minorEastAsia"/>
          <w:szCs w:val="24"/>
        </w:rPr>
        <w:t>systems and policies that directly advance the State Plan</w:t>
      </w:r>
      <w:r w:rsidR="00B45BD6">
        <w:rPr>
          <w:rFonts w:eastAsiaTheme="minorEastAsia"/>
          <w:szCs w:val="24"/>
        </w:rPr>
        <w:t>’s</w:t>
      </w:r>
      <w:r w:rsidRPr="001C23C1">
        <w:rPr>
          <w:rFonts w:eastAsiaTheme="minorEastAsia"/>
          <w:szCs w:val="24"/>
        </w:rPr>
        <w:t xml:space="preserve"> goals of equity (access to skills and economic opportunity) and job quality (connections to careers with decent wages and benefits).</w:t>
      </w:r>
    </w:p>
    <w:p w14:paraId="64227D5D" w14:textId="33BB99F0" w:rsidR="002860E7" w:rsidRPr="001C23C1" w:rsidRDefault="002860E7" w:rsidP="002860E7">
      <w:pPr>
        <w:spacing w:after="160" w:line="257" w:lineRule="auto"/>
        <w:rPr>
          <w:rFonts w:eastAsiaTheme="minorEastAsia"/>
          <w:szCs w:val="24"/>
        </w:rPr>
      </w:pPr>
      <w:r w:rsidRPr="001C23C1">
        <w:rPr>
          <w:rFonts w:eastAsiaTheme="minorEastAsia"/>
          <w:szCs w:val="24"/>
        </w:rPr>
        <w:t>Through various state funding sources (</w:t>
      </w:r>
      <w:r w:rsidR="00E808BC">
        <w:rPr>
          <w:rFonts w:eastAsiaTheme="minorEastAsia"/>
          <w:szCs w:val="24"/>
        </w:rPr>
        <w:t>including the</w:t>
      </w:r>
      <w:r w:rsidRPr="001C23C1">
        <w:rPr>
          <w:rFonts w:eastAsiaTheme="minorEastAsia"/>
          <w:szCs w:val="24"/>
        </w:rPr>
        <w:t xml:space="preserve"> Greenhouse Gas Reduction Fund, Road Repair &amp; Accountability Act/SB 1, and CA Clean Energy Jobs Act/Prop 39), the CWDB has invest</w:t>
      </w:r>
      <w:r w:rsidR="00214D80">
        <w:rPr>
          <w:rFonts w:eastAsiaTheme="minorEastAsia"/>
          <w:szCs w:val="24"/>
        </w:rPr>
        <w:t>ed</w:t>
      </w:r>
      <w:r w:rsidR="003C78D5">
        <w:rPr>
          <w:rFonts w:eastAsiaTheme="minorEastAsia"/>
          <w:szCs w:val="24"/>
        </w:rPr>
        <w:t xml:space="preserve"> </w:t>
      </w:r>
      <w:r w:rsidRPr="001C23C1">
        <w:rPr>
          <w:rFonts w:eastAsiaTheme="minorEastAsia"/>
          <w:szCs w:val="24"/>
        </w:rPr>
        <w:t>in pre-apprenticeship partnerships across California. These investments connect programs directly to regional labor market demand through a campaign to expand the use of Community Workforce Agreements, which wrap targeted local hire provisions into public infrastructure projects, including projects critical to safeguarding the environment and climate.</w:t>
      </w:r>
    </w:p>
    <w:p w14:paraId="1A3053D2" w14:textId="6E02D459" w:rsidR="002860E7" w:rsidRPr="001C23C1" w:rsidRDefault="002860E7" w:rsidP="00FF60E3">
      <w:pPr>
        <w:pStyle w:val="Heading2"/>
        <w:rPr>
          <w:rFonts w:eastAsiaTheme="minorEastAsia"/>
        </w:rPr>
      </w:pPr>
      <w:bookmarkStart w:id="43" w:name="_Toc217033458"/>
      <w:r w:rsidRPr="001C23C1">
        <w:rPr>
          <w:rFonts w:eastAsiaTheme="minorEastAsia"/>
        </w:rPr>
        <w:t>High Road Construction Careers Resilient Workforce Fund (</w:t>
      </w:r>
      <w:r w:rsidR="003C78D5">
        <w:rPr>
          <w:rFonts w:eastAsiaTheme="minorEastAsia"/>
        </w:rPr>
        <w:t>HRCC:</w:t>
      </w:r>
      <w:r w:rsidR="00DA1C56">
        <w:rPr>
          <w:rFonts w:eastAsiaTheme="minorEastAsia"/>
        </w:rPr>
        <w:t xml:space="preserve"> </w:t>
      </w:r>
      <w:r w:rsidRPr="001C23C1">
        <w:rPr>
          <w:rFonts w:eastAsiaTheme="minorEastAsia"/>
        </w:rPr>
        <w:t>RWF)</w:t>
      </w:r>
      <w:bookmarkEnd w:id="43"/>
      <w:r w:rsidRPr="001C23C1">
        <w:rPr>
          <w:rFonts w:eastAsiaTheme="minorEastAsia"/>
        </w:rPr>
        <w:t xml:space="preserve"> </w:t>
      </w:r>
    </w:p>
    <w:p w14:paraId="4B0C5C81" w14:textId="11C1876D" w:rsidR="002860E7" w:rsidRPr="001C23C1" w:rsidRDefault="002860E7" w:rsidP="00FF60E3">
      <w:r w:rsidRPr="001C23C1">
        <w:t xml:space="preserve">The HRCC: RWF </w:t>
      </w:r>
      <w:r w:rsidR="00DA1C56">
        <w:t>p</w:t>
      </w:r>
      <w:r w:rsidRPr="001C23C1">
        <w:t xml:space="preserve">rogram </w:t>
      </w:r>
      <w:r w:rsidR="00E808BC">
        <w:t>aims to support and expand the work of past and present HRCC programs, with its goals aligning and overlapping</w:t>
      </w:r>
      <w:r w:rsidRPr="001C23C1">
        <w:t xml:space="preserve"> with those of the HRCC: SB1 Program and the HRCC: CCI Program. These goals include:</w:t>
      </w:r>
    </w:p>
    <w:p w14:paraId="3445AA10" w14:textId="0B535053" w:rsidR="002860E7" w:rsidRPr="001C23C1" w:rsidRDefault="00214D80" w:rsidP="002860E7">
      <w:pPr>
        <w:pStyle w:val="ListParagraph"/>
        <w:widowControl w:val="0"/>
        <w:numPr>
          <w:ilvl w:val="0"/>
          <w:numId w:val="31"/>
        </w:numPr>
        <w:autoSpaceDE w:val="0"/>
        <w:autoSpaceDN w:val="0"/>
        <w:spacing w:line="257" w:lineRule="auto"/>
        <w:rPr>
          <w:rFonts w:eastAsiaTheme="minorEastAsia"/>
          <w:szCs w:val="24"/>
        </w:rPr>
      </w:pPr>
      <w:r>
        <w:rPr>
          <w:rFonts w:eastAsiaTheme="minorEastAsia"/>
          <w:szCs w:val="24"/>
        </w:rPr>
        <w:t xml:space="preserve">Developing </w:t>
      </w:r>
      <w:r w:rsidR="002860E7" w:rsidRPr="001C23C1">
        <w:rPr>
          <w:rFonts w:eastAsiaTheme="minorEastAsia"/>
          <w:szCs w:val="24"/>
        </w:rPr>
        <w:t>a skilled construction workforce that ensures delivery of high-quality infrastructure projects.</w:t>
      </w:r>
    </w:p>
    <w:p w14:paraId="6F9A028C" w14:textId="77777777" w:rsidR="002860E7" w:rsidRPr="001C23C1" w:rsidRDefault="002860E7" w:rsidP="002860E7">
      <w:pPr>
        <w:pStyle w:val="ListParagraph"/>
        <w:widowControl w:val="0"/>
        <w:numPr>
          <w:ilvl w:val="0"/>
          <w:numId w:val="31"/>
        </w:numPr>
        <w:autoSpaceDE w:val="0"/>
        <w:autoSpaceDN w:val="0"/>
        <w:spacing w:line="257" w:lineRule="auto"/>
        <w:rPr>
          <w:rFonts w:eastAsiaTheme="minorEastAsia"/>
          <w:szCs w:val="24"/>
        </w:rPr>
      </w:pPr>
      <w:r w:rsidRPr="001C23C1">
        <w:rPr>
          <w:rFonts w:eastAsiaTheme="minorEastAsia"/>
          <w:szCs w:val="24"/>
        </w:rPr>
        <w:t>Increasing access to state-approved apprenticeships in the building and construction trades.</w:t>
      </w:r>
    </w:p>
    <w:p w14:paraId="0260B3CB" w14:textId="77777777" w:rsidR="002860E7" w:rsidRPr="001C23C1" w:rsidRDefault="002860E7" w:rsidP="002860E7">
      <w:pPr>
        <w:pStyle w:val="ListParagraph"/>
        <w:widowControl w:val="0"/>
        <w:numPr>
          <w:ilvl w:val="0"/>
          <w:numId w:val="31"/>
        </w:numPr>
        <w:autoSpaceDE w:val="0"/>
        <w:autoSpaceDN w:val="0"/>
        <w:spacing w:line="257" w:lineRule="auto"/>
        <w:rPr>
          <w:rFonts w:eastAsiaTheme="minorEastAsia"/>
          <w:szCs w:val="24"/>
        </w:rPr>
      </w:pPr>
      <w:r w:rsidRPr="001C23C1">
        <w:rPr>
          <w:rFonts w:eastAsiaTheme="minorEastAsia"/>
          <w:szCs w:val="24"/>
        </w:rPr>
        <w:t xml:space="preserve">Serving underrepresented and disadvantaged workers and increasing gender and racial diversity in the trades in the process. </w:t>
      </w:r>
    </w:p>
    <w:p w14:paraId="52DE1AD5" w14:textId="16712C9B" w:rsidR="002860E7" w:rsidRPr="001C23C1" w:rsidRDefault="002860E7" w:rsidP="002860E7">
      <w:pPr>
        <w:pStyle w:val="ListParagraph"/>
        <w:widowControl w:val="0"/>
        <w:numPr>
          <w:ilvl w:val="0"/>
          <w:numId w:val="31"/>
        </w:numPr>
        <w:autoSpaceDE w:val="0"/>
        <w:autoSpaceDN w:val="0"/>
        <w:spacing w:line="257" w:lineRule="auto"/>
        <w:rPr>
          <w:rFonts w:eastAsiaTheme="minorEastAsia"/>
          <w:szCs w:val="24"/>
        </w:rPr>
      </w:pPr>
      <w:r w:rsidRPr="001C23C1">
        <w:rPr>
          <w:rFonts w:eastAsiaTheme="minorEastAsia"/>
          <w:szCs w:val="24"/>
        </w:rPr>
        <w:t>Establishing models of worker, management,</w:t>
      </w:r>
      <w:r w:rsidR="007929DC">
        <w:rPr>
          <w:rFonts w:eastAsiaTheme="minorEastAsia"/>
          <w:szCs w:val="24"/>
        </w:rPr>
        <w:t xml:space="preserve"> and </w:t>
      </w:r>
      <w:r w:rsidRPr="001C23C1">
        <w:rPr>
          <w:rFonts w:eastAsiaTheme="minorEastAsia"/>
          <w:szCs w:val="24"/>
        </w:rPr>
        <w:t xml:space="preserve">government collaboration that jointly anticipate, plan for, and </w:t>
      </w:r>
      <w:r w:rsidR="00E808BC">
        <w:rPr>
          <w:rFonts w:eastAsiaTheme="minorEastAsia"/>
          <w:szCs w:val="24"/>
        </w:rPr>
        <w:t>address</w:t>
      </w:r>
      <w:r w:rsidR="00E808BC" w:rsidRPr="001C23C1">
        <w:rPr>
          <w:rFonts w:eastAsiaTheme="minorEastAsia"/>
          <w:szCs w:val="24"/>
        </w:rPr>
        <w:t xml:space="preserve"> </w:t>
      </w:r>
      <w:r w:rsidRPr="001C23C1">
        <w:rPr>
          <w:rFonts w:eastAsiaTheme="minorEastAsia"/>
          <w:szCs w:val="24"/>
        </w:rPr>
        <w:t xml:space="preserve">the future of work. </w:t>
      </w:r>
    </w:p>
    <w:p w14:paraId="2DB83E0A" w14:textId="2543AFB4" w:rsidR="002860E7" w:rsidRPr="001C23C1" w:rsidRDefault="002860E7" w:rsidP="002860E7">
      <w:pPr>
        <w:pStyle w:val="ListParagraph"/>
        <w:widowControl w:val="0"/>
        <w:numPr>
          <w:ilvl w:val="0"/>
          <w:numId w:val="31"/>
        </w:numPr>
        <w:autoSpaceDE w:val="0"/>
        <w:autoSpaceDN w:val="0"/>
        <w:spacing w:line="257" w:lineRule="auto"/>
        <w:rPr>
          <w:rFonts w:eastAsiaTheme="minorEastAsia"/>
          <w:szCs w:val="24"/>
        </w:rPr>
      </w:pPr>
      <w:r w:rsidRPr="001C23C1">
        <w:rPr>
          <w:rFonts w:eastAsiaTheme="minorEastAsia"/>
          <w:szCs w:val="24"/>
        </w:rPr>
        <w:t>Promoting Community Workforce Agreements (CWAs), local hire ordinances, and other relevant policies to ensure robust demand for apprentices and greater access to apprenticeships for disadvantaged communities and priority populations.</w:t>
      </w:r>
    </w:p>
    <w:p w14:paraId="1030DC41" w14:textId="77777777" w:rsidR="002860E7" w:rsidRPr="001C23C1" w:rsidRDefault="002860E7" w:rsidP="002860E7">
      <w:pPr>
        <w:pStyle w:val="ListParagraph"/>
        <w:spacing w:line="257" w:lineRule="auto"/>
        <w:rPr>
          <w:rFonts w:eastAsiaTheme="minorEastAsia"/>
          <w:szCs w:val="24"/>
        </w:rPr>
      </w:pPr>
    </w:p>
    <w:p w14:paraId="3D7E5C31" w14:textId="77777777" w:rsidR="002860E7" w:rsidRPr="001C23C1" w:rsidRDefault="002860E7" w:rsidP="002860E7">
      <w:pPr>
        <w:spacing w:line="257" w:lineRule="auto"/>
        <w:rPr>
          <w:rFonts w:eastAsiaTheme="minorEastAsia"/>
          <w:szCs w:val="24"/>
        </w:rPr>
      </w:pPr>
      <w:r w:rsidRPr="001C23C1">
        <w:rPr>
          <w:rFonts w:eastAsiaTheme="minorEastAsia"/>
          <w:b/>
          <w:bCs/>
          <w:szCs w:val="24"/>
        </w:rPr>
        <w:t>Total Applications Submitted:</w:t>
      </w:r>
      <w:r w:rsidRPr="001C23C1">
        <w:rPr>
          <w:rFonts w:eastAsiaTheme="minorEastAsia"/>
          <w:szCs w:val="24"/>
        </w:rPr>
        <w:t xml:space="preserve"> 14</w:t>
      </w:r>
    </w:p>
    <w:p w14:paraId="33A38E95" w14:textId="77777777" w:rsidR="002860E7" w:rsidRPr="001C23C1" w:rsidRDefault="002860E7" w:rsidP="002860E7">
      <w:pPr>
        <w:spacing w:line="257" w:lineRule="auto"/>
        <w:rPr>
          <w:rFonts w:eastAsiaTheme="minorEastAsia"/>
          <w:szCs w:val="24"/>
        </w:rPr>
      </w:pPr>
      <w:r w:rsidRPr="001C23C1">
        <w:rPr>
          <w:rFonts w:eastAsiaTheme="minorEastAsia"/>
          <w:b/>
          <w:bCs/>
          <w:szCs w:val="24"/>
        </w:rPr>
        <w:t>Total Projects Awarded:</w:t>
      </w:r>
      <w:r w:rsidRPr="001C23C1">
        <w:rPr>
          <w:rFonts w:eastAsiaTheme="minorEastAsia"/>
          <w:szCs w:val="24"/>
        </w:rPr>
        <w:t xml:space="preserve"> 14</w:t>
      </w:r>
    </w:p>
    <w:p w14:paraId="24A1A83F" w14:textId="77777777" w:rsidR="002860E7" w:rsidRPr="001C23C1" w:rsidRDefault="002860E7" w:rsidP="002860E7">
      <w:pPr>
        <w:spacing w:line="257" w:lineRule="auto"/>
        <w:rPr>
          <w:rFonts w:eastAsiaTheme="minorEastAsia"/>
          <w:szCs w:val="24"/>
        </w:rPr>
      </w:pPr>
      <w:r w:rsidRPr="001C23C1">
        <w:rPr>
          <w:rFonts w:eastAsiaTheme="minorEastAsia"/>
          <w:b/>
          <w:bCs/>
          <w:szCs w:val="24"/>
        </w:rPr>
        <w:t>Total Award:</w:t>
      </w:r>
      <w:r w:rsidRPr="001C23C1">
        <w:rPr>
          <w:rFonts w:eastAsiaTheme="minorEastAsia"/>
          <w:szCs w:val="24"/>
        </w:rPr>
        <w:t xml:space="preserve"> $45,000,000</w:t>
      </w:r>
    </w:p>
    <w:p w14:paraId="58712100" w14:textId="71E6FE2C" w:rsidR="00FF60E3" w:rsidRPr="001C23C1" w:rsidRDefault="002860E7" w:rsidP="002860E7">
      <w:pPr>
        <w:spacing w:line="257" w:lineRule="auto"/>
        <w:rPr>
          <w:rFonts w:eastAsiaTheme="minorEastAsia"/>
          <w:szCs w:val="24"/>
        </w:rPr>
      </w:pPr>
      <w:r w:rsidRPr="001C23C1">
        <w:rPr>
          <w:rFonts w:eastAsiaTheme="minorEastAsia"/>
          <w:b/>
          <w:bCs/>
          <w:szCs w:val="24"/>
        </w:rPr>
        <w:t>Grant Term:</w:t>
      </w:r>
      <w:r w:rsidRPr="001C23C1">
        <w:rPr>
          <w:rFonts w:eastAsiaTheme="minorEastAsia"/>
          <w:szCs w:val="24"/>
        </w:rPr>
        <w:t xml:space="preserve"> 09/01/2022-03/31/2026</w:t>
      </w:r>
    </w:p>
    <w:p w14:paraId="5982AE35" w14:textId="3C03E627" w:rsidR="00614615" w:rsidRPr="001C23C1" w:rsidRDefault="00614615" w:rsidP="00526059">
      <w:pPr>
        <w:pStyle w:val="Heading1"/>
      </w:pPr>
      <w:bookmarkStart w:id="44" w:name="_Toc217033459"/>
      <w:r w:rsidRPr="001C23C1">
        <w:lastRenderedPageBreak/>
        <w:t>CWDB Approach to Assessment and Evaluation</w:t>
      </w:r>
      <w:bookmarkEnd w:id="38"/>
      <w:bookmarkEnd w:id="44"/>
    </w:p>
    <w:p w14:paraId="05D0CA6F" w14:textId="764029ED" w:rsidR="007929DC" w:rsidRDefault="00B758D6" w:rsidP="007929DC">
      <w:pPr>
        <w:pStyle w:val="BodyText"/>
      </w:pPr>
      <w:r w:rsidRPr="007929DC">
        <w:t xml:space="preserve">As described in the </w:t>
      </w:r>
      <w:r w:rsidRPr="007929DC">
        <w:rPr>
          <w:rStyle w:val="Hyperlink"/>
          <w:bCs/>
        </w:rPr>
        <w:t>State Plan</w:t>
      </w:r>
      <w:r w:rsidRPr="007929DC">
        <w:t>, the CWDB is engaged in an extensive assessment of the different state and federal programs it oversees. The assessment</w:t>
      </w:r>
      <w:r w:rsidR="00E27651">
        <w:t xml:space="preserve"> will provide:</w:t>
      </w:r>
      <w:r w:rsidRPr="007929DC">
        <w:t xml:space="preserve"> </w:t>
      </w:r>
    </w:p>
    <w:p w14:paraId="608B944C" w14:textId="1695730B" w:rsidR="007929DC" w:rsidRDefault="00E27651" w:rsidP="006C4065">
      <w:pPr>
        <w:pStyle w:val="BodyText"/>
        <w:numPr>
          <w:ilvl w:val="0"/>
          <w:numId w:val="37"/>
        </w:numPr>
      </w:pPr>
      <w:r>
        <w:t>A</w:t>
      </w:r>
      <w:r w:rsidR="00B758D6" w:rsidRPr="007929DC">
        <w:t xml:space="preserve"> descriptive analysis of the efficacy of the implementation of the different grants and programs</w:t>
      </w:r>
      <w:r w:rsidR="007929DC">
        <w:t>,</w:t>
      </w:r>
      <w:r w:rsidR="00B758D6" w:rsidRPr="007929DC">
        <w:t xml:space="preserve"> and </w:t>
      </w:r>
    </w:p>
    <w:p w14:paraId="108728D3" w14:textId="7E6B2FE7" w:rsidR="007929DC" w:rsidRDefault="00E27651" w:rsidP="006C4065">
      <w:pPr>
        <w:pStyle w:val="BodyText"/>
        <w:numPr>
          <w:ilvl w:val="0"/>
          <w:numId w:val="37"/>
        </w:numPr>
      </w:pPr>
      <w:r>
        <w:t>A</w:t>
      </w:r>
      <w:r w:rsidR="00B758D6" w:rsidRPr="007929DC">
        <w:t xml:space="preserve">n evaluation of the impacts the different grants and programs have on the workforce development system. </w:t>
      </w:r>
    </w:p>
    <w:p w14:paraId="46D72F25" w14:textId="77777777" w:rsidR="007929DC" w:rsidRDefault="007929DC" w:rsidP="007929DC">
      <w:pPr>
        <w:pStyle w:val="BodyText"/>
      </w:pPr>
    </w:p>
    <w:p w14:paraId="7531B600" w14:textId="7636ECFA" w:rsidR="00B758D6" w:rsidRPr="001C23C1" w:rsidRDefault="00B758D6" w:rsidP="006C4065">
      <w:r w:rsidRPr="007929DC">
        <w:t xml:space="preserve">External third-party evaluators </w:t>
      </w:r>
      <w:r w:rsidR="00E27651">
        <w:t>and/</w:t>
      </w:r>
      <w:r w:rsidRPr="007929DC">
        <w:t>or CWDB research specialists typically conduct the program assessment.  For each program assessment conducted by a third-party evaluator, a CWDB research specialist acts as a conduit for data collection, research design, and outcome specifications between the third-party evaluator</w:t>
      </w:r>
      <w:r w:rsidRPr="001C23C1">
        <w:t xml:space="preserve">, CWDB leadership, and relevant program staff. </w:t>
      </w:r>
    </w:p>
    <w:p w14:paraId="0F20172A" w14:textId="77777777" w:rsidR="00B758D6" w:rsidRPr="001C23C1" w:rsidRDefault="00B758D6" w:rsidP="00B758D6">
      <w:pPr>
        <w:rPr>
          <w:rFonts w:cstheme="minorHAnsi"/>
          <w:szCs w:val="24"/>
        </w:rPr>
      </w:pPr>
    </w:p>
    <w:p w14:paraId="5D254ECB" w14:textId="77777777" w:rsidR="00B758D6" w:rsidRPr="001C23C1" w:rsidRDefault="00B758D6" w:rsidP="006C4065">
      <w:r w:rsidRPr="001C23C1">
        <w:t xml:space="preserve">The broad questions that all CWDB assessments and evaluations seek to answer are: </w:t>
      </w:r>
    </w:p>
    <w:p w14:paraId="7B4CA5D9" w14:textId="342E2FA7" w:rsidR="00B758D6" w:rsidRPr="001C23C1" w:rsidRDefault="00B758D6" w:rsidP="00B758D6">
      <w:pPr>
        <w:pStyle w:val="ListParagraph"/>
        <w:numPr>
          <w:ilvl w:val="0"/>
          <w:numId w:val="5"/>
        </w:numPr>
        <w:rPr>
          <w:bCs/>
          <w:szCs w:val="24"/>
        </w:rPr>
      </w:pPr>
      <w:r w:rsidRPr="001C23C1">
        <w:rPr>
          <w:szCs w:val="24"/>
        </w:rPr>
        <w:t>Is the workforce development training provided through the different CWDB grants and programs effective overall and for various subpopulations?</w:t>
      </w:r>
    </w:p>
    <w:p w14:paraId="46836972" w14:textId="1105A587" w:rsidR="00B758D6" w:rsidRPr="001C23C1" w:rsidRDefault="00B758D6" w:rsidP="00B758D6">
      <w:pPr>
        <w:pStyle w:val="ListParagraph"/>
        <w:numPr>
          <w:ilvl w:val="0"/>
          <w:numId w:val="5"/>
        </w:numPr>
        <w:rPr>
          <w:bCs/>
          <w:szCs w:val="24"/>
        </w:rPr>
      </w:pPr>
      <w:r w:rsidRPr="001C23C1">
        <w:rPr>
          <w:szCs w:val="24"/>
        </w:rPr>
        <w:t xml:space="preserve">Do participants in workforce development training provided through the different CWDB grants and programs have </w:t>
      </w:r>
      <w:r w:rsidR="00214D80">
        <w:rPr>
          <w:szCs w:val="24"/>
        </w:rPr>
        <w:t xml:space="preserve">improved </w:t>
      </w:r>
      <w:r w:rsidRPr="001C23C1">
        <w:rPr>
          <w:szCs w:val="24"/>
        </w:rPr>
        <w:t>outcomes</w:t>
      </w:r>
      <w:r w:rsidR="00214D80">
        <w:rPr>
          <w:szCs w:val="24"/>
        </w:rPr>
        <w:t xml:space="preserve"> </w:t>
      </w:r>
      <w:r w:rsidR="00E808BC">
        <w:rPr>
          <w:szCs w:val="24"/>
        </w:rPr>
        <w:t>regarding employment</w:t>
      </w:r>
      <w:r w:rsidRPr="001C23C1">
        <w:rPr>
          <w:szCs w:val="24"/>
        </w:rPr>
        <w:t xml:space="preserve"> and wages?</w:t>
      </w:r>
    </w:p>
    <w:p w14:paraId="3A711EBE" w14:textId="77777777" w:rsidR="00B758D6" w:rsidRPr="001C23C1" w:rsidRDefault="00B758D6" w:rsidP="00B758D6">
      <w:pPr>
        <w:rPr>
          <w:rFonts w:cstheme="minorHAnsi"/>
          <w:bCs/>
          <w:szCs w:val="24"/>
        </w:rPr>
      </w:pPr>
    </w:p>
    <w:p w14:paraId="20B5412F" w14:textId="77777777" w:rsidR="00B758D6" w:rsidRPr="007929DC" w:rsidRDefault="00B758D6" w:rsidP="006C4065">
      <w:r w:rsidRPr="007929DC">
        <w:t xml:space="preserve">The CWDB research team has had in-depth and ongoing conversations with the Labor and Workforce Development Agency (LWDA) regarding the common evaluation framework.  The coordination between CWDB and LWDA has produced promising results, clarifying and streamlining our shared effort toward new and improved data reporting systems. </w:t>
      </w:r>
    </w:p>
    <w:p w14:paraId="6492599A" w14:textId="77777777" w:rsidR="00B758D6" w:rsidRPr="007929DC" w:rsidRDefault="00B758D6" w:rsidP="007929DC">
      <w:pPr>
        <w:pStyle w:val="BodyText"/>
      </w:pPr>
    </w:p>
    <w:p w14:paraId="5D844541" w14:textId="2D6537D2" w:rsidR="00B758D6" w:rsidRPr="007929DC" w:rsidRDefault="00B758D6" w:rsidP="006C4065">
      <w:r w:rsidRPr="007929DC">
        <w:t xml:space="preserve">The lessons learned from the completed and </w:t>
      </w:r>
      <w:r w:rsidR="00E808BC">
        <w:t>ongoing assessments have led the CWDB to reexamine its data collection processes, research designs, and specifications for education and employment outcomes</w:t>
      </w:r>
      <w:r w:rsidRPr="007929DC">
        <w:t xml:space="preserve">. The CWDB </w:t>
      </w:r>
      <w:r w:rsidR="007929DC">
        <w:t xml:space="preserve">plans to summarize the </w:t>
      </w:r>
      <w:r w:rsidRPr="007929DC">
        <w:t xml:space="preserve">program-specific evaluations and </w:t>
      </w:r>
      <w:r w:rsidR="00E808BC">
        <w:t>develop</w:t>
      </w:r>
      <w:r w:rsidRPr="007929DC">
        <w:t xml:space="preserve"> a common evaluation framework to </w:t>
      </w:r>
      <w:r w:rsidR="007929DC">
        <w:t xml:space="preserve">measure the overall </w:t>
      </w:r>
      <w:r w:rsidRPr="007929DC">
        <w:t>impact of all workforce development programs in California.</w:t>
      </w:r>
    </w:p>
    <w:p w14:paraId="363B962A" w14:textId="77777777" w:rsidR="00CA0E41" w:rsidRPr="007929DC" w:rsidRDefault="00CA0E41" w:rsidP="00CA0E41"/>
    <w:p w14:paraId="3EE3AD73" w14:textId="77777777" w:rsidR="00CA0E41" w:rsidRPr="001C23C1" w:rsidRDefault="00CA0E41" w:rsidP="00B37333">
      <w:pPr>
        <w:pStyle w:val="Heading2"/>
      </w:pPr>
      <w:bookmarkStart w:id="45" w:name="_Toc217033460"/>
      <w:r w:rsidRPr="001C23C1">
        <w:t>Coordination Efforts with Core Programs, State Agencies, and Local Boards</w:t>
      </w:r>
      <w:bookmarkEnd w:id="45"/>
    </w:p>
    <w:p w14:paraId="30A6FC99" w14:textId="2E504AED" w:rsidR="00B758D6" w:rsidRPr="001C23C1" w:rsidRDefault="00B758D6" w:rsidP="006C4065">
      <w:r w:rsidRPr="001C23C1">
        <w:t xml:space="preserve">Most of the assessments </w:t>
      </w:r>
      <w:r w:rsidR="00F43DA7">
        <w:t>discussed</w:t>
      </w:r>
      <w:r w:rsidRPr="001C23C1">
        <w:t xml:space="preserve"> in this document involve </w:t>
      </w:r>
      <w:r w:rsidR="00F43DA7">
        <w:t>gather</w:t>
      </w:r>
      <w:r w:rsidRPr="001C23C1">
        <w:t xml:space="preserve">ing quantitative and qualitative data from core programs, state agencies, RPUs, Local Boards, and CBOs.  The CWDB and its third-party program evaluators </w:t>
      </w:r>
      <w:r w:rsidR="00F43DA7">
        <w:t>collaborate</w:t>
      </w:r>
      <w:r w:rsidRPr="001C23C1">
        <w:t xml:space="preserve"> with the California Workforce Association to </w:t>
      </w:r>
      <w:r w:rsidR="00F43DA7">
        <w:t>gather</w:t>
      </w:r>
      <w:r w:rsidRPr="001C23C1">
        <w:t xml:space="preserve"> qualitative data from a select group of Local Boards and quantitative data from all 45 Local Boards.</w:t>
      </w:r>
    </w:p>
    <w:p w14:paraId="1135555F" w14:textId="77777777" w:rsidR="00B758D6" w:rsidRPr="001C23C1" w:rsidRDefault="00B758D6" w:rsidP="007929DC">
      <w:pPr>
        <w:pStyle w:val="BodyText"/>
      </w:pPr>
    </w:p>
    <w:p w14:paraId="4618E48B" w14:textId="77777777" w:rsidR="00B758D6" w:rsidRPr="001C23C1" w:rsidRDefault="00B758D6" w:rsidP="007929DC">
      <w:pPr>
        <w:pStyle w:val="BodyText"/>
        <w:rPr>
          <w:shd w:val="clear" w:color="auto" w:fill="FFFFFF"/>
        </w:rPr>
      </w:pPr>
      <w:r w:rsidRPr="001C23C1">
        <w:t xml:space="preserve">For the </w:t>
      </w:r>
      <w:r w:rsidRPr="001C23C1">
        <w:rPr>
          <w:shd w:val="clear" w:color="auto" w:fill="FFFFFF"/>
        </w:rPr>
        <w:t xml:space="preserve">Cross-Systems Analytics and Assessment for Learning and Skills Attainment </w:t>
      </w:r>
    </w:p>
    <w:p w14:paraId="440489D4" w14:textId="5A6837F1" w:rsidR="00B758D6" w:rsidRPr="001C23C1" w:rsidRDefault="00B758D6" w:rsidP="006C4065">
      <w:r w:rsidRPr="001C23C1">
        <w:rPr>
          <w:color w:val="333333"/>
          <w:shd w:val="clear" w:color="auto" w:fill="FFFFFF"/>
        </w:rPr>
        <w:t>(CAAL-Skills)</w:t>
      </w:r>
      <w:r w:rsidRPr="001C23C1">
        <w:t xml:space="preserve">, the </w:t>
      </w:r>
      <w:r w:rsidRPr="001C23C1">
        <w:rPr>
          <w:bCs/>
        </w:rPr>
        <w:t>data collection, research design, and outcome specifications</w:t>
      </w:r>
      <w:r w:rsidRPr="001C23C1">
        <w:t xml:space="preserve"> involve several WIOA-required partners and other agencies</w:t>
      </w:r>
      <w:r w:rsidR="00F43DA7">
        <w:t xml:space="preserve"> including </w:t>
      </w:r>
      <w:r w:rsidRPr="001C23C1">
        <w:t xml:space="preserve">WIOA Title I Adult; WIOA Title I Dislocated Worker; WIOA Title I Youth; WIOA Title II; WIOA Title III Wagner-Peyser; WIOA Title IV; CalWORKs (California's version of the federal Temporary Assistance for Needy Families Program); CalFresh E&amp;T (California's version of the Supplemental Nutrition Assistance Program, Employment, and Training Program); </w:t>
      </w:r>
      <w:r w:rsidRPr="001C23C1">
        <w:rPr>
          <w:lang w:val="en"/>
        </w:rPr>
        <w:t>Trade Adjustment Assistance (TAA) program</w:t>
      </w:r>
      <w:r w:rsidRPr="001C23C1">
        <w:t xml:space="preserve">; Incumbent Worker Training </w:t>
      </w:r>
      <w:r w:rsidRPr="001C23C1">
        <w:lastRenderedPageBreak/>
        <w:t xml:space="preserve">accessed through California's Employment Training Panel program; State Certified Apprenticeship; Career Technical Education programs at the California Community Colleges; and rehabilitative programs at the California Department of Corrections and Rehabilitation and the Prison Industry Authority.  </w:t>
      </w:r>
      <w:r w:rsidR="00706B7D">
        <w:br/>
      </w:r>
    </w:p>
    <w:p w14:paraId="187C801D" w14:textId="77777777" w:rsidR="00B758D6" w:rsidRPr="001C23C1" w:rsidRDefault="00B758D6" w:rsidP="00B758D6">
      <w:pPr>
        <w:pStyle w:val="Heading2"/>
        <w:rPr>
          <w:lang w:val="en"/>
        </w:rPr>
      </w:pPr>
      <w:bookmarkStart w:id="46" w:name="_Toc217033461"/>
      <w:r w:rsidRPr="001C23C1">
        <w:rPr>
          <w:lang w:val="en"/>
        </w:rPr>
        <w:t>CAAL-Skills Workforce Metrics Dashboard Report 2025</w:t>
      </w:r>
      <w:bookmarkEnd w:id="46"/>
    </w:p>
    <w:p w14:paraId="7B4B8CC2" w14:textId="10EE284C" w:rsidR="00B758D6" w:rsidRPr="001C23C1" w:rsidRDefault="00B758D6" w:rsidP="006C4065">
      <w:pPr>
        <w:rPr>
          <w:lang w:val="en"/>
        </w:rPr>
      </w:pPr>
      <w:r w:rsidRPr="001C23C1">
        <w:rPr>
          <w:lang w:val="en"/>
        </w:rPr>
        <w:t xml:space="preserve">The 2025 Workforce Metrics Dashboard Report will summarize and </w:t>
      </w:r>
      <w:r w:rsidR="00F43DA7">
        <w:rPr>
          <w:lang w:val="en"/>
        </w:rPr>
        <w:t>visu</w:t>
      </w:r>
      <w:r w:rsidRPr="001C23C1">
        <w:rPr>
          <w:lang w:val="en"/>
        </w:rPr>
        <w:t>ally display credential attainment, employment, and wage data for WIOA Core Programs, CalWORK</w:t>
      </w:r>
      <w:r w:rsidR="00706B7D">
        <w:rPr>
          <w:lang w:val="en"/>
        </w:rPr>
        <w:t>s</w:t>
      </w:r>
      <w:r w:rsidRPr="001C23C1">
        <w:rPr>
          <w:lang w:val="en"/>
        </w:rPr>
        <w:t xml:space="preserve"> (California's TANF program), CalFresh (California's SNAP E&amp;T program), the Trade Adjustment Assistance program, the Employment Training Panel's State-Funded Incumbent Worker Training program, State Certified Apprenticeships, the California Community College system's Career Technical Education programs </w:t>
      </w:r>
      <w:r w:rsidR="00E27651">
        <w:rPr>
          <w:lang w:val="en"/>
        </w:rPr>
        <w:t xml:space="preserve">and </w:t>
      </w:r>
      <w:r w:rsidRPr="001C23C1">
        <w:rPr>
          <w:lang w:val="en"/>
        </w:rPr>
        <w:t>rehabilitative programs operated by the California Department of Corrections and Rehabilitation</w:t>
      </w:r>
      <w:r w:rsidR="00E27651">
        <w:rPr>
          <w:lang w:val="en"/>
        </w:rPr>
        <w:t xml:space="preserve"> (CDCR)</w:t>
      </w:r>
      <w:r w:rsidRPr="001C23C1">
        <w:rPr>
          <w:lang w:val="en"/>
        </w:rPr>
        <w:t xml:space="preserve"> and the Prison Industry Authority</w:t>
      </w:r>
      <w:r w:rsidR="00E27651">
        <w:rPr>
          <w:lang w:val="en"/>
        </w:rPr>
        <w:t xml:space="preserve"> (PIA)</w:t>
      </w:r>
      <w:r w:rsidRPr="001C23C1">
        <w:rPr>
          <w:lang w:val="en"/>
        </w:rPr>
        <w:t>.</w:t>
      </w:r>
    </w:p>
    <w:p w14:paraId="1C63DF79" w14:textId="77777777" w:rsidR="00B758D6" w:rsidRPr="001C23C1" w:rsidRDefault="00B758D6" w:rsidP="007929DC">
      <w:pPr>
        <w:pStyle w:val="BodyText"/>
        <w:rPr>
          <w:lang w:val="en"/>
        </w:rPr>
      </w:pPr>
    </w:p>
    <w:p w14:paraId="3E80D523" w14:textId="7D8357DE" w:rsidR="00B758D6" w:rsidRPr="001C23C1" w:rsidRDefault="00B758D6" w:rsidP="006C4065">
      <w:pPr>
        <w:rPr>
          <w:lang w:val="en"/>
        </w:rPr>
      </w:pPr>
      <w:r w:rsidRPr="001C23C1">
        <w:rPr>
          <w:lang w:val="en"/>
        </w:rPr>
        <w:t>The 2025 Workforce Metrics Dashboard Report will be the second Workforce Metrics Dashboard Report to u</w:t>
      </w:r>
      <w:r w:rsidR="00F43DA7">
        <w:rPr>
          <w:lang w:val="en"/>
        </w:rPr>
        <w:t>se</w:t>
      </w:r>
      <w:r w:rsidRPr="001C23C1">
        <w:rPr>
          <w:lang w:val="en"/>
        </w:rPr>
        <w:t xml:space="preserve"> CAAL-Skills data.  Once complete, the dashboard report </w:t>
      </w:r>
      <w:r w:rsidR="00F43DA7">
        <w:rPr>
          <w:lang w:val="en"/>
        </w:rPr>
        <w:t xml:space="preserve">will provide </w:t>
      </w:r>
      <w:r w:rsidRPr="001C23C1">
        <w:rPr>
          <w:lang w:val="en"/>
        </w:rPr>
        <w:t>descriptive statistics on</w:t>
      </w:r>
      <w:r w:rsidR="00F43DA7">
        <w:rPr>
          <w:lang w:val="en"/>
        </w:rPr>
        <w:t xml:space="preserve"> </w:t>
      </w:r>
      <w:r w:rsidRPr="001C23C1">
        <w:rPr>
          <w:lang w:val="en"/>
        </w:rPr>
        <w:t>aggregate outcomes for individuals who exited participating programs in State Fiscal Years 2016-17, 2017-18, 2018-19, 2019-20, 2020-21, 2021-22, and 2022-23 (</w:t>
      </w:r>
      <w:r w:rsidR="00F43DA7">
        <w:rPr>
          <w:lang w:val="en"/>
        </w:rPr>
        <w:t>which</w:t>
      </w:r>
      <w:r w:rsidRPr="001C23C1">
        <w:rPr>
          <w:lang w:val="en"/>
        </w:rPr>
        <w:t xml:space="preserve"> run from July 1 to June 30 each year). CAAL-Skills will publish subsequent </w:t>
      </w:r>
      <w:bookmarkStart w:id="47" w:name="_Hlk148702937"/>
      <w:r w:rsidRPr="001C23C1">
        <w:rPr>
          <w:lang w:val="en"/>
        </w:rPr>
        <w:t xml:space="preserve">Workforce Metrics Dashboard Reports </w:t>
      </w:r>
      <w:bookmarkEnd w:id="47"/>
      <w:r w:rsidR="00B45BD6">
        <w:rPr>
          <w:lang w:val="en"/>
        </w:rPr>
        <w:t>on an annual basis</w:t>
      </w:r>
      <w:r w:rsidRPr="001C23C1">
        <w:rPr>
          <w:lang w:val="en"/>
        </w:rPr>
        <w:t>.</w:t>
      </w:r>
    </w:p>
    <w:p w14:paraId="6F7D71AF" w14:textId="77777777" w:rsidR="00B758D6" w:rsidRPr="001C23C1" w:rsidRDefault="00B758D6" w:rsidP="007929DC">
      <w:pPr>
        <w:pStyle w:val="BodyText"/>
        <w:rPr>
          <w:lang w:val="en"/>
        </w:rPr>
      </w:pPr>
    </w:p>
    <w:p w14:paraId="3A7F3BD6" w14:textId="02FEDC33" w:rsidR="00B758D6" w:rsidRPr="001C23C1" w:rsidRDefault="00B758D6" w:rsidP="006C4065">
      <w:pPr>
        <w:rPr>
          <w:lang w:val="en"/>
        </w:rPr>
      </w:pPr>
      <w:r w:rsidRPr="001C23C1">
        <w:rPr>
          <w:lang w:val="en"/>
        </w:rPr>
        <w:t xml:space="preserve">For most programs, the data will be </w:t>
      </w:r>
      <w:r w:rsidR="00F43DA7">
        <w:rPr>
          <w:lang w:val="en"/>
        </w:rPr>
        <w:t>present</w:t>
      </w:r>
      <w:r w:rsidRPr="001C23C1">
        <w:rPr>
          <w:lang w:val="en"/>
        </w:rPr>
        <w:t xml:space="preserve">ed using a standard set of tables and graphs that organize </w:t>
      </w:r>
      <w:r w:rsidR="00F43DA7">
        <w:rPr>
          <w:lang w:val="en"/>
        </w:rPr>
        <w:t xml:space="preserve">information on </w:t>
      </w:r>
      <w:r w:rsidRPr="001C23C1">
        <w:rPr>
          <w:lang w:val="en"/>
        </w:rPr>
        <w:t>credential attainment and labor market outcome data</w:t>
      </w:r>
      <w:r w:rsidR="00B45BD6">
        <w:rPr>
          <w:lang w:val="en"/>
        </w:rPr>
        <w:t>, as well as</w:t>
      </w:r>
      <w:r w:rsidRPr="001C23C1">
        <w:rPr>
          <w:lang w:val="en"/>
        </w:rPr>
        <w:t xml:space="preserve"> race, ethnicity, sex/gender, age group, veteran status, training completion status, and type of credential received.</w:t>
      </w:r>
      <w:r w:rsidR="00E27651">
        <w:rPr>
          <w:lang w:val="en"/>
        </w:rPr>
        <w:t xml:space="preserve"> </w:t>
      </w:r>
      <w:r w:rsidRPr="001C23C1">
        <w:rPr>
          <w:lang w:val="en"/>
        </w:rPr>
        <w:t xml:space="preserve"> Standard tables and graphs will also present information on the post-exit industry sector of employment and greater detail on the dispersion of wages for people exiting the program.</w:t>
      </w:r>
    </w:p>
    <w:p w14:paraId="3E2764EC" w14:textId="77777777" w:rsidR="00B758D6" w:rsidRPr="001C23C1" w:rsidRDefault="00B758D6" w:rsidP="007929DC">
      <w:pPr>
        <w:pStyle w:val="BodyText"/>
        <w:rPr>
          <w:lang w:val="en"/>
        </w:rPr>
      </w:pPr>
    </w:p>
    <w:p w14:paraId="085785F5" w14:textId="0E043345" w:rsidR="00B758D6" w:rsidRDefault="00B758D6" w:rsidP="006C4065">
      <w:pPr>
        <w:rPr>
          <w:lang w:val="en"/>
        </w:rPr>
      </w:pPr>
      <w:r w:rsidRPr="001C23C1">
        <w:rPr>
          <w:lang w:val="en"/>
        </w:rPr>
        <w:t xml:space="preserve">Draft tables and accompanying narratives for the 2025 Workforce Metrics Dashboard Report have </w:t>
      </w:r>
      <w:r w:rsidR="00F43DA7">
        <w:rPr>
          <w:lang w:val="en"/>
        </w:rPr>
        <w:t xml:space="preserve">not </w:t>
      </w:r>
      <w:r w:rsidRPr="001C23C1">
        <w:rPr>
          <w:lang w:val="en"/>
        </w:rPr>
        <w:t>yet be</w:t>
      </w:r>
      <w:r w:rsidR="00F43DA7">
        <w:rPr>
          <w:lang w:val="en"/>
        </w:rPr>
        <w:t>en</w:t>
      </w:r>
      <w:r w:rsidRPr="001C23C1">
        <w:rPr>
          <w:lang w:val="en"/>
        </w:rPr>
        <w:t xml:space="preserve"> developed </w:t>
      </w:r>
      <w:r w:rsidR="00F43DA7">
        <w:rPr>
          <w:lang w:val="en"/>
        </w:rPr>
        <w:t xml:space="preserve">because </w:t>
      </w:r>
      <w:r w:rsidRPr="001C23C1">
        <w:rPr>
          <w:lang w:val="en"/>
        </w:rPr>
        <w:t xml:space="preserve">the CAAL-Skills technical team is currently focused on system modernization efforts and has </w:t>
      </w:r>
      <w:r w:rsidR="00F43DA7">
        <w:rPr>
          <w:lang w:val="en"/>
        </w:rPr>
        <w:t xml:space="preserve">not </w:t>
      </w:r>
      <w:r w:rsidRPr="001C23C1">
        <w:rPr>
          <w:lang w:val="en"/>
        </w:rPr>
        <w:t>yet request</w:t>
      </w:r>
      <w:r w:rsidR="00F43DA7">
        <w:rPr>
          <w:lang w:val="en"/>
        </w:rPr>
        <w:t>ed</w:t>
      </w:r>
      <w:r w:rsidRPr="001C23C1">
        <w:rPr>
          <w:lang w:val="en"/>
        </w:rPr>
        <w:t>, receive</w:t>
      </w:r>
      <w:r w:rsidR="00F43DA7">
        <w:rPr>
          <w:lang w:val="en"/>
        </w:rPr>
        <w:t>d</w:t>
      </w:r>
      <w:r w:rsidRPr="001C23C1">
        <w:rPr>
          <w:lang w:val="en"/>
        </w:rPr>
        <w:t>, merge</w:t>
      </w:r>
      <w:r w:rsidR="00F43DA7">
        <w:rPr>
          <w:lang w:val="en"/>
        </w:rPr>
        <w:t>d</w:t>
      </w:r>
      <w:r w:rsidRPr="001C23C1">
        <w:rPr>
          <w:lang w:val="en"/>
        </w:rPr>
        <w:t>, cleanse</w:t>
      </w:r>
      <w:r w:rsidR="00F43DA7">
        <w:rPr>
          <w:lang w:val="en"/>
        </w:rPr>
        <w:t>d</w:t>
      </w:r>
      <w:r w:rsidRPr="001C23C1">
        <w:rPr>
          <w:lang w:val="en"/>
        </w:rPr>
        <w:t>, and prepare</w:t>
      </w:r>
      <w:r w:rsidR="00F43DA7">
        <w:rPr>
          <w:lang w:val="en"/>
        </w:rPr>
        <w:t>d</w:t>
      </w:r>
      <w:r w:rsidRPr="001C23C1">
        <w:rPr>
          <w:lang w:val="en"/>
        </w:rPr>
        <w:t xml:space="preserve"> the relevant source data of participating programs. Once completed, these modernization efforts will facilitate the creation and publication of </w:t>
      </w:r>
      <w:r w:rsidR="00E808BC">
        <w:rPr>
          <w:lang w:val="en"/>
        </w:rPr>
        <w:t xml:space="preserve">the </w:t>
      </w:r>
      <w:r w:rsidRPr="001C23C1">
        <w:rPr>
          <w:lang w:val="en"/>
        </w:rPr>
        <w:t>subsequent</w:t>
      </w:r>
      <w:r w:rsidR="00E27651">
        <w:rPr>
          <w:lang w:val="en"/>
        </w:rPr>
        <w:t xml:space="preserve"> annual</w:t>
      </w:r>
      <w:r w:rsidRPr="001C23C1">
        <w:rPr>
          <w:lang w:val="en"/>
        </w:rPr>
        <w:t xml:space="preserve"> Workforce Metrics Dashboard Report</w:t>
      </w:r>
      <w:r w:rsidR="00E27651">
        <w:rPr>
          <w:lang w:val="en"/>
        </w:rPr>
        <w:t>.</w:t>
      </w:r>
    </w:p>
    <w:p w14:paraId="661AC0FA" w14:textId="77777777" w:rsidR="00FF60E3" w:rsidRPr="001C23C1" w:rsidRDefault="00FF60E3" w:rsidP="007929DC">
      <w:pPr>
        <w:pStyle w:val="BodyText"/>
        <w:rPr>
          <w:lang w:val="en"/>
        </w:rPr>
      </w:pPr>
    </w:p>
    <w:p w14:paraId="04CED6F8" w14:textId="77777777" w:rsidR="00CA0E41" w:rsidRPr="001C23C1" w:rsidRDefault="00CA0E41" w:rsidP="00B37333">
      <w:pPr>
        <w:pStyle w:val="Heading2"/>
      </w:pPr>
      <w:bookmarkStart w:id="48" w:name="_Toc217033462"/>
      <w:r w:rsidRPr="001C23C1">
        <w:t>Continuous Improvement Strategies Utilizing Results from Studies and Evidence-Based Practices</w:t>
      </w:r>
      <w:bookmarkEnd w:id="48"/>
      <w:r w:rsidRPr="001C23C1">
        <w:t xml:space="preserve"> </w:t>
      </w:r>
    </w:p>
    <w:p w14:paraId="0934F1C0" w14:textId="77777777" w:rsidR="00B758D6" w:rsidRPr="001C23C1" w:rsidRDefault="00B758D6" w:rsidP="006C4065">
      <w:r w:rsidRPr="001C23C1">
        <w:t xml:space="preserve">Based on completed and ongoing assessments, the CWDB Research and Evaluation Team continues to </w:t>
      </w:r>
    </w:p>
    <w:p w14:paraId="4F2B1523" w14:textId="0BF28DE5" w:rsidR="00B758D6" w:rsidRPr="001C23C1" w:rsidRDefault="00B758D6" w:rsidP="00B758D6">
      <w:pPr>
        <w:pStyle w:val="ListParagraph"/>
        <w:numPr>
          <w:ilvl w:val="0"/>
          <w:numId w:val="6"/>
        </w:numPr>
        <w:ind w:left="720"/>
        <w:rPr>
          <w:szCs w:val="24"/>
        </w:rPr>
      </w:pPr>
      <w:r w:rsidRPr="001C23C1">
        <w:rPr>
          <w:szCs w:val="24"/>
        </w:rPr>
        <w:t xml:space="preserve">Prepare separate white papers on job quality, equity, and climate resiliency, </w:t>
      </w:r>
      <w:r w:rsidR="00F43DA7">
        <w:rPr>
          <w:szCs w:val="24"/>
        </w:rPr>
        <w:t xml:space="preserve">which are the core principles of </w:t>
      </w:r>
      <w:r w:rsidRPr="001C23C1">
        <w:rPr>
          <w:szCs w:val="24"/>
        </w:rPr>
        <w:t xml:space="preserve">the CWDB's flagship High Road Program.  </w:t>
      </w:r>
      <w:r w:rsidR="00F43DA7">
        <w:rPr>
          <w:szCs w:val="24"/>
        </w:rPr>
        <w:t>A</w:t>
      </w:r>
      <w:r w:rsidRPr="001C23C1">
        <w:rPr>
          <w:szCs w:val="24"/>
        </w:rPr>
        <w:t>ddition</w:t>
      </w:r>
      <w:r w:rsidR="00F43DA7">
        <w:rPr>
          <w:szCs w:val="24"/>
        </w:rPr>
        <w:t>ally</w:t>
      </w:r>
      <w:r w:rsidRPr="001C23C1">
        <w:rPr>
          <w:szCs w:val="24"/>
        </w:rPr>
        <w:t xml:space="preserve">, the CWDB Research and Evaluation Team is </w:t>
      </w:r>
      <w:r w:rsidR="00F43DA7">
        <w:rPr>
          <w:szCs w:val="24"/>
        </w:rPr>
        <w:t>developi</w:t>
      </w:r>
      <w:r w:rsidRPr="001C23C1">
        <w:rPr>
          <w:szCs w:val="24"/>
        </w:rPr>
        <w:t>ng resources, materials, and guidebooks to accompany the white papers.</w:t>
      </w:r>
    </w:p>
    <w:p w14:paraId="42D6B702" w14:textId="35061C05" w:rsidR="00B758D6" w:rsidRPr="001C23C1" w:rsidRDefault="00B758D6" w:rsidP="00B758D6">
      <w:pPr>
        <w:pStyle w:val="ListParagraph"/>
        <w:numPr>
          <w:ilvl w:val="0"/>
          <w:numId w:val="6"/>
        </w:numPr>
        <w:ind w:left="720"/>
        <w:rPr>
          <w:szCs w:val="24"/>
        </w:rPr>
      </w:pPr>
      <w:r w:rsidRPr="001C23C1">
        <w:rPr>
          <w:szCs w:val="24"/>
        </w:rPr>
        <w:lastRenderedPageBreak/>
        <w:t xml:space="preserve">Serve as </w:t>
      </w:r>
      <w:r w:rsidR="00F43DA7">
        <w:rPr>
          <w:szCs w:val="24"/>
        </w:rPr>
        <w:t xml:space="preserve">the </w:t>
      </w:r>
      <w:r w:rsidRPr="001C23C1">
        <w:rPr>
          <w:szCs w:val="24"/>
        </w:rPr>
        <w:t xml:space="preserve">CWDB point of contact on ongoing and current evaluations, </w:t>
      </w:r>
      <w:r w:rsidR="00A35228">
        <w:rPr>
          <w:szCs w:val="24"/>
        </w:rPr>
        <w:t>with</w:t>
      </w:r>
      <w:r w:rsidR="00F43DA7">
        <w:rPr>
          <w:szCs w:val="24"/>
        </w:rPr>
        <w:t xml:space="preserve"> </w:t>
      </w:r>
      <w:r w:rsidR="00A35228">
        <w:rPr>
          <w:szCs w:val="24"/>
        </w:rPr>
        <w:t xml:space="preserve">its </w:t>
      </w:r>
      <w:r w:rsidRPr="001C23C1">
        <w:rPr>
          <w:szCs w:val="24"/>
        </w:rPr>
        <w:t>research</w:t>
      </w:r>
      <w:r w:rsidR="00A35228">
        <w:rPr>
          <w:szCs w:val="24"/>
        </w:rPr>
        <w:t xml:space="preserve"> specialists, who</w:t>
      </w:r>
      <w:r w:rsidRPr="001C23C1">
        <w:rPr>
          <w:szCs w:val="24"/>
        </w:rPr>
        <w:t xml:space="preserve"> are graduate-trained social scientists</w:t>
      </w:r>
      <w:r w:rsidR="00E27651">
        <w:rPr>
          <w:szCs w:val="24"/>
        </w:rPr>
        <w:t>,</w:t>
      </w:r>
      <w:r w:rsidRPr="001C23C1">
        <w:rPr>
          <w:szCs w:val="24"/>
        </w:rPr>
        <w:t xml:space="preserve"> well-versed in the techniques and tools </w:t>
      </w:r>
      <w:r w:rsidR="00C07F6E">
        <w:rPr>
          <w:szCs w:val="24"/>
        </w:rPr>
        <w:t xml:space="preserve">needed </w:t>
      </w:r>
      <w:r w:rsidRPr="001C23C1">
        <w:rPr>
          <w:szCs w:val="24"/>
        </w:rPr>
        <w:t xml:space="preserve">to conduct full-scale </w:t>
      </w:r>
      <w:r w:rsidR="00025366" w:rsidRPr="001C23C1">
        <w:rPr>
          <w:szCs w:val="24"/>
        </w:rPr>
        <w:t>evaluations</w:t>
      </w:r>
      <w:r w:rsidR="00025366">
        <w:rPr>
          <w:szCs w:val="24"/>
        </w:rPr>
        <w:t>,</w:t>
      </w:r>
      <w:r w:rsidR="00025366" w:rsidRPr="001C23C1">
        <w:rPr>
          <w:szCs w:val="24"/>
        </w:rPr>
        <w:t xml:space="preserve"> and</w:t>
      </w:r>
      <w:r w:rsidR="00A35228">
        <w:rPr>
          <w:szCs w:val="24"/>
        </w:rPr>
        <w:t xml:space="preserve"> </w:t>
      </w:r>
      <w:r w:rsidRPr="001C23C1">
        <w:rPr>
          <w:szCs w:val="24"/>
        </w:rPr>
        <w:t>familiar with the different data systems within LWDA.</w:t>
      </w:r>
    </w:p>
    <w:p w14:paraId="423792A8" w14:textId="32CED3B7" w:rsidR="00B758D6" w:rsidRPr="001C23C1" w:rsidRDefault="00B758D6" w:rsidP="00B758D6">
      <w:pPr>
        <w:pStyle w:val="ListParagraph"/>
        <w:numPr>
          <w:ilvl w:val="0"/>
          <w:numId w:val="6"/>
        </w:numPr>
        <w:ind w:left="720"/>
        <w:rPr>
          <w:szCs w:val="24"/>
        </w:rPr>
      </w:pPr>
      <w:r w:rsidRPr="001C23C1">
        <w:rPr>
          <w:szCs w:val="24"/>
        </w:rPr>
        <w:t xml:space="preserve">Use an intermediate </w:t>
      </w:r>
      <w:proofErr w:type="gramStart"/>
      <w:r w:rsidRPr="001C23C1">
        <w:rPr>
          <w:szCs w:val="24"/>
        </w:rPr>
        <w:t>secure</w:t>
      </w:r>
      <w:proofErr w:type="gramEnd"/>
      <w:r w:rsidRPr="001C23C1">
        <w:rPr>
          <w:szCs w:val="24"/>
        </w:rPr>
        <w:t xml:space="preserve"> portal de</w:t>
      </w:r>
      <w:r w:rsidR="00C07F6E">
        <w:rPr>
          <w:szCs w:val="24"/>
        </w:rPr>
        <w:t>signed to house</w:t>
      </w:r>
      <w:r w:rsidRPr="001C23C1">
        <w:rPr>
          <w:szCs w:val="24"/>
        </w:rPr>
        <w:t xml:space="preserve"> all current and upcoming grants. Grantees will us</w:t>
      </w:r>
      <w:r w:rsidR="00C07F6E">
        <w:rPr>
          <w:szCs w:val="24"/>
        </w:rPr>
        <w:t>e</w:t>
      </w:r>
      <w:r w:rsidRPr="001C23C1">
        <w:rPr>
          <w:szCs w:val="24"/>
        </w:rPr>
        <w:t xml:space="preserve"> a pre-determined data list with simple specifications and enter them into</w:t>
      </w:r>
      <w:r w:rsidR="00E27651">
        <w:rPr>
          <w:szCs w:val="24"/>
        </w:rPr>
        <w:t xml:space="preserve"> </w:t>
      </w:r>
      <w:r w:rsidRPr="001C23C1">
        <w:rPr>
          <w:szCs w:val="24"/>
        </w:rPr>
        <w:t>a Salesforce platform broken up into five categories: (a) participant information, (b) career services, (c) supportive services, (d) training services</w:t>
      </w:r>
      <w:r w:rsidR="00B45BD6">
        <w:rPr>
          <w:szCs w:val="24"/>
        </w:rPr>
        <w:t>,</w:t>
      </w:r>
      <w:r w:rsidRPr="001C23C1">
        <w:rPr>
          <w:szCs w:val="24"/>
        </w:rPr>
        <w:t xml:space="preserve"> and (e) outputs and outcomes.  </w:t>
      </w:r>
    </w:p>
    <w:p w14:paraId="69020315" w14:textId="77777777" w:rsidR="00B758D6" w:rsidRPr="001C23C1" w:rsidRDefault="00B758D6" w:rsidP="00B758D6">
      <w:pPr>
        <w:ind w:left="1080"/>
      </w:pPr>
    </w:p>
    <w:p w14:paraId="0D3D247C" w14:textId="60DC88B8" w:rsidR="00B758D6" w:rsidRPr="001C23C1" w:rsidRDefault="00C07F6E" w:rsidP="006C4065">
      <w:r>
        <w:t xml:space="preserve">Under the CAAL-Skills program, the EDD received funding from the DOL as part of the Workforce Data Quality Initiative (WDQI) and is collaborating with the CWDB to move the CAAL-Skills Databases to the Cloud. </w:t>
      </w:r>
      <w:r w:rsidR="00A35228">
        <w:t xml:space="preserve"> </w:t>
      </w:r>
      <w:r>
        <w:t>Efforts in this regard include:</w:t>
      </w:r>
    </w:p>
    <w:p w14:paraId="7DAD5314" w14:textId="77777777" w:rsidR="00B758D6" w:rsidRPr="001C23C1" w:rsidRDefault="00B758D6" w:rsidP="007929DC">
      <w:pPr>
        <w:pStyle w:val="BodyText"/>
        <w:numPr>
          <w:ilvl w:val="0"/>
          <w:numId w:val="8"/>
        </w:numPr>
      </w:pPr>
      <w:r w:rsidRPr="001C23C1">
        <w:t xml:space="preserve">Supporting the </w:t>
      </w:r>
      <w:r w:rsidRPr="001C23C1">
        <w:rPr>
          <w:bCs/>
          <w:i/>
        </w:rPr>
        <w:t>Cloud Computing Policy</w:t>
      </w:r>
      <w:r w:rsidRPr="001C23C1">
        <w:rPr>
          <w:b/>
          <w:bCs/>
        </w:rPr>
        <w:t xml:space="preserve"> </w:t>
      </w:r>
      <w:r w:rsidRPr="001C23C1">
        <w:t>(</w:t>
      </w:r>
      <w:hyperlink r:id="rId54" w:history="1">
        <w:r w:rsidRPr="001C23C1">
          <w:rPr>
            <w:rStyle w:val="Hyperlink"/>
          </w:rPr>
          <w:t>TL 14-04</w:t>
        </w:r>
      </w:hyperlink>
      <w:r w:rsidRPr="001C23C1">
        <w:t>) for all new reportable and non-reportable IT projects.</w:t>
      </w:r>
    </w:p>
    <w:p w14:paraId="7D5922A5" w14:textId="77777777" w:rsidR="00B758D6" w:rsidRPr="001C23C1" w:rsidRDefault="00B758D6" w:rsidP="00B758D6">
      <w:pPr>
        <w:pStyle w:val="ListParagraph"/>
        <w:numPr>
          <w:ilvl w:val="0"/>
          <w:numId w:val="7"/>
        </w:numPr>
      </w:pPr>
      <w:r w:rsidRPr="001C23C1">
        <w:t>Developing a publicly accessible Workforce Metrics Dashboard portal.</w:t>
      </w:r>
    </w:p>
    <w:p w14:paraId="5F9301DC" w14:textId="4FA38147" w:rsidR="00B758D6" w:rsidRPr="001C23C1" w:rsidRDefault="00B758D6" w:rsidP="00B758D6">
      <w:pPr>
        <w:pStyle w:val="ListParagraph"/>
        <w:numPr>
          <w:ilvl w:val="0"/>
          <w:numId w:val="7"/>
        </w:numPr>
      </w:pPr>
      <w:r w:rsidRPr="001C23C1">
        <w:t xml:space="preserve">Providing partners with a secure </w:t>
      </w:r>
      <w:r w:rsidR="00C07F6E">
        <w:t>system</w:t>
      </w:r>
      <w:r w:rsidRPr="001C23C1">
        <w:t xml:space="preserve"> to </w:t>
      </w:r>
      <w:r w:rsidR="00C07F6E">
        <w:t>share</w:t>
      </w:r>
      <w:r w:rsidRPr="001C23C1">
        <w:t xml:space="preserve"> workforce metrics data.</w:t>
      </w:r>
    </w:p>
    <w:p w14:paraId="25BB40BF" w14:textId="4EA36978" w:rsidR="00B758D6" w:rsidRPr="001C23C1" w:rsidRDefault="00C07F6E" w:rsidP="00B758D6">
      <w:pPr>
        <w:pStyle w:val="ListParagraph"/>
        <w:numPr>
          <w:ilvl w:val="0"/>
          <w:numId w:val="7"/>
        </w:numPr>
      </w:pPr>
      <w:r>
        <w:t>P</w:t>
      </w:r>
      <w:r w:rsidR="00B758D6" w:rsidRPr="001C23C1">
        <w:t>ublic access to the Workforce Metrics Dashboard Reports (WMDRs).</w:t>
      </w:r>
    </w:p>
    <w:p w14:paraId="1BAFA17A" w14:textId="6E11F0EA" w:rsidR="00B758D6" w:rsidRPr="001C23C1" w:rsidRDefault="00B758D6" w:rsidP="00B758D6">
      <w:pPr>
        <w:pStyle w:val="ListParagraph"/>
        <w:numPr>
          <w:ilvl w:val="0"/>
          <w:numId w:val="7"/>
        </w:numPr>
      </w:pPr>
      <w:r w:rsidRPr="001C23C1">
        <w:t xml:space="preserve">Program performance </w:t>
      </w:r>
      <w:r w:rsidR="00C07F6E">
        <w:t>result</w:t>
      </w:r>
      <w:r w:rsidRPr="001C23C1">
        <w:t>s.</w:t>
      </w:r>
    </w:p>
    <w:p w14:paraId="3BD280BD" w14:textId="51B63307" w:rsidR="00B758D6" w:rsidRPr="001C23C1" w:rsidRDefault="00B758D6" w:rsidP="00B758D6">
      <w:pPr>
        <w:pStyle w:val="ListParagraph"/>
        <w:numPr>
          <w:ilvl w:val="0"/>
          <w:numId w:val="7"/>
        </w:numPr>
      </w:pPr>
      <w:r w:rsidRPr="001C23C1">
        <w:t xml:space="preserve">An interactive dashboard </w:t>
      </w:r>
      <w:r w:rsidR="00C07F6E">
        <w:t xml:space="preserve">that </w:t>
      </w:r>
      <w:r w:rsidRPr="001C23C1">
        <w:t>allows users to query information by workforce program, population characteristics, program year, and participant region.</w:t>
      </w:r>
    </w:p>
    <w:p w14:paraId="15A1AE13" w14:textId="77777777" w:rsidR="00B758D6" w:rsidRPr="001C23C1" w:rsidRDefault="00B758D6" w:rsidP="007929DC">
      <w:pPr>
        <w:pStyle w:val="BodyText"/>
      </w:pPr>
    </w:p>
    <w:p w14:paraId="769FD974" w14:textId="03C393E8" w:rsidR="00B758D6" w:rsidRPr="001C23C1" w:rsidRDefault="00B758D6" w:rsidP="006C4065">
      <w:r w:rsidRPr="001C23C1">
        <w:t xml:space="preserve">The CWDB is mandated to </w:t>
      </w:r>
      <w:r w:rsidR="00C07F6E">
        <w:t xml:space="preserve">initiate </w:t>
      </w:r>
      <w:proofErr w:type="gramStart"/>
      <w:r w:rsidR="00706B7D">
        <w:t xml:space="preserve">a </w:t>
      </w:r>
      <w:r w:rsidR="005A76A9" w:rsidRPr="001C23C1">
        <w:t>joint</w:t>
      </w:r>
      <w:proofErr w:type="gramEnd"/>
      <w:r w:rsidRPr="001C23C1">
        <w:t xml:space="preserve"> application design and data sharing </w:t>
      </w:r>
      <w:r w:rsidR="00C07F6E">
        <w:t xml:space="preserve">process </w:t>
      </w:r>
      <w:r w:rsidRPr="001C23C1">
        <w:t xml:space="preserve">between community colleges for HRTPs and HRCCs. This involves collecting data from community colleges, importing the data to the internal data store, processing the data </w:t>
      </w:r>
      <w:r w:rsidR="00C07F6E">
        <w:t xml:space="preserve">according to </w:t>
      </w:r>
      <w:r w:rsidRPr="001C23C1">
        <w:t>predefined business rules, and generating dynamic, static, and interactive business reports.  This project is currently in the design stages</w:t>
      </w:r>
      <w:r w:rsidR="00E808BC">
        <w:t xml:space="preserve">. </w:t>
      </w:r>
      <w:r w:rsidR="00A35228">
        <w:t xml:space="preserve">It still </w:t>
      </w:r>
      <w:r w:rsidRPr="001C23C1">
        <w:t xml:space="preserve">needs to be developed in </w:t>
      </w:r>
      <w:r w:rsidR="00E808BC">
        <w:t>a</w:t>
      </w:r>
      <w:r w:rsidRPr="001C23C1">
        <w:t xml:space="preserve"> cloud environment for all CAAL-Skills technical and business</w:t>
      </w:r>
      <w:r w:rsidR="00A35228">
        <w:t xml:space="preserve">, </w:t>
      </w:r>
      <w:r w:rsidR="00B45BD6">
        <w:t>for</w:t>
      </w:r>
      <w:r w:rsidR="00C07F6E">
        <w:t xml:space="preserve"> </w:t>
      </w:r>
      <w:r w:rsidRPr="001C23C1">
        <w:t>staff to access and generate timely reports.</w:t>
      </w:r>
    </w:p>
    <w:p w14:paraId="6D662D13" w14:textId="77777777" w:rsidR="00B758D6" w:rsidRPr="001C23C1" w:rsidRDefault="00B758D6" w:rsidP="007929DC">
      <w:pPr>
        <w:pStyle w:val="BodyText"/>
      </w:pPr>
    </w:p>
    <w:p w14:paraId="402A65EA" w14:textId="4224949F" w:rsidR="00BD3A60" w:rsidRDefault="00B758D6" w:rsidP="006C4065">
      <w:r w:rsidRPr="001C23C1">
        <w:t xml:space="preserve">Legislation passed in 2019 called for </w:t>
      </w:r>
      <w:r w:rsidR="00E808BC">
        <w:t>the establishment of</w:t>
      </w:r>
      <w:r w:rsidR="00E808BC" w:rsidRPr="001C23C1">
        <w:t xml:space="preserve"> </w:t>
      </w:r>
      <w:r w:rsidRPr="001C23C1">
        <w:t xml:space="preserve">a statewide, longitudinal data system for California.  </w:t>
      </w:r>
      <w:r w:rsidR="00BD3A60" w:rsidRPr="00BD3A60">
        <w:t>Over the course of 2020 and the first half of 2021, more than 200 people from 15 state agencies</w:t>
      </w:r>
      <w:r w:rsidR="00B45BD6">
        <w:t xml:space="preserve">, </w:t>
      </w:r>
      <w:r w:rsidR="006C4065">
        <w:t>numerous</w:t>
      </w:r>
      <w:r w:rsidR="006C4065" w:rsidRPr="00BD3A60">
        <w:t xml:space="preserve"> educational</w:t>
      </w:r>
      <w:r w:rsidR="00BD3A60" w:rsidRPr="00BD3A60">
        <w:t xml:space="preserve"> institutions, research and policy organizations, and community groups worked together to design a blueprint for the California Cradle-to-Career Data System.</w:t>
      </w:r>
    </w:p>
    <w:p w14:paraId="79092683" w14:textId="77777777" w:rsidR="00BD3A60" w:rsidRPr="00BD3A60" w:rsidRDefault="00BD3A60" w:rsidP="00BD3A60">
      <w:pPr>
        <w:pStyle w:val="BodyText"/>
      </w:pPr>
    </w:p>
    <w:p w14:paraId="35948A51" w14:textId="2AABE5D2" w:rsidR="00BD3A60" w:rsidRDefault="00BD3A60" w:rsidP="00706B7D">
      <w:r w:rsidRPr="00BD3A60">
        <w:t>The </w:t>
      </w:r>
      <w:hyperlink r:id="rId55" w:history="1">
        <w:r w:rsidRPr="00BD3A60">
          <w:rPr>
            <w:rStyle w:val="Hyperlink"/>
          </w:rPr>
          <w:t>extensive planning process</w:t>
        </w:r>
      </w:hyperlink>
      <w:r>
        <w:t xml:space="preserve"> </w:t>
      </w:r>
      <w:r w:rsidRPr="00BD3A60">
        <w:t>included multiple subcommittees that considered various aspects of data system development, including technology and security, legal frameworks, data definitions, and community engagement. A work</w:t>
      </w:r>
      <w:r w:rsidR="00B45BD6">
        <w:t xml:space="preserve"> </w:t>
      </w:r>
      <w:r w:rsidRPr="00BD3A60">
        <w:t>group composed of entities that will provide information and state agencies with expertise in data considered the findings of these subcommittees and advice from two advisory groups made up of community members. Governor Newsom and the Legislature approved funding for the California Cradle-to-Career Data System in its 2021-22 budget. The data system is housed within and is implemented by the Government Operations Agency.</w:t>
      </w:r>
    </w:p>
    <w:p w14:paraId="73D1F1F1" w14:textId="77777777" w:rsidR="00706B7D" w:rsidRPr="00BD3A60" w:rsidRDefault="00706B7D" w:rsidP="006C4065"/>
    <w:p w14:paraId="2C3D3B6A" w14:textId="215160A6" w:rsidR="00BD3A60" w:rsidRDefault="00BD3A60" w:rsidP="00706B7D">
      <w:r>
        <w:t>The data system</w:t>
      </w:r>
      <w:r w:rsidR="00C07F6E">
        <w:t xml:space="preserve"> will</w:t>
      </w:r>
      <w:r w:rsidR="00B758D6" w:rsidRPr="001C23C1">
        <w:t xml:space="preserve"> equip policymakers, educators, and the public to address disparities in opportunities and improve outcomes for students throughout the state.  The program will help </w:t>
      </w:r>
      <w:r w:rsidR="00B758D6" w:rsidRPr="001C23C1">
        <w:lastRenderedPageBreak/>
        <w:t xml:space="preserve">agencies plan for and </w:t>
      </w:r>
      <w:r w:rsidR="00C07F6E">
        <w:t>enhance</w:t>
      </w:r>
      <w:r w:rsidR="00B758D6" w:rsidRPr="001C23C1">
        <w:t xml:space="preserve"> educational, workforce, and social services programs</w:t>
      </w:r>
      <w:r w:rsidR="00006B03">
        <w:t>,</w:t>
      </w:r>
      <w:r w:rsidR="00B758D6" w:rsidRPr="001C23C1">
        <w:t xml:space="preserve"> and support research on improving policies from birth through career.  </w:t>
      </w:r>
    </w:p>
    <w:p w14:paraId="329CF780" w14:textId="77777777" w:rsidR="00706B7D" w:rsidRDefault="00706B7D" w:rsidP="00706B7D"/>
    <w:p w14:paraId="03DC2E83" w14:textId="095EAA3A" w:rsidR="00B758D6" w:rsidRPr="001C23C1" w:rsidRDefault="00B758D6" w:rsidP="007929DC">
      <w:pPr>
        <w:pStyle w:val="BodyText"/>
      </w:pPr>
      <w:r w:rsidRPr="001C23C1">
        <w:t xml:space="preserve">CAAL-Skills </w:t>
      </w:r>
      <w:r w:rsidR="001D5269">
        <w:t>migration into the</w:t>
      </w:r>
      <w:r w:rsidRPr="001C23C1">
        <w:t xml:space="preserve"> cloud environment</w:t>
      </w:r>
      <w:r w:rsidR="001D5269">
        <w:t xml:space="preserve"> was completed at the end of 2023. It will</w:t>
      </w:r>
      <w:r w:rsidRPr="001C23C1">
        <w:t xml:space="preserve"> </w:t>
      </w:r>
      <w:r w:rsidR="00706B7D">
        <w:t>enable an interface with the Cradle-to-Career project, allowing CWDB to access and combine education and workforce data</w:t>
      </w:r>
      <w:r w:rsidRPr="001C23C1">
        <w:t xml:space="preserve"> and generate</w:t>
      </w:r>
      <w:r w:rsidR="003C3143">
        <w:t xml:space="preserve"> timely </w:t>
      </w:r>
      <w:r w:rsidRPr="001C23C1">
        <w:t>reports</w:t>
      </w:r>
      <w:r w:rsidR="003C3143">
        <w:t>.</w:t>
      </w:r>
    </w:p>
    <w:p w14:paraId="30F10DC4" w14:textId="77777777" w:rsidR="00B758D6" w:rsidRPr="001C23C1" w:rsidRDefault="00B758D6" w:rsidP="00B758D6">
      <w:pPr>
        <w:rPr>
          <w:rFonts w:cstheme="minorHAnsi"/>
          <w:szCs w:val="24"/>
        </w:rPr>
      </w:pPr>
    </w:p>
    <w:p w14:paraId="6425D673" w14:textId="4C85F31F" w:rsidR="00A35228" w:rsidRDefault="00B758D6" w:rsidP="00B758D6">
      <w:pPr>
        <w:rPr>
          <w:rFonts w:cstheme="minorHAnsi"/>
          <w:szCs w:val="24"/>
        </w:rPr>
      </w:pPr>
      <w:r w:rsidRPr="001C23C1">
        <w:rPr>
          <w:rFonts w:cstheme="minorHAnsi"/>
          <w:szCs w:val="24"/>
        </w:rPr>
        <w:t xml:space="preserve">The state will continue </w:t>
      </w:r>
      <w:r w:rsidR="00A35228">
        <w:rPr>
          <w:rFonts w:cstheme="minorHAnsi"/>
          <w:szCs w:val="24"/>
        </w:rPr>
        <w:t xml:space="preserve">to focus and emphasize </w:t>
      </w:r>
      <w:r w:rsidRPr="001C23C1">
        <w:rPr>
          <w:rFonts w:cstheme="minorHAnsi"/>
          <w:szCs w:val="24"/>
        </w:rPr>
        <w:t xml:space="preserve">demand-driven skills attainment to facilitate upward mobility for populations with barriers to employment.  Building the regional skills infrastructure and connecting program participants to good jobs in growth sectors requires partnerships that align programs and coordinate services across programs and funding streams, including supportive services.  The CWDB will continue to prioritize activities designed to help achieve the State Plan's three </w:t>
      </w:r>
      <w:r w:rsidR="003C3143">
        <w:rPr>
          <w:rFonts w:cstheme="minorHAnsi"/>
          <w:szCs w:val="24"/>
        </w:rPr>
        <w:t>main</w:t>
      </w:r>
      <w:r w:rsidRPr="001C23C1">
        <w:rPr>
          <w:rFonts w:cstheme="minorHAnsi"/>
          <w:szCs w:val="24"/>
        </w:rPr>
        <w:t xml:space="preserve"> policy objectives: </w:t>
      </w:r>
    </w:p>
    <w:p w14:paraId="172E780A" w14:textId="0FB51850" w:rsidR="00A35228" w:rsidRPr="00706B7D" w:rsidRDefault="00B758D6" w:rsidP="006C4065">
      <w:pPr>
        <w:pStyle w:val="ListParagraph"/>
        <w:numPr>
          <w:ilvl w:val="0"/>
          <w:numId w:val="38"/>
        </w:numPr>
        <w:rPr>
          <w:rFonts w:cstheme="minorHAnsi"/>
          <w:szCs w:val="24"/>
        </w:rPr>
      </w:pPr>
      <w:r w:rsidRPr="00706B7D">
        <w:rPr>
          <w:rFonts w:cstheme="minorHAnsi"/>
          <w:szCs w:val="24"/>
        </w:rPr>
        <w:t xml:space="preserve">demand-driven skills attainment </w:t>
      </w:r>
    </w:p>
    <w:p w14:paraId="7A1607DF" w14:textId="106FD1B9" w:rsidR="00A35228" w:rsidRPr="00706B7D" w:rsidRDefault="00B758D6" w:rsidP="006C4065">
      <w:pPr>
        <w:pStyle w:val="ListParagraph"/>
        <w:numPr>
          <w:ilvl w:val="0"/>
          <w:numId w:val="38"/>
        </w:numPr>
        <w:rPr>
          <w:rFonts w:cstheme="minorHAnsi"/>
          <w:szCs w:val="24"/>
        </w:rPr>
      </w:pPr>
      <w:r w:rsidRPr="00706B7D">
        <w:rPr>
          <w:rFonts w:cstheme="minorHAnsi"/>
          <w:szCs w:val="24"/>
        </w:rPr>
        <w:t>upward mobility for populations with barriers to employment</w:t>
      </w:r>
    </w:p>
    <w:p w14:paraId="2AA9D832" w14:textId="5C1D5A02" w:rsidR="00B758D6" w:rsidRPr="00706B7D" w:rsidRDefault="00B758D6" w:rsidP="006C4065">
      <w:pPr>
        <w:pStyle w:val="ListParagraph"/>
        <w:numPr>
          <w:ilvl w:val="0"/>
          <w:numId w:val="38"/>
        </w:numPr>
        <w:rPr>
          <w:rFonts w:cstheme="minorHAnsi"/>
          <w:szCs w:val="24"/>
        </w:rPr>
      </w:pPr>
      <w:r w:rsidRPr="00706B7D">
        <w:rPr>
          <w:rFonts w:cstheme="minorHAnsi"/>
          <w:szCs w:val="24"/>
        </w:rPr>
        <w:t xml:space="preserve">program </w:t>
      </w:r>
      <w:r w:rsidR="00E808BC" w:rsidRPr="00706B7D">
        <w:rPr>
          <w:rFonts w:cstheme="minorHAnsi"/>
          <w:szCs w:val="24"/>
        </w:rPr>
        <w:t>alignment</w:t>
      </w:r>
    </w:p>
    <w:p w14:paraId="50D7AE49" w14:textId="77777777" w:rsidR="00B758D6" w:rsidRPr="001C23C1" w:rsidRDefault="00B758D6" w:rsidP="00B758D6">
      <w:pPr>
        <w:rPr>
          <w:rFonts w:cstheme="minorHAnsi"/>
          <w:szCs w:val="24"/>
        </w:rPr>
      </w:pPr>
    </w:p>
    <w:p w14:paraId="78BD488B" w14:textId="0A7C0CAD" w:rsidR="003205DD" w:rsidRDefault="00B758D6" w:rsidP="002860E7">
      <w:pPr>
        <w:rPr>
          <w:rFonts w:cstheme="minorHAnsi"/>
          <w:szCs w:val="24"/>
        </w:rPr>
      </w:pPr>
      <w:r w:rsidRPr="001C23C1">
        <w:rPr>
          <w:rFonts w:cstheme="minorHAnsi"/>
          <w:szCs w:val="24"/>
        </w:rPr>
        <w:t xml:space="preserve">To summarize, </w:t>
      </w:r>
      <w:r w:rsidR="00E808BC">
        <w:rPr>
          <w:rFonts w:cstheme="minorHAnsi"/>
          <w:szCs w:val="24"/>
        </w:rPr>
        <w:t>the development of the web portal enables the CWDB to serve as a repository, making it easier to display analyses</w:t>
      </w:r>
      <w:r w:rsidRPr="001C23C1">
        <w:rPr>
          <w:rFonts w:cstheme="minorHAnsi"/>
          <w:szCs w:val="24"/>
        </w:rPr>
        <w:t xml:space="preserve"> of labor market outcome data for workforce, education, and related human service program participants in current and future CWDB workforce development projects.  Besides receiving federal WIOA funding, </w:t>
      </w:r>
      <w:r w:rsidR="001D5269" w:rsidRPr="001C23C1">
        <w:rPr>
          <w:rFonts w:cstheme="minorHAnsi"/>
          <w:szCs w:val="24"/>
        </w:rPr>
        <w:t>CWDB</w:t>
      </w:r>
      <w:r w:rsidRPr="001C23C1">
        <w:rPr>
          <w:rFonts w:cstheme="minorHAnsi"/>
          <w:szCs w:val="24"/>
        </w:rPr>
        <w:t xml:space="preserve"> has received a significant level of state funding, all </w:t>
      </w:r>
      <w:r w:rsidR="00706B7D">
        <w:rPr>
          <w:rFonts w:cstheme="minorHAnsi"/>
          <w:szCs w:val="24"/>
        </w:rPr>
        <w:t>of which requires</w:t>
      </w:r>
      <w:r w:rsidR="00706B7D" w:rsidRPr="001C23C1">
        <w:rPr>
          <w:rFonts w:cstheme="minorHAnsi"/>
          <w:szCs w:val="24"/>
        </w:rPr>
        <w:t xml:space="preserve"> </w:t>
      </w:r>
      <w:r w:rsidRPr="001C23C1">
        <w:rPr>
          <w:rFonts w:cstheme="minorHAnsi"/>
          <w:szCs w:val="24"/>
        </w:rPr>
        <w:t xml:space="preserve">some form of assessment and evaluation.  Moreover, the lessons learned from the completed and </w:t>
      </w:r>
      <w:r w:rsidR="00E808BC">
        <w:rPr>
          <w:rFonts w:cstheme="minorHAnsi"/>
          <w:szCs w:val="24"/>
        </w:rPr>
        <w:t>ongoing assessments have led the CWDB to reexamine its data collection processes, research designs, and specifications for education and employment outcomes</w:t>
      </w:r>
      <w:r w:rsidRPr="001C23C1">
        <w:rPr>
          <w:rFonts w:cstheme="minorHAnsi"/>
          <w:szCs w:val="24"/>
        </w:rPr>
        <w:t xml:space="preserve">.  The CWDB </w:t>
      </w:r>
      <w:r w:rsidR="003C3143">
        <w:rPr>
          <w:rFonts w:cstheme="minorHAnsi"/>
          <w:szCs w:val="24"/>
        </w:rPr>
        <w:t xml:space="preserve">plans to conduct </w:t>
      </w:r>
      <w:r w:rsidRPr="001C23C1">
        <w:rPr>
          <w:rFonts w:cstheme="minorHAnsi"/>
          <w:szCs w:val="24"/>
        </w:rPr>
        <w:t xml:space="preserve">the program-specific evaluations summarized above in-house and </w:t>
      </w:r>
      <w:r w:rsidR="00706B7D">
        <w:rPr>
          <w:rFonts w:cstheme="minorHAnsi"/>
          <w:szCs w:val="24"/>
        </w:rPr>
        <w:t>develop</w:t>
      </w:r>
      <w:r w:rsidRPr="001C23C1">
        <w:rPr>
          <w:rFonts w:cstheme="minorHAnsi"/>
          <w:szCs w:val="24"/>
        </w:rPr>
        <w:t xml:space="preserve"> a common evaluation framework to assess the collective impact of all workforce development programs in California.</w:t>
      </w:r>
    </w:p>
    <w:p w14:paraId="44CF5097" w14:textId="77777777" w:rsidR="00FF60E3" w:rsidRPr="001C23C1" w:rsidRDefault="00FF60E3" w:rsidP="002860E7">
      <w:pPr>
        <w:rPr>
          <w:rFonts w:cstheme="minorHAnsi"/>
          <w:szCs w:val="24"/>
        </w:rPr>
      </w:pPr>
    </w:p>
    <w:p w14:paraId="20102B9A" w14:textId="77777777" w:rsidR="00614615" w:rsidRPr="001C23C1" w:rsidRDefault="00614615" w:rsidP="00FD6DEC">
      <w:pPr>
        <w:pStyle w:val="Heading2"/>
      </w:pPr>
      <w:bookmarkStart w:id="49" w:name="_Toc184110366"/>
      <w:bookmarkStart w:id="50" w:name="_Toc217033463"/>
      <w:r w:rsidRPr="001C23C1">
        <w:t>State Efforts to Provide Data, Survey Responses, and Timely Site Visits for Federal Evaluations</w:t>
      </w:r>
      <w:bookmarkEnd w:id="49"/>
      <w:bookmarkEnd w:id="50"/>
    </w:p>
    <w:p w14:paraId="1598684D" w14:textId="53FEFB6C" w:rsidR="000929F0" w:rsidRPr="001C23C1" w:rsidRDefault="000929F0" w:rsidP="006C4065">
      <w:r w:rsidRPr="001C23C1">
        <w:t>California collaborated with the DOL to co</w:t>
      </w:r>
      <w:r w:rsidR="003C3143">
        <w:t>nduct</w:t>
      </w:r>
      <w:r w:rsidRPr="001C23C1">
        <w:t xml:space="preserve"> two Enhanced Desk Monitoring Reviews (EDMR) in August 2020 for the 2018 Megafires Disaster National Dislocated Worker Grant (NDWG) and the 2018 Opioid National Health Emergency (NHE) NDWG. The EDMRs in</w:t>
      </w:r>
      <w:r w:rsidR="003C3143">
        <w:t>volved</w:t>
      </w:r>
      <w:r w:rsidR="00A35228">
        <w:t xml:space="preserve"> </w:t>
      </w:r>
      <w:r w:rsidRPr="001C23C1">
        <w:t xml:space="preserve">collecting documentation and </w:t>
      </w:r>
      <w:r w:rsidR="003C3143">
        <w:t>hold</w:t>
      </w:r>
      <w:r w:rsidRPr="001C23C1">
        <w:t xml:space="preserve">ing interviews with Project Operator staff, participants, and employer partners. The review of Project Operators for the 2018 Megafires NDWG included </w:t>
      </w:r>
      <w:r w:rsidR="00006B03">
        <w:t>t</w:t>
      </w:r>
      <w:r w:rsidRPr="001C23C1">
        <w:t xml:space="preserve">he Northern Rural Training and Employment Consortium (NoRTEC), Northern California Indian Development Council (NCIDC), and La Cooperativa Campesina de California. The review of Project Operators for the 2018 Opioid NHE NDWG included the Merced County Workforce Development Board and </w:t>
      </w:r>
      <w:r w:rsidR="00706B7D">
        <w:t xml:space="preserve">the </w:t>
      </w:r>
      <w:r w:rsidRPr="001C23C1">
        <w:t>Humboldt County Workforce Development Board.</w:t>
      </w:r>
    </w:p>
    <w:p w14:paraId="12E60AFF" w14:textId="77777777" w:rsidR="000929F0" w:rsidRPr="001C23C1" w:rsidRDefault="000929F0" w:rsidP="007929DC">
      <w:pPr>
        <w:pStyle w:val="BodyText"/>
      </w:pPr>
    </w:p>
    <w:p w14:paraId="0BE55E05" w14:textId="1341DD14" w:rsidR="00FF60E3" w:rsidRPr="00486E03" w:rsidRDefault="000929F0" w:rsidP="006C4065">
      <w:r w:rsidRPr="001C23C1">
        <w:t xml:space="preserve">Additionally, California </w:t>
      </w:r>
      <w:r w:rsidR="003C3143">
        <w:t>work</w:t>
      </w:r>
      <w:r w:rsidRPr="001C23C1">
        <w:t xml:space="preserve">ed with the DOL Office of Inspector General (OIG) contractor, The Lopez Group, in December 2020 to assist with their audit of the DOL Employment and Training Administration's oversight of the 2020 COVID-19 Disaster Recovery and Employment Recovery NDWGs by coordinating and fulfilling document requests made to both the EDD and the 41 total Project Operators. </w:t>
      </w:r>
      <w:bookmarkStart w:id="51" w:name="Implementation_of_Sector_Strategies_and_"/>
      <w:bookmarkEnd w:id="51"/>
    </w:p>
    <w:p w14:paraId="6772BBD9" w14:textId="51049FB1" w:rsidR="000A2A0B" w:rsidRPr="001C23C1" w:rsidRDefault="000A2A0B" w:rsidP="00526059">
      <w:pPr>
        <w:pStyle w:val="Heading1"/>
      </w:pPr>
      <w:bookmarkStart w:id="52" w:name="_Toc184110367"/>
      <w:bookmarkStart w:id="53" w:name="_Toc217033464"/>
      <w:r w:rsidRPr="009A51DF">
        <w:lastRenderedPageBreak/>
        <w:t>Rapid Response Activities</w:t>
      </w:r>
      <w:bookmarkEnd w:id="52"/>
      <w:bookmarkEnd w:id="53"/>
    </w:p>
    <w:p w14:paraId="2A86EC06" w14:textId="7C713380" w:rsidR="007603F0" w:rsidRPr="001C23C1" w:rsidRDefault="007603F0" w:rsidP="007603F0">
      <w:bookmarkStart w:id="54" w:name="_Toc119406869"/>
      <w:r w:rsidRPr="001C23C1">
        <w:t xml:space="preserve">California </w:t>
      </w:r>
      <w:r w:rsidR="003C3143">
        <w:t xml:space="preserve">employs various </w:t>
      </w:r>
      <w:r w:rsidRPr="001C23C1">
        <w:t xml:space="preserve">strategies to </w:t>
      </w:r>
      <w:r w:rsidR="003C3143">
        <w:t>connect</w:t>
      </w:r>
      <w:r w:rsidRPr="001C23C1">
        <w:t xml:space="preserve"> Rapid Response with America’s Job Center of </w:t>
      </w:r>
      <w:proofErr w:type="spellStart"/>
      <w:r w:rsidRPr="001C23C1">
        <w:t>California</w:t>
      </w:r>
      <w:r w:rsidRPr="001C23C1">
        <w:rPr>
          <w:vertAlign w:val="superscript"/>
        </w:rPr>
        <w:t>SM</w:t>
      </w:r>
      <w:proofErr w:type="spellEnd"/>
      <w:r w:rsidRPr="001C23C1">
        <w:t xml:space="preserve"> (AJCC) locations, the Trade Adjustment Assistance (TAA) program, and dislocated worker (DW) services at the local, regional, and state levels. California maintains an effective statewide Rapid Response system to ensure the regular exchange of information </w:t>
      </w:r>
      <w:r w:rsidR="00E808BC">
        <w:t xml:space="preserve">among the Local Workforce Development Boards (Local Boards), the </w:t>
      </w:r>
      <w:r w:rsidRPr="001C23C1">
        <w:t xml:space="preserve">California Workforce Development Board (CWDB), contractors, and other government entities related to the federal </w:t>
      </w:r>
      <w:r w:rsidRPr="001C23C1">
        <w:rPr>
          <w:i/>
          <w:iCs/>
        </w:rPr>
        <w:t>Worker Adjustment and Retraining Notification Act</w:t>
      </w:r>
      <w:r w:rsidRPr="001C23C1">
        <w:t xml:space="preserve"> (WARN). During PY 24, </w:t>
      </w:r>
      <w:r w:rsidR="00E808BC">
        <w:t xml:space="preserve">1,506 WARNs were filed, and 93,273 employees were </w:t>
      </w:r>
      <w:r w:rsidRPr="001C23C1">
        <w:t>affected by layoffs in California.</w:t>
      </w:r>
    </w:p>
    <w:p w14:paraId="151961CC" w14:textId="77777777" w:rsidR="007603F0" w:rsidRPr="001C23C1" w:rsidRDefault="007603F0" w:rsidP="007603F0"/>
    <w:p w14:paraId="13DCD812" w14:textId="100386E0" w:rsidR="007603F0" w:rsidRPr="001C23C1" w:rsidRDefault="007603F0" w:rsidP="007603F0">
      <w:r w:rsidRPr="001C23C1">
        <w:t xml:space="preserve">Each Local Board has a Rapid Response team </w:t>
      </w:r>
      <w:r w:rsidR="003C3143">
        <w:t>that</w:t>
      </w:r>
      <w:r w:rsidRPr="001C23C1">
        <w:t xml:space="preserve"> coordinates with the EDD on reemployment services. The TAA Program </w:t>
      </w:r>
      <w:r w:rsidR="003C3143">
        <w:t>began</w:t>
      </w:r>
      <w:r w:rsidRPr="001C23C1">
        <w:t xml:space="preserve"> a phased termination on July 1, 2022, </w:t>
      </w:r>
      <w:r w:rsidR="00207406">
        <w:t>which prevented</w:t>
      </w:r>
      <w:r w:rsidRPr="001C23C1">
        <w:t xml:space="preserve"> the DOL from investigating or issuing petition determinations for group eligibility on or after July 1, 2022. However, the Local Board must continue to collaborate with the EDD on providing TAA benefits and services for eligible workers who were separated or </w:t>
      </w:r>
      <w:r w:rsidR="003C3143">
        <w:t xml:space="preserve">at risk of </w:t>
      </w:r>
      <w:r w:rsidRPr="001C23C1">
        <w:t xml:space="preserve">separation from trade-affected employment on or before June 30, 2022, and who are already certified as part of a worker group. These tasks include </w:t>
      </w:r>
      <w:r w:rsidR="003C3143">
        <w:t>conducting</w:t>
      </w:r>
      <w:r w:rsidRPr="001C23C1">
        <w:t xml:space="preserve"> Rapid Response activities, co-enrolling </w:t>
      </w:r>
      <w:r w:rsidR="00E2047E">
        <w:t>t</w:t>
      </w:r>
      <w:r w:rsidRPr="001C23C1">
        <w:t xml:space="preserve">rade-eligible workers into the DW Program, and </w:t>
      </w:r>
      <w:r w:rsidR="00BB79AB">
        <w:t>offer</w:t>
      </w:r>
      <w:r w:rsidRPr="001C23C1">
        <w:t>ing career</w:t>
      </w:r>
      <w:r w:rsidR="00C55CC6">
        <w:t>,</w:t>
      </w:r>
      <w:r w:rsidR="00BC5ADD">
        <w:t xml:space="preserve"> </w:t>
      </w:r>
      <w:r w:rsidRPr="001C23C1">
        <w:t>training</w:t>
      </w:r>
      <w:r w:rsidR="0004419E">
        <w:t>,</w:t>
      </w:r>
      <w:r w:rsidRPr="001C23C1">
        <w:t xml:space="preserve"> and supportive services as needed.</w:t>
      </w:r>
    </w:p>
    <w:p w14:paraId="1A59E8BB" w14:textId="760D6839" w:rsidR="007603F0" w:rsidRPr="001C23C1" w:rsidRDefault="007603F0" w:rsidP="007603F0">
      <w:r w:rsidRPr="001C23C1">
        <w:t xml:space="preserve">California contracts with Dun &amp; Bradstreet to provide </w:t>
      </w:r>
      <w:proofErr w:type="spellStart"/>
      <w:r w:rsidRPr="001C23C1">
        <w:t>EconoVue</w:t>
      </w:r>
      <w:r w:rsidRPr="001C23C1">
        <w:rPr>
          <w:vertAlign w:val="superscript"/>
        </w:rPr>
        <w:t>TM</w:t>
      </w:r>
      <w:proofErr w:type="spellEnd"/>
      <w:r w:rsidRPr="001C23C1">
        <w:t xml:space="preserve"> and Market Insight to Local Boards. These business engagement tools provide labor market </w:t>
      </w:r>
      <w:r w:rsidR="00BB79AB">
        <w:t>data</w:t>
      </w:r>
      <w:r w:rsidRPr="001C23C1">
        <w:t xml:space="preserve"> and business risk assessments to </w:t>
      </w:r>
      <w:r w:rsidR="00BB79AB">
        <w:t>boost</w:t>
      </w:r>
      <w:r w:rsidRPr="001C23C1">
        <w:t xml:space="preserve"> interventions in layoff aversion with businesses that have already filed a WARN or may soon be at risk of laying off employees.</w:t>
      </w:r>
    </w:p>
    <w:p w14:paraId="06421EA3" w14:textId="77777777" w:rsidR="007603F0" w:rsidRPr="001C23C1" w:rsidRDefault="007603F0" w:rsidP="007603F0"/>
    <w:p w14:paraId="319DF861" w14:textId="7E983A4C" w:rsidR="007603F0" w:rsidRPr="001C23C1" w:rsidRDefault="007603F0" w:rsidP="007603F0">
      <w:r w:rsidRPr="001C23C1">
        <w:t xml:space="preserve">In partnership, the state Rapid Response Coordinator and local Rapid Response teams engage in an ongoing </w:t>
      </w:r>
      <w:r w:rsidR="00207406">
        <w:t>information-gathering</w:t>
      </w:r>
      <w:r w:rsidRPr="001C23C1">
        <w:t xml:space="preserve"> process</w:t>
      </w:r>
      <w:r w:rsidR="00207406">
        <w:t>, establishing</w:t>
      </w:r>
      <w:r w:rsidRPr="001C23C1">
        <w:t xml:space="preserve"> contacts that can provide information to DWs. Unique to California </w:t>
      </w:r>
      <w:proofErr w:type="gramStart"/>
      <w:r w:rsidRPr="001C23C1">
        <w:t>are</w:t>
      </w:r>
      <w:proofErr w:type="gramEnd"/>
      <w:r w:rsidRPr="001C23C1">
        <w:t xml:space="preserve"> the five Regional Rapid Response Roundtables, which are quarterly </w:t>
      </w:r>
      <w:r w:rsidR="00BB79AB">
        <w:t xml:space="preserve">virtual meetings </w:t>
      </w:r>
      <w:r w:rsidRPr="001C23C1">
        <w:t>within each of the five Rapid Response Regions (NorCal, Central Coast, Central Valley, Greater Bay Area, and SoCal)</w:t>
      </w:r>
      <w:r w:rsidR="00BB79AB">
        <w:t xml:space="preserve">. These </w:t>
      </w:r>
      <w:r w:rsidR="00706B7D">
        <w:t>meetings</w:t>
      </w:r>
      <w:r w:rsidR="00706B7D" w:rsidRPr="001C23C1">
        <w:t xml:space="preserve"> </w:t>
      </w:r>
      <w:r w:rsidRPr="001C23C1">
        <w:t>enable the local Rapid Response teams to communicate and develop regional business engagement strategies through area-to-area sharing of experiences and successful practices, relevant staff training, and coordination of career pathway efforts. In addition, Rapid Response teams collect data and track outcomes</w:t>
      </w:r>
      <w:r w:rsidR="00207406">
        <w:t>, including layoffs averted and jobs retained, to ensure the program's effectiveness</w:t>
      </w:r>
      <w:r w:rsidRPr="001C23C1">
        <w:t xml:space="preserve">. </w:t>
      </w:r>
    </w:p>
    <w:p w14:paraId="144E7EAD" w14:textId="77777777" w:rsidR="007603F0" w:rsidRPr="001C23C1" w:rsidRDefault="007603F0" w:rsidP="007603F0">
      <w:pPr>
        <w:rPr>
          <w:color w:val="000000"/>
        </w:rPr>
      </w:pPr>
    </w:p>
    <w:p w14:paraId="7A237B84" w14:textId="1FE38061" w:rsidR="00FF60E3" w:rsidRPr="001C23C1" w:rsidRDefault="007603F0" w:rsidP="00CE3796">
      <w:r w:rsidRPr="001C23C1">
        <w:t xml:space="preserve">Local Rapid Response teams provide a </w:t>
      </w:r>
      <w:r w:rsidR="00207406">
        <w:t>range</w:t>
      </w:r>
      <w:r w:rsidRPr="001C23C1">
        <w:t xml:space="preserve"> of Rapid Response services, including, but not limited </w:t>
      </w:r>
      <w:r w:rsidR="00706B7D" w:rsidRPr="001C23C1">
        <w:t>to</w:t>
      </w:r>
      <w:r w:rsidRPr="001C23C1">
        <w:t xml:space="preserve"> layoff aversion strategy meetings, employer planning meetings, orientations, job fairs, and job search and resume writing workshops.</w:t>
      </w:r>
    </w:p>
    <w:p w14:paraId="2FA82DEF" w14:textId="77FFE99C" w:rsidR="000A2A0B" w:rsidRPr="001C23C1" w:rsidRDefault="000A2A0B" w:rsidP="00526059">
      <w:pPr>
        <w:pStyle w:val="Heading1"/>
      </w:pPr>
      <w:bookmarkStart w:id="55" w:name="_Toc184110368"/>
      <w:bookmarkStart w:id="56" w:name="_Toc217033465"/>
      <w:r w:rsidRPr="001C23C1">
        <w:t>Performance Accountability System</w:t>
      </w:r>
      <w:bookmarkEnd w:id="54"/>
      <w:bookmarkEnd w:id="55"/>
      <w:bookmarkEnd w:id="56"/>
    </w:p>
    <w:p w14:paraId="509D88AF" w14:textId="3180DD76" w:rsidR="003563AB" w:rsidRPr="001C23C1" w:rsidRDefault="003563AB" w:rsidP="00FF60E3">
      <w:pPr>
        <w:pStyle w:val="Heading2"/>
      </w:pPr>
      <w:bookmarkStart w:id="57" w:name="_Toc217033466"/>
      <w:r w:rsidRPr="001C23C1">
        <w:t>State Specific Performance Measures and Goals</w:t>
      </w:r>
      <w:bookmarkEnd w:id="57"/>
    </w:p>
    <w:p w14:paraId="7D0FDE42" w14:textId="68EC39DE" w:rsidR="00BB79AB" w:rsidRPr="00E614F8" w:rsidRDefault="003563AB" w:rsidP="003563AB">
      <w:r w:rsidRPr="001C23C1">
        <w:t xml:space="preserve">California does not </w:t>
      </w:r>
      <w:r w:rsidR="00BB79AB">
        <w:t>set</w:t>
      </w:r>
      <w:r w:rsidRPr="001C23C1">
        <w:t xml:space="preserve"> additional state-specific performance measures or goals. Performance is </w:t>
      </w:r>
      <w:r w:rsidR="00BB79AB">
        <w:t xml:space="preserve">evaluated </w:t>
      </w:r>
      <w:r w:rsidRPr="001C23C1">
        <w:t xml:space="preserve">against the federal WIOA primary indicators of performance, which </w:t>
      </w:r>
      <w:r w:rsidR="00BB79AB">
        <w:t>function</w:t>
      </w:r>
      <w:r w:rsidRPr="001C23C1">
        <w:t xml:space="preserve"> as the uniform accountability framework.</w:t>
      </w:r>
    </w:p>
    <w:p w14:paraId="386300B7" w14:textId="1F4389F2" w:rsidR="003563AB" w:rsidRPr="001C23C1" w:rsidRDefault="003563AB" w:rsidP="00FF60E3">
      <w:pPr>
        <w:pStyle w:val="Heading2"/>
      </w:pPr>
      <w:bookmarkStart w:id="58" w:name="_Toc217033467"/>
      <w:r w:rsidRPr="001C23C1">
        <w:lastRenderedPageBreak/>
        <w:t>Performance Deficiencies</w:t>
      </w:r>
      <w:bookmarkEnd w:id="58"/>
    </w:p>
    <w:p w14:paraId="491F37EF" w14:textId="77777777" w:rsidR="003563AB" w:rsidRPr="001C23C1" w:rsidRDefault="003563AB" w:rsidP="003563AB">
      <w:r w:rsidRPr="001C23C1">
        <w:t>The following tables provide the state's negotiated and actual performance results for the WIOA Title I and III programs.</w:t>
      </w:r>
    </w:p>
    <w:p w14:paraId="77695847" w14:textId="77777777" w:rsidR="00BB79AB" w:rsidRDefault="00BB79AB" w:rsidP="003563AB">
      <w:pPr>
        <w:rPr>
          <w:color w:val="074F6A" w:themeColor="accent4" w:themeShade="80"/>
        </w:rPr>
      </w:pPr>
    </w:p>
    <w:p w14:paraId="32ABE240" w14:textId="3FBAAC1B" w:rsidR="003563AB" w:rsidRPr="001C23C1" w:rsidRDefault="003563AB" w:rsidP="003563AB">
      <w:pPr>
        <w:rPr>
          <w:color w:val="074F6A" w:themeColor="accent4" w:themeShade="80"/>
        </w:rPr>
      </w:pPr>
      <w:r w:rsidRPr="001C23C1">
        <w:rPr>
          <w:color w:val="074F6A" w:themeColor="accent4" w:themeShade="80"/>
        </w:rPr>
        <w:t>Title I Adult</w:t>
      </w:r>
    </w:p>
    <w:tbl>
      <w:tblPr>
        <w:tblStyle w:val="TableGrid"/>
        <w:tblW w:w="9350" w:type="dxa"/>
        <w:tblLook w:val="04A0" w:firstRow="1" w:lastRow="0" w:firstColumn="1" w:lastColumn="0" w:noHBand="0" w:noVBand="1"/>
      </w:tblPr>
      <w:tblGrid>
        <w:gridCol w:w="1640"/>
        <w:gridCol w:w="1606"/>
        <w:gridCol w:w="1649"/>
        <w:gridCol w:w="1462"/>
        <w:gridCol w:w="1443"/>
        <w:gridCol w:w="1550"/>
      </w:tblGrid>
      <w:tr w:rsidR="003563AB" w:rsidRPr="001C23C1" w14:paraId="0267172A" w14:textId="77777777" w:rsidTr="006C4065">
        <w:trPr>
          <w:trHeight w:val="300"/>
          <w:tblHeader/>
        </w:trPr>
        <w:tc>
          <w:tcPr>
            <w:tcW w:w="1605" w:type="dxa"/>
            <w:shd w:val="clear" w:color="auto" w:fill="E8E8E8" w:themeFill="background2"/>
          </w:tcPr>
          <w:p w14:paraId="07138446" w14:textId="77777777" w:rsidR="003563AB" w:rsidRPr="00FF60E3" w:rsidRDefault="003563AB" w:rsidP="000B6362">
            <w:pPr>
              <w:rPr>
                <w:b/>
                <w:bCs/>
                <w:color w:val="auto"/>
                <w:szCs w:val="24"/>
              </w:rPr>
            </w:pPr>
            <w:r w:rsidRPr="00FF60E3">
              <w:rPr>
                <w:b/>
                <w:bCs/>
                <w:color w:val="auto"/>
                <w:szCs w:val="24"/>
              </w:rPr>
              <w:t>Performance Category</w:t>
            </w:r>
          </w:p>
          <w:p w14:paraId="12C62ECD" w14:textId="77777777" w:rsidR="003563AB" w:rsidRPr="00FF60E3" w:rsidRDefault="003563AB" w:rsidP="000B6362">
            <w:pPr>
              <w:rPr>
                <w:b/>
                <w:bCs/>
                <w:color w:val="auto"/>
                <w:szCs w:val="24"/>
              </w:rPr>
            </w:pPr>
          </w:p>
        </w:tc>
        <w:tc>
          <w:tcPr>
            <w:tcW w:w="1526" w:type="dxa"/>
            <w:shd w:val="clear" w:color="auto" w:fill="E8E8E8" w:themeFill="background2"/>
          </w:tcPr>
          <w:p w14:paraId="57FE18E2" w14:textId="77777777" w:rsidR="003563AB" w:rsidRPr="00FF60E3" w:rsidRDefault="003563AB" w:rsidP="000B6362">
            <w:pPr>
              <w:rPr>
                <w:b/>
                <w:bCs/>
                <w:color w:val="auto"/>
                <w:szCs w:val="24"/>
              </w:rPr>
            </w:pPr>
            <w:r w:rsidRPr="00FF60E3">
              <w:rPr>
                <w:b/>
                <w:bCs/>
                <w:color w:val="auto"/>
                <w:szCs w:val="24"/>
              </w:rPr>
              <w:t>Employment Rate 2</w:t>
            </w:r>
            <w:r w:rsidRPr="00FF60E3">
              <w:rPr>
                <w:b/>
                <w:bCs/>
                <w:color w:val="auto"/>
                <w:szCs w:val="24"/>
                <w:vertAlign w:val="superscript"/>
              </w:rPr>
              <w:t>nd</w:t>
            </w:r>
            <w:r w:rsidRPr="00FF60E3">
              <w:rPr>
                <w:b/>
                <w:bCs/>
                <w:color w:val="auto"/>
                <w:szCs w:val="24"/>
              </w:rPr>
              <w:t xml:space="preserve"> Quarter</w:t>
            </w:r>
          </w:p>
        </w:tc>
        <w:tc>
          <w:tcPr>
            <w:tcW w:w="1667" w:type="dxa"/>
            <w:shd w:val="clear" w:color="auto" w:fill="E8E8E8" w:themeFill="background2"/>
          </w:tcPr>
          <w:p w14:paraId="4A0D6899" w14:textId="77777777" w:rsidR="003563AB" w:rsidRPr="00FF60E3" w:rsidRDefault="003563AB" w:rsidP="000B6362">
            <w:pPr>
              <w:rPr>
                <w:b/>
                <w:bCs/>
                <w:color w:val="auto"/>
                <w:szCs w:val="24"/>
              </w:rPr>
            </w:pPr>
            <w:r w:rsidRPr="00FF60E3">
              <w:rPr>
                <w:b/>
                <w:bCs/>
                <w:color w:val="auto"/>
                <w:szCs w:val="24"/>
              </w:rPr>
              <w:t>Employment Rate 4</w:t>
            </w:r>
            <w:r w:rsidRPr="00FF60E3">
              <w:rPr>
                <w:b/>
                <w:bCs/>
                <w:color w:val="auto"/>
                <w:szCs w:val="24"/>
                <w:vertAlign w:val="superscript"/>
              </w:rPr>
              <w:t>th</w:t>
            </w:r>
            <w:r w:rsidRPr="00FF60E3">
              <w:rPr>
                <w:b/>
                <w:bCs/>
                <w:color w:val="auto"/>
                <w:szCs w:val="24"/>
              </w:rPr>
              <w:t xml:space="preserve"> Quarter</w:t>
            </w:r>
          </w:p>
        </w:tc>
        <w:tc>
          <w:tcPr>
            <w:tcW w:w="1590" w:type="dxa"/>
            <w:shd w:val="clear" w:color="auto" w:fill="E8E8E8" w:themeFill="background2"/>
          </w:tcPr>
          <w:p w14:paraId="7F728EE5" w14:textId="77777777" w:rsidR="003563AB" w:rsidRPr="00FF60E3" w:rsidRDefault="003563AB" w:rsidP="000B6362">
            <w:pPr>
              <w:rPr>
                <w:b/>
                <w:bCs/>
                <w:color w:val="auto"/>
                <w:szCs w:val="24"/>
              </w:rPr>
            </w:pPr>
            <w:r w:rsidRPr="00FF60E3">
              <w:rPr>
                <w:b/>
                <w:bCs/>
                <w:color w:val="auto"/>
                <w:szCs w:val="24"/>
              </w:rPr>
              <w:t>Median Earnings 2</w:t>
            </w:r>
            <w:r w:rsidRPr="00FF60E3">
              <w:rPr>
                <w:b/>
                <w:bCs/>
                <w:color w:val="auto"/>
                <w:szCs w:val="24"/>
                <w:vertAlign w:val="superscript"/>
              </w:rPr>
              <w:t>nd</w:t>
            </w:r>
            <w:r w:rsidRPr="00FF60E3">
              <w:rPr>
                <w:b/>
                <w:bCs/>
                <w:color w:val="auto"/>
                <w:szCs w:val="24"/>
              </w:rPr>
              <w:t xml:space="preserve"> Quarter</w:t>
            </w:r>
          </w:p>
        </w:tc>
        <w:tc>
          <w:tcPr>
            <w:tcW w:w="1394" w:type="dxa"/>
            <w:shd w:val="clear" w:color="auto" w:fill="E8E8E8" w:themeFill="background2"/>
          </w:tcPr>
          <w:p w14:paraId="68E0D4CF" w14:textId="77777777" w:rsidR="003563AB" w:rsidRPr="00FF60E3" w:rsidRDefault="003563AB" w:rsidP="000B6362">
            <w:pPr>
              <w:rPr>
                <w:b/>
                <w:bCs/>
                <w:color w:val="auto"/>
                <w:szCs w:val="24"/>
              </w:rPr>
            </w:pPr>
            <w:r w:rsidRPr="00FF60E3">
              <w:rPr>
                <w:b/>
                <w:bCs/>
                <w:color w:val="auto"/>
                <w:szCs w:val="24"/>
              </w:rPr>
              <w:t>Credential Attainment</w:t>
            </w:r>
          </w:p>
        </w:tc>
        <w:tc>
          <w:tcPr>
            <w:tcW w:w="1568" w:type="dxa"/>
            <w:shd w:val="clear" w:color="auto" w:fill="E8E8E8" w:themeFill="background2"/>
          </w:tcPr>
          <w:p w14:paraId="1450FF84" w14:textId="77777777" w:rsidR="003563AB" w:rsidRPr="00FF60E3" w:rsidRDefault="003563AB" w:rsidP="000B6362">
            <w:pPr>
              <w:rPr>
                <w:b/>
                <w:bCs/>
                <w:color w:val="auto"/>
                <w:szCs w:val="24"/>
              </w:rPr>
            </w:pPr>
            <w:r w:rsidRPr="00FF60E3">
              <w:rPr>
                <w:b/>
                <w:bCs/>
                <w:color w:val="auto"/>
                <w:szCs w:val="24"/>
              </w:rPr>
              <w:t>Measurable Skill Gains</w:t>
            </w:r>
          </w:p>
        </w:tc>
      </w:tr>
      <w:tr w:rsidR="003563AB" w:rsidRPr="001C23C1" w14:paraId="2A9A6978" w14:textId="77777777" w:rsidTr="000B6362">
        <w:trPr>
          <w:trHeight w:val="300"/>
        </w:trPr>
        <w:tc>
          <w:tcPr>
            <w:tcW w:w="1605" w:type="dxa"/>
          </w:tcPr>
          <w:p w14:paraId="47F0602D" w14:textId="77777777" w:rsidR="003563AB" w:rsidRPr="001C23C1" w:rsidRDefault="003563AB" w:rsidP="000B6362">
            <w:r w:rsidRPr="001C23C1">
              <w:t>Negotiated Goals</w:t>
            </w:r>
          </w:p>
        </w:tc>
        <w:tc>
          <w:tcPr>
            <w:tcW w:w="1526" w:type="dxa"/>
            <w:vAlign w:val="center"/>
          </w:tcPr>
          <w:p w14:paraId="6BA687D9" w14:textId="77777777" w:rsidR="003563AB" w:rsidRPr="001C23C1" w:rsidRDefault="003563AB" w:rsidP="000B6362">
            <w:r w:rsidRPr="001C23C1">
              <w:t>67.5%</w:t>
            </w:r>
          </w:p>
        </w:tc>
        <w:tc>
          <w:tcPr>
            <w:tcW w:w="1667" w:type="dxa"/>
            <w:vAlign w:val="center"/>
          </w:tcPr>
          <w:p w14:paraId="6EB67715" w14:textId="77777777" w:rsidR="003563AB" w:rsidRPr="001C23C1" w:rsidRDefault="003563AB" w:rsidP="000B6362">
            <w:r w:rsidRPr="001C23C1">
              <w:t>65.5%</w:t>
            </w:r>
          </w:p>
        </w:tc>
        <w:tc>
          <w:tcPr>
            <w:tcW w:w="1590" w:type="dxa"/>
            <w:vAlign w:val="center"/>
          </w:tcPr>
          <w:p w14:paraId="69034628" w14:textId="77777777" w:rsidR="003563AB" w:rsidRPr="001C23C1" w:rsidRDefault="003563AB" w:rsidP="000B6362">
            <w:r w:rsidRPr="001C23C1">
              <w:t>$7,800</w:t>
            </w:r>
          </w:p>
        </w:tc>
        <w:tc>
          <w:tcPr>
            <w:tcW w:w="1394" w:type="dxa"/>
            <w:vAlign w:val="center"/>
          </w:tcPr>
          <w:p w14:paraId="3DA74B2B" w14:textId="77777777" w:rsidR="003563AB" w:rsidRPr="001C23C1" w:rsidRDefault="003563AB" w:rsidP="000B6362">
            <w:r w:rsidRPr="001C23C1">
              <w:t>66.0%</w:t>
            </w:r>
          </w:p>
        </w:tc>
        <w:tc>
          <w:tcPr>
            <w:tcW w:w="1568" w:type="dxa"/>
            <w:vAlign w:val="center"/>
          </w:tcPr>
          <w:p w14:paraId="55FB73E8" w14:textId="77777777" w:rsidR="003563AB" w:rsidRPr="001C23C1" w:rsidRDefault="003563AB" w:rsidP="000B6362">
            <w:r w:rsidRPr="001C23C1">
              <w:t>60.0%</w:t>
            </w:r>
          </w:p>
        </w:tc>
      </w:tr>
      <w:tr w:rsidR="003563AB" w:rsidRPr="001C23C1" w14:paraId="7E782682" w14:textId="77777777" w:rsidTr="000B6362">
        <w:trPr>
          <w:trHeight w:val="300"/>
        </w:trPr>
        <w:tc>
          <w:tcPr>
            <w:tcW w:w="1605" w:type="dxa"/>
          </w:tcPr>
          <w:p w14:paraId="00CCE070" w14:textId="1946EA17" w:rsidR="003563AB" w:rsidRPr="001C23C1" w:rsidRDefault="003563AB" w:rsidP="000B6362">
            <w:r w:rsidRPr="001C23C1">
              <w:t>Actual Results</w:t>
            </w:r>
          </w:p>
        </w:tc>
        <w:tc>
          <w:tcPr>
            <w:tcW w:w="1526" w:type="dxa"/>
            <w:vAlign w:val="center"/>
          </w:tcPr>
          <w:p w14:paraId="4ECAD2DF" w14:textId="77777777" w:rsidR="003563AB" w:rsidRPr="001C23C1" w:rsidRDefault="003563AB" w:rsidP="000B6362">
            <w:r w:rsidRPr="001C23C1">
              <w:t>67.7%</w:t>
            </w:r>
          </w:p>
        </w:tc>
        <w:tc>
          <w:tcPr>
            <w:tcW w:w="1667" w:type="dxa"/>
            <w:vAlign w:val="center"/>
          </w:tcPr>
          <w:p w14:paraId="560898F7" w14:textId="77777777" w:rsidR="003563AB" w:rsidRPr="001C23C1" w:rsidRDefault="003563AB" w:rsidP="000B6362">
            <w:r w:rsidRPr="001C23C1">
              <w:t>66.5%</w:t>
            </w:r>
          </w:p>
        </w:tc>
        <w:tc>
          <w:tcPr>
            <w:tcW w:w="1590" w:type="dxa"/>
            <w:vAlign w:val="center"/>
          </w:tcPr>
          <w:p w14:paraId="22E12CE0" w14:textId="77777777" w:rsidR="003563AB" w:rsidRPr="001C23C1" w:rsidRDefault="003563AB" w:rsidP="000B6362">
            <w:r w:rsidRPr="001C23C1">
              <w:t>$8,771</w:t>
            </w:r>
          </w:p>
        </w:tc>
        <w:tc>
          <w:tcPr>
            <w:tcW w:w="1394" w:type="dxa"/>
            <w:vAlign w:val="center"/>
          </w:tcPr>
          <w:p w14:paraId="33834B7E" w14:textId="77777777" w:rsidR="003563AB" w:rsidRPr="001C23C1" w:rsidRDefault="003563AB" w:rsidP="000B6362">
            <w:r w:rsidRPr="001C23C1">
              <w:t>72.8%</w:t>
            </w:r>
          </w:p>
        </w:tc>
        <w:tc>
          <w:tcPr>
            <w:tcW w:w="1568" w:type="dxa"/>
            <w:vAlign w:val="center"/>
          </w:tcPr>
          <w:p w14:paraId="4EF3EA81" w14:textId="77777777" w:rsidR="003563AB" w:rsidRPr="001C23C1" w:rsidRDefault="003563AB" w:rsidP="000B6362">
            <w:r w:rsidRPr="001C23C1">
              <w:t>72.8%</w:t>
            </w:r>
          </w:p>
        </w:tc>
      </w:tr>
    </w:tbl>
    <w:p w14:paraId="18D6D2EE" w14:textId="77777777" w:rsidR="00E2047E" w:rsidRDefault="00E2047E" w:rsidP="003563AB">
      <w:pPr>
        <w:rPr>
          <w:color w:val="074F6A" w:themeColor="accent4" w:themeShade="80"/>
        </w:rPr>
      </w:pPr>
    </w:p>
    <w:p w14:paraId="230B6D39" w14:textId="046E5C47" w:rsidR="003563AB" w:rsidRPr="001C23C1" w:rsidRDefault="003563AB" w:rsidP="003563AB">
      <w:pPr>
        <w:rPr>
          <w:color w:val="074F6A" w:themeColor="accent4" w:themeShade="80"/>
        </w:rPr>
      </w:pPr>
      <w:proofErr w:type="gramStart"/>
      <w:r w:rsidRPr="001C23C1">
        <w:rPr>
          <w:color w:val="074F6A" w:themeColor="accent4" w:themeShade="80"/>
        </w:rPr>
        <w:t>Title</w:t>
      </w:r>
      <w:proofErr w:type="gramEnd"/>
      <w:r w:rsidRPr="001C23C1">
        <w:rPr>
          <w:color w:val="074F6A" w:themeColor="accent4" w:themeShade="80"/>
        </w:rPr>
        <w:t xml:space="preserve"> I Dislocated Worker</w:t>
      </w:r>
    </w:p>
    <w:tbl>
      <w:tblPr>
        <w:tblStyle w:val="TableGrid"/>
        <w:tblW w:w="9350" w:type="dxa"/>
        <w:tblLook w:val="04A0" w:firstRow="1" w:lastRow="0" w:firstColumn="1" w:lastColumn="0" w:noHBand="0" w:noVBand="1"/>
      </w:tblPr>
      <w:tblGrid>
        <w:gridCol w:w="1641"/>
        <w:gridCol w:w="1606"/>
        <w:gridCol w:w="1653"/>
        <w:gridCol w:w="1445"/>
        <w:gridCol w:w="1451"/>
        <w:gridCol w:w="1554"/>
      </w:tblGrid>
      <w:tr w:rsidR="003563AB" w:rsidRPr="001C23C1" w14:paraId="467CA36D" w14:textId="77777777" w:rsidTr="006C4065">
        <w:trPr>
          <w:trHeight w:val="300"/>
          <w:tblHeader/>
        </w:trPr>
        <w:tc>
          <w:tcPr>
            <w:tcW w:w="1560" w:type="dxa"/>
            <w:shd w:val="clear" w:color="auto" w:fill="E8E8E8" w:themeFill="background2"/>
          </w:tcPr>
          <w:p w14:paraId="0869F349" w14:textId="77777777" w:rsidR="003563AB" w:rsidRPr="00FF60E3" w:rsidRDefault="003563AB" w:rsidP="000B6362">
            <w:pPr>
              <w:rPr>
                <w:b/>
                <w:bCs/>
                <w:color w:val="auto"/>
                <w:szCs w:val="24"/>
              </w:rPr>
            </w:pPr>
            <w:r w:rsidRPr="00FF60E3">
              <w:rPr>
                <w:b/>
                <w:bCs/>
                <w:color w:val="auto"/>
                <w:szCs w:val="24"/>
              </w:rPr>
              <w:t>Performance Category</w:t>
            </w:r>
          </w:p>
          <w:p w14:paraId="63A6E73F" w14:textId="77777777" w:rsidR="003563AB" w:rsidRPr="00FF60E3" w:rsidRDefault="003563AB" w:rsidP="000B6362">
            <w:pPr>
              <w:rPr>
                <w:b/>
                <w:bCs/>
                <w:color w:val="auto"/>
                <w:szCs w:val="24"/>
              </w:rPr>
            </w:pPr>
          </w:p>
        </w:tc>
        <w:tc>
          <w:tcPr>
            <w:tcW w:w="1571" w:type="dxa"/>
            <w:shd w:val="clear" w:color="auto" w:fill="E8E8E8" w:themeFill="background2"/>
          </w:tcPr>
          <w:p w14:paraId="150250C7" w14:textId="77777777" w:rsidR="003563AB" w:rsidRPr="00FF60E3" w:rsidRDefault="003563AB" w:rsidP="000B6362">
            <w:pPr>
              <w:rPr>
                <w:b/>
                <w:bCs/>
                <w:color w:val="auto"/>
                <w:szCs w:val="24"/>
              </w:rPr>
            </w:pPr>
            <w:r w:rsidRPr="00FF60E3">
              <w:rPr>
                <w:b/>
                <w:bCs/>
                <w:color w:val="auto"/>
                <w:szCs w:val="24"/>
              </w:rPr>
              <w:t>Employment Rate 2</w:t>
            </w:r>
            <w:r w:rsidRPr="00FF60E3">
              <w:rPr>
                <w:b/>
                <w:bCs/>
                <w:color w:val="auto"/>
                <w:szCs w:val="24"/>
                <w:vertAlign w:val="superscript"/>
              </w:rPr>
              <w:t>nd</w:t>
            </w:r>
            <w:r w:rsidRPr="00FF60E3">
              <w:rPr>
                <w:b/>
                <w:bCs/>
                <w:color w:val="auto"/>
                <w:szCs w:val="24"/>
              </w:rPr>
              <w:t xml:space="preserve"> Quarter</w:t>
            </w:r>
          </w:p>
        </w:tc>
        <w:tc>
          <w:tcPr>
            <w:tcW w:w="1667" w:type="dxa"/>
            <w:shd w:val="clear" w:color="auto" w:fill="E8E8E8" w:themeFill="background2"/>
          </w:tcPr>
          <w:p w14:paraId="14E1A38F" w14:textId="77777777" w:rsidR="003563AB" w:rsidRPr="00FF60E3" w:rsidRDefault="003563AB" w:rsidP="000B6362">
            <w:pPr>
              <w:rPr>
                <w:b/>
                <w:bCs/>
                <w:color w:val="auto"/>
                <w:szCs w:val="24"/>
              </w:rPr>
            </w:pPr>
            <w:r w:rsidRPr="00FF60E3">
              <w:rPr>
                <w:b/>
                <w:bCs/>
                <w:color w:val="auto"/>
                <w:szCs w:val="24"/>
              </w:rPr>
              <w:t>Employment Rate 4</w:t>
            </w:r>
            <w:r w:rsidRPr="00FF60E3">
              <w:rPr>
                <w:b/>
                <w:bCs/>
                <w:color w:val="auto"/>
                <w:szCs w:val="24"/>
                <w:vertAlign w:val="superscript"/>
              </w:rPr>
              <w:t>th</w:t>
            </w:r>
            <w:r w:rsidRPr="00FF60E3">
              <w:rPr>
                <w:b/>
                <w:bCs/>
                <w:color w:val="auto"/>
                <w:szCs w:val="24"/>
              </w:rPr>
              <w:t xml:space="preserve"> Quarter</w:t>
            </w:r>
          </w:p>
        </w:tc>
        <w:tc>
          <w:tcPr>
            <w:tcW w:w="1530" w:type="dxa"/>
            <w:shd w:val="clear" w:color="auto" w:fill="E8E8E8" w:themeFill="background2"/>
          </w:tcPr>
          <w:p w14:paraId="2F4C6072" w14:textId="77777777" w:rsidR="003563AB" w:rsidRPr="00FF60E3" w:rsidRDefault="003563AB" w:rsidP="000B6362">
            <w:pPr>
              <w:rPr>
                <w:b/>
                <w:bCs/>
                <w:color w:val="auto"/>
                <w:szCs w:val="24"/>
              </w:rPr>
            </w:pPr>
            <w:r w:rsidRPr="00FF60E3">
              <w:rPr>
                <w:b/>
                <w:bCs/>
                <w:color w:val="auto"/>
                <w:szCs w:val="24"/>
              </w:rPr>
              <w:t>Median Earnings 2</w:t>
            </w:r>
            <w:r w:rsidRPr="00FF60E3">
              <w:rPr>
                <w:b/>
                <w:bCs/>
                <w:color w:val="auto"/>
                <w:szCs w:val="24"/>
                <w:vertAlign w:val="superscript"/>
              </w:rPr>
              <w:t>nd</w:t>
            </w:r>
            <w:r w:rsidRPr="00FF60E3">
              <w:rPr>
                <w:b/>
                <w:bCs/>
                <w:color w:val="auto"/>
                <w:szCs w:val="24"/>
              </w:rPr>
              <w:t xml:space="preserve"> Quarter</w:t>
            </w:r>
          </w:p>
        </w:tc>
        <w:tc>
          <w:tcPr>
            <w:tcW w:w="1454" w:type="dxa"/>
            <w:shd w:val="clear" w:color="auto" w:fill="E8E8E8" w:themeFill="background2"/>
          </w:tcPr>
          <w:p w14:paraId="201CB16F" w14:textId="77777777" w:rsidR="003563AB" w:rsidRPr="00FF60E3" w:rsidRDefault="003563AB" w:rsidP="000B6362">
            <w:pPr>
              <w:rPr>
                <w:b/>
                <w:bCs/>
                <w:color w:val="auto"/>
                <w:szCs w:val="24"/>
              </w:rPr>
            </w:pPr>
            <w:r w:rsidRPr="00FF60E3">
              <w:rPr>
                <w:b/>
                <w:bCs/>
                <w:color w:val="auto"/>
                <w:szCs w:val="24"/>
              </w:rPr>
              <w:t>Credential Attainment</w:t>
            </w:r>
          </w:p>
        </w:tc>
        <w:tc>
          <w:tcPr>
            <w:tcW w:w="1568" w:type="dxa"/>
            <w:shd w:val="clear" w:color="auto" w:fill="E8E8E8" w:themeFill="background2"/>
          </w:tcPr>
          <w:p w14:paraId="07CFB5C3" w14:textId="77777777" w:rsidR="003563AB" w:rsidRPr="00FF60E3" w:rsidRDefault="003563AB" w:rsidP="000B6362">
            <w:pPr>
              <w:rPr>
                <w:b/>
                <w:bCs/>
                <w:color w:val="auto"/>
                <w:szCs w:val="24"/>
              </w:rPr>
            </w:pPr>
            <w:r w:rsidRPr="00FF60E3">
              <w:rPr>
                <w:b/>
                <w:bCs/>
                <w:color w:val="auto"/>
                <w:szCs w:val="24"/>
              </w:rPr>
              <w:t>Measurable Skill Gains</w:t>
            </w:r>
          </w:p>
        </w:tc>
      </w:tr>
      <w:tr w:rsidR="003563AB" w:rsidRPr="001C23C1" w14:paraId="09113A34" w14:textId="77777777" w:rsidTr="000B6362">
        <w:trPr>
          <w:trHeight w:val="300"/>
        </w:trPr>
        <w:tc>
          <w:tcPr>
            <w:tcW w:w="1560" w:type="dxa"/>
          </w:tcPr>
          <w:p w14:paraId="36965F2B" w14:textId="77777777" w:rsidR="003563AB" w:rsidRPr="001C23C1" w:rsidRDefault="003563AB" w:rsidP="000B6362">
            <w:r w:rsidRPr="001C23C1">
              <w:t>Negotiated Goals</w:t>
            </w:r>
          </w:p>
        </w:tc>
        <w:tc>
          <w:tcPr>
            <w:tcW w:w="1571" w:type="dxa"/>
            <w:vAlign w:val="center"/>
          </w:tcPr>
          <w:p w14:paraId="41CDD4E7" w14:textId="77777777" w:rsidR="003563AB" w:rsidRPr="001C23C1" w:rsidRDefault="003563AB" w:rsidP="000B6362">
            <w:r w:rsidRPr="001C23C1">
              <w:t>71.0%</w:t>
            </w:r>
          </w:p>
        </w:tc>
        <w:tc>
          <w:tcPr>
            <w:tcW w:w="1667" w:type="dxa"/>
            <w:vAlign w:val="center"/>
          </w:tcPr>
          <w:p w14:paraId="106D8B6C" w14:textId="77777777" w:rsidR="003563AB" w:rsidRPr="001C23C1" w:rsidRDefault="003563AB" w:rsidP="000B6362">
            <w:r w:rsidRPr="001C23C1">
              <w:t>71.0%</w:t>
            </w:r>
          </w:p>
        </w:tc>
        <w:tc>
          <w:tcPr>
            <w:tcW w:w="1530" w:type="dxa"/>
            <w:vAlign w:val="center"/>
          </w:tcPr>
          <w:p w14:paraId="558A581E" w14:textId="77777777" w:rsidR="003563AB" w:rsidRPr="001C23C1" w:rsidRDefault="003563AB" w:rsidP="000B6362">
            <w:r w:rsidRPr="001C23C1">
              <w:t>$9,500</w:t>
            </w:r>
          </w:p>
        </w:tc>
        <w:tc>
          <w:tcPr>
            <w:tcW w:w="1454" w:type="dxa"/>
            <w:vAlign w:val="center"/>
          </w:tcPr>
          <w:p w14:paraId="37636558" w14:textId="77777777" w:rsidR="003563AB" w:rsidRPr="001C23C1" w:rsidRDefault="003563AB" w:rsidP="000B6362">
            <w:r w:rsidRPr="001C23C1">
              <w:t>71.5%</w:t>
            </w:r>
          </w:p>
        </w:tc>
        <w:tc>
          <w:tcPr>
            <w:tcW w:w="1568" w:type="dxa"/>
            <w:vAlign w:val="center"/>
          </w:tcPr>
          <w:p w14:paraId="7B33B0C4" w14:textId="77777777" w:rsidR="003563AB" w:rsidRPr="001C23C1" w:rsidRDefault="003563AB" w:rsidP="000B6362">
            <w:r w:rsidRPr="001C23C1">
              <w:t>60.0%</w:t>
            </w:r>
          </w:p>
        </w:tc>
      </w:tr>
      <w:tr w:rsidR="003563AB" w:rsidRPr="001C23C1" w14:paraId="5ECA4E6F" w14:textId="77777777" w:rsidTr="000B6362">
        <w:trPr>
          <w:trHeight w:val="300"/>
        </w:trPr>
        <w:tc>
          <w:tcPr>
            <w:tcW w:w="1560" w:type="dxa"/>
          </w:tcPr>
          <w:p w14:paraId="74F29F0D" w14:textId="77777777" w:rsidR="003563AB" w:rsidRPr="001C23C1" w:rsidRDefault="003563AB" w:rsidP="000B6362">
            <w:r w:rsidRPr="001C23C1">
              <w:t>Actual Results</w:t>
            </w:r>
          </w:p>
        </w:tc>
        <w:tc>
          <w:tcPr>
            <w:tcW w:w="1571" w:type="dxa"/>
            <w:vAlign w:val="center"/>
          </w:tcPr>
          <w:p w14:paraId="1ACC9E7A" w14:textId="77777777" w:rsidR="003563AB" w:rsidRPr="001C23C1" w:rsidRDefault="003563AB" w:rsidP="000B6362">
            <w:r w:rsidRPr="001C23C1">
              <w:t>70.6%</w:t>
            </w:r>
          </w:p>
        </w:tc>
        <w:tc>
          <w:tcPr>
            <w:tcW w:w="1667" w:type="dxa"/>
            <w:vAlign w:val="center"/>
          </w:tcPr>
          <w:p w14:paraId="36E85F66" w14:textId="77777777" w:rsidR="003563AB" w:rsidRPr="001C23C1" w:rsidRDefault="003563AB" w:rsidP="000B6362">
            <w:r w:rsidRPr="001C23C1">
              <w:t>70.0%</w:t>
            </w:r>
          </w:p>
        </w:tc>
        <w:tc>
          <w:tcPr>
            <w:tcW w:w="1530" w:type="dxa"/>
            <w:vAlign w:val="center"/>
          </w:tcPr>
          <w:p w14:paraId="0BA0A4EC" w14:textId="77777777" w:rsidR="003563AB" w:rsidRPr="001C23C1" w:rsidRDefault="003563AB" w:rsidP="000B6362">
            <w:r w:rsidRPr="001C23C1">
              <w:t>$10,850</w:t>
            </w:r>
          </w:p>
        </w:tc>
        <w:tc>
          <w:tcPr>
            <w:tcW w:w="1454" w:type="dxa"/>
            <w:vAlign w:val="center"/>
          </w:tcPr>
          <w:p w14:paraId="2CE3B58C" w14:textId="77777777" w:rsidR="003563AB" w:rsidRPr="001C23C1" w:rsidRDefault="003563AB" w:rsidP="000B6362">
            <w:r w:rsidRPr="001C23C1">
              <w:t>78.0%</w:t>
            </w:r>
          </w:p>
        </w:tc>
        <w:tc>
          <w:tcPr>
            <w:tcW w:w="1568" w:type="dxa"/>
            <w:vAlign w:val="center"/>
          </w:tcPr>
          <w:p w14:paraId="36B87E19" w14:textId="77777777" w:rsidR="003563AB" w:rsidRPr="001C23C1" w:rsidRDefault="003563AB" w:rsidP="000B6362">
            <w:r w:rsidRPr="001C23C1">
              <w:t>73.4%</w:t>
            </w:r>
          </w:p>
        </w:tc>
      </w:tr>
    </w:tbl>
    <w:p w14:paraId="122FF1DC" w14:textId="77777777" w:rsidR="003563AB" w:rsidRPr="001C23C1" w:rsidRDefault="003563AB" w:rsidP="003563AB">
      <w:pPr>
        <w:rPr>
          <w:szCs w:val="24"/>
        </w:rPr>
      </w:pPr>
    </w:p>
    <w:p w14:paraId="545E5039" w14:textId="77777777" w:rsidR="003563AB" w:rsidRPr="001C23C1" w:rsidRDefault="003563AB" w:rsidP="003563AB">
      <w:pPr>
        <w:rPr>
          <w:color w:val="074F6A" w:themeColor="accent4" w:themeShade="80"/>
        </w:rPr>
      </w:pPr>
      <w:r w:rsidRPr="001C23C1">
        <w:rPr>
          <w:color w:val="074F6A" w:themeColor="accent4" w:themeShade="80"/>
        </w:rPr>
        <w:t>Title I Youth</w:t>
      </w:r>
    </w:p>
    <w:tbl>
      <w:tblPr>
        <w:tblStyle w:val="TableGrid"/>
        <w:tblW w:w="9350" w:type="dxa"/>
        <w:tblLook w:val="04A0" w:firstRow="1" w:lastRow="0" w:firstColumn="1" w:lastColumn="0" w:noHBand="0" w:noVBand="1"/>
      </w:tblPr>
      <w:tblGrid>
        <w:gridCol w:w="1640"/>
        <w:gridCol w:w="1606"/>
        <w:gridCol w:w="1649"/>
        <w:gridCol w:w="1435"/>
        <w:gridCol w:w="1469"/>
        <w:gridCol w:w="1551"/>
      </w:tblGrid>
      <w:tr w:rsidR="003563AB" w:rsidRPr="001C23C1" w14:paraId="27507A61" w14:textId="77777777" w:rsidTr="006C4065">
        <w:trPr>
          <w:trHeight w:val="300"/>
          <w:tblHeader/>
        </w:trPr>
        <w:tc>
          <w:tcPr>
            <w:tcW w:w="1560" w:type="dxa"/>
            <w:shd w:val="clear" w:color="auto" w:fill="E8E8E8" w:themeFill="background2"/>
          </w:tcPr>
          <w:p w14:paraId="4138899A" w14:textId="77777777" w:rsidR="003563AB" w:rsidRPr="00FF60E3" w:rsidRDefault="003563AB" w:rsidP="000B6362">
            <w:pPr>
              <w:rPr>
                <w:b/>
                <w:bCs/>
                <w:color w:val="auto"/>
                <w:szCs w:val="24"/>
              </w:rPr>
            </w:pPr>
            <w:r w:rsidRPr="00FF60E3">
              <w:rPr>
                <w:b/>
                <w:bCs/>
                <w:color w:val="auto"/>
                <w:szCs w:val="24"/>
              </w:rPr>
              <w:t>Performance Category</w:t>
            </w:r>
          </w:p>
          <w:p w14:paraId="3103AC31" w14:textId="77777777" w:rsidR="003563AB" w:rsidRPr="00FF60E3" w:rsidRDefault="003563AB" w:rsidP="000B6362">
            <w:pPr>
              <w:rPr>
                <w:b/>
                <w:bCs/>
                <w:color w:val="auto"/>
              </w:rPr>
            </w:pPr>
          </w:p>
        </w:tc>
        <w:tc>
          <w:tcPr>
            <w:tcW w:w="1530" w:type="dxa"/>
            <w:shd w:val="clear" w:color="auto" w:fill="E8E8E8" w:themeFill="background2"/>
          </w:tcPr>
          <w:p w14:paraId="74F1A612" w14:textId="77777777" w:rsidR="003563AB" w:rsidRPr="00FF60E3" w:rsidRDefault="003563AB" w:rsidP="000B6362">
            <w:pPr>
              <w:rPr>
                <w:b/>
                <w:bCs/>
                <w:color w:val="auto"/>
              </w:rPr>
            </w:pPr>
            <w:r w:rsidRPr="00FF60E3">
              <w:rPr>
                <w:b/>
                <w:bCs/>
                <w:color w:val="auto"/>
              </w:rPr>
              <w:t>Employment Rate 2</w:t>
            </w:r>
            <w:r w:rsidRPr="00FF60E3">
              <w:rPr>
                <w:b/>
                <w:bCs/>
                <w:color w:val="auto"/>
                <w:vertAlign w:val="superscript"/>
              </w:rPr>
              <w:t>nd</w:t>
            </w:r>
            <w:r w:rsidRPr="00FF60E3">
              <w:rPr>
                <w:b/>
                <w:bCs/>
                <w:color w:val="auto"/>
              </w:rPr>
              <w:t xml:space="preserve"> Quarter*</w:t>
            </w:r>
          </w:p>
        </w:tc>
        <w:tc>
          <w:tcPr>
            <w:tcW w:w="1667" w:type="dxa"/>
            <w:shd w:val="clear" w:color="auto" w:fill="E8E8E8" w:themeFill="background2"/>
          </w:tcPr>
          <w:p w14:paraId="757CEB4F" w14:textId="77777777" w:rsidR="003563AB" w:rsidRPr="00FF60E3" w:rsidRDefault="003563AB" w:rsidP="000B6362">
            <w:pPr>
              <w:rPr>
                <w:b/>
                <w:bCs/>
                <w:color w:val="auto"/>
              </w:rPr>
            </w:pPr>
            <w:r w:rsidRPr="00FF60E3">
              <w:rPr>
                <w:b/>
                <w:bCs/>
                <w:color w:val="auto"/>
              </w:rPr>
              <w:t>Employment Rate 4</w:t>
            </w:r>
            <w:r w:rsidRPr="00FF60E3">
              <w:rPr>
                <w:b/>
                <w:bCs/>
                <w:color w:val="auto"/>
                <w:vertAlign w:val="superscript"/>
              </w:rPr>
              <w:t>th</w:t>
            </w:r>
            <w:r w:rsidRPr="00FF60E3">
              <w:rPr>
                <w:b/>
                <w:bCs/>
                <w:color w:val="auto"/>
              </w:rPr>
              <w:t xml:space="preserve"> Quarter*</w:t>
            </w:r>
          </w:p>
        </w:tc>
        <w:tc>
          <w:tcPr>
            <w:tcW w:w="1545" w:type="dxa"/>
            <w:shd w:val="clear" w:color="auto" w:fill="E8E8E8" w:themeFill="background2"/>
          </w:tcPr>
          <w:p w14:paraId="545C2FC2" w14:textId="77777777" w:rsidR="003563AB" w:rsidRPr="00FF60E3" w:rsidRDefault="003563AB" w:rsidP="000B6362">
            <w:pPr>
              <w:rPr>
                <w:b/>
                <w:bCs/>
                <w:color w:val="auto"/>
                <w:szCs w:val="24"/>
              </w:rPr>
            </w:pPr>
            <w:r w:rsidRPr="00FF60E3">
              <w:rPr>
                <w:b/>
                <w:bCs/>
                <w:color w:val="auto"/>
                <w:szCs w:val="24"/>
              </w:rPr>
              <w:t>Median Earnings 2</w:t>
            </w:r>
            <w:r w:rsidRPr="00FF60E3">
              <w:rPr>
                <w:b/>
                <w:bCs/>
                <w:color w:val="auto"/>
                <w:szCs w:val="24"/>
                <w:vertAlign w:val="superscript"/>
              </w:rPr>
              <w:t>nd</w:t>
            </w:r>
            <w:r w:rsidRPr="00FF60E3">
              <w:rPr>
                <w:b/>
                <w:bCs/>
                <w:color w:val="auto"/>
                <w:szCs w:val="24"/>
              </w:rPr>
              <w:t xml:space="preserve"> Quarter</w:t>
            </w:r>
          </w:p>
        </w:tc>
        <w:tc>
          <w:tcPr>
            <w:tcW w:w="1480" w:type="dxa"/>
            <w:shd w:val="clear" w:color="auto" w:fill="E8E8E8" w:themeFill="background2"/>
          </w:tcPr>
          <w:p w14:paraId="6FA0FB44" w14:textId="77777777" w:rsidR="003563AB" w:rsidRPr="00FF60E3" w:rsidRDefault="003563AB" w:rsidP="000B6362">
            <w:pPr>
              <w:rPr>
                <w:b/>
                <w:bCs/>
                <w:color w:val="auto"/>
                <w:szCs w:val="24"/>
              </w:rPr>
            </w:pPr>
            <w:r w:rsidRPr="00FF60E3">
              <w:rPr>
                <w:b/>
                <w:bCs/>
                <w:color w:val="auto"/>
                <w:szCs w:val="24"/>
              </w:rPr>
              <w:t>Credential Attainment</w:t>
            </w:r>
          </w:p>
        </w:tc>
        <w:tc>
          <w:tcPr>
            <w:tcW w:w="1568" w:type="dxa"/>
            <w:shd w:val="clear" w:color="auto" w:fill="E8E8E8" w:themeFill="background2"/>
          </w:tcPr>
          <w:p w14:paraId="0DD45F16" w14:textId="77777777" w:rsidR="003563AB" w:rsidRPr="00FF60E3" w:rsidRDefault="003563AB" w:rsidP="000B6362">
            <w:pPr>
              <w:rPr>
                <w:b/>
                <w:bCs/>
                <w:color w:val="auto"/>
                <w:szCs w:val="24"/>
              </w:rPr>
            </w:pPr>
            <w:r w:rsidRPr="00FF60E3">
              <w:rPr>
                <w:b/>
                <w:bCs/>
                <w:color w:val="auto"/>
                <w:szCs w:val="24"/>
              </w:rPr>
              <w:t>Measurable Skill Gains</w:t>
            </w:r>
          </w:p>
        </w:tc>
      </w:tr>
      <w:tr w:rsidR="003563AB" w:rsidRPr="001C23C1" w14:paraId="3530F5A1" w14:textId="77777777" w:rsidTr="000B6362">
        <w:trPr>
          <w:trHeight w:val="300"/>
        </w:trPr>
        <w:tc>
          <w:tcPr>
            <w:tcW w:w="1560" w:type="dxa"/>
          </w:tcPr>
          <w:p w14:paraId="5573953B" w14:textId="77777777" w:rsidR="003563AB" w:rsidRPr="001C23C1" w:rsidRDefault="003563AB" w:rsidP="000B6362">
            <w:r w:rsidRPr="001C23C1">
              <w:t>Negotiated Goals</w:t>
            </w:r>
          </w:p>
        </w:tc>
        <w:tc>
          <w:tcPr>
            <w:tcW w:w="1530" w:type="dxa"/>
            <w:vAlign w:val="center"/>
          </w:tcPr>
          <w:p w14:paraId="4E30E8E7" w14:textId="77777777" w:rsidR="003563AB" w:rsidRPr="001C23C1" w:rsidRDefault="003563AB" w:rsidP="000B6362">
            <w:r w:rsidRPr="001C23C1">
              <w:t>72.0%</w:t>
            </w:r>
          </w:p>
        </w:tc>
        <w:tc>
          <w:tcPr>
            <w:tcW w:w="1667" w:type="dxa"/>
            <w:vAlign w:val="center"/>
          </w:tcPr>
          <w:p w14:paraId="4563B20C" w14:textId="77777777" w:rsidR="003563AB" w:rsidRPr="001C23C1" w:rsidRDefault="003563AB" w:rsidP="000B6362">
            <w:r w:rsidRPr="001C23C1">
              <w:t>71.0%</w:t>
            </w:r>
          </w:p>
        </w:tc>
        <w:tc>
          <w:tcPr>
            <w:tcW w:w="1545" w:type="dxa"/>
            <w:vAlign w:val="center"/>
          </w:tcPr>
          <w:p w14:paraId="1CB23ED1" w14:textId="77777777" w:rsidR="003563AB" w:rsidRPr="001C23C1" w:rsidRDefault="003563AB" w:rsidP="000B6362">
            <w:r w:rsidRPr="001C23C1">
              <w:t>$4,500</w:t>
            </w:r>
          </w:p>
        </w:tc>
        <w:tc>
          <w:tcPr>
            <w:tcW w:w="1480" w:type="dxa"/>
            <w:vAlign w:val="center"/>
          </w:tcPr>
          <w:p w14:paraId="7D20A433" w14:textId="77777777" w:rsidR="003563AB" w:rsidRPr="001C23C1" w:rsidRDefault="003563AB" w:rsidP="000B6362">
            <w:r w:rsidRPr="001C23C1">
              <w:t>60.5%</w:t>
            </w:r>
          </w:p>
        </w:tc>
        <w:tc>
          <w:tcPr>
            <w:tcW w:w="1568" w:type="dxa"/>
            <w:vAlign w:val="center"/>
          </w:tcPr>
          <w:p w14:paraId="68483548" w14:textId="77777777" w:rsidR="003563AB" w:rsidRPr="001C23C1" w:rsidRDefault="003563AB" w:rsidP="000B6362">
            <w:r w:rsidRPr="001C23C1">
              <w:t>61.0%</w:t>
            </w:r>
          </w:p>
        </w:tc>
      </w:tr>
      <w:tr w:rsidR="003563AB" w:rsidRPr="001C23C1" w14:paraId="3BB5AAA4" w14:textId="77777777" w:rsidTr="000B6362">
        <w:trPr>
          <w:trHeight w:val="300"/>
        </w:trPr>
        <w:tc>
          <w:tcPr>
            <w:tcW w:w="1560" w:type="dxa"/>
          </w:tcPr>
          <w:p w14:paraId="324BFF99" w14:textId="77777777" w:rsidR="003563AB" w:rsidRPr="001C23C1" w:rsidRDefault="003563AB" w:rsidP="000B6362">
            <w:r w:rsidRPr="001C23C1">
              <w:t>Actual Results</w:t>
            </w:r>
          </w:p>
        </w:tc>
        <w:tc>
          <w:tcPr>
            <w:tcW w:w="1530" w:type="dxa"/>
            <w:vAlign w:val="center"/>
          </w:tcPr>
          <w:p w14:paraId="28996FD1" w14:textId="77777777" w:rsidR="003563AB" w:rsidRPr="001C23C1" w:rsidRDefault="003563AB" w:rsidP="000B6362">
            <w:r w:rsidRPr="001C23C1">
              <w:t>69.4%</w:t>
            </w:r>
          </w:p>
        </w:tc>
        <w:tc>
          <w:tcPr>
            <w:tcW w:w="1667" w:type="dxa"/>
            <w:vAlign w:val="center"/>
          </w:tcPr>
          <w:p w14:paraId="21637999" w14:textId="77777777" w:rsidR="003563AB" w:rsidRPr="001C23C1" w:rsidRDefault="003563AB" w:rsidP="000B6362">
            <w:r w:rsidRPr="001C23C1">
              <w:t>68.0%</w:t>
            </w:r>
          </w:p>
        </w:tc>
        <w:tc>
          <w:tcPr>
            <w:tcW w:w="1545" w:type="dxa"/>
            <w:vAlign w:val="center"/>
          </w:tcPr>
          <w:p w14:paraId="003C9FCD" w14:textId="77777777" w:rsidR="003563AB" w:rsidRPr="001C23C1" w:rsidRDefault="003563AB" w:rsidP="000B6362">
            <w:r w:rsidRPr="001C23C1">
              <w:t>$5,380</w:t>
            </w:r>
          </w:p>
        </w:tc>
        <w:tc>
          <w:tcPr>
            <w:tcW w:w="1480" w:type="dxa"/>
            <w:vAlign w:val="center"/>
          </w:tcPr>
          <w:p w14:paraId="30CB3E4F" w14:textId="77777777" w:rsidR="003563AB" w:rsidRPr="001C23C1" w:rsidRDefault="003563AB" w:rsidP="000B6362">
            <w:r w:rsidRPr="001C23C1">
              <w:t>61.6%</w:t>
            </w:r>
          </w:p>
        </w:tc>
        <w:tc>
          <w:tcPr>
            <w:tcW w:w="1568" w:type="dxa"/>
            <w:vAlign w:val="center"/>
          </w:tcPr>
          <w:p w14:paraId="00223771" w14:textId="77777777" w:rsidR="003563AB" w:rsidRPr="001C23C1" w:rsidRDefault="003563AB" w:rsidP="000B6362">
            <w:r w:rsidRPr="001C23C1">
              <w:t>70.1%</w:t>
            </w:r>
          </w:p>
        </w:tc>
      </w:tr>
    </w:tbl>
    <w:p w14:paraId="43601F16" w14:textId="77777777" w:rsidR="003563AB" w:rsidRPr="001C23C1" w:rsidRDefault="003563AB" w:rsidP="003563AB">
      <w:pPr>
        <w:rPr>
          <w:szCs w:val="24"/>
        </w:rPr>
      </w:pPr>
    </w:p>
    <w:p w14:paraId="5995581F" w14:textId="77777777" w:rsidR="003563AB" w:rsidRPr="001C23C1" w:rsidRDefault="003563AB" w:rsidP="003563AB">
      <w:pPr>
        <w:rPr>
          <w:color w:val="074F6A" w:themeColor="accent4" w:themeShade="80"/>
        </w:rPr>
      </w:pPr>
      <w:r w:rsidRPr="001C23C1">
        <w:rPr>
          <w:color w:val="074F6A" w:themeColor="accent4" w:themeShade="80"/>
        </w:rPr>
        <w:t>Title III Wagner-Peyser</w:t>
      </w:r>
    </w:p>
    <w:tbl>
      <w:tblPr>
        <w:tblStyle w:val="TableGrid"/>
        <w:tblW w:w="9350" w:type="dxa"/>
        <w:tblLook w:val="04A0" w:firstRow="1" w:lastRow="0" w:firstColumn="1" w:lastColumn="0" w:noHBand="0" w:noVBand="1"/>
      </w:tblPr>
      <w:tblGrid>
        <w:gridCol w:w="1640"/>
        <w:gridCol w:w="1606"/>
        <w:gridCol w:w="1649"/>
        <w:gridCol w:w="1435"/>
        <w:gridCol w:w="1469"/>
        <w:gridCol w:w="1551"/>
      </w:tblGrid>
      <w:tr w:rsidR="003563AB" w:rsidRPr="001C23C1" w14:paraId="59963D77" w14:textId="77777777" w:rsidTr="006C4065">
        <w:trPr>
          <w:trHeight w:val="300"/>
          <w:tblHeader/>
        </w:trPr>
        <w:tc>
          <w:tcPr>
            <w:tcW w:w="1530" w:type="dxa"/>
            <w:shd w:val="clear" w:color="auto" w:fill="E8E8E8" w:themeFill="background2"/>
          </w:tcPr>
          <w:p w14:paraId="516281E4" w14:textId="77777777" w:rsidR="003563AB" w:rsidRPr="00FF60E3" w:rsidRDefault="003563AB" w:rsidP="000B6362">
            <w:pPr>
              <w:rPr>
                <w:b/>
                <w:bCs/>
                <w:color w:val="0E2841" w:themeColor="text2"/>
                <w:szCs w:val="24"/>
              </w:rPr>
            </w:pPr>
            <w:r w:rsidRPr="00FF60E3">
              <w:rPr>
                <w:b/>
                <w:bCs/>
                <w:color w:val="0E2841" w:themeColor="text2"/>
                <w:szCs w:val="24"/>
              </w:rPr>
              <w:t>Performance Category</w:t>
            </w:r>
          </w:p>
          <w:p w14:paraId="4B1DDF7E" w14:textId="77777777" w:rsidR="003563AB" w:rsidRPr="00FF60E3" w:rsidRDefault="003563AB" w:rsidP="000B6362">
            <w:pPr>
              <w:rPr>
                <w:b/>
                <w:bCs/>
                <w:szCs w:val="24"/>
              </w:rPr>
            </w:pPr>
          </w:p>
        </w:tc>
        <w:tc>
          <w:tcPr>
            <w:tcW w:w="1560" w:type="dxa"/>
            <w:shd w:val="clear" w:color="auto" w:fill="E8E8E8" w:themeFill="background2"/>
          </w:tcPr>
          <w:p w14:paraId="5413D28B" w14:textId="77777777" w:rsidR="003563AB" w:rsidRPr="00FF60E3" w:rsidRDefault="003563AB" w:rsidP="000B6362">
            <w:pPr>
              <w:rPr>
                <w:b/>
                <w:bCs/>
                <w:szCs w:val="24"/>
              </w:rPr>
            </w:pPr>
            <w:r w:rsidRPr="00FF60E3">
              <w:rPr>
                <w:b/>
                <w:bCs/>
                <w:szCs w:val="24"/>
              </w:rPr>
              <w:t>Employment Rate 2</w:t>
            </w:r>
            <w:r w:rsidRPr="00FF60E3">
              <w:rPr>
                <w:b/>
                <w:bCs/>
                <w:szCs w:val="24"/>
                <w:vertAlign w:val="superscript"/>
              </w:rPr>
              <w:t>nd</w:t>
            </w:r>
            <w:r w:rsidRPr="00FF60E3">
              <w:rPr>
                <w:b/>
                <w:bCs/>
                <w:szCs w:val="24"/>
              </w:rPr>
              <w:t xml:space="preserve"> Quarter</w:t>
            </w:r>
          </w:p>
        </w:tc>
        <w:tc>
          <w:tcPr>
            <w:tcW w:w="1667" w:type="dxa"/>
            <w:shd w:val="clear" w:color="auto" w:fill="E8E8E8" w:themeFill="background2"/>
          </w:tcPr>
          <w:p w14:paraId="1780FC4F" w14:textId="77777777" w:rsidR="003563AB" w:rsidRPr="00FF60E3" w:rsidRDefault="003563AB" w:rsidP="000B6362">
            <w:pPr>
              <w:rPr>
                <w:b/>
                <w:bCs/>
                <w:szCs w:val="24"/>
              </w:rPr>
            </w:pPr>
            <w:r w:rsidRPr="00FF60E3">
              <w:rPr>
                <w:b/>
                <w:bCs/>
                <w:szCs w:val="24"/>
              </w:rPr>
              <w:t>Employment Rate 4</w:t>
            </w:r>
            <w:r w:rsidRPr="00FF60E3">
              <w:rPr>
                <w:b/>
                <w:bCs/>
                <w:szCs w:val="24"/>
                <w:vertAlign w:val="superscript"/>
              </w:rPr>
              <w:t>th</w:t>
            </w:r>
            <w:r w:rsidRPr="00FF60E3">
              <w:rPr>
                <w:b/>
                <w:bCs/>
                <w:szCs w:val="24"/>
              </w:rPr>
              <w:t xml:space="preserve"> Quarter</w:t>
            </w:r>
          </w:p>
        </w:tc>
        <w:tc>
          <w:tcPr>
            <w:tcW w:w="1545" w:type="dxa"/>
            <w:shd w:val="clear" w:color="auto" w:fill="E8E8E8" w:themeFill="background2"/>
          </w:tcPr>
          <w:p w14:paraId="4A5C260F" w14:textId="77777777" w:rsidR="003563AB" w:rsidRPr="00FF60E3" w:rsidRDefault="003563AB" w:rsidP="000B6362">
            <w:pPr>
              <w:rPr>
                <w:b/>
                <w:bCs/>
                <w:szCs w:val="24"/>
              </w:rPr>
            </w:pPr>
            <w:r w:rsidRPr="00FF60E3">
              <w:rPr>
                <w:b/>
                <w:bCs/>
                <w:szCs w:val="24"/>
              </w:rPr>
              <w:t>Median Earnings 2</w:t>
            </w:r>
            <w:r w:rsidRPr="00FF60E3">
              <w:rPr>
                <w:b/>
                <w:bCs/>
                <w:szCs w:val="24"/>
                <w:vertAlign w:val="superscript"/>
              </w:rPr>
              <w:t>nd</w:t>
            </w:r>
            <w:r w:rsidRPr="00FF60E3">
              <w:rPr>
                <w:b/>
                <w:bCs/>
                <w:szCs w:val="24"/>
              </w:rPr>
              <w:t xml:space="preserve"> Quarter</w:t>
            </w:r>
          </w:p>
        </w:tc>
        <w:tc>
          <w:tcPr>
            <w:tcW w:w="1480" w:type="dxa"/>
            <w:shd w:val="clear" w:color="auto" w:fill="E8E8E8" w:themeFill="background2"/>
          </w:tcPr>
          <w:p w14:paraId="4C2CF29A" w14:textId="77777777" w:rsidR="003563AB" w:rsidRPr="00FF60E3" w:rsidRDefault="003563AB" w:rsidP="000B6362">
            <w:pPr>
              <w:rPr>
                <w:b/>
                <w:bCs/>
                <w:szCs w:val="24"/>
              </w:rPr>
            </w:pPr>
            <w:r w:rsidRPr="00FF60E3">
              <w:rPr>
                <w:b/>
                <w:bCs/>
                <w:szCs w:val="24"/>
              </w:rPr>
              <w:t>Credential Attainment</w:t>
            </w:r>
          </w:p>
        </w:tc>
        <w:tc>
          <w:tcPr>
            <w:tcW w:w="1568" w:type="dxa"/>
            <w:shd w:val="clear" w:color="auto" w:fill="E8E8E8" w:themeFill="background2"/>
          </w:tcPr>
          <w:p w14:paraId="7363E006" w14:textId="77777777" w:rsidR="003563AB" w:rsidRPr="00FF60E3" w:rsidRDefault="003563AB" w:rsidP="000B6362">
            <w:pPr>
              <w:rPr>
                <w:b/>
                <w:bCs/>
                <w:szCs w:val="24"/>
              </w:rPr>
            </w:pPr>
            <w:r w:rsidRPr="00FF60E3">
              <w:rPr>
                <w:b/>
                <w:bCs/>
                <w:szCs w:val="24"/>
              </w:rPr>
              <w:t>Measurable Skill Gains</w:t>
            </w:r>
          </w:p>
        </w:tc>
      </w:tr>
      <w:tr w:rsidR="003563AB" w:rsidRPr="001C23C1" w14:paraId="1EF47E56" w14:textId="77777777" w:rsidTr="000B6362">
        <w:trPr>
          <w:trHeight w:val="300"/>
        </w:trPr>
        <w:tc>
          <w:tcPr>
            <w:tcW w:w="1530" w:type="dxa"/>
          </w:tcPr>
          <w:p w14:paraId="73C0DEA9" w14:textId="77777777" w:rsidR="003563AB" w:rsidRPr="001C23C1" w:rsidRDefault="003563AB" w:rsidP="000B6362">
            <w:r w:rsidRPr="001C23C1">
              <w:t>Negotiated Goals</w:t>
            </w:r>
          </w:p>
        </w:tc>
        <w:tc>
          <w:tcPr>
            <w:tcW w:w="1560" w:type="dxa"/>
            <w:vAlign w:val="center"/>
          </w:tcPr>
          <w:p w14:paraId="492AF0D4" w14:textId="77777777" w:rsidR="003563AB" w:rsidRPr="001C23C1" w:rsidRDefault="003563AB" w:rsidP="000B6362">
            <w:r w:rsidRPr="001C23C1">
              <w:t>61.0%</w:t>
            </w:r>
          </w:p>
        </w:tc>
        <w:tc>
          <w:tcPr>
            <w:tcW w:w="1667" w:type="dxa"/>
            <w:vAlign w:val="center"/>
          </w:tcPr>
          <w:p w14:paraId="0F65E38A" w14:textId="77777777" w:rsidR="003563AB" w:rsidRPr="001C23C1" w:rsidRDefault="003563AB" w:rsidP="000B6362">
            <w:r w:rsidRPr="001C23C1">
              <w:t>60.0%</w:t>
            </w:r>
          </w:p>
        </w:tc>
        <w:tc>
          <w:tcPr>
            <w:tcW w:w="1545" w:type="dxa"/>
            <w:vAlign w:val="center"/>
          </w:tcPr>
          <w:p w14:paraId="52D6D589" w14:textId="77777777" w:rsidR="003563AB" w:rsidRPr="001C23C1" w:rsidRDefault="003563AB" w:rsidP="000B6362">
            <w:r w:rsidRPr="001C23C1">
              <w:t>$7,800</w:t>
            </w:r>
          </w:p>
        </w:tc>
        <w:tc>
          <w:tcPr>
            <w:tcW w:w="1480" w:type="dxa"/>
            <w:vAlign w:val="center"/>
          </w:tcPr>
          <w:p w14:paraId="16CACFA6" w14:textId="77777777" w:rsidR="003563AB" w:rsidRPr="001C23C1" w:rsidRDefault="003563AB" w:rsidP="000B6362">
            <w:pPr>
              <w:rPr>
                <w:szCs w:val="24"/>
              </w:rPr>
            </w:pPr>
            <w:r w:rsidRPr="001C23C1">
              <w:rPr>
                <w:szCs w:val="24"/>
              </w:rPr>
              <w:t>N/A</w:t>
            </w:r>
          </w:p>
        </w:tc>
        <w:tc>
          <w:tcPr>
            <w:tcW w:w="1568" w:type="dxa"/>
            <w:vAlign w:val="center"/>
          </w:tcPr>
          <w:p w14:paraId="7D8CD5D6" w14:textId="77777777" w:rsidR="003563AB" w:rsidRPr="001C23C1" w:rsidRDefault="003563AB" w:rsidP="000B6362">
            <w:pPr>
              <w:rPr>
                <w:szCs w:val="24"/>
              </w:rPr>
            </w:pPr>
            <w:r w:rsidRPr="001C23C1">
              <w:rPr>
                <w:szCs w:val="24"/>
              </w:rPr>
              <w:t>N/A</w:t>
            </w:r>
          </w:p>
        </w:tc>
      </w:tr>
      <w:tr w:rsidR="003563AB" w:rsidRPr="001C23C1" w14:paraId="1AD9B5BA" w14:textId="77777777" w:rsidTr="000B6362">
        <w:trPr>
          <w:trHeight w:val="300"/>
        </w:trPr>
        <w:tc>
          <w:tcPr>
            <w:tcW w:w="1530" w:type="dxa"/>
          </w:tcPr>
          <w:p w14:paraId="249F6C01" w14:textId="77777777" w:rsidR="003563AB" w:rsidRPr="001C23C1" w:rsidRDefault="003563AB" w:rsidP="000B6362">
            <w:r w:rsidRPr="001C23C1">
              <w:t>Actual Results</w:t>
            </w:r>
          </w:p>
        </w:tc>
        <w:tc>
          <w:tcPr>
            <w:tcW w:w="1560" w:type="dxa"/>
            <w:vAlign w:val="center"/>
          </w:tcPr>
          <w:p w14:paraId="12FF3623" w14:textId="77777777" w:rsidR="003563AB" w:rsidRPr="001C23C1" w:rsidRDefault="003563AB" w:rsidP="000B6362">
            <w:r w:rsidRPr="001C23C1">
              <w:t>58.2%</w:t>
            </w:r>
          </w:p>
        </w:tc>
        <w:tc>
          <w:tcPr>
            <w:tcW w:w="1667" w:type="dxa"/>
            <w:vAlign w:val="center"/>
          </w:tcPr>
          <w:p w14:paraId="63CC9309" w14:textId="77777777" w:rsidR="003563AB" w:rsidRPr="001C23C1" w:rsidRDefault="003563AB" w:rsidP="000B6362">
            <w:r w:rsidRPr="001C23C1">
              <w:t>61.2%</w:t>
            </w:r>
          </w:p>
        </w:tc>
        <w:tc>
          <w:tcPr>
            <w:tcW w:w="1545" w:type="dxa"/>
            <w:vAlign w:val="center"/>
          </w:tcPr>
          <w:p w14:paraId="3A31B48F" w14:textId="77777777" w:rsidR="003563AB" w:rsidRPr="001C23C1" w:rsidRDefault="003563AB" w:rsidP="000B6362">
            <w:r w:rsidRPr="001C23C1">
              <w:t>$9,767</w:t>
            </w:r>
          </w:p>
        </w:tc>
        <w:tc>
          <w:tcPr>
            <w:tcW w:w="1480" w:type="dxa"/>
            <w:vAlign w:val="center"/>
          </w:tcPr>
          <w:p w14:paraId="1FE8A832" w14:textId="77777777" w:rsidR="003563AB" w:rsidRPr="001C23C1" w:rsidRDefault="003563AB" w:rsidP="000B6362">
            <w:pPr>
              <w:rPr>
                <w:szCs w:val="24"/>
              </w:rPr>
            </w:pPr>
            <w:r w:rsidRPr="001C23C1">
              <w:rPr>
                <w:szCs w:val="24"/>
              </w:rPr>
              <w:t>N/A</w:t>
            </w:r>
          </w:p>
        </w:tc>
        <w:tc>
          <w:tcPr>
            <w:tcW w:w="1568" w:type="dxa"/>
            <w:vAlign w:val="center"/>
          </w:tcPr>
          <w:p w14:paraId="3B893C43" w14:textId="77777777" w:rsidR="003563AB" w:rsidRPr="001C23C1" w:rsidRDefault="003563AB" w:rsidP="000B6362">
            <w:pPr>
              <w:rPr>
                <w:szCs w:val="24"/>
              </w:rPr>
            </w:pPr>
            <w:r w:rsidRPr="001C23C1">
              <w:rPr>
                <w:szCs w:val="24"/>
              </w:rPr>
              <w:t>N/A</w:t>
            </w:r>
          </w:p>
        </w:tc>
      </w:tr>
    </w:tbl>
    <w:p w14:paraId="4F04F166" w14:textId="77777777" w:rsidR="00E2047E" w:rsidRDefault="00E2047E" w:rsidP="003563AB"/>
    <w:p w14:paraId="2D1D5CD0" w14:textId="6D9D8505" w:rsidR="003563AB" w:rsidRPr="001C23C1" w:rsidRDefault="003563AB" w:rsidP="003563AB">
      <w:pPr>
        <w:rPr>
          <w:szCs w:val="24"/>
        </w:rPr>
      </w:pPr>
      <w:r w:rsidRPr="001C23C1">
        <w:t>*Includes unsubsidized employment and/or placement in education for Youth participants.</w:t>
      </w:r>
    </w:p>
    <w:p w14:paraId="5A7E72E6" w14:textId="77777777" w:rsidR="003563AB" w:rsidRPr="001C23C1" w:rsidRDefault="003563AB" w:rsidP="003563AB"/>
    <w:p w14:paraId="400ACB81" w14:textId="43ADA3A5" w:rsidR="003563AB" w:rsidRPr="001C23C1" w:rsidRDefault="003563AB" w:rsidP="003563AB">
      <w:r w:rsidRPr="001C23C1">
        <w:t xml:space="preserve">California </w:t>
      </w:r>
      <w:r w:rsidR="00BB79AB">
        <w:t>surpass</w:t>
      </w:r>
      <w:r w:rsidRPr="001C23C1">
        <w:t xml:space="preserve">ed the negotiated goals for Credential Attainment and Measurable Skill Gains </w:t>
      </w:r>
      <w:r w:rsidR="00BB79AB">
        <w:t>in</w:t>
      </w:r>
      <w:r w:rsidRPr="001C23C1">
        <w:t xml:space="preserve"> Title I core programs, </w:t>
      </w:r>
      <w:r w:rsidR="00207406">
        <w:t>as well as</w:t>
      </w:r>
      <w:r w:rsidR="00207406" w:rsidRPr="001C23C1">
        <w:t xml:space="preserve"> </w:t>
      </w:r>
      <w:r w:rsidRPr="001C23C1">
        <w:t xml:space="preserve">the Median Earnings measure for Title I and Title III core programs. The state also </w:t>
      </w:r>
      <w:r w:rsidR="00BB79AB">
        <w:t>surpass</w:t>
      </w:r>
      <w:r w:rsidRPr="001C23C1">
        <w:t xml:space="preserve">ed the negotiated goals for both </w:t>
      </w:r>
      <w:r w:rsidR="008D6FE9">
        <w:t xml:space="preserve">the </w:t>
      </w:r>
      <w:r w:rsidRPr="001C23C1">
        <w:t xml:space="preserve">Employment Rate measures for Title I </w:t>
      </w:r>
      <w:r w:rsidRPr="001C23C1">
        <w:lastRenderedPageBreak/>
        <w:t xml:space="preserve">Adult, and </w:t>
      </w:r>
      <w:r w:rsidR="00BB79AB">
        <w:t xml:space="preserve">the </w:t>
      </w:r>
      <w:r w:rsidRPr="001C23C1">
        <w:t>Employment Rate 4</w:t>
      </w:r>
      <w:r w:rsidRPr="001C23C1">
        <w:rPr>
          <w:vertAlign w:val="superscript"/>
        </w:rPr>
        <w:t>th</w:t>
      </w:r>
      <w:r w:rsidRPr="001C23C1">
        <w:t xml:space="preserve"> Quarter after Exit for Title III. The following table and narrative provide information regarding deficiencies for the other programs’ measures: </w:t>
      </w:r>
    </w:p>
    <w:p w14:paraId="792DE78E" w14:textId="77777777" w:rsidR="003563AB" w:rsidRPr="001C23C1" w:rsidRDefault="003563AB" w:rsidP="003563AB">
      <w:pPr>
        <w:rPr>
          <w:szCs w:val="24"/>
        </w:rPr>
      </w:pPr>
    </w:p>
    <w:p w14:paraId="71192EAA" w14:textId="77777777" w:rsidR="003563AB" w:rsidRPr="001C23C1" w:rsidRDefault="003563AB" w:rsidP="003563AB">
      <w:pPr>
        <w:rPr>
          <w:color w:val="074F6A" w:themeColor="accent4" w:themeShade="80"/>
        </w:rPr>
      </w:pPr>
      <w:r w:rsidRPr="001C23C1">
        <w:rPr>
          <w:color w:val="074F6A" w:themeColor="accent4" w:themeShade="80"/>
        </w:rPr>
        <w:t>Employment Rate 2</w:t>
      </w:r>
      <w:r w:rsidRPr="001C23C1">
        <w:rPr>
          <w:color w:val="074F6A" w:themeColor="accent4" w:themeShade="80"/>
          <w:vertAlign w:val="superscript"/>
        </w:rPr>
        <w:t>nd</w:t>
      </w:r>
      <w:r w:rsidRPr="001C23C1">
        <w:rPr>
          <w:color w:val="074F6A" w:themeColor="accent4" w:themeShade="80"/>
        </w:rPr>
        <w:t xml:space="preserve"> Quarter after Exit</w:t>
      </w:r>
    </w:p>
    <w:tbl>
      <w:tblPr>
        <w:tblStyle w:val="TableGrid"/>
        <w:tblW w:w="0" w:type="auto"/>
        <w:tblLook w:val="04A0" w:firstRow="1" w:lastRow="0" w:firstColumn="1" w:lastColumn="0" w:noHBand="0" w:noVBand="1"/>
      </w:tblPr>
      <w:tblGrid>
        <w:gridCol w:w="2155"/>
        <w:gridCol w:w="1425"/>
        <w:gridCol w:w="1350"/>
        <w:gridCol w:w="1371"/>
      </w:tblGrid>
      <w:tr w:rsidR="003563AB" w:rsidRPr="001C23C1" w14:paraId="45E2AC40" w14:textId="77777777" w:rsidTr="006C4065">
        <w:trPr>
          <w:trHeight w:val="300"/>
          <w:tblHeader/>
        </w:trPr>
        <w:tc>
          <w:tcPr>
            <w:tcW w:w="2155" w:type="dxa"/>
            <w:shd w:val="clear" w:color="auto" w:fill="E8E8E8" w:themeFill="background2"/>
          </w:tcPr>
          <w:p w14:paraId="6E20282A" w14:textId="77777777" w:rsidR="003563AB" w:rsidRPr="00FF60E3" w:rsidRDefault="003563AB" w:rsidP="000B6362">
            <w:pPr>
              <w:rPr>
                <w:b/>
                <w:bCs/>
              </w:rPr>
            </w:pPr>
            <w:r w:rsidRPr="00FF60E3">
              <w:rPr>
                <w:b/>
                <w:bCs/>
              </w:rPr>
              <w:t>Program</w:t>
            </w:r>
          </w:p>
        </w:tc>
        <w:tc>
          <w:tcPr>
            <w:tcW w:w="1350" w:type="dxa"/>
            <w:shd w:val="clear" w:color="auto" w:fill="E8E8E8" w:themeFill="background2"/>
            <w:vAlign w:val="center"/>
          </w:tcPr>
          <w:p w14:paraId="62B1CF90" w14:textId="77777777" w:rsidR="003563AB" w:rsidRPr="00FF60E3" w:rsidRDefault="003563AB" w:rsidP="000B6362">
            <w:pPr>
              <w:rPr>
                <w:b/>
                <w:bCs/>
              </w:rPr>
            </w:pPr>
            <w:r w:rsidRPr="00FF60E3">
              <w:rPr>
                <w:b/>
                <w:bCs/>
              </w:rPr>
              <w:t>Negotiated</w:t>
            </w:r>
          </w:p>
        </w:tc>
        <w:tc>
          <w:tcPr>
            <w:tcW w:w="1350" w:type="dxa"/>
            <w:shd w:val="clear" w:color="auto" w:fill="E8E8E8" w:themeFill="background2"/>
            <w:vAlign w:val="center"/>
          </w:tcPr>
          <w:p w14:paraId="5A74AE56" w14:textId="77777777" w:rsidR="003563AB" w:rsidRPr="00FF60E3" w:rsidRDefault="003563AB" w:rsidP="000B6362">
            <w:pPr>
              <w:rPr>
                <w:b/>
                <w:bCs/>
              </w:rPr>
            </w:pPr>
            <w:r w:rsidRPr="00FF60E3">
              <w:rPr>
                <w:b/>
                <w:bCs/>
              </w:rPr>
              <w:t>PY Total</w:t>
            </w:r>
          </w:p>
        </w:tc>
        <w:tc>
          <w:tcPr>
            <w:tcW w:w="1260" w:type="dxa"/>
            <w:shd w:val="clear" w:color="auto" w:fill="E8E8E8" w:themeFill="background2"/>
          </w:tcPr>
          <w:p w14:paraId="49511014" w14:textId="77777777" w:rsidR="003563AB" w:rsidRPr="00FF60E3" w:rsidRDefault="003563AB" w:rsidP="000B6362">
            <w:pPr>
              <w:rPr>
                <w:b/>
                <w:bCs/>
              </w:rPr>
            </w:pPr>
            <w:r w:rsidRPr="00FF60E3">
              <w:rPr>
                <w:b/>
                <w:bCs/>
              </w:rPr>
              <w:t>Difference</w:t>
            </w:r>
          </w:p>
        </w:tc>
      </w:tr>
      <w:tr w:rsidR="003563AB" w:rsidRPr="001C23C1" w14:paraId="30835126" w14:textId="77777777" w:rsidTr="000B6362">
        <w:trPr>
          <w:trHeight w:val="300"/>
        </w:trPr>
        <w:tc>
          <w:tcPr>
            <w:tcW w:w="2155" w:type="dxa"/>
          </w:tcPr>
          <w:p w14:paraId="23F6FD0D" w14:textId="77777777" w:rsidR="003563AB" w:rsidRPr="001C23C1" w:rsidRDefault="003563AB" w:rsidP="000B6362">
            <w:r w:rsidRPr="001C23C1">
              <w:t>Dislocated Worker</w:t>
            </w:r>
          </w:p>
        </w:tc>
        <w:tc>
          <w:tcPr>
            <w:tcW w:w="1350" w:type="dxa"/>
          </w:tcPr>
          <w:p w14:paraId="5556A17B" w14:textId="77777777" w:rsidR="003563AB" w:rsidRPr="001C23C1" w:rsidRDefault="003563AB" w:rsidP="000B6362">
            <w:r w:rsidRPr="001C23C1">
              <w:t>71.0%</w:t>
            </w:r>
          </w:p>
        </w:tc>
        <w:tc>
          <w:tcPr>
            <w:tcW w:w="1350" w:type="dxa"/>
          </w:tcPr>
          <w:p w14:paraId="777DC9A4" w14:textId="77777777" w:rsidR="003563AB" w:rsidRPr="001C23C1" w:rsidRDefault="003563AB" w:rsidP="000B6362">
            <w:r w:rsidRPr="001C23C1">
              <w:t>70.6%</w:t>
            </w:r>
          </w:p>
        </w:tc>
        <w:tc>
          <w:tcPr>
            <w:tcW w:w="1260" w:type="dxa"/>
          </w:tcPr>
          <w:p w14:paraId="2FAD903D" w14:textId="77777777" w:rsidR="003563AB" w:rsidRPr="001C23C1" w:rsidRDefault="003563AB" w:rsidP="000B6362">
            <w:r w:rsidRPr="001C23C1">
              <w:t>0.4%</w:t>
            </w:r>
          </w:p>
        </w:tc>
      </w:tr>
      <w:tr w:rsidR="003563AB" w:rsidRPr="001C23C1" w14:paraId="18FA2514" w14:textId="77777777" w:rsidTr="000B6362">
        <w:trPr>
          <w:trHeight w:val="300"/>
        </w:trPr>
        <w:tc>
          <w:tcPr>
            <w:tcW w:w="2155" w:type="dxa"/>
          </w:tcPr>
          <w:p w14:paraId="38CCE23E" w14:textId="77777777" w:rsidR="003563AB" w:rsidRPr="001C23C1" w:rsidRDefault="003563AB" w:rsidP="000B6362">
            <w:r w:rsidRPr="001C23C1">
              <w:t>Youth</w:t>
            </w:r>
          </w:p>
        </w:tc>
        <w:tc>
          <w:tcPr>
            <w:tcW w:w="1350" w:type="dxa"/>
          </w:tcPr>
          <w:p w14:paraId="27102A49" w14:textId="77777777" w:rsidR="003563AB" w:rsidRPr="001C23C1" w:rsidRDefault="003563AB" w:rsidP="000B6362">
            <w:r w:rsidRPr="001C23C1">
              <w:t>72.0%</w:t>
            </w:r>
          </w:p>
        </w:tc>
        <w:tc>
          <w:tcPr>
            <w:tcW w:w="1350" w:type="dxa"/>
          </w:tcPr>
          <w:p w14:paraId="3232EA1E" w14:textId="77777777" w:rsidR="003563AB" w:rsidRPr="001C23C1" w:rsidRDefault="003563AB" w:rsidP="000B6362">
            <w:r w:rsidRPr="001C23C1">
              <w:t>69.4%</w:t>
            </w:r>
          </w:p>
        </w:tc>
        <w:tc>
          <w:tcPr>
            <w:tcW w:w="1260" w:type="dxa"/>
          </w:tcPr>
          <w:p w14:paraId="664C5232" w14:textId="77777777" w:rsidR="003563AB" w:rsidRPr="001C23C1" w:rsidDel="00D66858" w:rsidRDefault="003563AB" w:rsidP="000B6362">
            <w:r w:rsidRPr="001C23C1">
              <w:t>2.6%</w:t>
            </w:r>
          </w:p>
        </w:tc>
      </w:tr>
      <w:tr w:rsidR="003563AB" w:rsidRPr="001C23C1" w14:paraId="23F4E319" w14:textId="77777777" w:rsidTr="000B6362">
        <w:trPr>
          <w:trHeight w:val="300"/>
        </w:trPr>
        <w:tc>
          <w:tcPr>
            <w:tcW w:w="2155" w:type="dxa"/>
          </w:tcPr>
          <w:p w14:paraId="4F6D2CBB" w14:textId="77777777" w:rsidR="003563AB" w:rsidRPr="001C23C1" w:rsidRDefault="003563AB" w:rsidP="000B6362">
            <w:r w:rsidRPr="001C23C1">
              <w:t>Wagner-Peyser</w:t>
            </w:r>
          </w:p>
        </w:tc>
        <w:tc>
          <w:tcPr>
            <w:tcW w:w="1350" w:type="dxa"/>
          </w:tcPr>
          <w:p w14:paraId="2A59F22E" w14:textId="77777777" w:rsidR="003563AB" w:rsidRPr="001C23C1" w:rsidRDefault="003563AB" w:rsidP="000B6362">
            <w:r w:rsidRPr="001C23C1">
              <w:t>61.0%</w:t>
            </w:r>
          </w:p>
        </w:tc>
        <w:tc>
          <w:tcPr>
            <w:tcW w:w="1350" w:type="dxa"/>
          </w:tcPr>
          <w:p w14:paraId="57AC85EF" w14:textId="77777777" w:rsidR="003563AB" w:rsidRPr="001C23C1" w:rsidRDefault="003563AB" w:rsidP="000B6362">
            <w:r w:rsidRPr="001C23C1">
              <w:t>58.2%</w:t>
            </w:r>
          </w:p>
        </w:tc>
        <w:tc>
          <w:tcPr>
            <w:tcW w:w="1260" w:type="dxa"/>
          </w:tcPr>
          <w:p w14:paraId="109AF6A5" w14:textId="77777777" w:rsidR="003563AB" w:rsidRPr="001C23C1" w:rsidRDefault="003563AB" w:rsidP="000B6362">
            <w:r w:rsidRPr="001C23C1">
              <w:t>2.8%</w:t>
            </w:r>
          </w:p>
        </w:tc>
      </w:tr>
    </w:tbl>
    <w:p w14:paraId="5F89FCE9" w14:textId="77777777" w:rsidR="00E2047E" w:rsidRDefault="00E2047E" w:rsidP="003563AB">
      <w:pPr>
        <w:rPr>
          <w:color w:val="074F6A" w:themeColor="accent4" w:themeShade="80"/>
        </w:rPr>
      </w:pPr>
    </w:p>
    <w:p w14:paraId="59BEAFF1" w14:textId="77777777" w:rsidR="00E2047E" w:rsidRDefault="00E2047E" w:rsidP="003563AB">
      <w:pPr>
        <w:rPr>
          <w:color w:val="074F6A" w:themeColor="accent4" w:themeShade="80"/>
        </w:rPr>
      </w:pPr>
    </w:p>
    <w:p w14:paraId="45F5F856" w14:textId="778F911B" w:rsidR="003563AB" w:rsidRPr="001C23C1" w:rsidRDefault="003563AB" w:rsidP="003563AB">
      <w:pPr>
        <w:rPr>
          <w:color w:val="074F6A" w:themeColor="accent4" w:themeShade="80"/>
        </w:rPr>
      </w:pPr>
      <w:r w:rsidRPr="001C23C1">
        <w:rPr>
          <w:color w:val="074F6A" w:themeColor="accent4" w:themeShade="80"/>
        </w:rPr>
        <w:t>Employment Rate 4</w:t>
      </w:r>
      <w:r w:rsidRPr="001C23C1">
        <w:rPr>
          <w:color w:val="074F6A" w:themeColor="accent4" w:themeShade="80"/>
          <w:vertAlign w:val="superscript"/>
        </w:rPr>
        <w:t>th</w:t>
      </w:r>
      <w:r w:rsidRPr="001C23C1">
        <w:rPr>
          <w:color w:val="074F6A" w:themeColor="accent4" w:themeShade="80"/>
        </w:rPr>
        <w:t xml:space="preserve"> Quarter after Exit</w:t>
      </w:r>
    </w:p>
    <w:tbl>
      <w:tblPr>
        <w:tblStyle w:val="TableGrid"/>
        <w:tblW w:w="0" w:type="auto"/>
        <w:tblLayout w:type="fixed"/>
        <w:tblLook w:val="04A0" w:firstRow="1" w:lastRow="0" w:firstColumn="1" w:lastColumn="0" w:noHBand="0" w:noVBand="1"/>
      </w:tblPr>
      <w:tblGrid>
        <w:gridCol w:w="2155"/>
        <w:gridCol w:w="1440"/>
        <w:gridCol w:w="1260"/>
        <w:gridCol w:w="1530"/>
      </w:tblGrid>
      <w:tr w:rsidR="003563AB" w:rsidRPr="001C23C1" w14:paraId="57A455E2" w14:textId="77777777" w:rsidTr="006C4065">
        <w:trPr>
          <w:trHeight w:val="300"/>
          <w:tblHeader/>
        </w:trPr>
        <w:tc>
          <w:tcPr>
            <w:tcW w:w="2155" w:type="dxa"/>
            <w:shd w:val="clear" w:color="auto" w:fill="E8E8E8" w:themeFill="background2"/>
          </w:tcPr>
          <w:p w14:paraId="0844CCC5" w14:textId="77777777" w:rsidR="003563AB" w:rsidRPr="00FF60E3" w:rsidRDefault="003563AB" w:rsidP="000B6362">
            <w:pPr>
              <w:rPr>
                <w:b/>
                <w:bCs/>
              </w:rPr>
            </w:pPr>
            <w:r w:rsidRPr="00FF60E3">
              <w:rPr>
                <w:b/>
                <w:bCs/>
              </w:rPr>
              <w:t>Program</w:t>
            </w:r>
          </w:p>
        </w:tc>
        <w:tc>
          <w:tcPr>
            <w:tcW w:w="1440" w:type="dxa"/>
            <w:shd w:val="clear" w:color="auto" w:fill="E8E8E8" w:themeFill="background2"/>
            <w:vAlign w:val="center"/>
          </w:tcPr>
          <w:p w14:paraId="527046A8" w14:textId="77777777" w:rsidR="003563AB" w:rsidRPr="00FF60E3" w:rsidRDefault="003563AB" w:rsidP="000B6362">
            <w:pPr>
              <w:rPr>
                <w:b/>
                <w:bCs/>
              </w:rPr>
            </w:pPr>
            <w:r w:rsidRPr="00FF60E3">
              <w:rPr>
                <w:b/>
                <w:bCs/>
              </w:rPr>
              <w:t>Negotiated</w:t>
            </w:r>
          </w:p>
        </w:tc>
        <w:tc>
          <w:tcPr>
            <w:tcW w:w="1260" w:type="dxa"/>
            <w:shd w:val="clear" w:color="auto" w:fill="E8E8E8" w:themeFill="background2"/>
            <w:vAlign w:val="center"/>
          </w:tcPr>
          <w:p w14:paraId="38537180" w14:textId="77777777" w:rsidR="003563AB" w:rsidRPr="00FF60E3" w:rsidRDefault="003563AB" w:rsidP="000B6362">
            <w:pPr>
              <w:rPr>
                <w:b/>
                <w:bCs/>
              </w:rPr>
            </w:pPr>
            <w:r w:rsidRPr="00FF60E3">
              <w:rPr>
                <w:b/>
                <w:bCs/>
              </w:rPr>
              <w:t>PY Total</w:t>
            </w:r>
          </w:p>
        </w:tc>
        <w:tc>
          <w:tcPr>
            <w:tcW w:w="1530" w:type="dxa"/>
            <w:shd w:val="clear" w:color="auto" w:fill="E8E8E8" w:themeFill="background2"/>
          </w:tcPr>
          <w:p w14:paraId="74360680" w14:textId="77777777" w:rsidR="003563AB" w:rsidRPr="00FF60E3" w:rsidRDefault="003563AB" w:rsidP="000B6362">
            <w:pPr>
              <w:rPr>
                <w:b/>
                <w:bCs/>
              </w:rPr>
            </w:pPr>
            <w:r w:rsidRPr="00FF60E3">
              <w:rPr>
                <w:b/>
                <w:bCs/>
              </w:rPr>
              <w:t>Difference</w:t>
            </w:r>
          </w:p>
        </w:tc>
      </w:tr>
      <w:tr w:rsidR="003563AB" w:rsidRPr="001C23C1" w14:paraId="2E9B0F08" w14:textId="77777777" w:rsidTr="006C4065">
        <w:trPr>
          <w:trHeight w:val="300"/>
        </w:trPr>
        <w:tc>
          <w:tcPr>
            <w:tcW w:w="2155" w:type="dxa"/>
          </w:tcPr>
          <w:p w14:paraId="567FA2D4" w14:textId="77777777" w:rsidR="003563AB" w:rsidRPr="001C23C1" w:rsidRDefault="003563AB" w:rsidP="000B6362">
            <w:r w:rsidRPr="001C23C1">
              <w:t>Dislocated Worker</w:t>
            </w:r>
          </w:p>
        </w:tc>
        <w:tc>
          <w:tcPr>
            <w:tcW w:w="1440" w:type="dxa"/>
          </w:tcPr>
          <w:p w14:paraId="79969626" w14:textId="77777777" w:rsidR="003563AB" w:rsidRPr="001C23C1" w:rsidRDefault="003563AB" w:rsidP="000B6362">
            <w:r w:rsidRPr="001C23C1">
              <w:t>71.0%</w:t>
            </w:r>
          </w:p>
        </w:tc>
        <w:tc>
          <w:tcPr>
            <w:tcW w:w="1260" w:type="dxa"/>
          </w:tcPr>
          <w:p w14:paraId="210B28AB" w14:textId="77777777" w:rsidR="003563AB" w:rsidRPr="001C23C1" w:rsidRDefault="003563AB" w:rsidP="000B6362">
            <w:r w:rsidRPr="001C23C1">
              <w:t>70.0%</w:t>
            </w:r>
          </w:p>
        </w:tc>
        <w:tc>
          <w:tcPr>
            <w:tcW w:w="1530" w:type="dxa"/>
          </w:tcPr>
          <w:p w14:paraId="4423DB26" w14:textId="77777777" w:rsidR="003563AB" w:rsidRPr="001C23C1" w:rsidRDefault="003563AB" w:rsidP="000B6362">
            <w:r w:rsidRPr="001C23C1">
              <w:t>1.0%</w:t>
            </w:r>
          </w:p>
        </w:tc>
      </w:tr>
      <w:tr w:rsidR="003563AB" w:rsidRPr="001C23C1" w14:paraId="15C04943" w14:textId="77777777" w:rsidTr="006C4065">
        <w:trPr>
          <w:trHeight w:val="300"/>
        </w:trPr>
        <w:tc>
          <w:tcPr>
            <w:tcW w:w="2155" w:type="dxa"/>
          </w:tcPr>
          <w:p w14:paraId="0D9C71AA" w14:textId="77777777" w:rsidR="003563AB" w:rsidRPr="001C23C1" w:rsidRDefault="003563AB" w:rsidP="000B6362">
            <w:r w:rsidRPr="001C23C1">
              <w:t>Youth</w:t>
            </w:r>
          </w:p>
        </w:tc>
        <w:tc>
          <w:tcPr>
            <w:tcW w:w="1440" w:type="dxa"/>
          </w:tcPr>
          <w:p w14:paraId="45C12C5F" w14:textId="77777777" w:rsidR="003563AB" w:rsidRPr="001C23C1" w:rsidRDefault="003563AB" w:rsidP="000B6362">
            <w:r w:rsidRPr="001C23C1">
              <w:t>71.0%</w:t>
            </w:r>
          </w:p>
        </w:tc>
        <w:tc>
          <w:tcPr>
            <w:tcW w:w="1260" w:type="dxa"/>
          </w:tcPr>
          <w:p w14:paraId="1ED01965" w14:textId="77777777" w:rsidR="003563AB" w:rsidRPr="001C23C1" w:rsidRDefault="003563AB" w:rsidP="000B6362">
            <w:r w:rsidRPr="001C23C1">
              <w:t>68.0%</w:t>
            </w:r>
          </w:p>
        </w:tc>
        <w:tc>
          <w:tcPr>
            <w:tcW w:w="1530" w:type="dxa"/>
          </w:tcPr>
          <w:p w14:paraId="306B0C36" w14:textId="77777777" w:rsidR="003563AB" w:rsidRPr="001C23C1" w:rsidRDefault="003563AB" w:rsidP="000B6362">
            <w:r w:rsidRPr="001C23C1">
              <w:t>3.0%</w:t>
            </w:r>
          </w:p>
        </w:tc>
      </w:tr>
    </w:tbl>
    <w:p w14:paraId="0CC75A6C" w14:textId="77777777" w:rsidR="003563AB" w:rsidRPr="001C23C1" w:rsidRDefault="003563AB" w:rsidP="003563AB">
      <w:pPr>
        <w:rPr>
          <w:color w:val="074F6A" w:themeColor="accent4" w:themeShade="80"/>
        </w:rPr>
      </w:pPr>
    </w:p>
    <w:p w14:paraId="56E494DC" w14:textId="662DF6BC" w:rsidR="003563AB" w:rsidRPr="001C23C1" w:rsidRDefault="003563AB" w:rsidP="003563AB">
      <w:r w:rsidRPr="001C23C1">
        <w:t>For PY 24, the Employment Rate 2</w:t>
      </w:r>
      <w:r w:rsidRPr="001C23C1">
        <w:rPr>
          <w:vertAlign w:val="superscript"/>
        </w:rPr>
        <w:t>nd</w:t>
      </w:r>
      <w:r w:rsidRPr="001C23C1">
        <w:t xml:space="preserve"> Quarter after Exit </w:t>
      </w:r>
      <w:r w:rsidR="00BB79AB">
        <w:t xml:space="preserve">examined </w:t>
      </w:r>
      <w:r w:rsidRPr="001C23C1">
        <w:t>program participants who exited between July 1, 2022 – June 30, 2023, and were employed in the 2</w:t>
      </w:r>
      <w:r w:rsidRPr="001C23C1">
        <w:rPr>
          <w:vertAlign w:val="superscript"/>
        </w:rPr>
        <w:t>nd</w:t>
      </w:r>
      <w:r w:rsidRPr="001C23C1">
        <w:t xml:space="preserve"> quarter after Exit (January 1, 2023 – December 31, 2023), and the Employment Rate 4</w:t>
      </w:r>
      <w:r w:rsidRPr="001C23C1">
        <w:rPr>
          <w:vertAlign w:val="superscript"/>
        </w:rPr>
        <w:t>th</w:t>
      </w:r>
      <w:r w:rsidRPr="001C23C1">
        <w:t xml:space="preserve"> Quarter after Exit </w:t>
      </w:r>
      <w:r w:rsidR="00BB79AB">
        <w:t>examined</w:t>
      </w:r>
      <w:r w:rsidRPr="001C23C1">
        <w:t xml:space="preserve"> program participants who exited between January 1, 2022 – December 31, 2022, and were employed in the 4</w:t>
      </w:r>
      <w:r w:rsidRPr="001C23C1">
        <w:rPr>
          <w:vertAlign w:val="superscript"/>
        </w:rPr>
        <w:t>th</w:t>
      </w:r>
      <w:r w:rsidRPr="001C23C1">
        <w:t xml:space="preserve"> quarter after Exit (January 1, 2023 - December 31, 2023).</w:t>
      </w:r>
    </w:p>
    <w:p w14:paraId="1A2F9B88" w14:textId="77777777" w:rsidR="003563AB" w:rsidRPr="001C23C1" w:rsidRDefault="003563AB" w:rsidP="003563AB"/>
    <w:p w14:paraId="3F65E9C6" w14:textId="2324BA74" w:rsidR="00CE3796" w:rsidRPr="001C23C1" w:rsidRDefault="003563AB" w:rsidP="003563AB">
      <w:r w:rsidRPr="001C23C1">
        <w:t xml:space="preserve">California’s unemployment rate increased from an average of 4.3% in 2022 to an average of 4.7% in 2023. Despite the increase in unemployment, the Title I Dislocated Worker program </w:t>
      </w:r>
      <w:r w:rsidR="005D61EB">
        <w:t>remained</w:t>
      </w:r>
      <w:r w:rsidRPr="001C23C1">
        <w:t xml:space="preserve"> within 1 percentage point or less for both employment measures, and the Title I Youth and Title III Wagner-Peyser programs missed their negotiated goals by less than 3 percentage points. California will </w:t>
      </w:r>
      <w:r w:rsidR="005D61EB">
        <w:t>review</w:t>
      </w:r>
      <w:r w:rsidRPr="001C23C1">
        <w:t xml:space="preserve"> PY 2024 performance </w:t>
      </w:r>
      <w:r w:rsidR="005D61EB">
        <w:t>once</w:t>
      </w:r>
      <w:r w:rsidRPr="001C23C1">
        <w:t xml:space="preserve"> the DOL issues the updated Statistical Adjustment Model with California’s adjusted levels of performance. The adjusted levels are necessary to calculate performance scores and determine </w:t>
      </w:r>
      <w:r w:rsidR="00706B7D">
        <w:t>whether performance is successful or unsuccessful</w:t>
      </w:r>
      <w:r w:rsidRPr="001C23C1">
        <w:t xml:space="preserve">. </w:t>
      </w:r>
      <w:r w:rsidR="005D61EB">
        <w:t>Meanwhile</w:t>
      </w:r>
      <w:r w:rsidRPr="001C23C1">
        <w:t xml:space="preserve">, California will continue to monitor its entered employment rates in the context of the populations served and the state’s unemployment rate to determine if </w:t>
      </w:r>
      <w:r w:rsidR="00207406">
        <w:t>adjustments to service delivery or other programs</w:t>
      </w:r>
      <w:r w:rsidR="005D61EB">
        <w:t xml:space="preserve"> </w:t>
      </w:r>
      <w:r w:rsidRPr="001C23C1">
        <w:t>are needed.</w:t>
      </w:r>
    </w:p>
    <w:p w14:paraId="17C8A006" w14:textId="3F67C99C" w:rsidR="003563AB" w:rsidRPr="001C23C1" w:rsidRDefault="00706B7D" w:rsidP="00FF60E3">
      <w:pPr>
        <w:pStyle w:val="Heading2"/>
      </w:pPr>
      <w:r>
        <w:br/>
      </w:r>
      <w:bookmarkStart w:id="59" w:name="_Toc217033468"/>
      <w:r w:rsidR="003563AB" w:rsidRPr="001C23C1">
        <w:t>Common Exit</w:t>
      </w:r>
      <w:bookmarkEnd w:id="59"/>
    </w:p>
    <w:p w14:paraId="06AFCF50" w14:textId="76CE33D4" w:rsidR="003563AB" w:rsidRPr="001C23C1" w:rsidRDefault="003563AB" w:rsidP="003563AB">
      <w:r w:rsidRPr="001C23C1">
        <w:t xml:space="preserve">The state’s common exit policy includes the following </w:t>
      </w:r>
      <w:r w:rsidR="005D61EB">
        <w:t xml:space="preserve">programs funded by the </w:t>
      </w:r>
      <w:r w:rsidRPr="001C23C1">
        <w:t>US Department of Labor (DOL) Employment and Training Administration (ETA</w:t>
      </w:r>
      <w:r w:rsidR="005D61EB">
        <w:t>)</w:t>
      </w:r>
      <w:r w:rsidRPr="001C23C1">
        <w:t xml:space="preserve">: Title I Adult, Dislocated Worker, and Youth; Title III Wagner-Peyser; National Dislocated Worker Grants (NDWG); Jobs for Veterans State Grant (JVSG); Trade Adjustment Assistance (TAA); and Section 167 National Farmworker Jobs Program (NFJP) grantees who use </w:t>
      </w:r>
      <w:proofErr w:type="spellStart"/>
      <w:r w:rsidRPr="001C23C1">
        <w:t>CalJOBS</w:t>
      </w:r>
      <w:r w:rsidRPr="001C23C1">
        <w:rPr>
          <w:vertAlign w:val="superscript"/>
        </w:rPr>
        <w:t>SM</w:t>
      </w:r>
      <w:proofErr w:type="spellEnd"/>
      <w:r w:rsidRPr="001C23C1">
        <w:t xml:space="preserve"> (California Human Development).</w:t>
      </w:r>
    </w:p>
    <w:p w14:paraId="21B0EE55" w14:textId="77777777" w:rsidR="003563AB" w:rsidRPr="001C23C1" w:rsidRDefault="003563AB" w:rsidP="003563AB"/>
    <w:p w14:paraId="1BB3E42F" w14:textId="77777777" w:rsidR="003563AB" w:rsidRPr="001C23C1" w:rsidRDefault="003563AB" w:rsidP="003563AB">
      <w:r w:rsidRPr="001C23C1">
        <w:t xml:space="preserve">The state's case management system, CalJOBS, automatically applies a common program exit when the participant has not received a qualifying service for 90 consecutive calendar days from any programs to which the common exit policy applies, and no future services are planned. When a common exit is applied, the system retroactively sets the program exit date to the date of the </w:t>
      </w:r>
      <w:r w:rsidRPr="001C23C1">
        <w:lastRenderedPageBreak/>
        <w:t>last qualifying service provided to the program participant. CalJOBS does not include self-service, information-only activities, or follow-up services when determining the common exit date.</w:t>
      </w:r>
    </w:p>
    <w:p w14:paraId="5F45A67B" w14:textId="77777777" w:rsidR="003563AB" w:rsidRPr="001C23C1" w:rsidRDefault="003563AB" w:rsidP="003563AB"/>
    <w:p w14:paraId="0E109A7F" w14:textId="77777777" w:rsidR="003563AB" w:rsidRDefault="003563AB" w:rsidP="003563AB">
      <w:r w:rsidRPr="001C23C1">
        <w:t xml:space="preserve">For more information about California’s common exit policy, refer to </w:t>
      </w:r>
      <w:hyperlink r:id="rId56" w:history="1">
        <w:r w:rsidRPr="001C23C1">
          <w:rPr>
            <w:rStyle w:val="Hyperlink"/>
          </w:rPr>
          <w:t xml:space="preserve">Workforce Services Directive (WSD24-07), </w:t>
        </w:r>
        <w:r w:rsidRPr="001C23C1">
          <w:rPr>
            <w:rStyle w:val="Hyperlink"/>
            <w:i/>
            <w:iCs/>
          </w:rPr>
          <w:t>Performance Guidance</w:t>
        </w:r>
      </w:hyperlink>
      <w:r w:rsidRPr="001C23C1">
        <w:t>.</w:t>
      </w:r>
    </w:p>
    <w:p w14:paraId="2176FC40" w14:textId="77777777" w:rsidR="008F431A" w:rsidRPr="001C23C1" w:rsidRDefault="008F431A" w:rsidP="003563AB"/>
    <w:p w14:paraId="6089964A" w14:textId="6AAD94FB" w:rsidR="003563AB" w:rsidRPr="001C23C1" w:rsidRDefault="003563AB" w:rsidP="00FF60E3">
      <w:pPr>
        <w:pStyle w:val="Heading2"/>
      </w:pPr>
      <w:bookmarkStart w:id="60" w:name="_Toc217033469"/>
      <w:r w:rsidRPr="001C23C1">
        <w:t>Negotiated Performance Levels</w:t>
      </w:r>
      <w:bookmarkEnd w:id="60"/>
    </w:p>
    <w:p w14:paraId="195776F7" w14:textId="12C2F373" w:rsidR="003563AB" w:rsidRPr="001C23C1" w:rsidRDefault="003563AB" w:rsidP="003563AB">
      <w:r w:rsidRPr="001C23C1">
        <w:t>In September 2024, the Local Workforce Development Areas (Local Area</w:t>
      </w:r>
      <w:r w:rsidR="00207406">
        <w:t>s</w:t>
      </w:r>
      <w:r w:rsidRPr="001C23C1">
        <w:t>) negotiated and agreed with the Governor on local performance levels for PY 24 and PY 25. The goal of the negotiation is to establish local performance targets that align with current economic indicators and reflect local service strategies and achievements. This effort supports the overall system goal of continuous improvement for customers, maximizes the return on workforce investments, and facilitates the regional planning implementation of WIOA through an industry-relevant skills attainment framework for individuals with barriers to employment.</w:t>
      </w:r>
    </w:p>
    <w:p w14:paraId="4B7BB2A7" w14:textId="77777777" w:rsidR="003563AB" w:rsidRPr="001C23C1" w:rsidRDefault="003563AB" w:rsidP="003563AB"/>
    <w:p w14:paraId="3634A20B" w14:textId="2CE1EFD3" w:rsidR="005D61EB" w:rsidRDefault="003563AB" w:rsidP="003563AB">
      <w:r w:rsidRPr="001C23C1">
        <w:t>As the state’s primary contact for performance negotiations, the EDD negotiated performance goals for all 45 Local Areas through their designated Regional Planning Units (RPU</w:t>
      </w:r>
      <w:r w:rsidR="007B771F">
        <w:t>s</w:t>
      </w:r>
      <w:r w:rsidRPr="001C23C1">
        <w:t>). State-level goals are used as a baseline for these negotiations, along with various analytical tools and resources that help establish representative performance levels.</w:t>
      </w:r>
    </w:p>
    <w:p w14:paraId="4A8C76AD" w14:textId="77777777" w:rsidR="005D61EB" w:rsidRDefault="005D61EB" w:rsidP="003563AB"/>
    <w:p w14:paraId="7CA86384" w14:textId="24DBF1D0" w:rsidR="003563AB" w:rsidRPr="00E614F8" w:rsidRDefault="007B771F" w:rsidP="003563AB">
      <w:r>
        <w:t xml:space="preserve">A </w:t>
      </w:r>
      <w:r w:rsidR="003563AB" w:rsidRPr="001C23C1">
        <w:t xml:space="preserve">key resource is the </w:t>
      </w:r>
      <w:r>
        <w:t>S</w:t>
      </w:r>
      <w:r w:rsidR="003563AB" w:rsidRPr="001C23C1">
        <w:t xml:space="preserve">tatistical </w:t>
      </w:r>
      <w:r>
        <w:t>A</w:t>
      </w:r>
      <w:r w:rsidR="003563AB" w:rsidRPr="001C23C1">
        <w:t xml:space="preserve">djustment </w:t>
      </w:r>
      <w:r>
        <w:t>M</w:t>
      </w:r>
      <w:r w:rsidR="003563AB" w:rsidRPr="001C23C1">
        <w:t>odel (SAM) provided by DOL ETA, which include</w:t>
      </w:r>
      <w:r>
        <w:t>s</w:t>
      </w:r>
      <w:r w:rsidR="003563AB" w:rsidRPr="001C23C1">
        <w:t xml:space="preserve"> data input from the Local Areas. Local Areas reached agreements with</w:t>
      </w:r>
      <w:r>
        <w:t>in</w:t>
      </w:r>
      <w:r w:rsidR="00667B27">
        <w:t xml:space="preserve"> </w:t>
      </w:r>
      <w:r w:rsidR="003563AB" w:rsidRPr="001C23C1">
        <w:t xml:space="preserve">their RPUs on a method for collectively negotiating. If an RPU is a single Local Area, that Local Area is solely responsible for regional negotiations. The Local Area negotiated goals can be found in </w:t>
      </w:r>
      <w:hyperlink r:id="rId57" w:history="1">
        <w:r w:rsidR="003563AB" w:rsidRPr="001C23C1">
          <w:rPr>
            <w:rStyle w:val="Hyperlink"/>
          </w:rPr>
          <w:t xml:space="preserve">Workforce Services Information Notice (WSIN24-17), </w:t>
        </w:r>
        <w:r w:rsidR="003563AB" w:rsidRPr="001C23C1">
          <w:rPr>
            <w:rStyle w:val="Hyperlink"/>
            <w:i/>
            <w:iCs/>
          </w:rPr>
          <w:t>Local Area Negotiated Performance Goals PY 24 and PY 25</w:t>
        </w:r>
      </w:hyperlink>
      <w:hyperlink r:id="rId58" w:history="1"/>
      <w:r w:rsidR="003563AB" w:rsidRPr="001C23C1">
        <w:t>.</w:t>
      </w:r>
    </w:p>
    <w:p w14:paraId="62FEAD52" w14:textId="39254F74" w:rsidR="003563AB" w:rsidRPr="001C23C1" w:rsidRDefault="00706B7D" w:rsidP="00FF60E3">
      <w:pPr>
        <w:pStyle w:val="Heading2"/>
      </w:pPr>
      <w:r>
        <w:br/>
      </w:r>
      <w:bookmarkStart w:id="61" w:name="_Toc217033470"/>
      <w:r w:rsidR="003563AB" w:rsidRPr="001C23C1">
        <w:t>Data Validation</w:t>
      </w:r>
      <w:bookmarkEnd w:id="61"/>
    </w:p>
    <w:p w14:paraId="5F4C120E" w14:textId="77777777" w:rsidR="003563AB" w:rsidRPr="001C23C1" w:rsidRDefault="003563AB" w:rsidP="003563AB">
      <w:r w:rsidRPr="001C23C1">
        <w:t>The following highlights the significant portions of the state’s data validation and data integrity policy:</w:t>
      </w:r>
    </w:p>
    <w:p w14:paraId="045D992D" w14:textId="753E6081" w:rsidR="003563AB" w:rsidRPr="001C23C1" w:rsidRDefault="003563AB" w:rsidP="003563AB">
      <w:pPr>
        <w:pStyle w:val="ListParagraph"/>
        <w:widowControl w:val="0"/>
        <w:numPr>
          <w:ilvl w:val="0"/>
          <w:numId w:val="29"/>
        </w:numPr>
        <w:autoSpaceDE w:val="0"/>
        <w:autoSpaceDN w:val="0"/>
      </w:pPr>
      <w:r w:rsidRPr="001C23C1">
        <w:t>Outlines the timing and scheduling of data validation</w:t>
      </w:r>
      <w:r w:rsidR="00207406">
        <w:t>, which is conducted on an annual</w:t>
      </w:r>
      <w:r w:rsidRPr="001C23C1">
        <w:t xml:space="preserve"> basis prior to certification of annual data reports.</w:t>
      </w:r>
    </w:p>
    <w:p w14:paraId="15CA1104" w14:textId="75092301" w:rsidR="003563AB" w:rsidRPr="001C23C1" w:rsidRDefault="003563AB" w:rsidP="003563AB">
      <w:pPr>
        <w:pStyle w:val="ListParagraph"/>
        <w:widowControl w:val="0"/>
        <w:numPr>
          <w:ilvl w:val="0"/>
          <w:numId w:val="29"/>
        </w:numPr>
        <w:autoSpaceDE w:val="0"/>
        <w:autoSpaceDN w:val="0"/>
      </w:pPr>
      <w:r w:rsidRPr="001C23C1">
        <w:t xml:space="preserve">Uses the CalJOBS Participant Individual Record Layout (PIRL) Data Sampling tool to randomly </w:t>
      </w:r>
      <w:r w:rsidR="008447FF">
        <w:t xml:space="preserve">select </w:t>
      </w:r>
      <w:r w:rsidRPr="001C23C1">
        <w:t>participant records for data element validation.</w:t>
      </w:r>
    </w:p>
    <w:p w14:paraId="03FB8CBD" w14:textId="22A7D464" w:rsidR="003563AB" w:rsidRPr="001C23C1" w:rsidRDefault="003563AB" w:rsidP="003563AB">
      <w:pPr>
        <w:pStyle w:val="ListParagraph"/>
        <w:widowControl w:val="0"/>
        <w:numPr>
          <w:ilvl w:val="0"/>
          <w:numId w:val="29"/>
        </w:numPr>
        <w:autoSpaceDE w:val="0"/>
        <w:autoSpaceDN w:val="0"/>
      </w:pPr>
      <w:r w:rsidRPr="001C23C1">
        <w:t>Calculates the sample size using a</w:t>
      </w:r>
      <w:r w:rsidR="008447FF">
        <w:t xml:space="preserve"> 95% </w:t>
      </w:r>
      <w:r w:rsidRPr="001C23C1">
        <w:t xml:space="preserve">confidence level and a confidence interval of 15 based on each program's population size. </w:t>
      </w:r>
    </w:p>
    <w:p w14:paraId="6452F0AC" w14:textId="77777777" w:rsidR="003563AB" w:rsidRPr="001C23C1" w:rsidRDefault="003563AB" w:rsidP="003563AB">
      <w:pPr>
        <w:pStyle w:val="ListParagraph"/>
        <w:widowControl w:val="0"/>
        <w:numPr>
          <w:ilvl w:val="0"/>
          <w:numId w:val="29"/>
        </w:numPr>
        <w:autoSpaceDE w:val="0"/>
        <w:autoSpaceDN w:val="0"/>
      </w:pPr>
      <w:r w:rsidRPr="001C23C1">
        <w:t>Assigns the EDD’s Program and Data Reporting Group the responsibility of maintaining records of data validation results and activities in accordance with federal regulations.</w:t>
      </w:r>
    </w:p>
    <w:p w14:paraId="5CE7D14C" w14:textId="1B8BBFCC" w:rsidR="003563AB" w:rsidRPr="001C23C1" w:rsidRDefault="003563AB" w:rsidP="003563AB">
      <w:pPr>
        <w:pStyle w:val="ListParagraph"/>
        <w:widowControl w:val="0"/>
        <w:numPr>
          <w:ilvl w:val="0"/>
          <w:numId w:val="29"/>
        </w:numPr>
        <w:autoSpaceDE w:val="0"/>
        <w:autoSpaceDN w:val="0"/>
      </w:pPr>
      <w:r w:rsidRPr="001C23C1">
        <w:t xml:space="preserve">Defines two types of error rates: Total Program Error Rate and Single Data Element Error Rate. Technical assistance is triggered for any program if the error rate exceeds 10.0% for the </w:t>
      </w:r>
      <w:r w:rsidR="008447FF">
        <w:t>entire</w:t>
      </w:r>
      <w:r w:rsidRPr="001C23C1">
        <w:t xml:space="preserve"> program or a single data element.</w:t>
      </w:r>
    </w:p>
    <w:p w14:paraId="44553025" w14:textId="77777777" w:rsidR="003563AB" w:rsidRPr="001C23C1" w:rsidRDefault="003563AB" w:rsidP="003563AB">
      <w:pPr>
        <w:pStyle w:val="ListParagraph"/>
        <w:widowControl w:val="0"/>
        <w:numPr>
          <w:ilvl w:val="0"/>
          <w:numId w:val="29"/>
        </w:numPr>
        <w:autoSpaceDE w:val="0"/>
        <w:autoSpaceDN w:val="0"/>
      </w:pPr>
      <w:r w:rsidRPr="001C23C1">
        <w:t>Provides training on data validation, including source documentation, to all program staff annually. The training is reviewed and updated annually, as needed.</w:t>
      </w:r>
    </w:p>
    <w:p w14:paraId="1324C5A0" w14:textId="32F7FE20" w:rsidR="003563AB" w:rsidRPr="001C23C1" w:rsidRDefault="003563AB" w:rsidP="003563AB">
      <w:pPr>
        <w:pStyle w:val="ListParagraph"/>
        <w:widowControl w:val="0"/>
        <w:numPr>
          <w:ilvl w:val="0"/>
          <w:numId w:val="29"/>
        </w:numPr>
        <w:autoSpaceDE w:val="0"/>
        <w:autoSpaceDN w:val="0"/>
      </w:pPr>
      <w:r w:rsidRPr="001C23C1">
        <w:t xml:space="preserve">Outlines various activities conducted during ongoing and quarterly reviews, such as </w:t>
      </w:r>
      <w:r w:rsidR="008447FF">
        <w:t xml:space="preserve">utilizing </w:t>
      </w:r>
      <w:r w:rsidRPr="001C23C1">
        <w:t>the Quarterly Report Analysis, to improve data integrity.</w:t>
      </w:r>
    </w:p>
    <w:p w14:paraId="04BE37DC" w14:textId="6EDCCF10" w:rsidR="003563AB" w:rsidRPr="001C23C1" w:rsidRDefault="003563AB" w:rsidP="003563AB">
      <w:pPr>
        <w:pStyle w:val="ListParagraph"/>
        <w:widowControl w:val="0"/>
        <w:numPr>
          <w:ilvl w:val="0"/>
          <w:numId w:val="29"/>
        </w:numPr>
        <w:autoSpaceDE w:val="0"/>
        <w:autoSpaceDN w:val="0"/>
      </w:pPr>
      <w:r w:rsidRPr="001C23C1">
        <w:lastRenderedPageBreak/>
        <w:t xml:space="preserve">Requires the policy to be reviewed annually and updated, as </w:t>
      </w:r>
      <w:r w:rsidR="008447FF">
        <w:t>needed</w:t>
      </w:r>
      <w:r w:rsidRPr="001C23C1">
        <w:t>.</w:t>
      </w:r>
    </w:p>
    <w:p w14:paraId="1071B742" w14:textId="77777777" w:rsidR="003563AB" w:rsidRPr="001C23C1" w:rsidRDefault="003563AB" w:rsidP="003563AB"/>
    <w:p w14:paraId="75902BA0" w14:textId="77777777" w:rsidR="003563AB" w:rsidRPr="001C23C1" w:rsidRDefault="003563AB" w:rsidP="003563AB">
      <w:r w:rsidRPr="001C23C1">
        <w:t xml:space="preserve">For more comprehensive information on the state’s data validation and integrity activities, refer to </w:t>
      </w:r>
      <w:hyperlink r:id="rId59" w:history="1">
        <w:r w:rsidRPr="001C23C1">
          <w:rPr>
            <w:rStyle w:val="Hyperlink"/>
          </w:rPr>
          <w:t xml:space="preserve">WSD22-15, </w:t>
        </w:r>
        <w:r w:rsidRPr="001C23C1">
          <w:rPr>
            <w:rStyle w:val="Hyperlink"/>
            <w:i/>
            <w:iCs/>
          </w:rPr>
          <w:t>WIOA Data Validation Source Documentation</w:t>
        </w:r>
      </w:hyperlink>
      <w:r w:rsidRPr="001C23C1">
        <w:t xml:space="preserve"> and </w:t>
      </w:r>
      <w:hyperlink r:id="rId60" w:history="1">
        <w:r w:rsidRPr="001C23C1">
          <w:rPr>
            <w:rStyle w:val="Hyperlink"/>
          </w:rPr>
          <w:t xml:space="preserve">WSD24-16, </w:t>
        </w:r>
        <w:r w:rsidRPr="001C23C1">
          <w:rPr>
            <w:rStyle w:val="Hyperlink"/>
            <w:i/>
            <w:iCs/>
          </w:rPr>
          <w:t>WIOA Data Validation</w:t>
        </w:r>
      </w:hyperlink>
      <w:r w:rsidRPr="001C23C1">
        <w:t>.</w:t>
      </w:r>
    </w:p>
    <w:p w14:paraId="36E6925C" w14:textId="77777777" w:rsidR="003563AB" w:rsidRPr="001C23C1" w:rsidRDefault="003563AB" w:rsidP="003563AB"/>
    <w:p w14:paraId="4689A95D" w14:textId="2887F6B8" w:rsidR="003563AB" w:rsidRPr="001C23C1" w:rsidRDefault="003563AB" w:rsidP="003563AB">
      <w:r w:rsidRPr="001C23C1">
        <w:t xml:space="preserve">The EDD conducted PY 24 data element validation for all programs through a combination of virtual and onsite reviews for the following Local Areas: Alameda County Workforce Development Board, City of Oakland Workforce Development Board, County of San Benito, Community Services and Workforce, Golden Sierra Job Training Agency, Humboldt County Workforce Development Board, North Central Counties Consortium, Northern Rural Training &amp; Employment Consortium (NORTEC), NOVA Workforce Development Board, Office of Economic and Workforce Development San Francisco, Richmond Workforce Development Board, Sacramento Employment and Training Agency, Silicon Valley Workforce Development Board, Sonoma County Workforce Investment Board, </w:t>
      </w:r>
      <w:r w:rsidRPr="001C23C1">
        <w:rPr>
          <w:szCs w:val="24"/>
        </w:rPr>
        <w:t>Workforce Alliance of North Bay, Workforce Development Board of Contra Costa County, Workforce Investment Board of Solano County,</w:t>
      </w:r>
      <w:r w:rsidR="007B771F">
        <w:rPr>
          <w:szCs w:val="24"/>
        </w:rPr>
        <w:t xml:space="preserve"> </w:t>
      </w:r>
      <w:r w:rsidR="008447FF">
        <w:rPr>
          <w:szCs w:val="24"/>
        </w:rPr>
        <w:t>and</w:t>
      </w:r>
      <w:r w:rsidRPr="001C23C1">
        <w:rPr>
          <w:szCs w:val="24"/>
        </w:rPr>
        <w:t xml:space="preserve"> Yolo County Workforce Innovation Board</w:t>
      </w:r>
      <w:r w:rsidRPr="001C23C1">
        <w:t>.</w:t>
      </w:r>
    </w:p>
    <w:p w14:paraId="2A333BBD" w14:textId="77777777" w:rsidR="003563AB" w:rsidRPr="001C23C1" w:rsidRDefault="003563AB" w:rsidP="003563AB"/>
    <w:p w14:paraId="0A878B2B" w14:textId="5D8FEFF2" w:rsidR="003563AB" w:rsidRPr="001C23C1" w:rsidRDefault="003563AB" w:rsidP="003563AB">
      <w:r w:rsidRPr="001C23C1">
        <w:t>In total, PY 24 data validation in</w:t>
      </w:r>
      <w:r w:rsidR="008447FF">
        <w:t>volv</w:t>
      </w:r>
      <w:r w:rsidRPr="001C23C1">
        <w:t xml:space="preserve">ed 3,094 participant files and more than 82,000 individual data elements. Data element validation was </w:t>
      </w:r>
      <w:r w:rsidR="007B771F" w:rsidRPr="001C23C1">
        <w:t>completed,</w:t>
      </w:r>
      <w:r w:rsidRPr="001C23C1">
        <w:t xml:space="preserve"> and data corrections were made for all programs </w:t>
      </w:r>
      <w:r w:rsidR="008447FF">
        <w:t xml:space="preserve">before submitting </w:t>
      </w:r>
      <w:r w:rsidRPr="001C23C1">
        <w:t>the WIOA Annual Performance Report.</w:t>
      </w:r>
    </w:p>
    <w:p w14:paraId="0CF2AB5E" w14:textId="77777777" w:rsidR="003563AB" w:rsidRPr="001C23C1" w:rsidRDefault="003563AB" w:rsidP="003563AB"/>
    <w:p w14:paraId="54A4F835" w14:textId="77777777" w:rsidR="003563AB" w:rsidRPr="001C23C1" w:rsidRDefault="003563AB" w:rsidP="003563AB">
      <w:r w:rsidRPr="001C23C1">
        <w:t>Local Areas received and will continue to receive individualized technical assistance, as needed, to address issues identified during their review.</w:t>
      </w:r>
    </w:p>
    <w:p w14:paraId="57D2F8E5" w14:textId="77777777" w:rsidR="003563AB" w:rsidRPr="001C23C1" w:rsidRDefault="003563AB" w:rsidP="003563AB"/>
    <w:p w14:paraId="53661881" w14:textId="1B3C5533" w:rsidR="00FF60E3" w:rsidRPr="001C23C1" w:rsidRDefault="008447FF" w:rsidP="00A42180">
      <w:r>
        <w:t>A</w:t>
      </w:r>
      <w:r w:rsidR="003563AB" w:rsidRPr="001C23C1">
        <w:t>ddition</w:t>
      </w:r>
      <w:r>
        <w:t>ally</w:t>
      </w:r>
      <w:r w:rsidR="003563AB" w:rsidRPr="001C23C1">
        <w:t>, during PY 24, the EDD continued to conduct quarterly and ongoing data integrity activities</w:t>
      </w:r>
      <w:r>
        <w:t xml:space="preserve"> including</w:t>
      </w:r>
      <w:r w:rsidR="003563AB" w:rsidRPr="001C23C1">
        <w:t>, but not limited to: correcting data errors identified by the DOL Workforce Integrated Performance System; reviewing and correcting data associated with the DOL Quarterly Report Analysis reports; reviewing and correcting data associated with the DOL Trade Adjustment Assistance Data Integrity Self-Check Tool; and conducting data drills to identify potentially inaccurate data, such as long periods of program participation, contradictory values, incomplete program applications, and appropriate services based on program policy.</w:t>
      </w:r>
      <w:r w:rsidR="00706B7D">
        <w:br/>
      </w:r>
    </w:p>
    <w:p w14:paraId="50C69579" w14:textId="24D8800C" w:rsidR="00FF60E3" w:rsidRPr="00FF60E3" w:rsidRDefault="000A2A0B" w:rsidP="00E614F8">
      <w:pPr>
        <w:pStyle w:val="Heading2"/>
      </w:pPr>
      <w:bookmarkStart w:id="62" w:name="_Toc184110376"/>
      <w:bookmarkStart w:id="63" w:name="_Toc217033471"/>
      <w:r w:rsidRPr="001C23C1">
        <w:t>Activities under the Wagner-Peyser Act Employment Service</w:t>
      </w:r>
      <w:bookmarkEnd w:id="62"/>
      <w:bookmarkEnd w:id="63"/>
    </w:p>
    <w:p w14:paraId="3FE11CBC" w14:textId="77777777" w:rsidR="007603F0" w:rsidRPr="001C23C1" w:rsidRDefault="007603F0" w:rsidP="00FF60E3">
      <w:pPr>
        <w:pStyle w:val="Heading3"/>
      </w:pPr>
      <w:bookmarkStart w:id="64" w:name="_Toc217033472"/>
      <w:bookmarkStart w:id="65" w:name="_Toc184110379"/>
      <w:r w:rsidRPr="001C23C1">
        <w:t>Reemployment Services and Eligibility Assessment</w:t>
      </w:r>
      <w:bookmarkEnd w:id="64"/>
    </w:p>
    <w:p w14:paraId="3A183CDA" w14:textId="3F961052" w:rsidR="007603F0" w:rsidRPr="001C23C1" w:rsidRDefault="007603F0" w:rsidP="007603F0">
      <w:pPr>
        <w:rPr>
          <w:rFonts w:eastAsia="Aptos"/>
          <w:szCs w:val="24"/>
        </w:rPr>
      </w:pPr>
      <w:r w:rsidRPr="001C23C1">
        <w:rPr>
          <w:rFonts w:eastAsia="Aptos"/>
          <w:szCs w:val="24"/>
        </w:rPr>
        <w:t>The Reemployment Services and Eligibility Assessment (</w:t>
      </w:r>
      <w:r w:rsidR="00F81831" w:rsidRPr="001C23C1">
        <w:rPr>
          <w:rFonts w:eastAsia="Aptos"/>
          <w:szCs w:val="24"/>
        </w:rPr>
        <w:t>RESEA) is</w:t>
      </w:r>
      <w:r w:rsidRPr="001C23C1">
        <w:rPr>
          <w:rFonts w:eastAsia="Aptos"/>
          <w:szCs w:val="24"/>
        </w:rPr>
        <w:t xml:space="preserve"> a fed</w:t>
      </w:r>
      <w:r w:rsidR="008447FF">
        <w:rPr>
          <w:rFonts w:eastAsia="Aptos"/>
          <w:szCs w:val="24"/>
        </w:rPr>
        <w:t>erally funded</w:t>
      </w:r>
      <w:r w:rsidRPr="001C23C1">
        <w:rPr>
          <w:rFonts w:eastAsia="Aptos"/>
          <w:szCs w:val="24"/>
        </w:rPr>
        <w:t xml:space="preserve"> Unemployment Insurance (</w:t>
      </w:r>
      <w:r w:rsidR="001D5269" w:rsidRPr="001C23C1">
        <w:rPr>
          <w:rFonts w:eastAsia="Aptos"/>
          <w:szCs w:val="24"/>
        </w:rPr>
        <w:t>UI) program</w:t>
      </w:r>
      <w:r w:rsidRPr="001C23C1">
        <w:rPr>
          <w:rFonts w:eastAsia="Aptos"/>
          <w:szCs w:val="24"/>
        </w:rPr>
        <w:t xml:space="preserve"> that provides reemployment services to UI claimants </w:t>
      </w:r>
      <w:r w:rsidR="00096AF9">
        <w:rPr>
          <w:rFonts w:eastAsia="Aptos"/>
          <w:szCs w:val="24"/>
        </w:rPr>
        <w:t>identified</w:t>
      </w:r>
      <w:r w:rsidRPr="001C23C1">
        <w:rPr>
          <w:rFonts w:eastAsia="Aptos"/>
          <w:szCs w:val="24"/>
        </w:rPr>
        <w:t xml:space="preserve"> </w:t>
      </w:r>
      <w:r w:rsidR="00096AF9">
        <w:rPr>
          <w:rFonts w:eastAsia="Aptos"/>
          <w:szCs w:val="24"/>
        </w:rPr>
        <w:t xml:space="preserve">as </w:t>
      </w:r>
      <w:r w:rsidRPr="001C23C1">
        <w:rPr>
          <w:rFonts w:eastAsia="Aptos"/>
          <w:szCs w:val="24"/>
        </w:rPr>
        <w:t xml:space="preserve">most likely to exhaust UI and are selected </w:t>
      </w:r>
      <w:r w:rsidR="008447FF">
        <w:rPr>
          <w:rFonts w:eastAsia="Aptos"/>
          <w:szCs w:val="24"/>
        </w:rPr>
        <w:t>to attend</w:t>
      </w:r>
      <w:r w:rsidRPr="001C23C1">
        <w:rPr>
          <w:rFonts w:eastAsia="Aptos"/>
          <w:szCs w:val="24"/>
        </w:rPr>
        <w:t xml:space="preserve"> a mandatory RESEA appointment. RESEA helps UI claimants find jobs by connecting them with career resources.</w:t>
      </w:r>
    </w:p>
    <w:p w14:paraId="4EE347E4" w14:textId="77777777" w:rsidR="007603F0" w:rsidRPr="001C23C1" w:rsidRDefault="007603F0" w:rsidP="007603F0">
      <w:pPr>
        <w:rPr>
          <w:rFonts w:eastAsia="Aptos"/>
          <w:szCs w:val="24"/>
        </w:rPr>
      </w:pPr>
      <w:r w:rsidRPr="001C23C1">
        <w:rPr>
          <w:rFonts w:eastAsia="Aptos"/>
          <w:szCs w:val="24"/>
        </w:rPr>
        <w:t xml:space="preserve"> </w:t>
      </w:r>
    </w:p>
    <w:p w14:paraId="0049E7B9" w14:textId="77777777" w:rsidR="007603F0" w:rsidRPr="001C23C1" w:rsidRDefault="007603F0" w:rsidP="007603F0">
      <w:pPr>
        <w:rPr>
          <w:rFonts w:eastAsia="Aptos"/>
          <w:szCs w:val="24"/>
        </w:rPr>
      </w:pPr>
      <w:r w:rsidRPr="001C23C1">
        <w:rPr>
          <w:rFonts w:eastAsia="Aptos"/>
          <w:szCs w:val="24"/>
        </w:rPr>
        <w:t>The program aims to:</w:t>
      </w:r>
    </w:p>
    <w:p w14:paraId="2E4B5B48" w14:textId="77777777" w:rsidR="007603F0" w:rsidRPr="001C23C1" w:rsidRDefault="007603F0" w:rsidP="007603F0">
      <w:pPr>
        <w:pStyle w:val="ListParagraph"/>
        <w:widowControl w:val="0"/>
        <w:numPr>
          <w:ilvl w:val="0"/>
          <w:numId w:val="28"/>
        </w:numPr>
        <w:autoSpaceDE w:val="0"/>
        <w:autoSpaceDN w:val="0"/>
        <w:rPr>
          <w:rFonts w:eastAsia="Aptos"/>
          <w:szCs w:val="24"/>
        </w:rPr>
      </w:pPr>
      <w:r w:rsidRPr="001C23C1">
        <w:rPr>
          <w:rFonts w:eastAsia="Aptos"/>
          <w:szCs w:val="24"/>
        </w:rPr>
        <w:t>Reduce UI duration through improved employment outcomes.</w:t>
      </w:r>
    </w:p>
    <w:p w14:paraId="1BF9A00B" w14:textId="77777777" w:rsidR="007603F0" w:rsidRPr="001C23C1" w:rsidRDefault="007603F0" w:rsidP="007603F0">
      <w:pPr>
        <w:pStyle w:val="ListParagraph"/>
        <w:widowControl w:val="0"/>
        <w:numPr>
          <w:ilvl w:val="0"/>
          <w:numId w:val="28"/>
        </w:numPr>
        <w:autoSpaceDE w:val="0"/>
        <w:autoSpaceDN w:val="0"/>
        <w:rPr>
          <w:rFonts w:eastAsia="Aptos"/>
          <w:szCs w:val="24"/>
        </w:rPr>
      </w:pPr>
      <w:r w:rsidRPr="001C23C1">
        <w:rPr>
          <w:rFonts w:eastAsia="Aptos"/>
          <w:szCs w:val="24"/>
        </w:rPr>
        <w:t>Strengthen UI program integrity.</w:t>
      </w:r>
    </w:p>
    <w:p w14:paraId="527D816A" w14:textId="599965D1" w:rsidR="007603F0" w:rsidRPr="001C23C1" w:rsidRDefault="007603F0" w:rsidP="007603F0">
      <w:pPr>
        <w:pStyle w:val="ListParagraph"/>
        <w:widowControl w:val="0"/>
        <w:numPr>
          <w:ilvl w:val="0"/>
          <w:numId w:val="28"/>
        </w:numPr>
        <w:autoSpaceDE w:val="0"/>
        <w:autoSpaceDN w:val="0"/>
        <w:rPr>
          <w:rFonts w:eastAsia="Aptos"/>
          <w:szCs w:val="24"/>
        </w:rPr>
      </w:pPr>
      <w:r w:rsidRPr="001C23C1">
        <w:rPr>
          <w:rFonts w:eastAsia="Aptos"/>
          <w:szCs w:val="24"/>
        </w:rPr>
        <w:t>Promote alignment with the vision of WIOA.</w:t>
      </w:r>
    </w:p>
    <w:p w14:paraId="33DA9AEC" w14:textId="77777777" w:rsidR="007603F0" w:rsidRPr="001C23C1" w:rsidRDefault="007603F0" w:rsidP="007603F0">
      <w:pPr>
        <w:pStyle w:val="ListParagraph"/>
        <w:widowControl w:val="0"/>
        <w:numPr>
          <w:ilvl w:val="0"/>
          <w:numId w:val="28"/>
        </w:numPr>
        <w:autoSpaceDE w:val="0"/>
        <w:autoSpaceDN w:val="0"/>
        <w:rPr>
          <w:rFonts w:eastAsia="Aptos"/>
          <w:szCs w:val="24"/>
        </w:rPr>
      </w:pPr>
      <w:r w:rsidRPr="001C23C1">
        <w:rPr>
          <w:rFonts w:eastAsia="Aptos"/>
          <w:szCs w:val="24"/>
        </w:rPr>
        <w:t>Establish RESEA as an entry point to other workforce system partners.</w:t>
      </w:r>
    </w:p>
    <w:p w14:paraId="64761A49" w14:textId="77777777" w:rsidR="007603F0" w:rsidRPr="001C23C1" w:rsidRDefault="007603F0" w:rsidP="007603F0">
      <w:pPr>
        <w:rPr>
          <w:rFonts w:eastAsia="Aptos"/>
          <w:szCs w:val="24"/>
        </w:rPr>
      </w:pPr>
      <w:r w:rsidRPr="001C23C1">
        <w:rPr>
          <w:rFonts w:eastAsia="Aptos"/>
          <w:szCs w:val="24"/>
        </w:rPr>
        <w:lastRenderedPageBreak/>
        <w:t xml:space="preserve"> </w:t>
      </w:r>
    </w:p>
    <w:p w14:paraId="21DB5875" w14:textId="6CE3F02B" w:rsidR="007603F0" w:rsidRPr="001C23C1" w:rsidRDefault="007603F0" w:rsidP="007603F0">
      <w:pPr>
        <w:rPr>
          <w:rFonts w:eastAsia="Aptos"/>
          <w:szCs w:val="24"/>
        </w:rPr>
      </w:pPr>
      <w:r w:rsidRPr="001C23C1">
        <w:rPr>
          <w:rFonts w:eastAsia="Aptos"/>
          <w:szCs w:val="24"/>
        </w:rPr>
        <w:t>During the RESEA appointment, staff co</w:t>
      </w:r>
      <w:r w:rsidR="008447FF">
        <w:rPr>
          <w:rFonts w:eastAsia="Aptos"/>
          <w:szCs w:val="24"/>
        </w:rPr>
        <w:t>nducted</w:t>
      </w:r>
      <w:r w:rsidRPr="001C23C1">
        <w:rPr>
          <w:rFonts w:eastAsia="Aptos"/>
          <w:szCs w:val="24"/>
        </w:rPr>
        <w:t xml:space="preserve"> a one-on-one interview with the claimant, identifying goals, objectives, and services to meet their employment and training needs.</w:t>
      </w:r>
    </w:p>
    <w:p w14:paraId="76DD5698" w14:textId="2A32B886" w:rsidR="007603F0" w:rsidRPr="001C23C1" w:rsidRDefault="007603F0" w:rsidP="007603F0">
      <w:pPr>
        <w:rPr>
          <w:rFonts w:eastAsia="Aptos"/>
        </w:rPr>
      </w:pPr>
      <w:r w:rsidRPr="001C23C1">
        <w:rPr>
          <w:rFonts w:eastAsia="Aptos"/>
        </w:rPr>
        <w:t>Claimants receive</w:t>
      </w:r>
      <w:r w:rsidR="008447FF">
        <w:rPr>
          <w:rFonts w:eastAsia="Aptos"/>
        </w:rPr>
        <w:t>d</w:t>
      </w:r>
      <w:r w:rsidRPr="001C23C1">
        <w:rPr>
          <w:rFonts w:eastAsia="Aptos"/>
        </w:rPr>
        <w:t xml:space="preserve"> customized employment services to aid their job search activities. The RESEA appointment </w:t>
      </w:r>
      <w:r w:rsidR="008447FF">
        <w:rPr>
          <w:rFonts w:eastAsia="Aptos"/>
        </w:rPr>
        <w:t>act</w:t>
      </w:r>
      <w:r w:rsidRPr="001C23C1">
        <w:rPr>
          <w:rFonts w:eastAsia="Aptos"/>
        </w:rPr>
        <w:t xml:space="preserve">s as an </w:t>
      </w:r>
      <w:r w:rsidR="00207406">
        <w:rPr>
          <w:rFonts w:eastAsia="Aptos"/>
        </w:rPr>
        <w:t>entry point</w:t>
      </w:r>
      <w:r w:rsidRPr="001C23C1">
        <w:rPr>
          <w:rFonts w:eastAsia="Aptos"/>
        </w:rPr>
        <w:t xml:space="preserve"> to the greater WIOA workforce system through referrals and co-enrollments into additional WIOA programs.</w:t>
      </w:r>
    </w:p>
    <w:p w14:paraId="244FFA1C" w14:textId="77777777" w:rsidR="007603F0" w:rsidRPr="001C23C1" w:rsidRDefault="007603F0" w:rsidP="007603F0">
      <w:pPr>
        <w:rPr>
          <w:rFonts w:eastAsia="Aptos"/>
          <w:szCs w:val="24"/>
        </w:rPr>
      </w:pPr>
      <w:r w:rsidRPr="001C23C1">
        <w:rPr>
          <w:rFonts w:eastAsia="Aptos"/>
          <w:szCs w:val="24"/>
        </w:rPr>
        <w:t xml:space="preserve"> </w:t>
      </w:r>
    </w:p>
    <w:p w14:paraId="2B3AC570" w14:textId="77777777" w:rsidR="007603F0" w:rsidRPr="001C23C1" w:rsidRDefault="007603F0" w:rsidP="007603F0">
      <w:pPr>
        <w:rPr>
          <w:rFonts w:eastAsia="Aptos"/>
          <w:szCs w:val="24"/>
        </w:rPr>
      </w:pPr>
      <w:r w:rsidRPr="001C23C1">
        <w:rPr>
          <w:rFonts w:eastAsia="Aptos"/>
          <w:szCs w:val="24"/>
        </w:rPr>
        <w:t>The following services are included in the RESEA appointment:</w:t>
      </w:r>
    </w:p>
    <w:p w14:paraId="08B5152F" w14:textId="76DDAFE3" w:rsidR="007603F0" w:rsidRPr="001C23C1" w:rsidRDefault="007603F0" w:rsidP="007603F0">
      <w:pPr>
        <w:pStyle w:val="ListParagraph"/>
        <w:widowControl w:val="0"/>
        <w:numPr>
          <w:ilvl w:val="0"/>
          <w:numId w:val="27"/>
        </w:numPr>
        <w:autoSpaceDE w:val="0"/>
        <w:autoSpaceDN w:val="0"/>
        <w:rPr>
          <w:rFonts w:eastAsia="Aptos"/>
          <w:szCs w:val="24"/>
        </w:rPr>
      </w:pPr>
      <w:r w:rsidRPr="001C23C1">
        <w:rPr>
          <w:rFonts w:eastAsia="Aptos"/>
          <w:szCs w:val="24"/>
        </w:rPr>
        <w:t xml:space="preserve">Conduct a UI eligibility assessment, including review of work search activities, and referral to adjudication, as </w:t>
      </w:r>
      <w:r w:rsidR="008447FF">
        <w:rPr>
          <w:rFonts w:eastAsia="Aptos"/>
          <w:szCs w:val="24"/>
        </w:rPr>
        <w:t>needed</w:t>
      </w:r>
      <w:r w:rsidRPr="001C23C1">
        <w:rPr>
          <w:rFonts w:eastAsia="Aptos"/>
          <w:szCs w:val="24"/>
        </w:rPr>
        <w:t>.</w:t>
      </w:r>
    </w:p>
    <w:p w14:paraId="25FA6818" w14:textId="04AFB153" w:rsidR="007603F0" w:rsidRPr="001C23C1" w:rsidRDefault="007603F0" w:rsidP="007603F0">
      <w:pPr>
        <w:pStyle w:val="ListParagraph"/>
        <w:widowControl w:val="0"/>
        <w:numPr>
          <w:ilvl w:val="0"/>
          <w:numId w:val="27"/>
        </w:numPr>
        <w:autoSpaceDE w:val="0"/>
        <w:autoSpaceDN w:val="0"/>
        <w:rPr>
          <w:rFonts w:eastAsia="Aptos"/>
          <w:szCs w:val="24"/>
        </w:rPr>
      </w:pPr>
      <w:r w:rsidRPr="001C23C1">
        <w:rPr>
          <w:rFonts w:eastAsia="Aptos"/>
          <w:szCs w:val="24"/>
        </w:rPr>
        <w:t>Provide information and access to AJCC services and training to support the claimants</w:t>
      </w:r>
      <w:r w:rsidR="00DF3AC0">
        <w:rPr>
          <w:rFonts w:eastAsia="Aptos"/>
          <w:szCs w:val="24"/>
        </w:rPr>
        <w:t>’</w:t>
      </w:r>
      <w:r w:rsidRPr="001C23C1">
        <w:rPr>
          <w:rFonts w:eastAsia="Aptos"/>
          <w:szCs w:val="24"/>
        </w:rPr>
        <w:t xml:space="preserve"> return to work.</w:t>
      </w:r>
    </w:p>
    <w:p w14:paraId="12782728" w14:textId="77777777" w:rsidR="007603F0" w:rsidRPr="001C23C1" w:rsidRDefault="007603F0" w:rsidP="007603F0">
      <w:pPr>
        <w:pStyle w:val="ListParagraph"/>
        <w:widowControl w:val="0"/>
        <w:numPr>
          <w:ilvl w:val="0"/>
          <w:numId w:val="27"/>
        </w:numPr>
        <w:autoSpaceDE w:val="0"/>
        <w:autoSpaceDN w:val="0"/>
        <w:rPr>
          <w:rFonts w:eastAsia="Aptos"/>
          <w:szCs w:val="24"/>
        </w:rPr>
      </w:pPr>
      <w:r w:rsidRPr="001C23C1">
        <w:rPr>
          <w:rFonts w:eastAsia="Aptos"/>
          <w:szCs w:val="24"/>
        </w:rPr>
        <w:t xml:space="preserve">Provide labor market and career information that addresses claimants’ specific needs. </w:t>
      </w:r>
    </w:p>
    <w:p w14:paraId="2682D31E" w14:textId="0D66828B" w:rsidR="007603F0" w:rsidRPr="001C23C1" w:rsidRDefault="007603F0" w:rsidP="007603F0">
      <w:pPr>
        <w:pStyle w:val="ListParagraph"/>
        <w:widowControl w:val="0"/>
        <w:numPr>
          <w:ilvl w:val="0"/>
          <w:numId w:val="27"/>
        </w:numPr>
        <w:autoSpaceDE w:val="0"/>
        <w:autoSpaceDN w:val="0"/>
        <w:rPr>
          <w:rFonts w:eastAsia="Aptos"/>
          <w:szCs w:val="24"/>
        </w:rPr>
      </w:pPr>
      <w:r w:rsidRPr="001C23C1">
        <w:rPr>
          <w:rFonts w:eastAsia="Aptos"/>
          <w:szCs w:val="24"/>
        </w:rPr>
        <w:t xml:space="preserve">Enroll </w:t>
      </w:r>
      <w:r w:rsidR="00207406">
        <w:rPr>
          <w:rFonts w:eastAsia="Aptos"/>
          <w:szCs w:val="24"/>
        </w:rPr>
        <w:t>claimants in</w:t>
      </w:r>
      <w:r w:rsidRPr="001C23C1">
        <w:rPr>
          <w:rFonts w:eastAsia="Aptos"/>
          <w:szCs w:val="24"/>
        </w:rPr>
        <w:t xml:space="preserve"> Wagner-Peyser Act-funded services.</w:t>
      </w:r>
    </w:p>
    <w:p w14:paraId="03E9F879" w14:textId="77777777" w:rsidR="007603F0" w:rsidRPr="001C23C1" w:rsidRDefault="007603F0" w:rsidP="007603F0">
      <w:pPr>
        <w:pStyle w:val="ListParagraph"/>
        <w:widowControl w:val="0"/>
        <w:numPr>
          <w:ilvl w:val="0"/>
          <w:numId w:val="27"/>
        </w:numPr>
        <w:autoSpaceDE w:val="0"/>
        <w:autoSpaceDN w:val="0"/>
        <w:rPr>
          <w:rFonts w:eastAsia="Aptos"/>
          <w:szCs w:val="24"/>
        </w:rPr>
      </w:pPr>
      <w:r w:rsidRPr="001C23C1">
        <w:rPr>
          <w:rFonts w:eastAsia="Aptos"/>
          <w:szCs w:val="24"/>
        </w:rPr>
        <w:t xml:space="preserve">Review or assist customers in developing a resume. </w:t>
      </w:r>
    </w:p>
    <w:p w14:paraId="41EDF3E0" w14:textId="4F943B99" w:rsidR="007603F0" w:rsidRPr="001C23C1" w:rsidRDefault="005A76A9" w:rsidP="007603F0">
      <w:pPr>
        <w:pStyle w:val="ListParagraph"/>
        <w:widowControl w:val="0"/>
        <w:numPr>
          <w:ilvl w:val="0"/>
          <w:numId w:val="27"/>
        </w:numPr>
        <w:autoSpaceDE w:val="0"/>
        <w:autoSpaceDN w:val="0"/>
        <w:rPr>
          <w:rFonts w:eastAsia="Aptos"/>
          <w:szCs w:val="24"/>
        </w:rPr>
      </w:pPr>
      <w:r w:rsidRPr="001C23C1">
        <w:rPr>
          <w:rFonts w:eastAsia="Aptos"/>
          <w:szCs w:val="24"/>
        </w:rPr>
        <w:t>Develop Individual</w:t>
      </w:r>
      <w:r w:rsidR="007603F0" w:rsidRPr="001C23C1">
        <w:rPr>
          <w:rFonts w:eastAsia="Aptos"/>
          <w:szCs w:val="24"/>
        </w:rPr>
        <w:t xml:space="preserve"> Employment Plan</w:t>
      </w:r>
      <w:r w:rsidR="00096AF9">
        <w:rPr>
          <w:rFonts w:eastAsia="Aptos"/>
          <w:szCs w:val="24"/>
        </w:rPr>
        <w:t>s</w:t>
      </w:r>
      <w:r w:rsidR="007603F0" w:rsidRPr="001C23C1">
        <w:rPr>
          <w:rFonts w:eastAsia="Aptos"/>
          <w:szCs w:val="24"/>
        </w:rPr>
        <w:t xml:space="preserve"> with the c</w:t>
      </w:r>
      <w:r w:rsidR="00096AF9">
        <w:rPr>
          <w:rFonts w:eastAsia="Aptos"/>
          <w:szCs w:val="24"/>
        </w:rPr>
        <w:t>laimants,</w:t>
      </w:r>
      <w:r w:rsidR="007603F0" w:rsidRPr="001C23C1">
        <w:rPr>
          <w:rFonts w:eastAsia="Aptos"/>
          <w:szCs w:val="24"/>
        </w:rPr>
        <w:t xml:space="preserve"> using the information acquired during the assessment.</w:t>
      </w:r>
    </w:p>
    <w:p w14:paraId="60B1C1DF" w14:textId="1D8AC2B0" w:rsidR="007603F0" w:rsidRPr="001C23C1" w:rsidRDefault="007603F0" w:rsidP="007603F0">
      <w:pPr>
        <w:pStyle w:val="ListParagraph"/>
        <w:widowControl w:val="0"/>
        <w:numPr>
          <w:ilvl w:val="0"/>
          <w:numId w:val="27"/>
        </w:numPr>
        <w:autoSpaceDE w:val="0"/>
        <w:autoSpaceDN w:val="0"/>
        <w:rPr>
          <w:rFonts w:eastAsia="Aptos"/>
          <w:szCs w:val="24"/>
        </w:rPr>
      </w:pPr>
      <w:r w:rsidRPr="001C23C1">
        <w:rPr>
          <w:rFonts w:eastAsia="Aptos"/>
          <w:szCs w:val="24"/>
        </w:rPr>
        <w:t>Provide referral</w:t>
      </w:r>
      <w:r w:rsidR="00096AF9">
        <w:rPr>
          <w:rFonts w:eastAsia="Aptos"/>
          <w:szCs w:val="24"/>
        </w:rPr>
        <w:t>s</w:t>
      </w:r>
      <w:r w:rsidRPr="001C23C1">
        <w:rPr>
          <w:rFonts w:eastAsia="Aptos"/>
          <w:szCs w:val="24"/>
        </w:rPr>
        <w:t xml:space="preserve"> to mandatory career services such as workshops and one-on-one career advising. </w:t>
      </w:r>
    </w:p>
    <w:p w14:paraId="1E677EA0" w14:textId="2787E1F7" w:rsidR="007603F0" w:rsidRPr="001C23C1" w:rsidRDefault="007603F0" w:rsidP="007603F0">
      <w:pPr>
        <w:pStyle w:val="ListParagraph"/>
        <w:widowControl w:val="0"/>
        <w:numPr>
          <w:ilvl w:val="0"/>
          <w:numId w:val="27"/>
        </w:numPr>
        <w:autoSpaceDE w:val="0"/>
        <w:autoSpaceDN w:val="0"/>
        <w:rPr>
          <w:rFonts w:eastAsia="Aptos"/>
          <w:szCs w:val="24"/>
        </w:rPr>
      </w:pPr>
      <w:r w:rsidRPr="001C23C1">
        <w:rPr>
          <w:rFonts w:eastAsia="Aptos"/>
          <w:szCs w:val="24"/>
        </w:rPr>
        <w:t>Assist or teach c</w:t>
      </w:r>
      <w:r w:rsidR="00096AF9">
        <w:rPr>
          <w:rFonts w:eastAsia="Aptos"/>
          <w:szCs w:val="24"/>
        </w:rPr>
        <w:t>laimants</w:t>
      </w:r>
      <w:r w:rsidRPr="001C23C1">
        <w:rPr>
          <w:rFonts w:eastAsia="Aptos"/>
          <w:szCs w:val="24"/>
        </w:rPr>
        <w:t xml:space="preserve"> how to complete a successful job search; refer </w:t>
      </w:r>
      <w:r w:rsidR="00096AF9">
        <w:rPr>
          <w:rFonts w:eastAsia="Aptos"/>
          <w:szCs w:val="24"/>
        </w:rPr>
        <w:t>them</w:t>
      </w:r>
      <w:r w:rsidRPr="001C23C1">
        <w:rPr>
          <w:rFonts w:eastAsia="Aptos"/>
          <w:szCs w:val="24"/>
        </w:rPr>
        <w:t xml:space="preserve"> to suitable job openings that match their resume. </w:t>
      </w:r>
    </w:p>
    <w:p w14:paraId="03718836" w14:textId="6109F90C" w:rsidR="007603F0" w:rsidRPr="001C23C1" w:rsidRDefault="007603F0" w:rsidP="007603F0">
      <w:pPr>
        <w:pStyle w:val="ListParagraph"/>
        <w:widowControl w:val="0"/>
        <w:numPr>
          <w:ilvl w:val="0"/>
          <w:numId w:val="27"/>
        </w:numPr>
        <w:autoSpaceDE w:val="0"/>
        <w:autoSpaceDN w:val="0"/>
        <w:rPr>
          <w:rFonts w:eastAsia="Aptos"/>
          <w:szCs w:val="24"/>
        </w:rPr>
      </w:pPr>
      <w:r w:rsidRPr="001C23C1">
        <w:rPr>
          <w:rFonts w:eastAsia="Aptos"/>
          <w:szCs w:val="24"/>
        </w:rPr>
        <w:t xml:space="preserve">Evaluate </w:t>
      </w:r>
      <w:r w:rsidR="00706B7D">
        <w:rPr>
          <w:rFonts w:eastAsia="Aptos"/>
          <w:szCs w:val="24"/>
        </w:rPr>
        <w:t xml:space="preserve">claimants' </w:t>
      </w:r>
      <w:r w:rsidR="005A76A9" w:rsidRPr="001C23C1">
        <w:rPr>
          <w:rFonts w:eastAsia="Aptos"/>
          <w:szCs w:val="24"/>
        </w:rPr>
        <w:t>needs</w:t>
      </w:r>
      <w:r w:rsidRPr="001C23C1">
        <w:rPr>
          <w:rFonts w:eastAsia="Aptos"/>
          <w:szCs w:val="24"/>
        </w:rPr>
        <w:t xml:space="preserve"> and refer them to partner services and/or supportive services, as appropriate. </w:t>
      </w:r>
    </w:p>
    <w:p w14:paraId="3583290E" w14:textId="77777777" w:rsidR="007603F0" w:rsidRPr="001C23C1" w:rsidRDefault="007603F0" w:rsidP="007603F0">
      <w:pPr>
        <w:ind w:left="720"/>
        <w:rPr>
          <w:rFonts w:eastAsia="Aptos"/>
          <w:szCs w:val="24"/>
        </w:rPr>
      </w:pPr>
      <w:r w:rsidRPr="001C23C1">
        <w:rPr>
          <w:rFonts w:eastAsia="Aptos"/>
          <w:szCs w:val="24"/>
        </w:rPr>
        <w:t xml:space="preserve"> </w:t>
      </w:r>
    </w:p>
    <w:p w14:paraId="149CF55F" w14:textId="5C6B3388" w:rsidR="007603F0" w:rsidRPr="00E614F8" w:rsidRDefault="007603F0" w:rsidP="007603F0">
      <w:pPr>
        <w:rPr>
          <w:rFonts w:eastAsia="Aptos"/>
          <w:szCs w:val="24"/>
        </w:rPr>
      </w:pPr>
      <w:r w:rsidRPr="001C23C1">
        <w:rPr>
          <w:rFonts w:eastAsia="Aptos"/>
          <w:szCs w:val="24"/>
        </w:rPr>
        <w:t>After the RESEA appointment, c</w:t>
      </w:r>
      <w:r w:rsidR="00096AF9">
        <w:rPr>
          <w:rFonts w:eastAsia="Aptos"/>
          <w:szCs w:val="24"/>
        </w:rPr>
        <w:t>laimants</w:t>
      </w:r>
      <w:r w:rsidRPr="001C23C1">
        <w:rPr>
          <w:rFonts w:eastAsia="Aptos"/>
          <w:szCs w:val="24"/>
        </w:rPr>
        <w:t xml:space="preserve"> are required to participate in one additional employment activity such as a workshop or one-on-one appointment. C</w:t>
      </w:r>
      <w:r w:rsidR="00096AF9">
        <w:rPr>
          <w:rFonts w:eastAsia="Aptos"/>
          <w:szCs w:val="24"/>
        </w:rPr>
        <w:t>laimants</w:t>
      </w:r>
      <w:r w:rsidRPr="001C23C1">
        <w:rPr>
          <w:rFonts w:eastAsia="Aptos"/>
          <w:szCs w:val="24"/>
        </w:rPr>
        <w:t xml:space="preserve"> are encouraged to utilize the services of the AJCC and reach out to the workforce services team for additional assistance</w:t>
      </w:r>
      <w:r w:rsidR="00096AF9">
        <w:rPr>
          <w:rFonts w:eastAsia="Aptos"/>
          <w:szCs w:val="24"/>
        </w:rPr>
        <w:t>,</w:t>
      </w:r>
      <w:r w:rsidRPr="001C23C1">
        <w:rPr>
          <w:rFonts w:eastAsia="Aptos"/>
          <w:szCs w:val="24"/>
        </w:rPr>
        <w:t xml:space="preserve"> if needed</w:t>
      </w:r>
      <w:r w:rsidR="00096AF9">
        <w:rPr>
          <w:rFonts w:eastAsia="Aptos"/>
          <w:szCs w:val="24"/>
        </w:rPr>
        <w:t>,</w:t>
      </w:r>
      <w:r w:rsidRPr="001C23C1">
        <w:rPr>
          <w:rFonts w:eastAsia="Aptos"/>
          <w:szCs w:val="24"/>
        </w:rPr>
        <w:t xml:space="preserve"> in meeting their career goals.</w:t>
      </w:r>
    </w:p>
    <w:p w14:paraId="647DFFE5" w14:textId="77777777" w:rsidR="007603F0" w:rsidRPr="001C23C1" w:rsidRDefault="007603F0" w:rsidP="00FF60E3">
      <w:pPr>
        <w:pStyle w:val="Heading3"/>
      </w:pPr>
      <w:bookmarkStart w:id="66" w:name="_Toc217033473"/>
      <w:r w:rsidRPr="001C23C1">
        <w:t>Campesino de California Outreach</w:t>
      </w:r>
      <w:bookmarkEnd w:id="66"/>
    </w:p>
    <w:p w14:paraId="50CEF1D8" w14:textId="7884BE6B" w:rsidR="007603F0" w:rsidRPr="001C23C1" w:rsidRDefault="007603F0" w:rsidP="007603F0">
      <w:r w:rsidRPr="001C23C1">
        <w:t xml:space="preserve">The Campesino de California Outreach program aims to implement a statewide outreach program for Migrant and Seasonal Farmworkers (MSFW), including the H-2A agricultural workers. The initiative’s goals include developing and implementing 24 semi-monthly, 30-minute hosted radio talk shows in Spanish, which will be video </w:t>
      </w:r>
      <w:r w:rsidR="00207406">
        <w:t>recorded to</w:t>
      </w:r>
      <w:r w:rsidR="00A031D4">
        <w:t xml:space="preserve"> reach</w:t>
      </w:r>
      <w:r w:rsidRPr="001C23C1">
        <w:t xml:space="preserve"> domestic and foreign MSFWs and their families </w:t>
      </w:r>
      <w:r w:rsidR="00A031D4">
        <w:t>and</w:t>
      </w:r>
      <w:r w:rsidRPr="001C23C1">
        <w:t xml:space="preserve"> provide information regarding various programs, benefits, and services offered through EDD and their workforce partners.</w:t>
      </w:r>
    </w:p>
    <w:p w14:paraId="2E20DCC3" w14:textId="77777777" w:rsidR="007603F0" w:rsidRPr="001C23C1" w:rsidRDefault="007603F0" w:rsidP="007603F0"/>
    <w:p w14:paraId="3DC1F0E4" w14:textId="77777777" w:rsidR="007603F0" w:rsidRPr="001C23C1" w:rsidRDefault="007603F0" w:rsidP="007603F0">
      <w:r w:rsidRPr="001C23C1">
        <w:rPr>
          <w:b/>
          <w:bCs/>
        </w:rPr>
        <w:t>Total Award Amount:</w:t>
      </w:r>
      <w:r w:rsidRPr="001C23C1">
        <w:t xml:space="preserve"> $100,000</w:t>
      </w:r>
    </w:p>
    <w:p w14:paraId="544342AE" w14:textId="77777777" w:rsidR="007603F0" w:rsidRPr="001C23C1" w:rsidRDefault="007603F0" w:rsidP="007603F0">
      <w:r w:rsidRPr="001C23C1">
        <w:rPr>
          <w:b/>
          <w:bCs/>
        </w:rPr>
        <w:t>Award:</w:t>
      </w:r>
      <w:r w:rsidRPr="001C23C1">
        <w:t xml:space="preserve"> 1</w:t>
      </w:r>
    </w:p>
    <w:p w14:paraId="3361DD9C" w14:textId="77777777" w:rsidR="007603F0" w:rsidRPr="001C23C1" w:rsidRDefault="007603F0" w:rsidP="007603F0">
      <w:r w:rsidRPr="001C23C1">
        <w:rPr>
          <w:b/>
          <w:bCs/>
        </w:rPr>
        <w:t>Grant Period:</w:t>
      </w:r>
      <w:r w:rsidRPr="001C23C1">
        <w:t xml:space="preserve"> July 1, 2024-June 30, 2025</w:t>
      </w:r>
    </w:p>
    <w:p w14:paraId="525270DB" w14:textId="17A4CDF0" w:rsidR="007603F0" w:rsidRPr="001C23C1" w:rsidRDefault="007603F0" w:rsidP="007603F0">
      <w:pPr>
        <w:rPr>
          <w:rStyle w:val="normaltextrun"/>
        </w:rPr>
      </w:pPr>
      <w:r w:rsidRPr="001C23C1">
        <w:rPr>
          <w:b/>
          <w:bCs/>
        </w:rPr>
        <w:t>Award Announcement:</w:t>
      </w:r>
      <w:r w:rsidRPr="001C23C1">
        <w:t xml:space="preserve"> </w:t>
      </w:r>
      <w:hyperlink r:id="rId61" w:history="1">
        <w:r w:rsidRPr="001C23C1">
          <w:rPr>
            <w:rStyle w:val="Hyperlink"/>
          </w:rPr>
          <w:t>Award List and Project Summaries (DOCX)</w:t>
        </w:r>
      </w:hyperlink>
    </w:p>
    <w:p w14:paraId="3FC06D4E" w14:textId="77777777" w:rsidR="007603F0" w:rsidRPr="001C23C1" w:rsidRDefault="007603F0" w:rsidP="00FF60E3">
      <w:pPr>
        <w:pStyle w:val="Heading3"/>
      </w:pPr>
      <w:bookmarkStart w:id="67" w:name="_Toc217033474"/>
      <w:r w:rsidRPr="001C23C1">
        <w:t>Deaf and Hard of Hearing Services</w:t>
      </w:r>
      <w:bookmarkEnd w:id="67"/>
    </w:p>
    <w:p w14:paraId="542E2AD1" w14:textId="1789F946" w:rsidR="007603F0" w:rsidRPr="001C23C1" w:rsidRDefault="007603F0" w:rsidP="007603F0">
      <w:r w:rsidRPr="001C23C1">
        <w:t xml:space="preserve">Deaf and Hard of Hearing Services are offered by organizations that support deaf and </w:t>
      </w:r>
      <w:r w:rsidR="00207406">
        <w:t>hard-of-hearing</w:t>
      </w:r>
      <w:r w:rsidRPr="001C23C1">
        <w:t xml:space="preserve"> individuals through enhanced services and training in </w:t>
      </w:r>
      <w:r w:rsidR="005A76A9" w:rsidRPr="001C23C1">
        <w:t>selecting</w:t>
      </w:r>
      <w:r w:rsidRPr="001C23C1">
        <w:t xml:space="preserve"> AJCC locations statewide. The program provide</w:t>
      </w:r>
      <w:r w:rsidR="00A031D4">
        <w:t>s</w:t>
      </w:r>
      <w:r w:rsidRPr="001C23C1">
        <w:t xml:space="preserve"> effective communication and increased service opportunities for deaf and </w:t>
      </w:r>
      <w:r w:rsidR="00207406">
        <w:lastRenderedPageBreak/>
        <w:t>hard-of-hearing individuals through specialized counseling, interpretive services, job placement, follow-up services, advocacy, and specialized training to assist them in becoming job-ready</w:t>
      </w:r>
      <w:r w:rsidRPr="001C23C1">
        <w:t>. The program assist</w:t>
      </w:r>
      <w:r w:rsidR="00A031D4">
        <w:t>s</w:t>
      </w:r>
      <w:r w:rsidRPr="001C23C1">
        <w:t xml:space="preserve"> job-ready deaf and </w:t>
      </w:r>
      <w:r w:rsidR="00207406">
        <w:t>hard-of-hearing individuals in obtaining and retaining</w:t>
      </w:r>
      <w:r w:rsidRPr="001C23C1">
        <w:t xml:space="preserve"> unsubsidized employment. Interpretive services will enable these individuals to </w:t>
      </w:r>
      <w:r w:rsidR="00B37333">
        <w:t xml:space="preserve">also </w:t>
      </w:r>
      <w:r w:rsidRPr="001C23C1">
        <w:t>receive other EDD-related services.</w:t>
      </w:r>
    </w:p>
    <w:p w14:paraId="0A2D79D5" w14:textId="77777777" w:rsidR="007603F0" w:rsidRPr="001C23C1" w:rsidRDefault="007603F0" w:rsidP="007603F0"/>
    <w:p w14:paraId="0DA7950F" w14:textId="77777777" w:rsidR="007603F0" w:rsidRPr="001C23C1" w:rsidRDefault="007603F0" w:rsidP="007603F0">
      <w:r w:rsidRPr="001C23C1">
        <w:rPr>
          <w:b/>
          <w:bCs/>
        </w:rPr>
        <w:t>Total Award Amount:</w:t>
      </w:r>
      <w:r w:rsidRPr="001C23C1">
        <w:t xml:space="preserve"> $2,699,960.75</w:t>
      </w:r>
    </w:p>
    <w:p w14:paraId="710E0829" w14:textId="77777777" w:rsidR="007603F0" w:rsidRPr="001C23C1" w:rsidRDefault="007603F0" w:rsidP="007603F0">
      <w:r w:rsidRPr="001C23C1">
        <w:rPr>
          <w:b/>
          <w:bCs/>
        </w:rPr>
        <w:t>Awards:</w:t>
      </w:r>
      <w:r w:rsidRPr="001C23C1">
        <w:t xml:space="preserve"> 5</w:t>
      </w:r>
    </w:p>
    <w:p w14:paraId="425BF113" w14:textId="77777777" w:rsidR="007603F0" w:rsidRPr="001C23C1" w:rsidRDefault="007603F0" w:rsidP="007603F0">
      <w:r w:rsidRPr="001C23C1">
        <w:rPr>
          <w:b/>
          <w:bCs/>
        </w:rPr>
        <w:t>Grant Period:</w:t>
      </w:r>
      <w:r w:rsidRPr="001C23C1">
        <w:t xml:space="preserve"> July 1, 2024 – June 30, 2025</w:t>
      </w:r>
    </w:p>
    <w:p w14:paraId="262A6799" w14:textId="23CFEB97" w:rsidR="00FF60E3" w:rsidRPr="001C23C1" w:rsidRDefault="00FF60E3" w:rsidP="002860E7">
      <w:r w:rsidRPr="00FF60E3">
        <w:rPr>
          <w:b/>
          <w:bCs/>
        </w:rPr>
        <w:t>Award Announcement:</w:t>
      </w:r>
      <w:r>
        <w:t xml:space="preserve"> </w:t>
      </w:r>
      <w:hyperlink r:id="rId62" w:history="1">
        <w:r w:rsidR="007603F0" w:rsidRPr="001C23C1">
          <w:rPr>
            <w:rStyle w:val="Hyperlink"/>
          </w:rPr>
          <w:t>Award List and Project Summaries (DOCX)</w:t>
        </w:r>
      </w:hyperlink>
      <w:r w:rsidR="00706B7D">
        <w:br/>
      </w:r>
    </w:p>
    <w:p w14:paraId="0018087C" w14:textId="287D2863" w:rsidR="00FF60E3" w:rsidRPr="00FF60E3" w:rsidRDefault="000A2A0B" w:rsidP="00E614F8">
      <w:pPr>
        <w:pStyle w:val="Heading2"/>
      </w:pPr>
      <w:bookmarkStart w:id="68" w:name="_Toc217033475"/>
      <w:r w:rsidRPr="001C23C1">
        <w:t>National Dislocated Worker Grants</w:t>
      </w:r>
      <w:bookmarkEnd w:id="65"/>
      <w:bookmarkEnd w:id="68"/>
    </w:p>
    <w:p w14:paraId="03E5D981" w14:textId="77777777" w:rsidR="007603F0" w:rsidRPr="00B37333" w:rsidRDefault="007603F0" w:rsidP="00690080">
      <w:pPr>
        <w:pStyle w:val="Heading3"/>
      </w:pPr>
      <w:bookmarkStart w:id="69" w:name="_Toc217033476"/>
      <w:r w:rsidRPr="00B37333">
        <w:rPr>
          <w:rStyle w:val="normaltextrun"/>
        </w:rPr>
        <w:t xml:space="preserve">2021 </w:t>
      </w:r>
      <w:r w:rsidRPr="00690080">
        <w:rPr>
          <w:rStyle w:val="normaltextrun"/>
        </w:rPr>
        <w:t>Summer</w:t>
      </w:r>
      <w:r w:rsidRPr="00B37333">
        <w:rPr>
          <w:rStyle w:val="normaltextrun"/>
        </w:rPr>
        <w:t xml:space="preserve"> Wildfires </w:t>
      </w:r>
      <w:r w:rsidRPr="00B37333">
        <w:t>Disaster Recovery NDWG</w:t>
      </w:r>
      <w:bookmarkEnd w:id="69"/>
    </w:p>
    <w:p w14:paraId="23D5DE77" w14:textId="7BBAE273" w:rsidR="007603F0" w:rsidRPr="001C23C1" w:rsidRDefault="007603F0" w:rsidP="00A155B5">
      <w:pPr>
        <w:rPr>
          <w:rStyle w:val="normaltextrun"/>
        </w:rPr>
      </w:pPr>
      <w:r w:rsidRPr="001C23C1">
        <w:rPr>
          <w:rStyle w:val="normaltextrun"/>
        </w:rPr>
        <w:t>Between July 2021 and October 2021, numerous wildfires across six counties burned more than 1.4 million acres</w:t>
      </w:r>
      <w:r w:rsidR="00207406">
        <w:rPr>
          <w:rStyle w:val="normaltextrun"/>
        </w:rPr>
        <w:t>. The Dixie Fire was the largest single fire in California’s history, with</w:t>
      </w:r>
      <w:r w:rsidRPr="001C23C1">
        <w:rPr>
          <w:rStyle w:val="normaltextrun"/>
        </w:rPr>
        <w:t xml:space="preserve"> more than 960,000 acres burned, nearly triple the size of the record-setting Creek Fire from 2020. The </w:t>
      </w:r>
      <w:proofErr w:type="gramStart"/>
      <w:r w:rsidRPr="001C23C1">
        <w:rPr>
          <w:rStyle w:val="normaltextrun"/>
        </w:rPr>
        <w:t>wildfires</w:t>
      </w:r>
      <w:proofErr w:type="gramEnd"/>
      <w:r w:rsidRPr="001C23C1">
        <w:rPr>
          <w:rStyle w:val="normaltextrun"/>
        </w:rPr>
        <w:t xml:space="preserve"> destroyed thousands of structures, including 75% of the </w:t>
      </w:r>
      <w:r w:rsidR="00DF3AC0">
        <w:rPr>
          <w:rStyle w:val="normaltextrun"/>
        </w:rPr>
        <w:t xml:space="preserve">Greenville </w:t>
      </w:r>
      <w:r w:rsidRPr="001C23C1">
        <w:rPr>
          <w:rStyle w:val="normaltextrun"/>
        </w:rPr>
        <w:t>community</w:t>
      </w:r>
      <w:r w:rsidR="00AE117A">
        <w:rPr>
          <w:rStyle w:val="normaltextrun"/>
        </w:rPr>
        <w:t>. It</w:t>
      </w:r>
      <w:r w:rsidRPr="001C23C1">
        <w:rPr>
          <w:rStyle w:val="normaltextrun"/>
        </w:rPr>
        <w:t xml:space="preserve"> burned huge swaths of Lassen National Forest, Lassen National Park, Plumas National Forest, and Trinity </w:t>
      </w:r>
      <w:r w:rsidRPr="00AE117A">
        <w:t>National Forest, including public and private structures and public campgrounds and trails</w:t>
      </w:r>
      <w:r w:rsidR="00E616B9">
        <w:t>,</w:t>
      </w:r>
      <w:r w:rsidR="00E616B9" w:rsidRPr="00AE117A">
        <w:t xml:space="preserve"> </w:t>
      </w:r>
      <w:r w:rsidRPr="00AE117A">
        <w:t>and devastated the lumber industry across northern California, exacerbating ongoing national lumber shortages and making it harder to rebuild after the destruction wrought by the enormous fires fueled by drought and climate change. Additionally, brief</w:t>
      </w:r>
      <w:r w:rsidRPr="00A155B5">
        <w:t xml:space="preserve"> </w:t>
      </w:r>
      <w:r w:rsidRPr="00AE117A">
        <w:t>but intense storms caused more damage in burned areas, causing rockslides and other related damage to major state highways and providing limited access to destroyed areas.</w:t>
      </w:r>
    </w:p>
    <w:p w14:paraId="5EC44256" w14:textId="77777777" w:rsidR="007603F0" w:rsidRPr="001C23C1" w:rsidRDefault="007603F0" w:rsidP="007603F0"/>
    <w:p w14:paraId="2A31C58B" w14:textId="77777777" w:rsidR="007603F0" w:rsidRPr="001C23C1" w:rsidRDefault="007603F0" w:rsidP="007603F0">
      <w:pPr>
        <w:rPr>
          <w:rStyle w:val="normaltextrun"/>
        </w:rPr>
      </w:pPr>
      <w:r w:rsidRPr="001C23C1">
        <w:rPr>
          <w:rStyle w:val="normaltextrun"/>
          <w:b/>
          <w:bCs/>
        </w:rPr>
        <w:t>Total Up to Award Amount:</w:t>
      </w:r>
      <w:r w:rsidRPr="001C23C1">
        <w:rPr>
          <w:rStyle w:val="normaltextrun"/>
        </w:rPr>
        <w:t xml:space="preserve"> $8,905,050</w:t>
      </w:r>
    </w:p>
    <w:p w14:paraId="52743957" w14:textId="77777777" w:rsidR="007603F0" w:rsidRPr="001C23C1" w:rsidRDefault="007603F0" w:rsidP="007603F0">
      <w:r w:rsidRPr="001C23C1">
        <w:rPr>
          <w:rStyle w:val="normaltextrun"/>
          <w:b/>
          <w:bCs/>
        </w:rPr>
        <w:t>Total Current Funding Received:</w:t>
      </w:r>
      <w:r w:rsidRPr="001C23C1">
        <w:rPr>
          <w:rStyle w:val="normaltextrun"/>
        </w:rPr>
        <w:t xml:space="preserve"> $5,936,700 (2 of 3 increments)</w:t>
      </w:r>
    </w:p>
    <w:p w14:paraId="4FC8A242" w14:textId="77777777" w:rsidR="007603F0" w:rsidRPr="001C23C1" w:rsidRDefault="007603F0" w:rsidP="007603F0">
      <w:r w:rsidRPr="001C23C1">
        <w:rPr>
          <w:rStyle w:val="normaltextrun"/>
          <w:b/>
          <w:bCs/>
        </w:rPr>
        <w:t>Local/Regional Projects:</w:t>
      </w:r>
      <w:r w:rsidRPr="001C23C1">
        <w:rPr>
          <w:rStyle w:val="normaltextrun"/>
        </w:rPr>
        <w:t xml:space="preserve"> 1</w:t>
      </w:r>
    </w:p>
    <w:p w14:paraId="5F05AE25" w14:textId="77777777" w:rsidR="007603F0" w:rsidRPr="001C23C1" w:rsidRDefault="007603F0" w:rsidP="007603F0">
      <w:pPr>
        <w:rPr>
          <w:rStyle w:val="normaltextrun"/>
        </w:rPr>
      </w:pPr>
      <w:r w:rsidRPr="001C23C1">
        <w:rPr>
          <w:rStyle w:val="normaltextrun"/>
          <w:b/>
          <w:bCs/>
        </w:rPr>
        <w:t>Grant Period:</w:t>
      </w:r>
      <w:r w:rsidRPr="001C23C1">
        <w:rPr>
          <w:rStyle w:val="normaltextrun"/>
        </w:rPr>
        <w:t xml:space="preserve"> February 1, 2022 – March 31, 2025</w:t>
      </w:r>
    </w:p>
    <w:p w14:paraId="0AA9538F" w14:textId="63ACD2BB" w:rsidR="007603F0" w:rsidRPr="001C23C1" w:rsidRDefault="007603F0" w:rsidP="00A155B5">
      <w:pPr>
        <w:pStyle w:val="Heading3"/>
      </w:pPr>
      <w:bookmarkStart w:id="70" w:name="_Toc217033477"/>
      <w:r w:rsidRPr="001C23C1">
        <w:rPr>
          <w:rStyle w:val="normaltextrun"/>
        </w:rPr>
        <w:t xml:space="preserve">2023 Quality Jobs, Strategy, and Training (QUEST) Disaster Recovery </w:t>
      </w:r>
      <w:r w:rsidRPr="001C23C1">
        <w:t>NDWG</w:t>
      </w:r>
      <w:bookmarkEnd w:id="70"/>
    </w:p>
    <w:p w14:paraId="1CF73B51" w14:textId="4B8E4AF7" w:rsidR="007603F0" w:rsidRPr="001C23C1" w:rsidRDefault="007603F0" w:rsidP="00A155B5">
      <w:pPr>
        <w:rPr>
          <w:rStyle w:val="normaltextrun"/>
        </w:rPr>
      </w:pPr>
      <w:r w:rsidRPr="001C23C1">
        <w:rPr>
          <w:rStyle w:val="normaltextrun"/>
        </w:rPr>
        <w:t>The 2023 QUEST NDWG pro</w:t>
      </w:r>
      <w:r w:rsidR="0035056C">
        <w:rPr>
          <w:rStyle w:val="normaltextrun"/>
        </w:rPr>
        <w:t>motes</w:t>
      </w:r>
      <w:r w:rsidRPr="001C23C1">
        <w:rPr>
          <w:rStyle w:val="normaltextrun"/>
        </w:rPr>
        <w:t xml:space="preserve"> long-term economic recovery by supporting employment equity and </w:t>
      </w:r>
      <w:r w:rsidR="0035056C">
        <w:rPr>
          <w:rStyle w:val="normaltextrun"/>
        </w:rPr>
        <w:t xml:space="preserve">strengthening </w:t>
      </w:r>
      <w:r w:rsidR="00207406">
        <w:rPr>
          <w:rStyle w:val="normaltextrun"/>
        </w:rPr>
        <w:t>the resilience of individuals, communities, and industries</w:t>
      </w:r>
      <w:r w:rsidRPr="001C23C1">
        <w:rPr>
          <w:rStyle w:val="normaltextrun"/>
        </w:rPr>
        <w:t xml:space="preserve"> after the COVID-19 pandemic. The EDD received an award to provide workforce development services to eligible participants</w:t>
      </w:r>
      <w:r w:rsidR="0035056C">
        <w:rPr>
          <w:rStyle w:val="normaltextrun"/>
        </w:rPr>
        <w:t xml:space="preserve">, </w:t>
      </w:r>
      <w:r w:rsidR="00826C14">
        <w:rPr>
          <w:rStyle w:val="normaltextrun"/>
        </w:rPr>
        <w:t xml:space="preserve">with a </w:t>
      </w:r>
      <w:r w:rsidRPr="001C23C1">
        <w:rPr>
          <w:rStyle w:val="normaltextrun"/>
        </w:rPr>
        <w:t>focus on impacted farm</w:t>
      </w:r>
      <w:r w:rsidR="00207406">
        <w:rPr>
          <w:rStyle w:val="normaltextrun"/>
        </w:rPr>
        <w:t xml:space="preserve"> </w:t>
      </w:r>
      <w:r w:rsidRPr="001C23C1">
        <w:rPr>
          <w:rStyle w:val="normaltextrun"/>
        </w:rPr>
        <w:t>workers.</w:t>
      </w:r>
    </w:p>
    <w:p w14:paraId="53AB45E7" w14:textId="77777777" w:rsidR="007603F0" w:rsidRPr="001C23C1" w:rsidRDefault="007603F0" w:rsidP="007603F0"/>
    <w:p w14:paraId="6CA58096" w14:textId="77777777" w:rsidR="007603F0" w:rsidRPr="001C23C1" w:rsidRDefault="007603F0" w:rsidP="007603F0">
      <w:pPr>
        <w:rPr>
          <w:rStyle w:val="normaltextrun"/>
        </w:rPr>
      </w:pPr>
      <w:r w:rsidRPr="001C23C1">
        <w:rPr>
          <w:rStyle w:val="normaltextrun"/>
          <w:b/>
          <w:bCs/>
        </w:rPr>
        <w:t>Total Award Amount:</w:t>
      </w:r>
      <w:r w:rsidRPr="001C23C1">
        <w:rPr>
          <w:rStyle w:val="normaltextrun"/>
        </w:rPr>
        <w:t xml:space="preserve"> $3,325,000 </w:t>
      </w:r>
    </w:p>
    <w:p w14:paraId="2442FA3F" w14:textId="77777777" w:rsidR="007603F0" w:rsidRPr="001C23C1" w:rsidRDefault="007603F0" w:rsidP="007603F0">
      <w:pPr>
        <w:rPr>
          <w:rStyle w:val="normaltextrun"/>
        </w:rPr>
      </w:pPr>
      <w:r w:rsidRPr="001C23C1">
        <w:rPr>
          <w:rStyle w:val="normaltextrun"/>
          <w:b/>
          <w:bCs/>
        </w:rPr>
        <w:t>Local/Regional Projects:</w:t>
      </w:r>
      <w:r w:rsidRPr="001C23C1">
        <w:rPr>
          <w:rStyle w:val="normaltextrun"/>
        </w:rPr>
        <w:t xml:space="preserve"> 3</w:t>
      </w:r>
    </w:p>
    <w:p w14:paraId="38871130" w14:textId="77777777" w:rsidR="007603F0" w:rsidRPr="001C23C1" w:rsidRDefault="007603F0" w:rsidP="007603F0">
      <w:pPr>
        <w:rPr>
          <w:rStyle w:val="normaltextrun"/>
        </w:rPr>
      </w:pPr>
      <w:r w:rsidRPr="001C23C1">
        <w:rPr>
          <w:rStyle w:val="normaltextrun"/>
          <w:b/>
          <w:bCs/>
        </w:rPr>
        <w:t>Grant Period:</w:t>
      </w:r>
      <w:r w:rsidRPr="001C23C1">
        <w:rPr>
          <w:rStyle w:val="normaltextrun"/>
        </w:rPr>
        <w:t xml:space="preserve"> October 1, 2023 – September 30, 2026</w:t>
      </w:r>
    </w:p>
    <w:p w14:paraId="30AB3129" w14:textId="77777777" w:rsidR="007603F0" w:rsidRPr="001C23C1" w:rsidRDefault="007603F0" w:rsidP="007603F0">
      <w:pPr>
        <w:rPr>
          <w:rStyle w:val="normaltextrun"/>
        </w:rPr>
      </w:pPr>
    </w:p>
    <w:p w14:paraId="3289B9C0" w14:textId="77777777" w:rsidR="007603F0" w:rsidRPr="001C23C1" w:rsidRDefault="007603F0" w:rsidP="00A155B5">
      <w:pPr>
        <w:pStyle w:val="Heading3"/>
      </w:pPr>
      <w:bookmarkStart w:id="71" w:name="_Toc217033478"/>
      <w:r w:rsidRPr="001C23C1">
        <w:rPr>
          <w:rStyle w:val="normaltextrun"/>
        </w:rPr>
        <w:t xml:space="preserve">2023 Severe Winter Storms Disaster Recovery </w:t>
      </w:r>
      <w:r w:rsidRPr="001C23C1">
        <w:t>NDWG</w:t>
      </w:r>
      <w:bookmarkEnd w:id="71"/>
    </w:p>
    <w:p w14:paraId="68A7DC01" w14:textId="0A7C3E7D" w:rsidR="007603F0" w:rsidRPr="001C23C1" w:rsidRDefault="007603F0" w:rsidP="007603F0">
      <w:pPr>
        <w:rPr>
          <w:rStyle w:val="normaltextrun"/>
        </w:rPr>
      </w:pPr>
      <w:r w:rsidRPr="001C23C1">
        <w:rPr>
          <w:rStyle w:val="normaltextrun"/>
        </w:rPr>
        <w:t xml:space="preserve">A series of severe storms and atmospheric rivers </w:t>
      </w:r>
      <w:r w:rsidR="0035056C">
        <w:rPr>
          <w:rStyle w:val="normaltextrun"/>
        </w:rPr>
        <w:t>affect</w:t>
      </w:r>
      <w:r w:rsidRPr="001C23C1">
        <w:rPr>
          <w:rStyle w:val="normaltextrun"/>
        </w:rPr>
        <w:t xml:space="preserve">ed California from December 27, 2022, through January 31, 2023, </w:t>
      </w:r>
      <w:r w:rsidR="0035056C">
        <w:rPr>
          <w:rStyle w:val="normaltextrun"/>
        </w:rPr>
        <w:t>followed by</w:t>
      </w:r>
      <w:r w:rsidRPr="001C23C1">
        <w:rPr>
          <w:rStyle w:val="normaltextrun"/>
        </w:rPr>
        <w:t xml:space="preserve"> a second set of storms and atmospheric rivers from February 10, 2023, through July 10, 2023. These storms caused widespread flooding, mudslides, sinkholes, collapsed roadways, and other related damage. The EDD received an award to fund </w:t>
      </w:r>
      <w:r w:rsidRPr="001C23C1">
        <w:rPr>
          <w:rStyle w:val="normaltextrun"/>
        </w:rPr>
        <w:lastRenderedPageBreak/>
        <w:t xml:space="preserve">temporary jobs related to cleaning and repairing sites damaged by the storms, </w:t>
      </w:r>
      <w:r w:rsidR="00207406">
        <w:rPr>
          <w:rStyle w:val="normaltextrun"/>
        </w:rPr>
        <w:t>with a focus on</w:t>
      </w:r>
      <w:r w:rsidR="00207406" w:rsidRPr="001C23C1">
        <w:rPr>
          <w:rStyle w:val="normaltextrun"/>
        </w:rPr>
        <w:t xml:space="preserve"> </w:t>
      </w:r>
      <w:r w:rsidRPr="001C23C1">
        <w:rPr>
          <w:rStyle w:val="normaltextrun"/>
        </w:rPr>
        <w:t>community parks and flood control systems.</w:t>
      </w:r>
    </w:p>
    <w:p w14:paraId="0AB009BA" w14:textId="77777777" w:rsidR="007603F0" w:rsidRPr="001C23C1" w:rsidRDefault="007603F0" w:rsidP="007603F0"/>
    <w:p w14:paraId="1E71E59C" w14:textId="77777777" w:rsidR="007603F0" w:rsidRPr="001C23C1" w:rsidRDefault="007603F0" w:rsidP="007603F0">
      <w:r w:rsidRPr="001C23C1">
        <w:rPr>
          <w:rStyle w:val="normaltextrun"/>
          <w:b/>
          <w:bCs/>
        </w:rPr>
        <w:t>Total Up to Award Amount:</w:t>
      </w:r>
      <w:r w:rsidRPr="001C23C1">
        <w:rPr>
          <w:rStyle w:val="normaltextrun"/>
        </w:rPr>
        <w:t xml:space="preserve"> $22,408,356</w:t>
      </w:r>
    </w:p>
    <w:p w14:paraId="12825EA0" w14:textId="77777777" w:rsidR="007603F0" w:rsidRPr="001C23C1" w:rsidRDefault="007603F0" w:rsidP="007603F0">
      <w:pPr>
        <w:rPr>
          <w:rStyle w:val="normaltextrun"/>
        </w:rPr>
      </w:pPr>
      <w:r w:rsidRPr="001C23C1">
        <w:rPr>
          <w:rStyle w:val="normaltextrun"/>
          <w:b/>
          <w:bCs/>
        </w:rPr>
        <w:t>Total Current Funding Received:</w:t>
      </w:r>
      <w:r w:rsidRPr="001C23C1">
        <w:rPr>
          <w:rStyle w:val="normaltextrun"/>
        </w:rPr>
        <w:t xml:space="preserve"> $14,938,904 (2 of 3 increments)</w:t>
      </w:r>
    </w:p>
    <w:p w14:paraId="2E74E882" w14:textId="77777777" w:rsidR="007603F0" w:rsidRPr="001C23C1" w:rsidRDefault="007603F0" w:rsidP="007603F0">
      <w:r w:rsidRPr="001C23C1">
        <w:rPr>
          <w:rStyle w:val="normaltextrun"/>
          <w:b/>
          <w:bCs/>
        </w:rPr>
        <w:t>Local/Regional Projects:</w:t>
      </w:r>
      <w:r w:rsidRPr="001C23C1">
        <w:rPr>
          <w:rStyle w:val="normaltextrun"/>
        </w:rPr>
        <w:t xml:space="preserve"> 10</w:t>
      </w:r>
    </w:p>
    <w:p w14:paraId="206ACA49" w14:textId="1636AB2F" w:rsidR="007603F0" w:rsidRPr="001C23C1" w:rsidRDefault="007603F0" w:rsidP="006C4065">
      <w:pPr>
        <w:rPr>
          <w:rStyle w:val="normaltextrun"/>
        </w:rPr>
      </w:pPr>
      <w:r w:rsidRPr="001C23C1">
        <w:rPr>
          <w:rStyle w:val="normaltextrun"/>
          <w:b/>
          <w:bCs/>
        </w:rPr>
        <w:t>Grant Period:</w:t>
      </w:r>
      <w:r w:rsidRPr="001C23C1">
        <w:rPr>
          <w:rStyle w:val="normaltextrun"/>
        </w:rPr>
        <w:t xml:space="preserve"> April 12, 2023 – June 30, 2025</w:t>
      </w:r>
      <w:r w:rsidR="00FB1502">
        <w:rPr>
          <w:rStyle w:val="normaltextrun"/>
        </w:rPr>
        <w:br/>
      </w:r>
    </w:p>
    <w:p w14:paraId="3BDF162E" w14:textId="77777777" w:rsidR="007603F0" w:rsidRPr="001C23C1" w:rsidRDefault="007603F0" w:rsidP="00A155B5">
      <w:pPr>
        <w:pStyle w:val="Heading3"/>
      </w:pPr>
      <w:bookmarkStart w:id="72" w:name="_Toc217033479"/>
      <w:r w:rsidRPr="001C23C1">
        <w:rPr>
          <w:rStyle w:val="normaltextrun"/>
        </w:rPr>
        <w:t>2024 Severe Winter Storms Disaster Recovery NDWG</w:t>
      </w:r>
      <w:bookmarkEnd w:id="72"/>
    </w:p>
    <w:p w14:paraId="7862BD5F" w14:textId="4852C3C7" w:rsidR="007603F0" w:rsidRPr="001C23C1" w:rsidRDefault="007603F0" w:rsidP="007603F0">
      <w:pPr>
        <w:rPr>
          <w:rStyle w:val="normaltextrun"/>
        </w:rPr>
      </w:pPr>
      <w:r w:rsidRPr="001C23C1">
        <w:rPr>
          <w:rStyle w:val="normaltextrun"/>
          <w:szCs w:val="24"/>
        </w:rPr>
        <w:t xml:space="preserve">Multiple storms and atmospheric rivers struck California between January 31 and February 9, 2024. The storms caused localized and regional flooding, knocked down trees, </w:t>
      </w:r>
      <w:r w:rsidR="0035056C">
        <w:rPr>
          <w:rStyle w:val="normaltextrun"/>
          <w:szCs w:val="24"/>
        </w:rPr>
        <w:t>triggered</w:t>
      </w:r>
      <w:r w:rsidRPr="001C23C1">
        <w:rPr>
          <w:rStyle w:val="normaltextrun"/>
          <w:szCs w:val="24"/>
        </w:rPr>
        <w:t xml:space="preserve"> mudslides</w:t>
      </w:r>
      <w:r w:rsidR="0035056C">
        <w:rPr>
          <w:rStyle w:val="normaltextrun"/>
          <w:szCs w:val="24"/>
        </w:rPr>
        <w:t xml:space="preserve"> and</w:t>
      </w:r>
      <w:r w:rsidRPr="001C23C1">
        <w:rPr>
          <w:rStyle w:val="normaltextrun"/>
          <w:szCs w:val="24"/>
        </w:rPr>
        <w:t xml:space="preserve"> sinkhole formation, and caused other damage to various public and private lands. </w:t>
      </w:r>
      <w:r w:rsidRPr="001C23C1">
        <w:rPr>
          <w:rStyle w:val="normaltextrun"/>
        </w:rPr>
        <w:t>The EDD received an award to fund temporary jobs related to cleaning and repairing s</w:t>
      </w:r>
      <w:r w:rsidR="0035056C">
        <w:rPr>
          <w:rStyle w:val="normaltextrun"/>
        </w:rPr>
        <w:t>torm-</w:t>
      </w:r>
      <w:r w:rsidRPr="001C23C1">
        <w:rPr>
          <w:rStyle w:val="normaltextrun"/>
        </w:rPr>
        <w:t xml:space="preserve">damaged </w:t>
      </w:r>
      <w:r w:rsidR="0035056C">
        <w:rPr>
          <w:rStyle w:val="normaltextrun"/>
        </w:rPr>
        <w:t>sites</w:t>
      </w:r>
      <w:r w:rsidRPr="001C23C1">
        <w:rPr>
          <w:rStyle w:val="normaltextrun"/>
        </w:rPr>
        <w:t>.</w:t>
      </w:r>
    </w:p>
    <w:p w14:paraId="7F07DD78" w14:textId="77777777" w:rsidR="007603F0" w:rsidRPr="001C23C1" w:rsidRDefault="007603F0" w:rsidP="007603F0">
      <w:pPr>
        <w:rPr>
          <w:rStyle w:val="normaltextrun"/>
          <w:szCs w:val="24"/>
        </w:rPr>
      </w:pPr>
    </w:p>
    <w:p w14:paraId="6BC83D73" w14:textId="77777777" w:rsidR="007603F0" w:rsidRPr="001C23C1" w:rsidRDefault="007603F0" w:rsidP="007603F0">
      <w:pPr>
        <w:rPr>
          <w:rStyle w:val="normaltextrun"/>
        </w:rPr>
      </w:pPr>
      <w:r w:rsidRPr="001C23C1">
        <w:rPr>
          <w:rStyle w:val="normaltextrun"/>
          <w:b/>
          <w:bCs/>
        </w:rPr>
        <w:t>Total Award Amount:</w:t>
      </w:r>
      <w:r w:rsidRPr="001C23C1">
        <w:rPr>
          <w:rStyle w:val="normaltextrun"/>
        </w:rPr>
        <w:t xml:space="preserve"> $5,726,841</w:t>
      </w:r>
    </w:p>
    <w:p w14:paraId="7BEA6487" w14:textId="77777777" w:rsidR="007603F0" w:rsidRPr="001C23C1" w:rsidRDefault="007603F0" w:rsidP="007603F0">
      <w:pPr>
        <w:rPr>
          <w:rStyle w:val="normaltextrun"/>
        </w:rPr>
      </w:pPr>
      <w:r w:rsidRPr="001C23C1">
        <w:rPr>
          <w:rStyle w:val="normaltextrun"/>
          <w:b/>
          <w:bCs/>
        </w:rPr>
        <w:t>Total Current Funding:</w:t>
      </w:r>
      <w:r w:rsidRPr="001C23C1">
        <w:rPr>
          <w:rStyle w:val="normaltextrun"/>
        </w:rPr>
        <w:t xml:space="preserve"> $2,863,421 (1st of 2 increments)</w:t>
      </w:r>
    </w:p>
    <w:p w14:paraId="6A1F83B4" w14:textId="77777777" w:rsidR="007603F0" w:rsidRPr="001C23C1" w:rsidRDefault="007603F0" w:rsidP="007603F0">
      <w:pPr>
        <w:rPr>
          <w:rStyle w:val="normaltextrun"/>
        </w:rPr>
      </w:pPr>
      <w:r w:rsidRPr="001C23C1">
        <w:rPr>
          <w:rStyle w:val="normaltextrun"/>
          <w:b/>
          <w:bCs/>
        </w:rPr>
        <w:t>Local/Regional Projects:</w:t>
      </w:r>
      <w:r w:rsidRPr="001C23C1">
        <w:rPr>
          <w:rStyle w:val="normaltextrun"/>
        </w:rPr>
        <w:t xml:space="preserve"> 5</w:t>
      </w:r>
    </w:p>
    <w:p w14:paraId="560C898C" w14:textId="77777777" w:rsidR="007603F0" w:rsidRPr="001C23C1" w:rsidRDefault="007603F0" w:rsidP="007603F0">
      <w:pPr>
        <w:rPr>
          <w:rStyle w:val="normaltextrun"/>
        </w:rPr>
      </w:pPr>
      <w:r w:rsidRPr="001C23C1">
        <w:rPr>
          <w:rStyle w:val="normaltextrun"/>
          <w:b/>
          <w:bCs/>
        </w:rPr>
        <w:t>Grant Period:</w:t>
      </w:r>
      <w:r w:rsidRPr="001C23C1">
        <w:rPr>
          <w:rStyle w:val="normaltextrun"/>
        </w:rPr>
        <w:t xml:space="preserve"> August 23, 2024 – August 22, 2026</w:t>
      </w:r>
    </w:p>
    <w:p w14:paraId="3A05B50C" w14:textId="77777777" w:rsidR="007603F0" w:rsidRPr="001C23C1" w:rsidRDefault="007603F0" w:rsidP="007603F0">
      <w:pPr>
        <w:rPr>
          <w:rStyle w:val="normaltextrun"/>
        </w:rPr>
      </w:pPr>
    </w:p>
    <w:p w14:paraId="07FF6A80" w14:textId="77777777" w:rsidR="007603F0" w:rsidRPr="001C23C1" w:rsidRDefault="007603F0" w:rsidP="00A155B5">
      <w:pPr>
        <w:pStyle w:val="Heading3"/>
      </w:pPr>
      <w:bookmarkStart w:id="73" w:name="_Toc217033480"/>
      <w:r w:rsidRPr="001C23C1">
        <w:rPr>
          <w:rStyle w:val="normaltextrun"/>
        </w:rPr>
        <w:t>2025 Los Angeles Wildfires Disaster Recovery NDWG</w:t>
      </w:r>
      <w:bookmarkEnd w:id="73"/>
    </w:p>
    <w:p w14:paraId="6CA55B82" w14:textId="0B3B5E81" w:rsidR="007603F0" w:rsidRPr="001C23C1" w:rsidRDefault="007603F0" w:rsidP="00A155B5">
      <w:pPr>
        <w:rPr>
          <w:rStyle w:val="normaltextrun"/>
        </w:rPr>
      </w:pPr>
      <w:r w:rsidRPr="001C23C1">
        <w:rPr>
          <w:rStyle w:val="normaltextrun"/>
          <w:szCs w:val="24"/>
        </w:rPr>
        <w:t>A series of hurricane-</w:t>
      </w:r>
      <w:r w:rsidR="008447FF">
        <w:rPr>
          <w:rStyle w:val="normaltextrun"/>
          <w:szCs w:val="24"/>
        </w:rPr>
        <w:t>force</w:t>
      </w:r>
      <w:r w:rsidRPr="001C23C1">
        <w:rPr>
          <w:rStyle w:val="normaltextrun"/>
          <w:szCs w:val="24"/>
        </w:rPr>
        <w:t xml:space="preserve"> straight-line wind events and 10 named wildfires impacted Los Angeles County from January 7 through January 31, 2025. The winds </w:t>
      </w:r>
      <w:r w:rsidR="008447FF">
        <w:rPr>
          <w:rStyle w:val="normaltextrun"/>
          <w:szCs w:val="24"/>
        </w:rPr>
        <w:t xml:space="preserve">toppled </w:t>
      </w:r>
      <w:r w:rsidRPr="001C23C1">
        <w:rPr>
          <w:rStyle w:val="normaltextrun"/>
          <w:szCs w:val="24"/>
        </w:rPr>
        <w:t xml:space="preserve">trees and structures </w:t>
      </w:r>
      <w:r w:rsidR="00A031D4">
        <w:rPr>
          <w:rStyle w:val="normaltextrun"/>
          <w:szCs w:val="24"/>
        </w:rPr>
        <w:t>throughout</w:t>
      </w:r>
      <w:r w:rsidRPr="001C23C1">
        <w:rPr>
          <w:rStyle w:val="normaltextrun"/>
          <w:szCs w:val="24"/>
        </w:rPr>
        <w:t xml:space="preserve"> the </w:t>
      </w:r>
      <w:r w:rsidR="005A76A9" w:rsidRPr="001C23C1">
        <w:rPr>
          <w:rStyle w:val="normaltextrun"/>
          <w:szCs w:val="24"/>
        </w:rPr>
        <w:t>county,</w:t>
      </w:r>
      <w:r w:rsidRPr="001C23C1">
        <w:rPr>
          <w:rStyle w:val="normaltextrun"/>
          <w:szCs w:val="24"/>
        </w:rPr>
        <w:t xml:space="preserve"> and </w:t>
      </w:r>
      <w:r w:rsidR="00A031D4">
        <w:rPr>
          <w:rStyle w:val="normaltextrun"/>
          <w:szCs w:val="24"/>
        </w:rPr>
        <w:t xml:space="preserve">the </w:t>
      </w:r>
      <w:r w:rsidR="005A76A9" w:rsidRPr="001C23C1">
        <w:rPr>
          <w:rStyle w:val="normaltextrun"/>
          <w:szCs w:val="24"/>
        </w:rPr>
        <w:t>wildfire</w:t>
      </w:r>
      <w:r w:rsidRPr="001C23C1">
        <w:rPr>
          <w:rStyle w:val="normaltextrun"/>
          <w:szCs w:val="24"/>
        </w:rPr>
        <w:t xml:space="preserve"> burned </w:t>
      </w:r>
      <w:r w:rsidR="008447FF">
        <w:rPr>
          <w:rStyle w:val="normaltextrun"/>
          <w:szCs w:val="24"/>
        </w:rPr>
        <w:t>over</w:t>
      </w:r>
      <w:r w:rsidR="00A031D4">
        <w:rPr>
          <w:rStyle w:val="normaltextrun"/>
          <w:szCs w:val="24"/>
        </w:rPr>
        <w:t xml:space="preserve"> </w:t>
      </w:r>
      <w:r w:rsidRPr="001C23C1">
        <w:rPr>
          <w:rStyle w:val="normaltextrun"/>
          <w:szCs w:val="24"/>
        </w:rPr>
        <w:t xml:space="preserve">16,000 structures and 50,000 acres, devastating several </w:t>
      </w:r>
      <w:r w:rsidR="00A031D4">
        <w:rPr>
          <w:rStyle w:val="normaltextrun"/>
          <w:szCs w:val="24"/>
        </w:rPr>
        <w:t xml:space="preserve">communities in the </w:t>
      </w:r>
      <w:r w:rsidRPr="001C23C1">
        <w:rPr>
          <w:rStyle w:val="normaltextrun"/>
          <w:szCs w:val="24"/>
        </w:rPr>
        <w:t>Los Angeles area</w:t>
      </w:r>
      <w:r w:rsidR="00A031D4">
        <w:rPr>
          <w:rStyle w:val="normaltextrun"/>
          <w:szCs w:val="24"/>
        </w:rPr>
        <w:t>.</w:t>
      </w:r>
      <w:r w:rsidRPr="001C23C1">
        <w:rPr>
          <w:rStyle w:val="normaltextrun"/>
          <w:szCs w:val="24"/>
        </w:rPr>
        <w:t xml:space="preserve"> The EDD received funding to create temporary disaster-relief employment for debris cleanup/damage repair</w:t>
      </w:r>
      <w:r w:rsidR="005058D7">
        <w:rPr>
          <w:rStyle w:val="normaltextrun"/>
          <w:szCs w:val="24"/>
        </w:rPr>
        <w:t>,</w:t>
      </w:r>
      <w:r w:rsidRPr="001C23C1">
        <w:rPr>
          <w:rStyle w:val="normaltextrun"/>
          <w:szCs w:val="24"/>
        </w:rPr>
        <w:t xml:space="preserve"> and to supply humanitarian assistance at local food banks and shelters supporting individuals affected or displaced by the storms.</w:t>
      </w:r>
    </w:p>
    <w:p w14:paraId="1EB46E1C" w14:textId="77777777" w:rsidR="007603F0" w:rsidRPr="001C23C1" w:rsidRDefault="007603F0" w:rsidP="007603F0">
      <w:pPr>
        <w:rPr>
          <w:rStyle w:val="normaltextrun"/>
        </w:rPr>
      </w:pPr>
    </w:p>
    <w:p w14:paraId="0AF0E099" w14:textId="77777777" w:rsidR="007603F0" w:rsidRPr="001C23C1" w:rsidRDefault="007603F0" w:rsidP="007603F0">
      <w:pPr>
        <w:rPr>
          <w:rStyle w:val="normaltextrun"/>
        </w:rPr>
      </w:pPr>
      <w:proofErr w:type="gramStart"/>
      <w:r w:rsidRPr="001C23C1">
        <w:rPr>
          <w:rStyle w:val="normaltextrun"/>
          <w:b/>
          <w:bCs/>
        </w:rPr>
        <w:t>Total Award</w:t>
      </w:r>
      <w:proofErr w:type="gramEnd"/>
      <w:r w:rsidRPr="001C23C1">
        <w:rPr>
          <w:rStyle w:val="normaltextrun"/>
          <w:b/>
          <w:bCs/>
        </w:rPr>
        <w:t xml:space="preserve"> Amount:</w:t>
      </w:r>
      <w:r w:rsidRPr="001C23C1">
        <w:rPr>
          <w:rStyle w:val="normaltextrun"/>
        </w:rPr>
        <w:t xml:space="preserve"> $10,000,000</w:t>
      </w:r>
    </w:p>
    <w:p w14:paraId="55E4F871" w14:textId="77777777" w:rsidR="007603F0" w:rsidRPr="001C23C1" w:rsidRDefault="007603F0" w:rsidP="007603F0">
      <w:pPr>
        <w:rPr>
          <w:rStyle w:val="normaltextrun"/>
        </w:rPr>
      </w:pPr>
      <w:r w:rsidRPr="001C23C1">
        <w:rPr>
          <w:rStyle w:val="normaltextrun"/>
          <w:b/>
          <w:bCs/>
        </w:rPr>
        <w:t>Total Current Funding:</w:t>
      </w:r>
      <w:r w:rsidRPr="001C23C1">
        <w:rPr>
          <w:rStyle w:val="normaltextrun"/>
        </w:rPr>
        <w:t xml:space="preserve"> $5,000,000 (2 of 3 increments)</w:t>
      </w:r>
    </w:p>
    <w:p w14:paraId="4C1BDCFE" w14:textId="77777777" w:rsidR="007603F0" w:rsidRPr="001C23C1" w:rsidRDefault="007603F0" w:rsidP="007603F0">
      <w:pPr>
        <w:rPr>
          <w:rStyle w:val="normaltextrun"/>
        </w:rPr>
      </w:pPr>
      <w:r w:rsidRPr="001C23C1">
        <w:rPr>
          <w:rStyle w:val="normaltextrun"/>
          <w:b/>
          <w:bCs/>
        </w:rPr>
        <w:t>Local/Regional Projects:</w:t>
      </w:r>
      <w:r w:rsidRPr="001C23C1">
        <w:rPr>
          <w:rStyle w:val="normaltextrun"/>
        </w:rPr>
        <w:t xml:space="preserve"> 2</w:t>
      </w:r>
    </w:p>
    <w:p w14:paraId="63F9E339" w14:textId="77777777" w:rsidR="007603F0" w:rsidRPr="001C23C1" w:rsidRDefault="007603F0" w:rsidP="007603F0">
      <w:pPr>
        <w:rPr>
          <w:rStyle w:val="normaltextrun"/>
        </w:rPr>
      </w:pPr>
      <w:r w:rsidRPr="001C23C1">
        <w:rPr>
          <w:rStyle w:val="normaltextrun"/>
          <w:b/>
          <w:bCs/>
        </w:rPr>
        <w:t>Grant Period:</w:t>
      </w:r>
      <w:r w:rsidRPr="001C23C1">
        <w:rPr>
          <w:rStyle w:val="normaltextrun"/>
        </w:rPr>
        <w:t xml:space="preserve"> January 15, 2025 – March 31, 2028</w:t>
      </w:r>
    </w:p>
    <w:p w14:paraId="048EF194" w14:textId="77777777" w:rsidR="007603F0" w:rsidRPr="001C23C1" w:rsidRDefault="007603F0" w:rsidP="007603F0">
      <w:pPr>
        <w:rPr>
          <w:rStyle w:val="normaltextrun"/>
        </w:rPr>
      </w:pPr>
    </w:p>
    <w:p w14:paraId="7AD67582" w14:textId="77777777" w:rsidR="007603F0" w:rsidRPr="001C23C1" w:rsidRDefault="007603F0" w:rsidP="00690080">
      <w:pPr>
        <w:pStyle w:val="Heading3"/>
        <w:rPr>
          <w:rStyle w:val="normaltextrun"/>
        </w:rPr>
      </w:pPr>
      <w:bookmarkStart w:id="74" w:name="_Toc217033481"/>
      <w:r w:rsidRPr="001C23C1">
        <w:rPr>
          <w:rStyle w:val="normaltextrun"/>
        </w:rPr>
        <w:t>NDWG Co-Enrollment and Coordination of Services</w:t>
      </w:r>
      <w:bookmarkEnd w:id="74"/>
      <w:r w:rsidRPr="001C23C1">
        <w:rPr>
          <w:rStyle w:val="normaltextrun"/>
        </w:rPr>
        <w:t xml:space="preserve"> </w:t>
      </w:r>
    </w:p>
    <w:p w14:paraId="33AC4902" w14:textId="22A89C12" w:rsidR="00614615" w:rsidRDefault="007603F0" w:rsidP="00CE3796">
      <w:pPr>
        <w:rPr>
          <w:szCs w:val="24"/>
        </w:rPr>
      </w:pPr>
      <w:r w:rsidRPr="001C23C1">
        <w:rPr>
          <w:szCs w:val="24"/>
        </w:rPr>
        <w:t xml:space="preserve">Many Rapid Response orientation attendees </w:t>
      </w:r>
      <w:r w:rsidR="00A031D4">
        <w:rPr>
          <w:szCs w:val="24"/>
        </w:rPr>
        <w:t xml:space="preserve">receive </w:t>
      </w:r>
      <w:r w:rsidRPr="001C23C1">
        <w:rPr>
          <w:szCs w:val="24"/>
        </w:rPr>
        <w:t xml:space="preserve">information and referrals to NDWGs for temporary employment opportunities assisting with disaster cleanup and recovery and humanitarian aid. For NDWGs with a workforce development </w:t>
      </w:r>
      <w:r w:rsidR="005A76A9" w:rsidRPr="001C23C1">
        <w:rPr>
          <w:szCs w:val="24"/>
        </w:rPr>
        <w:t>component, career</w:t>
      </w:r>
      <w:r w:rsidRPr="001C23C1">
        <w:rPr>
          <w:szCs w:val="24"/>
        </w:rPr>
        <w:t xml:space="preserve"> services may also be provided to </w:t>
      </w:r>
      <w:r w:rsidR="00207406">
        <w:rPr>
          <w:szCs w:val="24"/>
        </w:rPr>
        <w:t>enhance</w:t>
      </w:r>
      <w:r w:rsidRPr="001C23C1">
        <w:rPr>
          <w:szCs w:val="24"/>
        </w:rPr>
        <w:t xml:space="preserve"> dislocated workers’ employability </w:t>
      </w:r>
      <w:r w:rsidR="00A031D4">
        <w:rPr>
          <w:szCs w:val="24"/>
        </w:rPr>
        <w:t>and</w:t>
      </w:r>
      <w:r w:rsidRPr="001C23C1">
        <w:rPr>
          <w:szCs w:val="24"/>
        </w:rPr>
        <w:t xml:space="preserve"> increase</w:t>
      </w:r>
      <w:r w:rsidR="00207406">
        <w:rPr>
          <w:szCs w:val="24"/>
        </w:rPr>
        <w:t xml:space="preserve"> their</w:t>
      </w:r>
      <w:r w:rsidRPr="001C23C1">
        <w:rPr>
          <w:szCs w:val="24"/>
        </w:rPr>
        <w:t xml:space="preserve"> wages. NDWG participants are often co-enrolled in WIOA adult, dislocated </w:t>
      </w:r>
      <w:proofErr w:type="gramStart"/>
      <w:r w:rsidRPr="001C23C1">
        <w:rPr>
          <w:szCs w:val="24"/>
        </w:rPr>
        <w:t>worker</w:t>
      </w:r>
      <w:proofErr w:type="gramEnd"/>
      <w:r w:rsidRPr="001C23C1">
        <w:rPr>
          <w:szCs w:val="24"/>
        </w:rPr>
        <w:t xml:space="preserve">, or youth formula funds, </w:t>
      </w:r>
      <w:r w:rsidR="00A031D4">
        <w:rPr>
          <w:szCs w:val="24"/>
        </w:rPr>
        <w:t xml:space="preserve">along with </w:t>
      </w:r>
      <w:r w:rsidRPr="001C23C1">
        <w:rPr>
          <w:szCs w:val="24"/>
        </w:rPr>
        <w:t xml:space="preserve">other discretionary grant </w:t>
      </w:r>
      <w:r w:rsidR="00207406" w:rsidRPr="001C23C1">
        <w:rPr>
          <w:szCs w:val="24"/>
        </w:rPr>
        <w:t>programs</w:t>
      </w:r>
      <w:r w:rsidRPr="001C23C1">
        <w:rPr>
          <w:szCs w:val="24"/>
        </w:rPr>
        <w:t xml:space="preserve"> appropriate to maximize benefits </w:t>
      </w:r>
      <w:r w:rsidR="00D12876">
        <w:rPr>
          <w:szCs w:val="24"/>
        </w:rPr>
        <w:t>for</w:t>
      </w:r>
      <w:r w:rsidRPr="001C23C1">
        <w:rPr>
          <w:szCs w:val="24"/>
        </w:rPr>
        <w:t xml:space="preserve"> the participants. In addition, the EDD </w:t>
      </w:r>
      <w:proofErr w:type="gramStart"/>
      <w:r w:rsidRPr="001C23C1">
        <w:rPr>
          <w:szCs w:val="24"/>
        </w:rPr>
        <w:t xml:space="preserve">provides </w:t>
      </w:r>
      <w:r w:rsidR="00A031D4">
        <w:rPr>
          <w:szCs w:val="24"/>
        </w:rPr>
        <w:t>a</w:t>
      </w:r>
      <w:r w:rsidRPr="001C23C1">
        <w:rPr>
          <w:szCs w:val="24"/>
        </w:rPr>
        <w:t>ssistance</w:t>
      </w:r>
      <w:proofErr w:type="gramEnd"/>
      <w:r w:rsidRPr="001C23C1">
        <w:rPr>
          <w:szCs w:val="24"/>
        </w:rPr>
        <w:t xml:space="preserve"> grants to disaster-impacted areas</w:t>
      </w:r>
      <w:r w:rsidR="00AD6EAD">
        <w:rPr>
          <w:szCs w:val="24"/>
        </w:rPr>
        <w:t xml:space="preserve"> and offers</w:t>
      </w:r>
      <w:r w:rsidRPr="001C23C1">
        <w:rPr>
          <w:szCs w:val="24"/>
        </w:rPr>
        <w:t xml:space="preserve"> immediate funding to support recovery while awaiting NDWG funding. Strategies and services are </w:t>
      </w:r>
      <w:r w:rsidRPr="001C23C1">
        <w:rPr>
          <w:szCs w:val="24"/>
        </w:rPr>
        <w:lastRenderedPageBreak/>
        <w:t xml:space="preserve">coordinated across all </w:t>
      </w:r>
      <w:r w:rsidR="00A031D4">
        <w:rPr>
          <w:szCs w:val="24"/>
        </w:rPr>
        <w:t>relevant</w:t>
      </w:r>
      <w:r w:rsidRPr="001C23C1">
        <w:rPr>
          <w:szCs w:val="24"/>
        </w:rPr>
        <w:t xml:space="preserve"> EDD programs in disaster</w:t>
      </w:r>
      <w:r w:rsidR="00A031D4">
        <w:rPr>
          <w:szCs w:val="24"/>
        </w:rPr>
        <w:t>-affect</w:t>
      </w:r>
      <w:r w:rsidRPr="001C23C1">
        <w:rPr>
          <w:szCs w:val="24"/>
        </w:rPr>
        <w:t>ed areas to ensure a comprehensive approach to disaster recovery.</w:t>
      </w:r>
    </w:p>
    <w:p w14:paraId="761B8CBD" w14:textId="77777777" w:rsidR="0065077B" w:rsidRDefault="0065077B" w:rsidP="00CE3796">
      <w:pPr>
        <w:rPr>
          <w:szCs w:val="24"/>
        </w:rPr>
      </w:pPr>
    </w:p>
    <w:p w14:paraId="49A798FD" w14:textId="77777777" w:rsidR="0065077B" w:rsidRDefault="0065077B" w:rsidP="0065077B"/>
    <w:p w14:paraId="7B07C130" w14:textId="0F9C50F2" w:rsidR="0065077B" w:rsidRDefault="0065077B" w:rsidP="0065077B">
      <w:pPr>
        <w:pStyle w:val="Heading2"/>
        <w:rPr>
          <w:b w:val="0"/>
        </w:rPr>
      </w:pPr>
      <w:bookmarkStart w:id="75" w:name="_Toc217033482"/>
      <w:r>
        <w:rPr>
          <w:w w:val="105"/>
        </w:rPr>
        <w:t>Customer</w:t>
      </w:r>
      <w:r>
        <w:rPr>
          <w:spacing w:val="-7"/>
          <w:w w:val="105"/>
        </w:rPr>
        <w:t xml:space="preserve"> </w:t>
      </w:r>
      <w:r>
        <w:rPr>
          <w:spacing w:val="-2"/>
          <w:w w:val="105"/>
        </w:rPr>
        <w:t>Satisfaction</w:t>
      </w:r>
      <w:bookmarkEnd w:id="75"/>
    </w:p>
    <w:p w14:paraId="439F4C87" w14:textId="626D211D" w:rsidR="0065077B" w:rsidRDefault="0065077B" w:rsidP="0065077B">
      <w:pPr>
        <w:pStyle w:val="BodyText"/>
        <w:spacing w:line="237" w:lineRule="auto"/>
        <w:ind w:left="140" w:right="352"/>
      </w:pPr>
      <w:r>
        <w:rPr>
          <w:w w:val="105"/>
        </w:rPr>
        <w:t>The EDD Workforce Services Branch (WSB) conducted an Enterprise Customer Satisfaction Survey with a focus on Wagner-Peyser Customers in the fourth quarter of 2024.</w:t>
      </w:r>
    </w:p>
    <w:p w14:paraId="5147B0E2" w14:textId="77777777" w:rsidR="0065077B" w:rsidRDefault="0065077B" w:rsidP="0065077B">
      <w:pPr>
        <w:pStyle w:val="BodyText"/>
        <w:ind w:left="140" w:right="145"/>
      </w:pPr>
      <w:r>
        <w:rPr>
          <w:w w:val="105"/>
        </w:rPr>
        <w:t xml:space="preserve">The survey targeted Wagner-Peyser customers aged 18 or older who received services between July 15 and October 15, 2024. To ensure representation and reduce sampling </w:t>
      </w:r>
      <w:proofErr w:type="gramStart"/>
      <w:r>
        <w:rPr>
          <w:w w:val="105"/>
        </w:rPr>
        <w:t>error</w:t>
      </w:r>
      <w:proofErr w:type="gramEnd"/>
      <w:r>
        <w:rPr>
          <w:w w:val="105"/>
        </w:rPr>
        <w:t xml:space="preserve"> for staff- assisted services, EDD drew a random sample of 5,000 customers (3,000 staff-assisted and 2,000 </w:t>
      </w:r>
      <w:proofErr w:type="gramStart"/>
      <w:r>
        <w:rPr>
          <w:w w:val="105"/>
        </w:rPr>
        <w:t>self-service</w:t>
      </w:r>
      <w:proofErr w:type="gramEnd"/>
      <w:r>
        <w:rPr>
          <w:w w:val="105"/>
        </w:rPr>
        <w:t xml:space="preserve"> only based on </w:t>
      </w:r>
      <w:proofErr w:type="spellStart"/>
      <w:r>
        <w:rPr>
          <w:w w:val="105"/>
        </w:rPr>
        <w:t>CalJOBS</w:t>
      </w:r>
      <w:proofErr w:type="spellEnd"/>
      <w:r>
        <w:rPr>
          <w:w w:val="105"/>
        </w:rPr>
        <w:t xml:space="preserve"> data. The survey, administered online via </w:t>
      </w:r>
      <w:proofErr w:type="spellStart"/>
      <w:r>
        <w:rPr>
          <w:w w:val="105"/>
        </w:rPr>
        <w:t>Alchemer</w:t>
      </w:r>
      <w:proofErr w:type="spellEnd"/>
      <w:r>
        <w:rPr>
          <w:w w:val="105"/>
        </w:rPr>
        <w:t xml:space="preserve"> from October 31 to</w:t>
      </w:r>
      <w:r>
        <w:rPr>
          <w:spacing w:val="21"/>
          <w:w w:val="105"/>
        </w:rPr>
        <w:t xml:space="preserve"> </w:t>
      </w:r>
      <w:r>
        <w:rPr>
          <w:w w:val="105"/>
        </w:rPr>
        <w:t>December 10,</w:t>
      </w:r>
      <w:r>
        <w:rPr>
          <w:spacing w:val="23"/>
          <w:w w:val="105"/>
        </w:rPr>
        <w:t xml:space="preserve"> </w:t>
      </w:r>
      <w:r>
        <w:rPr>
          <w:w w:val="105"/>
        </w:rPr>
        <w:t>2024,</w:t>
      </w:r>
      <w:r>
        <w:rPr>
          <w:spacing w:val="23"/>
          <w:w w:val="105"/>
        </w:rPr>
        <w:t xml:space="preserve"> </w:t>
      </w:r>
      <w:r>
        <w:rPr>
          <w:w w:val="105"/>
        </w:rPr>
        <w:t>included 15 closed-ended and five open-ended questions,</w:t>
      </w:r>
      <w:r>
        <w:rPr>
          <w:spacing w:val="40"/>
          <w:w w:val="105"/>
        </w:rPr>
        <w:t xml:space="preserve"> </w:t>
      </w:r>
      <w:r>
        <w:rPr>
          <w:w w:val="105"/>
        </w:rPr>
        <w:t>with bilingual options</w:t>
      </w:r>
      <w:r>
        <w:rPr>
          <w:spacing w:val="21"/>
          <w:w w:val="105"/>
        </w:rPr>
        <w:t xml:space="preserve"> </w:t>
      </w:r>
      <w:r>
        <w:rPr>
          <w:w w:val="105"/>
        </w:rPr>
        <w:t>and phone assistance available. Invitations</w:t>
      </w:r>
      <w:r>
        <w:rPr>
          <w:spacing w:val="21"/>
          <w:w w:val="105"/>
        </w:rPr>
        <w:t xml:space="preserve"> </w:t>
      </w:r>
      <w:r>
        <w:rPr>
          <w:w w:val="105"/>
        </w:rPr>
        <w:t>and reminders</w:t>
      </w:r>
      <w:r>
        <w:rPr>
          <w:spacing w:val="21"/>
          <w:w w:val="105"/>
        </w:rPr>
        <w:t xml:space="preserve"> </w:t>
      </w:r>
      <w:r>
        <w:rPr>
          <w:w w:val="105"/>
        </w:rPr>
        <w:t>were sent by</w:t>
      </w:r>
      <w:r>
        <w:rPr>
          <w:spacing w:val="40"/>
          <w:w w:val="105"/>
        </w:rPr>
        <w:t xml:space="preserve"> </w:t>
      </w:r>
      <w:r>
        <w:rPr>
          <w:w w:val="105"/>
        </w:rPr>
        <w:t>mail and email, and confidentiality was guaranteed.</w:t>
      </w:r>
    </w:p>
    <w:p w14:paraId="46599FC6" w14:textId="77777777" w:rsidR="0065077B" w:rsidRDefault="0065077B" w:rsidP="0065077B">
      <w:pPr>
        <w:pStyle w:val="BodyText"/>
      </w:pPr>
    </w:p>
    <w:p w14:paraId="77534851" w14:textId="77777777" w:rsidR="0065077B" w:rsidRDefault="0065077B" w:rsidP="0065077B">
      <w:pPr>
        <w:pStyle w:val="BodyText"/>
        <w:ind w:left="140" w:right="267"/>
      </w:pPr>
      <w:r>
        <w:rPr>
          <w:w w:val="105"/>
        </w:rPr>
        <w:t>Researchers analyzed responses using IBM SPSS Statistics software, applied weights to correct oversampling, and calculated a 24.3% response rate (1190 completed</w:t>
      </w:r>
      <w:r>
        <w:rPr>
          <w:spacing w:val="-3"/>
          <w:w w:val="105"/>
        </w:rPr>
        <w:t xml:space="preserve"> </w:t>
      </w:r>
      <w:r>
        <w:rPr>
          <w:w w:val="105"/>
        </w:rPr>
        <w:t>and 27 partially completed surveys) with an overall ±4% sampling error at a 95% confidence level. Non-response checks found no practical differences in key satisfaction measures, supporting generalizability to the surveyed population. Efforts to improve response rates included sending multiple postal and email reminders, providing bilingual (English and Spanish) survey materials, and offering phone assistance for respondents without online access. Invitations were personalized and included confidentiality assurances to encourage participation.</w:t>
      </w:r>
    </w:p>
    <w:p w14:paraId="510A4003" w14:textId="77777777" w:rsidR="0065077B" w:rsidRDefault="0065077B" w:rsidP="0065077B">
      <w:pPr>
        <w:pStyle w:val="BodyText"/>
        <w:spacing w:before="3"/>
      </w:pPr>
    </w:p>
    <w:p w14:paraId="1146A535" w14:textId="77777777" w:rsidR="0065077B" w:rsidRDefault="0065077B" w:rsidP="0065077B">
      <w:pPr>
        <w:pStyle w:val="BodyText"/>
        <w:ind w:left="139" w:right="179"/>
      </w:pPr>
      <w:r>
        <w:rPr>
          <w:w w:val="105"/>
        </w:rPr>
        <w:t>The survey</w:t>
      </w:r>
      <w:r>
        <w:rPr>
          <w:spacing w:val="-3"/>
          <w:w w:val="105"/>
        </w:rPr>
        <w:t xml:space="preserve"> </w:t>
      </w:r>
      <w:r>
        <w:rPr>
          <w:w w:val="105"/>
        </w:rPr>
        <w:t>found that most respondents</w:t>
      </w:r>
      <w:r>
        <w:rPr>
          <w:spacing w:val="-4"/>
          <w:w w:val="105"/>
        </w:rPr>
        <w:t xml:space="preserve"> </w:t>
      </w:r>
      <w:r>
        <w:rPr>
          <w:w w:val="105"/>
        </w:rPr>
        <w:t>were satisfied with EDD</w:t>
      </w:r>
      <w:r>
        <w:rPr>
          <w:spacing w:val="-3"/>
          <w:w w:val="105"/>
        </w:rPr>
        <w:t xml:space="preserve"> </w:t>
      </w:r>
      <w:r>
        <w:rPr>
          <w:w w:val="105"/>
        </w:rPr>
        <w:t>services and found them easy</w:t>
      </w:r>
      <w:r>
        <w:rPr>
          <w:spacing w:val="-3"/>
          <w:w w:val="105"/>
        </w:rPr>
        <w:t xml:space="preserve"> </w:t>
      </w:r>
      <w:r>
        <w:rPr>
          <w:w w:val="105"/>
        </w:rPr>
        <w:t>to access. About two-thirds (66%) reported being completely or mostly satisfied with services received to help them return to work, while 85% said access was very or somewhat</w:t>
      </w:r>
      <w:r>
        <w:rPr>
          <w:spacing w:val="-4"/>
          <w:w w:val="105"/>
        </w:rPr>
        <w:t xml:space="preserve"> </w:t>
      </w:r>
      <w:r>
        <w:rPr>
          <w:w w:val="105"/>
        </w:rPr>
        <w:t xml:space="preserve">easy. </w:t>
      </w:r>
      <w:proofErr w:type="spellStart"/>
      <w:r>
        <w:rPr>
          <w:w w:val="105"/>
        </w:rPr>
        <w:t>CalJOBS</w:t>
      </w:r>
      <w:proofErr w:type="spellEnd"/>
      <w:r>
        <w:rPr>
          <w:w w:val="105"/>
        </w:rPr>
        <w:t xml:space="preserve"> was the most frequently used service (69%), followed by resume assistance (22%), benefit-</w:t>
      </w:r>
      <w:r>
        <w:rPr>
          <w:spacing w:val="40"/>
          <w:w w:val="105"/>
        </w:rPr>
        <w:t xml:space="preserve"> </w:t>
      </w:r>
      <w:r>
        <w:rPr>
          <w:w w:val="105"/>
        </w:rPr>
        <w:t>related help (20%), and job referrals (19%). Workshops were attended</w:t>
      </w:r>
      <w:r>
        <w:rPr>
          <w:spacing w:val="-1"/>
          <w:w w:val="105"/>
        </w:rPr>
        <w:t xml:space="preserve"> </w:t>
      </w:r>
      <w:r>
        <w:rPr>
          <w:w w:val="105"/>
        </w:rPr>
        <w:t>by 13% of respondents, with orientation and resume/application workshops being the most common.</w:t>
      </w:r>
    </w:p>
    <w:p w14:paraId="5E3CAE3B" w14:textId="77777777" w:rsidR="0065077B" w:rsidRDefault="0065077B" w:rsidP="0065077B">
      <w:pPr>
        <w:pStyle w:val="BodyText"/>
        <w:spacing w:before="289"/>
        <w:ind w:left="139" w:right="352"/>
      </w:pPr>
      <w:r>
        <w:rPr>
          <w:w w:val="105"/>
        </w:rPr>
        <w:t xml:space="preserve">Satisfaction was highest for resume help, one-on-one guidance, workshops, and benefit assistance (78–82% completely or mostly satisfied), while </w:t>
      </w:r>
      <w:proofErr w:type="spellStart"/>
      <w:r>
        <w:rPr>
          <w:w w:val="105"/>
        </w:rPr>
        <w:t>CalJOBS</w:t>
      </w:r>
      <w:proofErr w:type="spellEnd"/>
      <w:r>
        <w:rPr>
          <w:w w:val="105"/>
        </w:rPr>
        <w:t xml:space="preserve"> and job referrals scored slightly lower (61% and 67%). Most respondents accessed services online or by phone and preferred</w:t>
      </w:r>
      <w:r>
        <w:rPr>
          <w:spacing w:val="-6"/>
          <w:w w:val="105"/>
        </w:rPr>
        <w:t xml:space="preserve"> </w:t>
      </w:r>
      <w:r>
        <w:rPr>
          <w:w w:val="105"/>
        </w:rPr>
        <w:t>these</w:t>
      </w:r>
      <w:r>
        <w:rPr>
          <w:spacing w:val="-5"/>
          <w:w w:val="105"/>
        </w:rPr>
        <w:t xml:space="preserve"> </w:t>
      </w:r>
      <w:r>
        <w:rPr>
          <w:w w:val="105"/>
        </w:rPr>
        <w:t>methods for</w:t>
      </w:r>
      <w:r>
        <w:rPr>
          <w:spacing w:val="-8"/>
          <w:w w:val="105"/>
        </w:rPr>
        <w:t xml:space="preserve"> </w:t>
      </w:r>
      <w:r>
        <w:rPr>
          <w:w w:val="105"/>
        </w:rPr>
        <w:t>future</w:t>
      </w:r>
      <w:r>
        <w:rPr>
          <w:spacing w:val="-5"/>
          <w:w w:val="105"/>
        </w:rPr>
        <w:t xml:space="preserve"> </w:t>
      </w:r>
      <w:r>
        <w:rPr>
          <w:w w:val="105"/>
        </w:rPr>
        <w:t>use,</w:t>
      </w:r>
      <w:r>
        <w:rPr>
          <w:spacing w:val="-3"/>
          <w:w w:val="105"/>
        </w:rPr>
        <w:t xml:space="preserve"> </w:t>
      </w:r>
      <w:r>
        <w:rPr>
          <w:w w:val="105"/>
        </w:rPr>
        <w:t>though</w:t>
      </w:r>
      <w:r>
        <w:rPr>
          <w:spacing w:val="-4"/>
          <w:w w:val="105"/>
        </w:rPr>
        <w:t xml:space="preserve"> </w:t>
      </w:r>
      <w:r>
        <w:rPr>
          <w:w w:val="105"/>
        </w:rPr>
        <w:t>29%</w:t>
      </w:r>
      <w:r>
        <w:rPr>
          <w:spacing w:val="-14"/>
          <w:w w:val="105"/>
        </w:rPr>
        <w:t xml:space="preserve"> </w:t>
      </w:r>
      <w:r>
        <w:rPr>
          <w:w w:val="105"/>
        </w:rPr>
        <w:t>wanted</w:t>
      </w:r>
      <w:r>
        <w:rPr>
          <w:spacing w:val="-6"/>
          <w:w w:val="105"/>
        </w:rPr>
        <w:t xml:space="preserve"> </w:t>
      </w:r>
      <w:r>
        <w:rPr>
          <w:w w:val="105"/>
        </w:rPr>
        <w:t>both</w:t>
      </w:r>
      <w:r>
        <w:rPr>
          <w:spacing w:val="-12"/>
          <w:w w:val="105"/>
        </w:rPr>
        <w:t xml:space="preserve"> </w:t>
      </w:r>
      <w:r>
        <w:rPr>
          <w:w w:val="105"/>
        </w:rPr>
        <w:t>online</w:t>
      </w:r>
      <w:r>
        <w:rPr>
          <w:spacing w:val="-5"/>
          <w:w w:val="105"/>
        </w:rPr>
        <w:t xml:space="preserve"> </w:t>
      </w:r>
      <w:r>
        <w:rPr>
          <w:w w:val="105"/>
        </w:rPr>
        <w:t>and</w:t>
      </w:r>
      <w:r>
        <w:rPr>
          <w:spacing w:val="-6"/>
          <w:w w:val="105"/>
        </w:rPr>
        <w:t xml:space="preserve"> </w:t>
      </w:r>
      <w:r>
        <w:rPr>
          <w:w w:val="105"/>
        </w:rPr>
        <w:t>in-person</w:t>
      </w:r>
      <w:r>
        <w:rPr>
          <w:spacing w:val="-4"/>
          <w:w w:val="105"/>
        </w:rPr>
        <w:t xml:space="preserve"> </w:t>
      </w:r>
      <w:r>
        <w:rPr>
          <w:w w:val="105"/>
        </w:rPr>
        <w:t xml:space="preserve">options. Hispanic respondents and those with less education reported higher satisfaction with </w:t>
      </w:r>
      <w:proofErr w:type="spellStart"/>
      <w:r>
        <w:rPr>
          <w:w w:val="105"/>
        </w:rPr>
        <w:t>CalJOBS</w:t>
      </w:r>
      <w:proofErr w:type="spellEnd"/>
      <w:r>
        <w:rPr>
          <w:w w:val="105"/>
        </w:rPr>
        <w:t xml:space="preserve"> and a stronger preference for in-person services compared to other groups.</w:t>
      </w:r>
    </w:p>
    <w:p w14:paraId="58F4EE51" w14:textId="77777777" w:rsidR="0065077B" w:rsidRDefault="0065077B" w:rsidP="0065077B">
      <w:pPr>
        <w:pStyle w:val="BodyText"/>
        <w:spacing w:before="3"/>
      </w:pPr>
    </w:p>
    <w:p w14:paraId="47676DF2" w14:textId="77777777" w:rsidR="0065077B" w:rsidRDefault="0065077B" w:rsidP="0065077B">
      <w:pPr>
        <w:pStyle w:val="BodyText"/>
        <w:ind w:left="140" w:right="154"/>
      </w:pPr>
      <w:r>
        <w:rPr>
          <w:w w:val="105"/>
        </w:rPr>
        <w:t xml:space="preserve">EDD Workforce Services Branch (WSB) has since used the survey feedback to improve customer satisfaction, service delivery and program performance. Based on the survey results and requirements under 20 CFR §658.601, WSB has implemented a structured </w:t>
      </w:r>
      <w:r>
        <w:rPr>
          <w:w w:val="105"/>
        </w:rPr>
        <w:lastRenderedPageBreak/>
        <w:t>Wagner-Peyser Self- Appraisal</w:t>
      </w:r>
      <w:r>
        <w:rPr>
          <w:spacing w:val="36"/>
          <w:w w:val="105"/>
        </w:rPr>
        <w:t xml:space="preserve"> </w:t>
      </w:r>
      <w:r>
        <w:rPr>
          <w:w w:val="105"/>
        </w:rPr>
        <w:t>System</w:t>
      </w:r>
      <w:r>
        <w:rPr>
          <w:spacing w:val="34"/>
          <w:w w:val="105"/>
        </w:rPr>
        <w:t xml:space="preserve"> </w:t>
      </w:r>
      <w:r>
        <w:rPr>
          <w:w w:val="105"/>
        </w:rPr>
        <w:t>(SAS).</w:t>
      </w:r>
      <w:r>
        <w:rPr>
          <w:spacing w:val="38"/>
          <w:w w:val="105"/>
        </w:rPr>
        <w:t xml:space="preserve"> </w:t>
      </w:r>
      <w:r>
        <w:rPr>
          <w:w w:val="105"/>
        </w:rPr>
        <w:t>This</w:t>
      </w:r>
      <w:r>
        <w:rPr>
          <w:spacing w:val="40"/>
          <w:w w:val="105"/>
        </w:rPr>
        <w:t xml:space="preserve"> </w:t>
      </w:r>
      <w:r>
        <w:rPr>
          <w:w w:val="105"/>
        </w:rPr>
        <w:t>system</w:t>
      </w:r>
      <w:r>
        <w:rPr>
          <w:spacing w:val="34"/>
          <w:w w:val="105"/>
        </w:rPr>
        <w:t xml:space="preserve"> </w:t>
      </w:r>
      <w:r>
        <w:rPr>
          <w:w w:val="105"/>
        </w:rPr>
        <w:t>includes</w:t>
      </w:r>
      <w:r>
        <w:rPr>
          <w:spacing w:val="40"/>
          <w:w w:val="105"/>
        </w:rPr>
        <w:t xml:space="preserve"> </w:t>
      </w:r>
      <w:r>
        <w:rPr>
          <w:w w:val="105"/>
        </w:rPr>
        <w:t>Quality Assurance</w:t>
      </w:r>
      <w:r>
        <w:rPr>
          <w:spacing w:val="34"/>
          <w:w w:val="105"/>
        </w:rPr>
        <w:t xml:space="preserve"> </w:t>
      </w:r>
      <w:r>
        <w:rPr>
          <w:w w:val="105"/>
        </w:rPr>
        <w:t>Reviews</w:t>
      </w:r>
      <w:r>
        <w:rPr>
          <w:spacing w:val="40"/>
          <w:w w:val="105"/>
        </w:rPr>
        <w:t xml:space="preserve"> </w:t>
      </w:r>
      <w:r>
        <w:rPr>
          <w:w w:val="105"/>
        </w:rPr>
        <w:t>(QARs)</w:t>
      </w:r>
      <w:r>
        <w:rPr>
          <w:spacing w:val="34"/>
          <w:w w:val="105"/>
        </w:rPr>
        <w:t xml:space="preserve"> </w:t>
      </w:r>
      <w:r>
        <w:rPr>
          <w:w w:val="105"/>
        </w:rPr>
        <w:t>to assess service quality and Quantitative Reviews (QRs) to measure actual WP</w:t>
      </w:r>
      <w:r>
        <w:rPr>
          <w:spacing w:val="-3"/>
          <w:w w:val="105"/>
        </w:rPr>
        <w:t xml:space="preserve"> </w:t>
      </w:r>
      <w:r>
        <w:rPr>
          <w:w w:val="105"/>
        </w:rPr>
        <w:t>performance against State Plan targets. Guidance, policy and procedures for QAR implementation was issued through an</w:t>
      </w:r>
    </w:p>
    <w:p w14:paraId="045BE308" w14:textId="77777777" w:rsidR="0065077B" w:rsidRDefault="0065077B" w:rsidP="0065077B">
      <w:pPr>
        <w:pStyle w:val="BodyText"/>
        <w:spacing w:before="79" w:line="242" w:lineRule="auto"/>
        <w:ind w:left="139"/>
      </w:pPr>
      <w:r>
        <w:rPr>
          <w:w w:val="105"/>
        </w:rPr>
        <w:t>Internal Administrative Notice (IAN 24-009). Corrective actions will be</w:t>
      </w:r>
      <w:r>
        <w:rPr>
          <w:spacing w:val="-16"/>
          <w:w w:val="105"/>
        </w:rPr>
        <w:t xml:space="preserve"> </w:t>
      </w:r>
      <w:r>
        <w:rPr>
          <w:w w:val="105"/>
        </w:rPr>
        <w:t>taken as</w:t>
      </w:r>
      <w:r>
        <w:rPr>
          <w:spacing w:val="-4"/>
          <w:w w:val="105"/>
        </w:rPr>
        <w:t xml:space="preserve"> </w:t>
      </w:r>
      <w:r>
        <w:rPr>
          <w:w w:val="105"/>
        </w:rPr>
        <w:t>needed to address gaps and ensure continuous improvement.</w:t>
      </w:r>
    </w:p>
    <w:p w14:paraId="54215D88" w14:textId="77777777" w:rsidR="0065077B" w:rsidRDefault="0065077B" w:rsidP="0065077B"/>
    <w:p w14:paraId="1FA4B9B1" w14:textId="77777777" w:rsidR="0065077B" w:rsidRPr="00CE3796" w:rsidRDefault="0065077B" w:rsidP="00CE3796">
      <w:pPr>
        <w:rPr>
          <w:szCs w:val="24"/>
        </w:rPr>
      </w:pPr>
    </w:p>
    <w:sectPr w:rsidR="0065077B" w:rsidRPr="00CE3796" w:rsidSect="00320DCC">
      <w:footerReference w:type="default" r:id="rId63"/>
      <w:footerReference w:type="first" r:id="rId64"/>
      <w:pgSz w:w="12240" w:h="15840"/>
      <w:pgMar w:top="1008" w:right="1080" w:bottom="1008" w:left="108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1" w:author="Champe, Anna@CWDB" w:date="2025-12-11T17:59:00Z" w:initials="AC">
    <w:p w14:paraId="1BD93BF9" w14:textId="77777777" w:rsidR="0068478F" w:rsidRDefault="0068478F" w:rsidP="0068478F">
      <w:pPr>
        <w:pStyle w:val="CommentText"/>
      </w:pPr>
      <w:r>
        <w:rPr>
          <w:rStyle w:val="CommentReference"/>
        </w:rPr>
        <w:annotationRef/>
      </w:r>
      <w:r>
        <w:t>Per CJ1 branding</w:t>
      </w:r>
    </w:p>
  </w:comment>
  <w:comment w:id="34" w:author="Champe, Anna@CWDB" w:date="2025-12-11T18:00:00Z" w:initials="AC">
    <w:p w14:paraId="7F2B13E4" w14:textId="77777777" w:rsidR="0068478F" w:rsidRDefault="0068478F" w:rsidP="0068478F">
      <w:pPr>
        <w:pStyle w:val="CommentText"/>
      </w:pPr>
      <w:r>
        <w:rPr>
          <w:rStyle w:val="CommentReference"/>
        </w:rPr>
        <w:annotationRef/>
      </w:r>
      <w:r>
        <w:t xml:space="preserve">This sentence is too long for reading comprehension. Revi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BD93BF9" w15:done="1"/>
  <w15:commentEx w15:paraId="7F2B13E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D68D37E" w16cex:dateUtc="2025-12-12T01:59:00Z"/>
  <w16cex:commentExtensible w16cex:durableId="31388F21" w16cex:dateUtc="2025-12-12T02: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BD93BF9" w16cid:durableId="3D68D37E"/>
  <w16cid:commentId w16cid:paraId="7F2B13E4" w16cid:durableId="31388F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644DF0" w14:textId="77777777" w:rsidR="00116181" w:rsidRDefault="00116181" w:rsidP="00740486">
      <w:r>
        <w:separator/>
      </w:r>
    </w:p>
  </w:endnote>
  <w:endnote w:type="continuationSeparator" w:id="0">
    <w:p w14:paraId="7E76C617" w14:textId="77777777" w:rsidR="00116181" w:rsidRDefault="00116181" w:rsidP="00740486">
      <w:r>
        <w:continuationSeparator/>
      </w:r>
    </w:p>
  </w:endnote>
  <w:endnote w:type="continuationNotice" w:id="1">
    <w:p w14:paraId="157D0AE0" w14:textId="77777777" w:rsidR="00116181" w:rsidRDefault="001161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22F3C" w14:textId="2C4958B2" w:rsidR="00077875" w:rsidRDefault="00077875" w:rsidP="00077875">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5078091"/>
      <w:docPartObj>
        <w:docPartGallery w:val="Page Numbers (Bottom of Page)"/>
        <w:docPartUnique/>
      </w:docPartObj>
    </w:sdtPr>
    <w:sdtEndPr>
      <w:rPr>
        <w:noProof/>
      </w:rPr>
    </w:sdtEndPr>
    <w:sdtContent>
      <w:p w14:paraId="4B5D9362" w14:textId="0280E7E2" w:rsidR="007944BA" w:rsidRDefault="007944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856C3F" w14:textId="3083CD09" w:rsidR="00077875" w:rsidRDefault="00077875" w:rsidP="00077875">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3783176"/>
      <w:docPartObj>
        <w:docPartGallery w:val="Page Numbers (Bottom of Page)"/>
        <w:docPartUnique/>
      </w:docPartObj>
    </w:sdtPr>
    <w:sdtEndPr>
      <w:rPr>
        <w:noProof/>
      </w:rPr>
    </w:sdtEndPr>
    <w:sdtContent>
      <w:p w14:paraId="3BA99208" w14:textId="577CC727" w:rsidR="001A3B9E" w:rsidRDefault="001A3B9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5EA5A" w14:textId="3E902A0A" w:rsidR="00077875" w:rsidRDefault="00077875" w:rsidP="0007787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D6444F" w14:textId="77777777" w:rsidR="00116181" w:rsidRDefault="00116181" w:rsidP="00740486">
      <w:r>
        <w:separator/>
      </w:r>
    </w:p>
  </w:footnote>
  <w:footnote w:type="continuationSeparator" w:id="0">
    <w:p w14:paraId="27E73769" w14:textId="77777777" w:rsidR="00116181" w:rsidRDefault="00116181" w:rsidP="00740486">
      <w:r>
        <w:continuationSeparator/>
      </w:r>
    </w:p>
  </w:footnote>
  <w:footnote w:type="continuationNotice" w:id="1">
    <w:p w14:paraId="42D250FD" w14:textId="77777777" w:rsidR="00116181" w:rsidRDefault="0011618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413F6"/>
    <w:multiLevelType w:val="hybridMultilevel"/>
    <w:tmpl w:val="94BA4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50818"/>
    <w:multiLevelType w:val="hybridMultilevel"/>
    <w:tmpl w:val="8946C2A0"/>
    <w:lvl w:ilvl="0" w:tplc="106C6CE6">
      <w:start w:val="1"/>
      <w:numFmt w:val="bullet"/>
      <w:lvlText w:val=""/>
      <w:lvlJc w:val="left"/>
      <w:pPr>
        <w:ind w:left="720" w:hanging="360"/>
      </w:pPr>
      <w:rPr>
        <w:rFonts w:ascii="Symbol" w:hAnsi="Symbol" w:hint="default"/>
      </w:rPr>
    </w:lvl>
    <w:lvl w:ilvl="1" w:tplc="35D82B82">
      <w:start w:val="1"/>
      <w:numFmt w:val="bullet"/>
      <w:lvlText w:val="o"/>
      <w:lvlJc w:val="left"/>
      <w:pPr>
        <w:ind w:left="1440" w:hanging="360"/>
      </w:pPr>
      <w:rPr>
        <w:rFonts w:ascii="Courier New" w:hAnsi="Courier New" w:hint="default"/>
      </w:rPr>
    </w:lvl>
    <w:lvl w:ilvl="2" w:tplc="953CBD8E">
      <w:start w:val="1"/>
      <w:numFmt w:val="bullet"/>
      <w:lvlText w:val=""/>
      <w:lvlJc w:val="left"/>
      <w:pPr>
        <w:ind w:left="2160" w:hanging="360"/>
      </w:pPr>
      <w:rPr>
        <w:rFonts w:ascii="Wingdings" w:hAnsi="Wingdings" w:hint="default"/>
      </w:rPr>
    </w:lvl>
    <w:lvl w:ilvl="3" w:tplc="684464D6">
      <w:start w:val="1"/>
      <w:numFmt w:val="bullet"/>
      <w:lvlText w:val=""/>
      <w:lvlJc w:val="left"/>
      <w:pPr>
        <w:ind w:left="2880" w:hanging="360"/>
      </w:pPr>
      <w:rPr>
        <w:rFonts w:ascii="Symbol" w:hAnsi="Symbol" w:hint="default"/>
      </w:rPr>
    </w:lvl>
    <w:lvl w:ilvl="4" w:tplc="E9E81BE6">
      <w:start w:val="1"/>
      <w:numFmt w:val="bullet"/>
      <w:lvlText w:val="o"/>
      <w:lvlJc w:val="left"/>
      <w:pPr>
        <w:ind w:left="3600" w:hanging="360"/>
      </w:pPr>
      <w:rPr>
        <w:rFonts w:ascii="Courier New" w:hAnsi="Courier New" w:hint="default"/>
      </w:rPr>
    </w:lvl>
    <w:lvl w:ilvl="5" w:tplc="CC8E0546">
      <w:start w:val="1"/>
      <w:numFmt w:val="bullet"/>
      <w:lvlText w:val=""/>
      <w:lvlJc w:val="left"/>
      <w:pPr>
        <w:ind w:left="4320" w:hanging="360"/>
      </w:pPr>
      <w:rPr>
        <w:rFonts w:ascii="Wingdings" w:hAnsi="Wingdings" w:hint="default"/>
      </w:rPr>
    </w:lvl>
    <w:lvl w:ilvl="6" w:tplc="A62C596C">
      <w:start w:val="1"/>
      <w:numFmt w:val="bullet"/>
      <w:lvlText w:val=""/>
      <w:lvlJc w:val="left"/>
      <w:pPr>
        <w:ind w:left="5040" w:hanging="360"/>
      </w:pPr>
      <w:rPr>
        <w:rFonts w:ascii="Symbol" w:hAnsi="Symbol" w:hint="default"/>
      </w:rPr>
    </w:lvl>
    <w:lvl w:ilvl="7" w:tplc="FB523B04">
      <w:start w:val="1"/>
      <w:numFmt w:val="bullet"/>
      <w:lvlText w:val="o"/>
      <w:lvlJc w:val="left"/>
      <w:pPr>
        <w:ind w:left="5760" w:hanging="360"/>
      </w:pPr>
      <w:rPr>
        <w:rFonts w:ascii="Courier New" w:hAnsi="Courier New" w:hint="default"/>
      </w:rPr>
    </w:lvl>
    <w:lvl w:ilvl="8" w:tplc="7898EA20">
      <w:start w:val="1"/>
      <w:numFmt w:val="bullet"/>
      <w:lvlText w:val=""/>
      <w:lvlJc w:val="left"/>
      <w:pPr>
        <w:ind w:left="6480" w:hanging="360"/>
      </w:pPr>
      <w:rPr>
        <w:rFonts w:ascii="Wingdings" w:hAnsi="Wingdings" w:hint="default"/>
      </w:rPr>
    </w:lvl>
  </w:abstractNum>
  <w:abstractNum w:abstractNumId="2" w15:restartNumberingAfterBreak="0">
    <w:nsid w:val="06BC1432"/>
    <w:multiLevelType w:val="hybridMultilevel"/>
    <w:tmpl w:val="F21A9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8D3A62"/>
    <w:multiLevelType w:val="hybridMultilevel"/>
    <w:tmpl w:val="83E2F16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DC20BDC"/>
    <w:multiLevelType w:val="hybridMultilevel"/>
    <w:tmpl w:val="46767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61728"/>
    <w:multiLevelType w:val="multilevel"/>
    <w:tmpl w:val="D92AD7CC"/>
    <w:lvl w:ilvl="0">
      <w:start w:val="1"/>
      <w:numFmt w:val="bullet"/>
      <w:lvlText w:val=""/>
      <w:lvlJc w:val="left"/>
      <w:pPr>
        <w:ind w:left="480" w:hanging="360"/>
      </w:pPr>
      <w:rPr>
        <w:rFonts w:ascii="Symbol" w:hAnsi="Symbol" w:hint="default"/>
        <w:b w:val="0"/>
        <w:bCs w:val="0"/>
        <w:i w:val="0"/>
        <w:iCs w:val="0"/>
        <w:color w:val="202020"/>
        <w:spacing w:val="-1"/>
        <w:w w:val="100"/>
        <w:sz w:val="24"/>
        <w:szCs w:val="24"/>
        <w:lang w:val="en-US" w:eastAsia="en-US" w:bidi="ar-SA"/>
      </w:rPr>
    </w:lvl>
    <w:lvl w:ilvl="1">
      <w:numFmt w:val="bullet"/>
      <w:lvlText w:val=""/>
      <w:lvlJc w:val="left"/>
      <w:pPr>
        <w:ind w:left="1200" w:hanging="360"/>
      </w:pPr>
      <w:rPr>
        <w:rFonts w:ascii="Symbol" w:eastAsia="Symbol" w:hAnsi="Symbol" w:cs="Symbol" w:hint="default"/>
        <w:w w:val="100"/>
        <w:lang w:val="en-US" w:eastAsia="en-US" w:bidi="ar-SA"/>
      </w:rPr>
    </w:lvl>
    <w:lvl w:ilvl="2">
      <w:numFmt w:val="bullet"/>
      <w:lvlText w:val="o"/>
      <w:lvlJc w:val="left"/>
      <w:pPr>
        <w:ind w:left="1920" w:hanging="360"/>
      </w:pPr>
      <w:rPr>
        <w:rFonts w:ascii="Courier New" w:eastAsia="Courier New" w:hAnsi="Courier New" w:cs="Courier New" w:hint="default"/>
        <w:b w:val="0"/>
        <w:bCs w:val="0"/>
        <w:i w:val="0"/>
        <w:iCs w:val="0"/>
        <w:color w:val="202020"/>
        <w:w w:val="100"/>
        <w:sz w:val="24"/>
        <w:szCs w:val="24"/>
        <w:lang w:val="en-US" w:eastAsia="en-US" w:bidi="ar-SA"/>
      </w:rPr>
    </w:lvl>
    <w:lvl w:ilvl="3">
      <w:numFmt w:val="bullet"/>
      <w:lvlText w:val="•"/>
      <w:lvlJc w:val="left"/>
      <w:pPr>
        <w:ind w:left="2965" w:hanging="360"/>
      </w:pPr>
      <w:rPr>
        <w:rFonts w:hint="default"/>
        <w:lang w:val="en-US" w:eastAsia="en-US" w:bidi="ar-SA"/>
      </w:rPr>
    </w:lvl>
    <w:lvl w:ilvl="4">
      <w:numFmt w:val="bullet"/>
      <w:lvlText w:val="•"/>
      <w:lvlJc w:val="left"/>
      <w:pPr>
        <w:ind w:left="4010" w:hanging="360"/>
      </w:pPr>
      <w:rPr>
        <w:rFonts w:hint="default"/>
        <w:lang w:val="en-US" w:eastAsia="en-US" w:bidi="ar-SA"/>
      </w:rPr>
    </w:lvl>
    <w:lvl w:ilvl="5">
      <w:numFmt w:val="bullet"/>
      <w:lvlText w:val="•"/>
      <w:lvlJc w:val="left"/>
      <w:pPr>
        <w:ind w:left="5055" w:hanging="360"/>
      </w:pPr>
      <w:rPr>
        <w:rFonts w:hint="default"/>
        <w:lang w:val="en-US" w:eastAsia="en-US" w:bidi="ar-SA"/>
      </w:rPr>
    </w:lvl>
    <w:lvl w:ilvl="6">
      <w:numFmt w:val="bullet"/>
      <w:lvlText w:val="•"/>
      <w:lvlJc w:val="left"/>
      <w:pPr>
        <w:ind w:left="6100" w:hanging="360"/>
      </w:pPr>
      <w:rPr>
        <w:rFonts w:hint="default"/>
        <w:lang w:val="en-US" w:eastAsia="en-US" w:bidi="ar-SA"/>
      </w:rPr>
    </w:lvl>
    <w:lvl w:ilvl="7">
      <w:numFmt w:val="bullet"/>
      <w:lvlText w:val="•"/>
      <w:lvlJc w:val="left"/>
      <w:pPr>
        <w:ind w:left="7145" w:hanging="360"/>
      </w:pPr>
      <w:rPr>
        <w:rFonts w:hint="default"/>
        <w:lang w:val="en-US" w:eastAsia="en-US" w:bidi="ar-SA"/>
      </w:rPr>
    </w:lvl>
    <w:lvl w:ilvl="8">
      <w:numFmt w:val="bullet"/>
      <w:lvlText w:val="•"/>
      <w:lvlJc w:val="left"/>
      <w:pPr>
        <w:ind w:left="8190" w:hanging="360"/>
      </w:pPr>
      <w:rPr>
        <w:rFonts w:hint="default"/>
        <w:lang w:val="en-US" w:eastAsia="en-US" w:bidi="ar-SA"/>
      </w:rPr>
    </w:lvl>
  </w:abstractNum>
  <w:abstractNum w:abstractNumId="6" w15:restartNumberingAfterBreak="0">
    <w:nsid w:val="11FA2763"/>
    <w:multiLevelType w:val="hybridMultilevel"/>
    <w:tmpl w:val="E8F8063C"/>
    <w:lvl w:ilvl="0" w:tplc="A8FEBE3C">
      <w:start w:val="1"/>
      <w:numFmt w:val="bullet"/>
      <w:lvlText w:val=""/>
      <w:lvlJc w:val="left"/>
      <w:pPr>
        <w:ind w:left="720" w:hanging="360"/>
      </w:pPr>
      <w:rPr>
        <w:rFonts w:ascii="Symbol" w:hAnsi="Symbol" w:hint="default"/>
      </w:rPr>
    </w:lvl>
    <w:lvl w:ilvl="1" w:tplc="9CCA7832">
      <w:start w:val="1"/>
      <w:numFmt w:val="bullet"/>
      <w:lvlText w:val="o"/>
      <w:lvlJc w:val="left"/>
      <w:pPr>
        <w:ind w:left="1440" w:hanging="360"/>
      </w:pPr>
      <w:rPr>
        <w:rFonts w:ascii="Courier New" w:hAnsi="Courier New" w:hint="default"/>
      </w:rPr>
    </w:lvl>
    <w:lvl w:ilvl="2" w:tplc="ADF40BBC">
      <w:start w:val="1"/>
      <w:numFmt w:val="bullet"/>
      <w:lvlText w:val=""/>
      <w:lvlJc w:val="left"/>
      <w:pPr>
        <w:ind w:left="2160" w:hanging="360"/>
      </w:pPr>
      <w:rPr>
        <w:rFonts w:ascii="Wingdings" w:hAnsi="Wingdings" w:hint="default"/>
      </w:rPr>
    </w:lvl>
    <w:lvl w:ilvl="3" w:tplc="71BEFA68">
      <w:start w:val="1"/>
      <w:numFmt w:val="bullet"/>
      <w:lvlText w:val=""/>
      <w:lvlJc w:val="left"/>
      <w:pPr>
        <w:ind w:left="2880" w:hanging="360"/>
      </w:pPr>
      <w:rPr>
        <w:rFonts w:ascii="Symbol" w:hAnsi="Symbol" w:hint="default"/>
      </w:rPr>
    </w:lvl>
    <w:lvl w:ilvl="4" w:tplc="EEC6EA6E">
      <w:start w:val="1"/>
      <w:numFmt w:val="bullet"/>
      <w:lvlText w:val="o"/>
      <w:lvlJc w:val="left"/>
      <w:pPr>
        <w:ind w:left="3600" w:hanging="360"/>
      </w:pPr>
      <w:rPr>
        <w:rFonts w:ascii="Courier New" w:hAnsi="Courier New" w:hint="default"/>
      </w:rPr>
    </w:lvl>
    <w:lvl w:ilvl="5" w:tplc="39781B50">
      <w:start w:val="1"/>
      <w:numFmt w:val="bullet"/>
      <w:lvlText w:val=""/>
      <w:lvlJc w:val="left"/>
      <w:pPr>
        <w:ind w:left="4320" w:hanging="360"/>
      </w:pPr>
      <w:rPr>
        <w:rFonts w:ascii="Wingdings" w:hAnsi="Wingdings" w:hint="default"/>
      </w:rPr>
    </w:lvl>
    <w:lvl w:ilvl="6" w:tplc="1BBEC7B0">
      <w:start w:val="1"/>
      <w:numFmt w:val="bullet"/>
      <w:lvlText w:val=""/>
      <w:lvlJc w:val="left"/>
      <w:pPr>
        <w:ind w:left="5040" w:hanging="360"/>
      </w:pPr>
      <w:rPr>
        <w:rFonts w:ascii="Symbol" w:hAnsi="Symbol" w:hint="default"/>
      </w:rPr>
    </w:lvl>
    <w:lvl w:ilvl="7" w:tplc="3B20B308">
      <w:start w:val="1"/>
      <w:numFmt w:val="bullet"/>
      <w:lvlText w:val="o"/>
      <w:lvlJc w:val="left"/>
      <w:pPr>
        <w:ind w:left="5760" w:hanging="360"/>
      </w:pPr>
      <w:rPr>
        <w:rFonts w:ascii="Courier New" w:hAnsi="Courier New" w:hint="default"/>
      </w:rPr>
    </w:lvl>
    <w:lvl w:ilvl="8" w:tplc="E6782D12">
      <w:start w:val="1"/>
      <w:numFmt w:val="bullet"/>
      <w:lvlText w:val=""/>
      <w:lvlJc w:val="left"/>
      <w:pPr>
        <w:ind w:left="6480" w:hanging="360"/>
      </w:pPr>
      <w:rPr>
        <w:rFonts w:ascii="Wingdings" w:hAnsi="Wingdings" w:hint="default"/>
      </w:rPr>
    </w:lvl>
  </w:abstractNum>
  <w:abstractNum w:abstractNumId="7" w15:restartNumberingAfterBreak="0">
    <w:nsid w:val="132CD3E8"/>
    <w:multiLevelType w:val="hybridMultilevel"/>
    <w:tmpl w:val="F6C20656"/>
    <w:lvl w:ilvl="0" w:tplc="7D98CF46">
      <w:start w:val="1"/>
      <w:numFmt w:val="bullet"/>
      <w:lvlText w:val=""/>
      <w:lvlJc w:val="left"/>
      <w:pPr>
        <w:ind w:left="720" w:hanging="360"/>
      </w:pPr>
      <w:rPr>
        <w:rFonts w:ascii="Symbol" w:hAnsi="Symbol" w:hint="default"/>
      </w:rPr>
    </w:lvl>
    <w:lvl w:ilvl="1" w:tplc="2EACE70A">
      <w:start w:val="1"/>
      <w:numFmt w:val="bullet"/>
      <w:lvlText w:val="o"/>
      <w:lvlJc w:val="left"/>
      <w:pPr>
        <w:ind w:left="1440" w:hanging="360"/>
      </w:pPr>
      <w:rPr>
        <w:rFonts w:ascii="Courier New" w:hAnsi="Courier New" w:hint="default"/>
      </w:rPr>
    </w:lvl>
    <w:lvl w:ilvl="2" w:tplc="EAECEB16">
      <w:start w:val="1"/>
      <w:numFmt w:val="bullet"/>
      <w:lvlText w:val=""/>
      <w:lvlJc w:val="left"/>
      <w:pPr>
        <w:ind w:left="2160" w:hanging="360"/>
      </w:pPr>
      <w:rPr>
        <w:rFonts w:ascii="Wingdings" w:hAnsi="Wingdings" w:hint="default"/>
      </w:rPr>
    </w:lvl>
    <w:lvl w:ilvl="3" w:tplc="68D04FF4">
      <w:start w:val="1"/>
      <w:numFmt w:val="bullet"/>
      <w:lvlText w:val=""/>
      <w:lvlJc w:val="left"/>
      <w:pPr>
        <w:ind w:left="2880" w:hanging="360"/>
      </w:pPr>
      <w:rPr>
        <w:rFonts w:ascii="Symbol" w:hAnsi="Symbol" w:hint="default"/>
      </w:rPr>
    </w:lvl>
    <w:lvl w:ilvl="4" w:tplc="DA7C6372">
      <w:start w:val="1"/>
      <w:numFmt w:val="bullet"/>
      <w:lvlText w:val="o"/>
      <w:lvlJc w:val="left"/>
      <w:pPr>
        <w:ind w:left="3600" w:hanging="360"/>
      </w:pPr>
      <w:rPr>
        <w:rFonts w:ascii="Courier New" w:hAnsi="Courier New" w:hint="default"/>
      </w:rPr>
    </w:lvl>
    <w:lvl w:ilvl="5" w:tplc="8A5E9986">
      <w:start w:val="1"/>
      <w:numFmt w:val="bullet"/>
      <w:lvlText w:val=""/>
      <w:lvlJc w:val="left"/>
      <w:pPr>
        <w:ind w:left="4320" w:hanging="360"/>
      </w:pPr>
      <w:rPr>
        <w:rFonts w:ascii="Wingdings" w:hAnsi="Wingdings" w:hint="default"/>
      </w:rPr>
    </w:lvl>
    <w:lvl w:ilvl="6" w:tplc="25A0D172">
      <w:start w:val="1"/>
      <w:numFmt w:val="bullet"/>
      <w:lvlText w:val=""/>
      <w:lvlJc w:val="left"/>
      <w:pPr>
        <w:ind w:left="5040" w:hanging="360"/>
      </w:pPr>
      <w:rPr>
        <w:rFonts w:ascii="Symbol" w:hAnsi="Symbol" w:hint="default"/>
      </w:rPr>
    </w:lvl>
    <w:lvl w:ilvl="7" w:tplc="8F32161A">
      <w:start w:val="1"/>
      <w:numFmt w:val="bullet"/>
      <w:lvlText w:val="o"/>
      <w:lvlJc w:val="left"/>
      <w:pPr>
        <w:ind w:left="5760" w:hanging="360"/>
      </w:pPr>
      <w:rPr>
        <w:rFonts w:ascii="Courier New" w:hAnsi="Courier New" w:hint="default"/>
      </w:rPr>
    </w:lvl>
    <w:lvl w:ilvl="8" w:tplc="628AB01E">
      <w:start w:val="1"/>
      <w:numFmt w:val="bullet"/>
      <w:lvlText w:val=""/>
      <w:lvlJc w:val="left"/>
      <w:pPr>
        <w:ind w:left="6480" w:hanging="360"/>
      </w:pPr>
      <w:rPr>
        <w:rFonts w:ascii="Wingdings" w:hAnsi="Wingdings" w:hint="default"/>
      </w:rPr>
    </w:lvl>
  </w:abstractNum>
  <w:abstractNum w:abstractNumId="8" w15:restartNumberingAfterBreak="0">
    <w:nsid w:val="1C470D32"/>
    <w:multiLevelType w:val="hybridMultilevel"/>
    <w:tmpl w:val="E6001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243411"/>
    <w:multiLevelType w:val="hybridMultilevel"/>
    <w:tmpl w:val="1E18DF2A"/>
    <w:lvl w:ilvl="0" w:tplc="42924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E93BEF"/>
    <w:multiLevelType w:val="hybridMultilevel"/>
    <w:tmpl w:val="0E70258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3352C0A"/>
    <w:multiLevelType w:val="hybridMultilevel"/>
    <w:tmpl w:val="1FD6ABF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4267AE"/>
    <w:multiLevelType w:val="hybridMultilevel"/>
    <w:tmpl w:val="73ECA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FD33CA"/>
    <w:multiLevelType w:val="hybridMultilevel"/>
    <w:tmpl w:val="1056F6F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41068A"/>
    <w:multiLevelType w:val="hybridMultilevel"/>
    <w:tmpl w:val="0E4CC5F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2305F6D"/>
    <w:multiLevelType w:val="hybridMultilevel"/>
    <w:tmpl w:val="506A581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A526FFF"/>
    <w:multiLevelType w:val="hybridMultilevel"/>
    <w:tmpl w:val="A85EB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C97FE4"/>
    <w:multiLevelType w:val="hybridMultilevel"/>
    <w:tmpl w:val="A1CCA31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D08ADA6"/>
    <w:multiLevelType w:val="hybridMultilevel"/>
    <w:tmpl w:val="6D18B4E4"/>
    <w:lvl w:ilvl="0" w:tplc="3A72A298">
      <w:start w:val="1"/>
      <w:numFmt w:val="bullet"/>
      <w:lvlText w:val="·"/>
      <w:lvlJc w:val="left"/>
      <w:pPr>
        <w:ind w:left="720" w:hanging="360"/>
      </w:pPr>
      <w:rPr>
        <w:rFonts w:ascii="Symbol" w:hAnsi="Symbol" w:hint="default"/>
      </w:rPr>
    </w:lvl>
    <w:lvl w:ilvl="1" w:tplc="083679CC">
      <w:start w:val="1"/>
      <w:numFmt w:val="bullet"/>
      <w:lvlText w:val="o"/>
      <w:lvlJc w:val="left"/>
      <w:pPr>
        <w:ind w:left="1440" w:hanging="360"/>
      </w:pPr>
      <w:rPr>
        <w:rFonts w:ascii="Courier New" w:hAnsi="Courier New" w:hint="default"/>
      </w:rPr>
    </w:lvl>
    <w:lvl w:ilvl="2" w:tplc="E79AB84E">
      <w:start w:val="1"/>
      <w:numFmt w:val="bullet"/>
      <w:lvlText w:val=""/>
      <w:lvlJc w:val="left"/>
      <w:pPr>
        <w:ind w:left="2160" w:hanging="360"/>
      </w:pPr>
      <w:rPr>
        <w:rFonts w:ascii="Wingdings" w:hAnsi="Wingdings" w:hint="default"/>
      </w:rPr>
    </w:lvl>
    <w:lvl w:ilvl="3" w:tplc="0436F910">
      <w:start w:val="1"/>
      <w:numFmt w:val="bullet"/>
      <w:lvlText w:val=""/>
      <w:lvlJc w:val="left"/>
      <w:pPr>
        <w:ind w:left="2880" w:hanging="360"/>
      </w:pPr>
      <w:rPr>
        <w:rFonts w:ascii="Symbol" w:hAnsi="Symbol" w:hint="default"/>
      </w:rPr>
    </w:lvl>
    <w:lvl w:ilvl="4" w:tplc="84448FE6">
      <w:start w:val="1"/>
      <w:numFmt w:val="bullet"/>
      <w:lvlText w:val="o"/>
      <w:lvlJc w:val="left"/>
      <w:pPr>
        <w:ind w:left="3600" w:hanging="360"/>
      </w:pPr>
      <w:rPr>
        <w:rFonts w:ascii="Courier New" w:hAnsi="Courier New" w:hint="default"/>
      </w:rPr>
    </w:lvl>
    <w:lvl w:ilvl="5" w:tplc="E892B5E4">
      <w:start w:val="1"/>
      <w:numFmt w:val="bullet"/>
      <w:lvlText w:val=""/>
      <w:lvlJc w:val="left"/>
      <w:pPr>
        <w:ind w:left="4320" w:hanging="360"/>
      </w:pPr>
      <w:rPr>
        <w:rFonts w:ascii="Wingdings" w:hAnsi="Wingdings" w:hint="default"/>
      </w:rPr>
    </w:lvl>
    <w:lvl w:ilvl="6" w:tplc="94F4F046">
      <w:start w:val="1"/>
      <w:numFmt w:val="bullet"/>
      <w:lvlText w:val=""/>
      <w:lvlJc w:val="left"/>
      <w:pPr>
        <w:ind w:left="5040" w:hanging="360"/>
      </w:pPr>
      <w:rPr>
        <w:rFonts w:ascii="Symbol" w:hAnsi="Symbol" w:hint="default"/>
      </w:rPr>
    </w:lvl>
    <w:lvl w:ilvl="7" w:tplc="69C4DB84">
      <w:start w:val="1"/>
      <w:numFmt w:val="bullet"/>
      <w:lvlText w:val="o"/>
      <w:lvlJc w:val="left"/>
      <w:pPr>
        <w:ind w:left="5760" w:hanging="360"/>
      </w:pPr>
      <w:rPr>
        <w:rFonts w:ascii="Courier New" w:hAnsi="Courier New" w:hint="default"/>
      </w:rPr>
    </w:lvl>
    <w:lvl w:ilvl="8" w:tplc="1840C0D6">
      <w:start w:val="1"/>
      <w:numFmt w:val="bullet"/>
      <w:lvlText w:val=""/>
      <w:lvlJc w:val="left"/>
      <w:pPr>
        <w:ind w:left="6480" w:hanging="360"/>
      </w:pPr>
      <w:rPr>
        <w:rFonts w:ascii="Wingdings" w:hAnsi="Wingdings" w:hint="default"/>
      </w:rPr>
    </w:lvl>
  </w:abstractNum>
  <w:abstractNum w:abstractNumId="19" w15:restartNumberingAfterBreak="0">
    <w:nsid w:val="4E777572"/>
    <w:multiLevelType w:val="hybridMultilevel"/>
    <w:tmpl w:val="D78A6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203F8F"/>
    <w:multiLevelType w:val="hybridMultilevel"/>
    <w:tmpl w:val="319C9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8A74C7"/>
    <w:multiLevelType w:val="hybridMultilevel"/>
    <w:tmpl w:val="AA4A828C"/>
    <w:lvl w:ilvl="0" w:tplc="C7C09F04">
      <w:start w:val="1"/>
      <w:numFmt w:val="bullet"/>
      <w:pStyle w:val="BulletPoin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0C44480"/>
    <w:multiLevelType w:val="hybridMultilevel"/>
    <w:tmpl w:val="2DC8A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EF12CB"/>
    <w:multiLevelType w:val="hybridMultilevel"/>
    <w:tmpl w:val="01A0BBD2"/>
    <w:lvl w:ilvl="0" w:tplc="0409001B">
      <w:start w:val="1"/>
      <w:numFmt w:val="lowerRoman"/>
      <w:lvlText w:val="%1."/>
      <w:lvlJc w:val="right"/>
      <w:pPr>
        <w:ind w:left="1080" w:hanging="720"/>
      </w:pPr>
      <w:rPr>
        <w:rFonts w:hint="default"/>
      </w:rPr>
    </w:lvl>
    <w:lvl w:ilvl="1" w:tplc="F2180ED8">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21D762F"/>
    <w:multiLevelType w:val="hybridMultilevel"/>
    <w:tmpl w:val="74428914"/>
    <w:lvl w:ilvl="0" w:tplc="9440E2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8A1232"/>
    <w:multiLevelType w:val="hybridMultilevel"/>
    <w:tmpl w:val="D4F8B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D50B7B"/>
    <w:multiLevelType w:val="hybridMultilevel"/>
    <w:tmpl w:val="5BB83A8A"/>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7" w15:restartNumberingAfterBreak="0">
    <w:nsid w:val="6191747A"/>
    <w:multiLevelType w:val="hybridMultilevel"/>
    <w:tmpl w:val="FC2A9904"/>
    <w:lvl w:ilvl="0" w:tplc="C020FE08">
      <w:start w:val="1"/>
      <w:numFmt w:val="bullet"/>
      <w:lvlText w:val="·"/>
      <w:lvlJc w:val="left"/>
      <w:pPr>
        <w:ind w:left="720" w:hanging="360"/>
      </w:pPr>
      <w:rPr>
        <w:rFonts w:ascii="Symbol" w:hAnsi="Symbol" w:hint="default"/>
      </w:rPr>
    </w:lvl>
    <w:lvl w:ilvl="1" w:tplc="3E165984">
      <w:start w:val="1"/>
      <w:numFmt w:val="bullet"/>
      <w:lvlText w:val="o"/>
      <w:lvlJc w:val="left"/>
      <w:pPr>
        <w:ind w:left="1440" w:hanging="360"/>
      </w:pPr>
      <w:rPr>
        <w:rFonts w:ascii="Courier New" w:hAnsi="Courier New" w:hint="default"/>
      </w:rPr>
    </w:lvl>
    <w:lvl w:ilvl="2" w:tplc="852A3EB6">
      <w:start w:val="1"/>
      <w:numFmt w:val="bullet"/>
      <w:lvlText w:val=""/>
      <w:lvlJc w:val="left"/>
      <w:pPr>
        <w:ind w:left="2160" w:hanging="360"/>
      </w:pPr>
      <w:rPr>
        <w:rFonts w:ascii="Wingdings" w:hAnsi="Wingdings" w:hint="default"/>
      </w:rPr>
    </w:lvl>
    <w:lvl w:ilvl="3" w:tplc="29D67150">
      <w:start w:val="1"/>
      <w:numFmt w:val="bullet"/>
      <w:lvlText w:val=""/>
      <w:lvlJc w:val="left"/>
      <w:pPr>
        <w:ind w:left="2880" w:hanging="360"/>
      </w:pPr>
      <w:rPr>
        <w:rFonts w:ascii="Symbol" w:hAnsi="Symbol" w:hint="default"/>
      </w:rPr>
    </w:lvl>
    <w:lvl w:ilvl="4" w:tplc="9A54F534">
      <w:start w:val="1"/>
      <w:numFmt w:val="bullet"/>
      <w:lvlText w:val="o"/>
      <w:lvlJc w:val="left"/>
      <w:pPr>
        <w:ind w:left="3600" w:hanging="360"/>
      </w:pPr>
      <w:rPr>
        <w:rFonts w:ascii="Courier New" w:hAnsi="Courier New" w:hint="default"/>
      </w:rPr>
    </w:lvl>
    <w:lvl w:ilvl="5" w:tplc="5262EB28">
      <w:start w:val="1"/>
      <w:numFmt w:val="bullet"/>
      <w:lvlText w:val=""/>
      <w:lvlJc w:val="left"/>
      <w:pPr>
        <w:ind w:left="4320" w:hanging="360"/>
      </w:pPr>
      <w:rPr>
        <w:rFonts w:ascii="Wingdings" w:hAnsi="Wingdings" w:hint="default"/>
      </w:rPr>
    </w:lvl>
    <w:lvl w:ilvl="6" w:tplc="2618C2B2">
      <w:start w:val="1"/>
      <w:numFmt w:val="bullet"/>
      <w:lvlText w:val=""/>
      <w:lvlJc w:val="left"/>
      <w:pPr>
        <w:ind w:left="5040" w:hanging="360"/>
      </w:pPr>
      <w:rPr>
        <w:rFonts w:ascii="Symbol" w:hAnsi="Symbol" w:hint="default"/>
      </w:rPr>
    </w:lvl>
    <w:lvl w:ilvl="7" w:tplc="B5261BEC">
      <w:start w:val="1"/>
      <w:numFmt w:val="bullet"/>
      <w:lvlText w:val="o"/>
      <w:lvlJc w:val="left"/>
      <w:pPr>
        <w:ind w:left="5760" w:hanging="360"/>
      </w:pPr>
      <w:rPr>
        <w:rFonts w:ascii="Courier New" w:hAnsi="Courier New" w:hint="default"/>
      </w:rPr>
    </w:lvl>
    <w:lvl w:ilvl="8" w:tplc="ACE67D8E">
      <w:start w:val="1"/>
      <w:numFmt w:val="bullet"/>
      <w:lvlText w:val=""/>
      <w:lvlJc w:val="left"/>
      <w:pPr>
        <w:ind w:left="6480" w:hanging="360"/>
      </w:pPr>
      <w:rPr>
        <w:rFonts w:ascii="Wingdings" w:hAnsi="Wingdings" w:hint="default"/>
      </w:rPr>
    </w:lvl>
  </w:abstractNum>
  <w:abstractNum w:abstractNumId="28" w15:restartNumberingAfterBreak="0">
    <w:nsid w:val="635F2DAE"/>
    <w:multiLevelType w:val="hybridMultilevel"/>
    <w:tmpl w:val="ECEA75CE"/>
    <w:lvl w:ilvl="0" w:tplc="E46470BC">
      <w:start w:val="1"/>
      <w:numFmt w:val="bullet"/>
      <w:lvlText w:val=""/>
      <w:lvlJc w:val="left"/>
      <w:pPr>
        <w:ind w:left="720" w:hanging="360"/>
      </w:pPr>
      <w:rPr>
        <w:rFonts w:ascii="Symbol" w:hAnsi="Symbol" w:hint="default"/>
      </w:rPr>
    </w:lvl>
    <w:lvl w:ilvl="1" w:tplc="4DF66EAE">
      <w:start w:val="1"/>
      <w:numFmt w:val="bullet"/>
      <w:lvlText w:val="o"/>
      <w:lvlJc w:val="left"/>
      <w:pPr>
        <w:ind w:left="1440" w:hanging="360"/>
      </w:pPr>
      <w:rPr>
        <w:rFonts w:ascii="Courier New" w:hAnsi="Courier New" w:hint="default"/>
      </w:rPr>
    </w:lvl>
    <w:lvl w:ilvl="2" w:tplc="8586CF46">
      <w:start w:val="1"/>
      <w:numFmt w:val="bullet"/>
      <w:lvlText w:val=""/>
      <w:lvlJc w:val="left"/>
      <w:pPr>
        <w:ind w:left="2160" w:hanging="360"/>
      </w:pPr>
      <w:rPr>
        <w:rFonts w:ascii="Wingdings" w:hAnsi="Wingdings" w:hint="default"/>
      </w:rPr>
    </w:lvl>
    <w:lvl w:ilvl="3" w:tplc="41688836">
      <w:start w:val="1"/>
      <w:numFmt w:val="bullet"/>
      <w:lvlText w:val=""/>
      <w:lvlJc w:val="left"/>
      <w:pPr>
        <w:ind w:left="2880" w:hanging="360"/>
      </w:pPr>
      <w:rPr>
        <w:rFonts w:ascii="Symbol" w:hAnsi="Symbol" w:hint="default"/>
      </w:rPr>
    </w:lvl>
    <w:lvl w:ilvl="4" w:tplc="0C72F7BA">
      <w:start w:val="1"/>
      <w:numFmt w:val="bullet"/>
      <w:lvlText w:val="o"/>
      <w:lvlJc w:val="left"/>
      <w:pPr>
        <w:ind w:left="3600" w:hanging="360"/>
      </w:pPr>
      <w:rPr>
        <w:rFonts w:ascii="Courier New" w:hAnsi="Courier New" w:hint="default"/>
      </w:rPr>
    </w:lvl>
    <w:lvl w:ilvl="5" w:tplc="3334D2F8">
      <w:start w:val="1"/>
      <w:numFmt w:val="bullet"/>
      <w:lvlText w:val=""/>
      <w:lvlJc w:val="left"/>
      <w:pPr>
        <w:ind w:left="4320" w:hanging="360"/>
      </w:pPr>
      <w:rPr>
        <w:rFonts w:ascii="Wingdings" w:hAnsi="Wingdings" w:hint="default"/>
      </w:rPr>
    </w:lvl>
    <w:lvl w:ilvl="6" w:tplc="043A6B52">
      <w:start w:val="1"/>
      <w:numFmt w:val="bullet"/>
      <w:lvlText w:val=""/>
      <w:lvlJc w:val="left"/>
      <w:pPr>
        <w:ind w:left="5040" w:hanging="360"/>
      </w:pPr>
      <w:rPr>
        <w:rFonts w:ascii="Symbol" w:hAnsi="Symbol" w:hint="default"/>
      </w:rPr>
    </w:lvl>
    <w:lvl w:ilvl="7" w:tplc="85989048">
      <w:start w:val="1"/>
      <w:numFmt w:val="bullet"/>
      <w:lvlText w:val="o"/>
      <w:lvlJc w:val="left"/>
      <w:pPr>
        <w:ind w:left="5760" w:hanging="360"/>
      </w:pPr>
      <w:rPr>
        <w:rFonts w:ascii="Courier New" w:hAnsi="Courier New" w:hint="default"/>
      </w:rPr>
    </w:lvl>
    <w:lvl w:ilvl="8" w:tplc="9DF8D574">
      <w:start w:val="1"/>
      <w:numFmt w:val="bullet"/>
      <w:lvlText w:val=""/>
      <w:lvlJc w:val="left"/>
      <w:pPr>
        <w:ind w:left="6480" w:hanging="360"/>
      </w:pPr>
      <w:rPr>
        <w:rFonts w:ascii="Wingdings" w:hAnsi="Wingdings" w:hint="default"/>
      </w:rPr>
    </w:lvl>
  </w:abstractNum>
  <w:abstractNum w:abstractNumId="29" w15:restartNumberingAfterBreak="0">
    <w:nsid w:val="63DB1848"/>
    <w:multiLevelType w:val="hybridMultilevel"/>
    <w:tmpl w:val="7A22C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6E4C78"/>
    <w:multiLevelType w:val="hybridMultilevel"/>
    <w:tmpl w:val="B2863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9B27DC"/>
    <w:multiLevelType w:val="hybridMultilevel"/>
    <w:tmpl w:val="D86AEC86"/>
    <w:lvl w:ilvl="0" w:tplc="FFFFFFFF">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8227CD"/>
    <w:multiLevelType w:val="hybridMultilevel"/>
    <w:tmpl w:val="3E886B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2C95427"/>
    <w:multiLevelType w:val="hybridMultilevel"/>
    <w:tmpl w:val="B302C018"/>
    <w:lvl w:ilvl="0" w:tplc="04090001">
      <w:start w:val="1"/>
      <w:numFmt w:val="bullet"/>
      <w:lvlText w:val=""/>
      <w:lvlJc w:val="left"/>
      <w:pPr>
        <w:ind w:left="720" w:hanging="360"/>
      </w:pPr>
      <w:rPr>
        <w:rFonts w:ascii="Symbol" w:hAnsi="Symbol"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42F12DF"/>
    <w:multiLevelType w:val="hybridMultilevel"/>
    <w:tmpl w:val="37648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B90993"/>
    <w:multiLevelType w:val="hybridMultilevel"/>
    <w:tmpl w:val="0324E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DB49A5"/>
    <w:multiLevelType w:val="hybridMultilevel"/>
    <w:tmpl w:val="2572E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EC6606"/>
    <w:multiLevelType w:val="hybridMultilevel"/>
    <w:tmpl w:val="EC88CE0E"/>
    <w:lvl w:ilvl="0" w:tplc="886AC58A">
      <w:numFmt w:val="bullet"/>
      <w:lvlText w:val="•"/>
      <w:lvlJc w:val="left"/>
      <w:pPr>
        <w:ind w:left="1080" w:hanging="72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466266506">
    <w:abstractNumId w:val="25"/>
  </w:num>
  <w:num w:numId="2" w16cid:durableId="1717655053">
    <w:abstractNumId w:val="37"/>
  </w:num>
  <w:num w:numId="3" w16cid:durableId="87772764">
    <w:abstractNumId w:val="5"/>
  </w:num>
  <w:num w:numId="4" w16cid:durableId="109589162">
    <w:abstractNumId w:val="8"/>
  </w:num>
  <w:num w:numId="5" w16cid:durableId="562565066">
    <w:abstractNumId w:val="29"/>
  </w:num>
  <w:num w:numId="6" w16cid:durableId="547684589">
    <w:abstractNumId w:val="26"/>
  </w:num>
  <w:num w:numId="7" w16cid:durableId="547037067">
    <w:abstractNumId w:val="17"/>
  </w:num>
  <w:num w:numId="8" w16cid:durableId="1605072055">
    <w:abstractNumId w:val="34"/>
  </w:num>
  <w:num w:numId="9" w16cid:durableId="1907956821">
    <w:abstractNumId w:val="6"/>
  </w:num>
  <w:num w:numId="10" w16cid:durableId="1678146151">
    <w:abstractNumId w:val="22"/>
  </w:num>
  <w:num w:numId="11" w16cid:durableId="575742989">
    <w:abstractNumId w:val="31"/>
  </w:num>
  <w:num w:numId="12" w16cid:durableId="1267343249">
    <w:abstractNumId w:val="30"/>
  </w:num>
  <w:num w:numId="13" w16cid:durableId="107745424">
    <w:abstractNumId w:val="11"/>
  </w:num>
  <w:num w:numId="14" w16cid:durableId="2137990695">
    <w:abstractNumId w:val="21"/>
  </w:num>
  <w:num w:numId="15" w16cid:durableId="1601599715">
    <w:abstractNumId w:val="32"/>
  </w:num>
  <w:num w:numId="16" w16cid:durableId="366181046">
    <w:abstractNumId w:val="33"/>
  </w:num>
  <w:num w:numId="17" w16cid:durableId="326791919">
    <w:abstractNumId w:val="2"/>
  </w:num>
  <w:num w:numId="18" w16cid:durableId="1917202316">
    <w:abstractNumId w:val="24"/>
  </w:num>
  <w:num w:numId="19" w16cid:durableId="160197693">
    <w:abstractNumId w:val="3"/>
  </w:num>
  <w:num w:numId="20" w16cid:durableId="685525421">
    <w:abstractNumId w:val="28"/>
  </w:num>
  <w:num w:numId="21" w16cid:durableId="137305330">
    <w:abstractNumId w:val="12"/>
  </w:num>
  <w:num w:numId="22" w16cid:durableId="1169367294">
    <w:abstractNumId w:val="35"/>
  </w:num>
  <w:num w:numId="23" w16cid:durableId="1277902853">
    <w:abstractNumId w:val="20"/>
  </w:num>
  <w:num w:numId="24" w16cid:durableId="1526139936">
    <w:abstractNumId w:val="16"/>
  </w:num>
  <w:num w:numId="25" w16cid:durableId="2095592454">
    <w:abstractNumId w:val="14"/>
  </w:num>
  <w:num w:numId="26" w16cid:durableId="1508474871">
    <w:abstractNumId w:val="4"/>
  </w:num>
  <w:num w:numId="27" w16cid:durableId="1687829318">
    <w:abstractNumId w:val="27"/>
  </w:num>
  <w:num w:numId="28" w16cid:durableId="2059890842">
    <w:abstractNumId w:val="7"/>
  </w:num>
  <w:num w:numId="29" w16cid:durableId="1752849552">
    <w:abstractNumId w:val="19"/>
  </w:num>
  <w:num w:numId="30" w16cid:durableId="1034234969">
    <w:abstractNumId w:val="36"/>
  </w:num>
  <w:num w:numId="31" w16cid:durableId="2044668717">
    <w:abstractNumId w:val="1"/>
  </w:num>
  <w:num w:numId="32" w16cid:durableId="976564169">
    <w:abstractNumId w:val="18"/>
  </w:num>
  <w:num w:numId="33" w16cid:durableId="1057167277">
    <w:abstractNumId w:val="0"/>
  </w:num>
  <w:num w:numId="34" w16cid:durableId="2097703463">
    <w:abstractNumId w:val="10"/>
  </w:num>
  <w:num w:numId="35" w16cid:durableId="1026253604">
    <w:abstractNumId w:val="9"/>
  </w:num>
  <w:num w:numId="36" w16cid:durableId="426921900">
    <w:abstractNumId w:val="23"/>
  </w:num>
  <w:num w:numId="37" w16cid:durableId="1161628423">
    <w:abstractNumId w:val="13"/>
  </w:num>
  <w:num w:numId="38" w16cid:durableId="182650911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ampe, Anna@CWDB">
    <w15:presenceInfo w15:providerId="AD" w15:userId="S::Anna.Champe@cwdb.ca.gov::3a1273f4-1efb-4313-b2a4-ef681fcc6b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U0MjKwMLAwNTU3NDRQ0lEKTi0uzszPAykwrQUAr+zlmywAAAA="/>
  </w:docVars>
  <w:rsids>
    <w:rsidRoot w:val="00357ED7"/>
    <w:rsid w:val="0000010E"/>
    <w:rsid w:val="00003473"/>
    <w:rsid w:val="0000500F"/>
    <w:rsid w:val="000069EA"/>
    <w:rsid w:val="00006B03"/>
    <w:rsid w:val="00010CBA"/>
    <w:rsid w:val="000116A0"/>
    <w:rsid w:val="00011FFC"/>
    <w:rsid w:val="00012203"/>
    <w:rsid w:val="000122F6"/>
    <w:rsid w:val="00025366"/>
    <w:rsid w:val="000353B4"/>
    <w:rsid w:val="000360C7"/>
    <w:rsid w:val="00040ACD"/>
    <w:rsid w:val="000414DF"/>
    <w:rsid w:val="00042F98"/>
    <w:rsid w:val="0004419E"/>
    <w:rsid w:val="00050A32"/>
    <w:rsid w:val="00057CB3"/>
    <w:rsid w:val="00060D3F"/>
    <w:rsid w:val="00062849"/>
    <w:rsid w:val="00065F6A"/>
    <w:rsid w:val="00074EC4"/>
    <w:rsid w:val="00077875"/>
    <w:rsid w:val="000929F0"/>
    <w:rsid w:val="00096AF9"/>
    <w:rsid w:val="000A07CB"/>
    <w:rsid w:val="000A0C63"/>
    <w:rsid w:val="000A2A0B"/>
    <w:rsid w:val="000A7C8F"/>
    <w:rsid w:val="000B5247"/>
    <w:rsid w:val="000D4579"/>
    <w:rsid w:val="000D6379"/>
    <w:rsid w:val="000F389C"/>
    <w:rsid w:val="000F5BDB"/>
    <w:rsid w:val="000F7FD2"/>
    <w:rsid w:val="001155C9"/>
    <w:rsid w:val="00116181"/>
    <w:rsid w:val="00125976"/>
    <w:rsid w:val="00133CDC"/>
    <w:rsid w:val="0013521D"/>
    <w:rsid w:val="00135C56"/>
    <w:rsid w:val="0014043D"/>
    <w:rsid w:val="0014116E"/>
    <w:rsid w:val="001449C9"/>
    <w:rsid w:val="001459A2"/>
    <w:rsid w:val="00145E4C"/>
    <w:rsid w:val="0016258A"/>
    <w:rsid w:val="00164FEE"/>
    <w:rsid w:val="00167089"/>
    <w:rsid w:val="00176164"/>
    <w:rsid w:val="00195223"/>
    <w:rsid w:val="001A3B9E"/>
    <w:rsid w:val="001A7176"/>
    <w:rsid w:val="001C23C1"/>
    <w:rsid w:val="001D5269"/>
    <w:rsid w:val="001D6D6F"/>
    <w:rsid w:val="001E3F5F"/>
    <w:rsid w:val="001E6B03"/>
    <w:rsid w:val="00203513"/>
    <w:rsid w:val="00207406"/>
    <w:rsid w:val="00214D80"/>
    <w:rsid w:val="00220EF6"/>
    <w:rsid w:val="0024169C"/>
    <w:rsid w:val="00243A96"/>
    <w:rsid w:val="00243FB4"/>
    <w:rsid w:val="00264120"/>
    <w:rsid w:val="002745EC"/>
    <w:rsid w:val="0027464B"/>
    <w:rsid w:val="002768C8"/>
    <w:rsid w:val="002820CB"/>
    <w:rsid w:val="002860E7"/>
    <w:rsid w:val="002928D1"/>
    <w:rsid w:val="00296C88"/>
    <w:rsid w:val="002A32D3"/>
    <w:rsid w:val="002A4F59"/>
    <w:rsid w:val="002B2E63"/>
    <w:rsid w:val="002C3D51"/>
    <w:rsid w:val="002C4FEF"/>
    <w:rsid w:val="002C5188"/>
    <w:rsid w:val="002C5D35"/>
    <w:rsid w:val="002D0AAD"/>
    <w:rsid w:val="002D0EB7"/>
    <w:rsid w:val="002E5FDE"/>
    <w:rsid w:val="002E6C31"/>
    <w:rsid w:val="002F2AEF"/>
    <w:rsid w:val="002F39F5"/>
    <w:rsid w:val="00302D83"/>
    <w:rsid w:val="003103B3"/>
    <w:rsid w:val="0031218C"/>
    <w:rsid w:val="003205DD"/>
    <w:rsid w:val="00320D21"/>
    <w:rsid w:val="00320DCC"/>
    <w:rsid w:val="003211D2"/>
    <w:rsid w:val="00325DB3"/>
    <w:rsid w:val="00332CA0"/>
    <w:rsid w:val="003357CA"/>
    <w:rsid w:val="00335DC2"/>
    <w:rsid w:val="00341D4D"/>
    <w:rsid w:val="0035056C"/>
    <w:rsid w:val="003563AB"/>
    <w:rsid w:val="00357ED7"/>
    <w:rsid w:val="00360E28"/>
    <w:rsid w:val="00367E0A"/>
    <w:rsid w:val="00373276"/>
    <w:rsid w:val="0037400D"/>
    <w:rsid w:val="0037705D"/>
    <w:rsid w:val="00383FCD"/>
    <w:rsid w:val="00392413"/>
    <w:rsid w:val="00396699"/>
    <w:rsid w:val="003A12EE"/>
    <w:rsid w:val="003A428B"/>
    <w:rsid w:val="003B23B0"/>
    <w:rsid w:val="003C3143"/>
    <w:rsid w:val="003C78D5"/>
    <w:rsid w:val="003C7D7A"/>
    <w:rsid w:val="003D394E"/>
    <w:rsid w:val="004045F3"/>
    <w:rsid w:val="00410C81"/>
    <w:rsid w:val="004346F3"/>
    <w:rsid w:val="00435D0B"/>
    <w:rsid w:val="004524A3"/>
    <w:rsid w:val="004574D8"/>
    <w:rsid w:val="004603AD"/>
    <w:rsid w:val="00462AF1"/>
    <w:rsid w:val="004847C6"/>
    <w:rsid w:val="00486E03"/>
    <w:rsid w:val="00490B17"/>
    <w:rsid w:val="00491B75"/>
    <w:rsid w:val="004C5FE6"/>
    <w:rsid w:val="004D2F74"/>
    <w:rsid w:val="004D5487"/>
    <w:rsid w:val="004D6CB4"/>
    <w:rsid w:val="004D7B68"/>
    <w:rsid w:val="004F526C"/>
    <w:rsid w:val="0050170B"/>
    <w:rsid w:val="005058D7"/>
    <w:rsid w:val="0052446C"/>
    <w:rsid w:val="00524BFC"/>
    <w:rsid w:val="00526059"/>
    <w:rsid w:val="00526FEA"/>
    <w:rsid w:val="0054773B"/>
    <w:rsid w:val="0056577C"/>
    <w:rsid w:val="0056642D"/>
    <w:rsid w:val="0058063F"/>
    <w:rsid w:val="00583F5C"/>
    <w:rsid w:val="00597DC1"/>
    <w:rsid w:val="005A72B4"/>
    <w:rsid w:val="005A76A9"/>
    <w:rsid w:val="005B06CE"/>
    <w:rsid w:val="005C417B"/>
    <w:rsid w:val="005D1587"/>
    <w:rsid w:val="005D61EB"/>
    <w:rsid w:val="005D7376"/>
    <w:rsid w:val="005E248A"/>
    <w:rsid w:val="005F629A"/>
    <w:rsid w:val="005F7481"/>
    <w:rsid w:val="00601EF3"/>
    <w:rsid w:val="006075E1"/>
    <w:rsid w:val="00610714"/>
    <w:rsid w:val="00614615"/>
    <w:rsid w:val="00643CAD"/>
    <w:rsid w:val="00643D28"/>
    <w:rsid w:val="006445E9"/>
    <w:rsid w:val="006476C6"/>
    <w:rsid w:val="0065077B"/>
    <w:rsid w:val="006534E6"/>
    <w:rsid w:val="00667B27"/>
    <w:rsid w:val="00682A8B"/>
    <w:rsid w:val="0068478F"/>
    <w:rsid w:val="00690080"/>
    <w:rsid w:val="0069099D"/>
    <w:rsid w:val="00691D16"/>
    <w:rsid w:val="006922ED"/>
    <w:rsid w:val="00693D64"/>
    <w:rsid w:val="006A5172"/>
    <w:rsid w:val="006C32CB"/>
    <w:rsid w:val="006C4065"/>
    <w:rsid w:val="006D3AD0"/>
    <w:rsid w:val="006E738E"/>
    <w:rsid w:val="006F2EC4"/>
    <w:rsid w:val="006F5245"/>
    <w:rsid w:val="006F582A"/>
    <w:rsid w:val="0070290C"/>
    <w:rsid w:val="007049D3"/>
    <w:rsid w:val="00706B7D"/>
    <w:rsid w:val="00710623"/>
    <w:rsid w:val="007145AE"/>
    <w:rsid w:val="00720E8D"/>
    <w:rsid w:val="00722DE2"/>
    <w:rsid w:val="00722E45"/>
    <w:rsid w:val="00740486"/>
    <w:rsid w:val="00741D7D"/>
    <w:rsid w:val="00741D82"/>
    <w:rsid w:val="0075398C"/>
    <w:rsid w:val="007603F0"/>
    <w:rsid w:val="00765C0B"/>
    <w:rsid w:val="00766224"/>
    <w:rsid w:val="007669D5"/>
    <w:rsid w:val="0076721E"/>
    <w:rsid w:val="00767AB2"/>
    <w:rsid w:val="00771D78"/>
    <w:rsid w:val="00780430"/>
    <w:rsid w:val="00781D4B"/>
    <w:rsid w:val="007853E6"/>
    <w:rsid w:val="00787AD0"/>
    <w:rsid w:val="00791EB4"/>
    <w:rsid w:val="00792319"/>
    <w:rsid w:val="007929DC"/>
    <w:rsid w:val="007944BA"/>
    <w:rsid w:val="007A123F"/>
    <w:rsid w:val="007B4E08"/>
    <w:rsid w:val="007B766D"/>
    <w:rsid w:val="007B771F"/>
    <w:rsid w:val="007C139C"/>
    <w:rsid w:val="007D7453"/>
    <w:rsid w:val="007E378A"/>
    <w:rsid w:val="00811253"/>
    <w:rsid w:val="0082287B"/>
    <w:rsid w:val="00826C14"/>
    <w:rsid w:val="008305E0"/>
    <w:rsid w:val="00832816"/>
    <w:rsid w:val="00832A7B"/>
    <w:rsid w:val="00835547"/>
    <w:rsid w:val="00836676"/>
    <w:rsid w:val="00842F55"/>
    <w:rsid w:val="008447FF"/>
    <w:rsid w:val="008567B9"/>
    <w:rsid w:val="00882722"/>
    <w:rsid w:val="00883681"/>
    <w:rsid w:val="00891B8A"/>
    <w:rsid w:val="00896B5B"/>
    <w:rsid w:val="008A0397"/>
    <w:rsid w:val="008A7270"/>
    <w:rsid w:val="008B5CB2"/>
    <w:rsid w:val="008C1A98"/>
    <w:rsid w:val="008C227E"/>
    <w:rsid w:val="008C2BDC"/>
    <w:rsid w:val="008C52ED"/>
    <w:rsid w:val="008C54FC"/>
    <w:rsid w:val="008C5A5E"/>
    <w:rsid w:val="008D4659"/>
    <w:rsid w:val="008D6FE9"/>
    <w:rsid w:val="008F17F5"/>
    <w:rsid w:val="008F431A"/>
    <w:rsid w:val="008F7268"/>
    <w:rsid w:val="00921892"/>
    <w:rsid w:val="00932EF6"/>
    <w:rsid w:val="00933CAF"/>
    <w:rsid w:val="0093639C"/>
    <w:rsid w:val="009424B2"/>
    <w:rsid w:val="00946127"/>
    <w:rsid w:val="00950C10"/>
    <w:rsid w:val="00954C56"/>
    <w:rsid w:val="00954F95"/>
    <w:rsid w:val="00966FEE"/>
    <w:rsid w:val="00970FB6"/>
    <w:rsid w:val="00976004"/>
    <w:rsid w:val="00990269"/>
    <w:rsid w:val="009931FD"/>
    <w:rsid w:val="009A51DF"/>
    <w:rsid w:val="009B62AB"/>
    <w:rsid w:val="009C313B"/>
    <w:rsid w:val="009D1F16"/>
    <w:rsid w:val="009D2B2A"/>
    <w:rsid w:val="009D3175"/>
    <w:rsid w:val="009E7F30"/>
    <w:rsid w:val="00A02B78"/>
    <w:rsid w:val="00A031D4"/>
    <w:rsid w:val="00A046B5"/>
    <w:rsid w:val="00A06215"/>
    <w:rsid w:val="00A07A1F"/>
    <w:rsid w:val="00A155B5"/>
    <w:rsid w:val="00A3085C"/>
    <w:rsid w:val="00A35228"/>
    <w:rsid w:val="00A42180"/>
    <w:rsid w:val="00A4554F"/>
    <w:rsid w:val="00A46020"/>
    <w:rsid w:val="00A5092D"/>
    <w:rsid w:val="00A55878"/>
    <w:rsid w:val="00A600F6"/>
    <w:rsid w:val="00A61206"/>
    <w:rsid w:val="00A65828"/>
    <w:rsid w:val="00A95645"/>
    <w:rsid w:val="00AB3738"/>
    <w:rsid w:val="00AC101A"/>
    <w:rsid w:val="00AC78D7"/>
    <w:rsid w:val="00AD3740"/>
    <w:rsid w:val="00AD6EAD"/>
    <w:rsid w:val="00AD7BB1"/>
    <w:rsid w:val="00AE117A"/>
    <w:rsid w:val="00AE3EC4"/>
    <w:rsid w:val="00AF10D2"/>
    <w:rsid w:val="00AF332E"/>
    <w:rsid w:val="00B0077A"/>
    <w:rsid w:val="00B10C1F"/>
    <w:rsid w:val="00B20E06"/>
    <w:rsid w:val="00B237A3"/>
    <w:rsid w:val="00B34047"/>
    <w:rsid w:val="00B37333"/>
    <w:rsid w:val="00B3750F"/>
    <w:rsid w:val="00B44F9D"/>
    <w:rsid w:val="00B45BD6"/>
    <w:rsid w:val="00B66650"/>
    <w:rsid w:val="00B758D6"/>
    <w:rsid w:val="00B93204"/>
    <w:rsid w:val="00B96E57"/>
    <w:rsid w:val="00BA39BB"/>
    <w:rsid w:val="00BA45E6"/>
    <w:rsid w:val="00BB226B"/>
    <w:rsid w:val="00BB79AB"/>
    <w:rsid w:val="00BC5ADD"/>
    <w:rsid w:val="00BD3016"/>
    <w:rsid w:val="00BD3A60"/>
    <w:rsid w:val="00BD5CF4"/>
    <w:rsid w:val="00BE557B"/>
    <w:rsid w:val="00BE6E73"/>
    <w:rsid w:val="00C0304A"/>
    <w:rsid w:val="00C04853"/>
    <w:rsid w:val="00C07F6E"/>
    <w:rsid w:val="00C1105E"/>
    <w:rsid w:val="00C16310"/>
    <w:rsid w:val="00C30A0E"/>
    <w:rsid w:val="00C32BAB"/>
    <w:rsid w:val="00C35703"/>
    <w:rsid w:val="00C43940"/>
    <w:rsid w:val="00C529DE"/>
    <w:rsid w:val="00C55CC6"/>
    <w:rsid w:val="00C67663"/>
    <w:rsid w:val="00C85831"/>
    <w:rsid w:val="00C85C4B"/>
    <w:rsid w:val="00CA07A7"/>
    <w:rsid w:val="00CA0E41"/>
    <w:rsid w:val="00CB2DFB"/>
    <w:rsid w:val="00CB5E88"/>
    <w:rsid w:val="00CB7965"/>
    <w:rsid w:val="00CE289D"/>
    <w:rsid w:val="00CE3796"/>
    <w:rsid w:val="00CE4700"/>
    <w:rsid w:val="00CE50DA"/>
    <w:rsid w:val="00CF0ED0"/>
    <w:rsid w:val="00D01E33"/>
    <w:rsid w:val="00D02FAF"/>
    <w:rsid w:val="00D07EF7"/>
    <w:rsid w:val="00D12876"/>
    <w:rsid w:val="00D239D7"/>
    <w:rsid w:val="00D31D44"/>
    <w:rsid w:val="00D34A08"/>
    <w:rsid w:val="00D36C87"/>
    <w:rsid w:val="00D531F6"/>
    <w:rsid w:val="00D609BE"/>
    <w:rsid w:val="00D61C1D"/>
    <w:rsid w:val="00D64A73"/>
    <w:rsid w:val="00D66D80"/>
    <w:rsid w:val="00D84F4C"/>
    <w:rsid w:val="00D97F25"/>
    <w:rsid w:val="00DA1C56"/>
    <w:rsid w:val="00DB26A4"/>
    <w:rsid w:val="00DB5DB6"/>
    <w:rsid w:val="00DB7C2E"/>
    <w:rsid w:val="00DC7425"/>
    <w:rsid w:val="00DF2256"/>
    <w:rsid w:val="00DF3AC0"/>
    <w:rsid w:val="00E2047E"/>
    <w:rsid w:val="00E27651"/>
    <w:rsid w:val="00E31A6C"/>
    <w:rsid w:val="00E35C9C"/>
    <w:rsid w:val="00E3628B"/>
    <w:rsid w:val="00E44557"/>
    <w:rsid w:val="00E452A7"/>
    <w:rsid w:val="00E46576"/>
    <w:rsid w:val="00E577E9"/>
    <w:rsid w:val="00E614F8"/>
    <w:rsid w:val="00E616B9"/>
    <w:rsid w:val="00E632B9"/>
    <w:rsid w:val="00E719C3"/>
    <w:rsid w:val="00E750A8"/>
    <w:rsid w:val="00E808BC"/>
    <w:rsid w:val="00E840F7"/>
    <w:rsid w:val="00E86413"/>
    <w:rsid w:val="00E939D9"/>
    <w:rsid w:val="00E94A51"/>
    <w:rsid w:val="00EA00A3"/>
    <w:rsid w:val="00EA4DBA"/>
    <w:rsid w:val="00EB61D8"/>
    <w:rsid w:val="00EC174F"/>
    <w:rsid w:val="00ED19FF"/>
    <w:rsid w:val="00EE22D9"/>
    <w:rsid w:val="00EF6DE5"/>
    <w:rsid w:val="00F02B95"/>
    <w:rsid w:val="00F13CBB"/>
    <w:rsid w:val="00F147C1"/>
    <w:rsid w:val="00F151A6"/>
    <w:rsid w:val="00F246A7"/>
    <w:rsid w:val="00F26247"/>
    <w:rsid w:val="00F278B5"/>
    <w:rsid w:val="00F43DA7"/>
    <w:rsid w:val="00F44441"/>
    <w:rsid w:val="00F53879"/>
    <w:rsid w:val="00F61590"/>
    <w:rsid w:val="00F62C8C"/>
    <w:rsid w:val="00F67F51"/>
    <w:rsid w:val="00F76BC3"/>
    <w:rsid w:val="00F77962"/>
    <w:rsid w:val="00F81831"/>
    <w:rsid w:val="00F82F2D"/>
    <w:rsid w:val="00F962AE"/>
    <w:rsid w:val="00FA170D"/>
    <w:rsid w:val="00FB1502"/>
    <w:rsid w:val="00FB1ED2"/>
    <w:rsid w:val="00FB38DF"/>
    <w:rsid w:val="00FC2135"/>
    <w:rsid w:val="00FC49B9"/>
    <w:rsid w:val="00FD5F60"/>
    <w:rsid w:val="00FD6DEC"/>
    <w:rsid w:val="00FE494F"/>
    <w:rsid w:val="00FE5303"/>
    <w:rsid w:val="00FE5E6D"/>
    <w:rsid w:val="00FF2D51"/>
    <w:rsid w:val="00FF3CDB"/>
    <w:rsid w:val="00FF60E3"/>
    <w:rsid w:val="00FF6B41"/>
    <w:rsid w:val="7775D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139E10"/>
  <w15:chartTrackingRefBased/>
  <w15:docId w15:val="{FD3D915B-15EE-44FC-9598-F26FE5B3A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059"/>
    <w:pPr>
      <w:spacing w:after="0" w:line="240" w:lineRule="auto"/>
    </w:pPr>
    <w:rPr>
      <w:color w:val="000000" w:themeColor="text1"/>
      <w:kern w:val="0"/>
      <w:sz w:val="24"/>
      <w14:ligatures w14:val="none"/>
    </w:rPr>
  </w:style>
  <w:style w:type="paragraph" w:styleId="Heading1">
    <w:name w:val="heading 1"/>
    <w:basedOn w:val="Normal"/>
    <w:next w:val="Normal"/>
    <w:link w:val="Heading1Char"/>
    <w:autoRedefine/>
    <w:uiPriority w:val="9"/>
    <w:qFormat/>
    <w:rsid w:val="005D7376"/>
    <w:pPr>
      <w:keepNext/>
      <w:keepLines/>
      <w:pBdr>
        <w:bottom w:val="single" w:sz="8" w:space="1" w:color="auto"/>
      </w:pBdr>
      <w:spacing w:before="120" w:after="120"/>
      <w:outlineLvl w:val="0"/>
    </w:pPr>
    <w:rPr>
      <w:rFonts w:asciiTheme="majorHAnsi" w:eastAsiaTheme="majorEastAsia" w:hAnsiTheme="majorHAnsi" w:cstheme="majorBidi"/>
      <w:b/>
      <w:color w:val="003366"/>
      <w:sz w:val="32"/>
      <w:szCs w:val="32"/>
    </w:rPr>
  </w:style>
  <w:style w:type="paragraph" w:styleId="Heading2">
    <w:name w:val="heading 2"/>
    <w:basedOn w:val="Normal"/>
    <w:next w:val="Normal"/>
    <w:link w:val="Heading2Char"/>
    <w:autoRedefine/>
    <w:uiPriority w:val="9"/>
    <w:unhideWhenUsed/>
    <w:qFormat/>
    <w:rsid w:val="00706B7D"/>
    <w:pPr>
      <w:keepNext/>
      <w:keepLines/>
      <w:spacing w:before="120"/>
      <w:outlineLvl w:val="1"/>
    </w:pPr>
    <w:rPr>
      <w:rFonts w:asciiTheme="majorHAnsi" w:eastAsiaTheme="majorEastAsia" w:hAnsiTheme="majorHAnsi" w:cs="Calibri"/>
      <w:b/>
      <w:color w:val="003366"/>
      <w:sz w:val="28"/>
      <w:szCs w:val="24"/>
    </w:rPr>
  </w:style>
  <w:style w:type="paragraph" w:styleId="Heading3">
    <w:name w:val="heading 3"/>
    <w:basedOn w:val="Normal"/>
    <w:next w:val="Normal"/>
    <w:link w:val="Heading3Char"/>
    <w:autoRedefine/>
    <w:uiPriority w:val="9"/>
    <w:unhideWhenUsed/>
    <w:qFormat/>
    <w:rsid w:val="00A155B5"/>
    <w:pPr>
      <w:keepNext/>
      <w:keepLines/>
      <w:spacing w:before="120"/>
      <w:outlineLvl w:val="2"/>
    </w:pPr>
    <w:rPr>
      <w:rFonts w:eastAsiaTheme="majorEastAsia" w:cs="Calibri"/>
      <w:b/>
      <w:i/>
      <w:color w:val="003366"/>
      <w:szCs w:val="28"/>
    </w:rPr>
  </w:style>
  <w:style w:type="paragraph" w:styleId="Heading4">
    <w:name w:val="heading 4"/>
    <w:basedOn w:val="Normal"/>
    <w:next w:val="Normal"/>
    <w:link w:val="Heading4Char"/>
    <w:autoRedefine/>
    <w:uiPriority w:val="9"/>
    <w:semiHidden/>
    <w:unhideWhenUsed/>
    <w:qFormat/>
    <w:rsid w:val="00FF2D51"/>
    <w:pPr>
      <w:keepNext/>
      <w:keepLines/>
      <w:spacing w:before="80" w:after="40"/>
      <w:outlineLvl w:val="3"/>
    </w:pPr>
    <w:rPr>
      <w:rFonts w:eastAsiaTheme="majorEastAsia" w:cstheme="majorBidi"/>
      <w:i/>
      <w:iCs/>
      <w:color w:val="003366"/>
    </w:rPr>
  </w:style>
  <w:style w:type="paragraph" w:styleId="Heading5">
    <w:name w:val="heading 5"/>
    <w:basedOn w:val="Normal"/>
    <w:next w:val="Normal"/>
    <w:link w:val="Heading5Char"/>
    <w:uiPriority w:val="9"/>
    <w:semiHidden/>
    <w:unhideWhenUsed/>
    <w:qFormat/>
    <w:rsid w:val="00357ED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57ED7"/>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57ED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57ED7"/>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57ED7"/>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7376"/>
    <w:rPr>
      <w:rFonts w:asciiTheme="majorHAnsi" w:eastAsiaTheme="majorEastAsia" w:hAnsiTheme="majorHAnsi" w:cstheme="majorBidi"/>
      <w:b/>
      <w:color w:val="003366"/>
      <w:kern w:val="0"/>
      <w:sz w:val="32"/>
      <w:szCs w:val="32"/>
      <w14:ligatures w14:val="none"/>
    </w:rPr>
  </w:style>
  <w:style w:type="character" w:customStyle="1" w:styleId="Heading2Char">
    <w:name w:val="Heading 2 Char"/>
    <w:basedOn w:val="DefaultParagraphFont"/>
    <w:link w:val="Heading2"/>
    <w:uiPriority w:val="9"/>
    <w:rsid w:val="00706B7D"/>
    <w:rPr>
      <w:rFonts w:asciiTheme="majorHAnsi" w:eastAsiaTheme="majorEastAsia" w:hAnsiTheme="majorHAnsi" w:cs="Calibri"/>
      <w:b/>
      <w:color w:val="003366"/>
      <w:kern w:val="0"/>
      <w:sz w:val="28"/>
      <w:szCs w:val="24"/>
      <w14:ligatures w14:val="none"/>
    </w:rPr>
  </w:style>
  <w:style w:type="character" w:customStyle="1" w:styleId="Heading3Char">
    <w:name w:val="Heading 3 Char"/>
    <w:basedOn w:val="DefaultParagraphFont"/>
    <w:link w:val="Heading3"/>
    <w:uiPriority w:val="9"/>
    <w:rsid w:val="00A155B5"/>
    <w:rPr>
      <w:rFonts w:eastAsiaTheme="majorEastAsia" w:cs="Calibri"/>
      <w:b/>
      <w:i/>
      <w:color w:val="003366"/>
      <w:kern w:val="0"/>
      <w:sz w:val="24"/>
      <w:szCs w:val="28"/>
      <w14:ligatures w14:val="none"/>
    </w:rPr>
  </w:style>
  <w:style w:type="character" w:customStyle="1" w:styleId="Heading4Char">
    <w:name w:val="Heading 4 Char"/>
    <w:basedOn w:val="DefaultParagraphFont"/>
    <w:link w:val="Heading4"/>
    <w:uiPriority w:val="9"/>
    <w:semiHidden/>
    <w:rsid w:val="00FF2D51"/>
    <w:rPr>
      <w:rFonts w:eastAsiaTheme="majorEastAsia" w:cstheme="majorBidi"/>
      <w:i/>
      <w:iCs/>
      <w:color w:val="003366"/>
      <w:kern w:val="0"/>
      <w:sz w:val="24"/>
      <w14:ligatures w14:val="none"/>
    </w:rPr>
  </w:style>
  <w:style w:type="character" w:customStyle="1" w:styleId="Heading5Char">
    <w:name w:val="Heading 5 Char"/>
    <w:basedOn w:val="DefaultParagraphFont"/>
    <w:link w:val="Heading5"/>
    <w:uiPriority w:val="9"/>
    <w:semiHidden/>
    <w:rsid w:val="00357ED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57ED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57ED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57ED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57ED7"/>
    <w:rPr>
      <w:rFonts w:eastAsiaTheme="majorEastAsia" w:cstheme="majorBidi"/>
      <w:color w:val="272727" w:themeColor="text1" w:themeTint="D8"/>
    </w:rPr>
  </w:style>
  <w:style w:type="paragraph" w:styleId="Title">
    <w:name w:val="Title"/>
    <w:basedOn w:val="Normal"/>
    <w:next w:val="Normal"/>
    <w:link w:val="TitleChar"/>
    <w:uiPriority w:val="10"/>
    <w:qFormat/>
    <w:rsid w:val="00357ED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7E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7E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57ED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57ED7"/>
    <w:pPr>
      <w:spacing w:before="160"/>
      <w:jc w:val="center"/>
    </w:pPr>
    <w:rPr>
      <w:i/>
      <w:iCs/>
      <w:color w:val="404040" w:themeColor="text1" w:themeTint="BF"/>
    </w:rPr>
  </w:style>
  <w:style w:type="character" w:customStyle="1" w:styleId="QuoteChar">
    <w:name w:val="Quote Char"/>
    <w:basedOn w:val="DefaultParagraphFont"/>
    <w:link w:val="Quote"/>
    <w:uiPriority w:val="29"/>
    <w:rsid w:val="00357ED7"/>
    <w:rPr>
      <w:i/>
      <w:iCs/>
      <w:color w:val="404040" w:themeColor="text1" w:themeTint="BF"/>
    </w:rPr>
  </w:style>
  <w:style w:type="paragraph" w:styleId="ListParagraph">
    <w:name w:val="List Paragraph"/>
    <w:basedOn w:val="Normal"/>
    <w:link w:val="ListParagraphChar"/>
    <w:autoRedefine/>
    <w:uiPriority w:val="1"/>
    <w:qFormat/>
    <w:rsid w:val="00526059"/>
    <w:pPr>
      <w:ind w:left="720"/>
      <w:contextualSpacing/>
    </w:pPr>
  </w:style>
  <w:style w:type="character" w:styleId="IntenseEmphasis">
    <w:name w:val="Intense Emphasis"/>
    <w:basedOn w:val="DefaultParagraphFont"/>
    <w:uiPriority w:val="21"/>
    <w:qFormat/>
    <w:rsid w:val="00357ED7"/>
    <w:rPr>
      <w:i/>
      <w:iCs/>
      <w:color w:val="0F4761" w:themeColor="accent1" w:themeShade="BF"/>
    </w:rPr>
  </w:style>
  <w:style w:type="paragraph" w:styleId="IntenseQuote">
    <w:name w:val="Intense Quote"/>
    <w:basedOn w:val="Normal"/>
    <w:next w:val="Normal"/>
    <w:link w:val="IntenseQuoteChar"/>
    <w:uiPriority w:val="30"/>
    <w:qFormat/>
    <w:rsid w:val="00357ED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57ED7"/>
    <w:rPr>
      <w:i/>
      <w:iCs/>
      <w:color w:val="0F4761" w:themeColor="accent1" w:themeShade="BF"/>
    </w:rPr>
  </w:style>
  <w:style w:type="character" w:styleId="IntenseReference">
    <w:name w:val="Intense Reference"/>
    <w:basedOn w:val="DefaultParagraphFont"/>
    <w:uiPriority w:val="32"/>
    <w:qFormat/>
    <w:rsid w:val="00357ED7"/>
    <w:rPr>
      <w:b/>
      <w:bCs/>
      <w:smallCaps/>
      <w:color w:val="0F4761" w:themeColor="accent1" w:themeShade="BF"/>
      <w:spacing w:val="5"/>
    </w:rPr>
  </w:style>
  <w:style w:type="paragraph" w:styleId="BodyText">
    <w:name w:val="Body Text"/>
    <w:basedOn w:val="Normal"/>
    <w:link w:val="BodyTextChar"/>
    <w:autoRedefine/>
    <w:uiPriority w:val="1"/>
    <w:qFormat/>
    <w:rsid w:val="007929DC"/>
    <w:pPr>
      <w:widowControl w:val="0"/>
      <w:autoSpaceDE w:val="0"/>
      <w:autoSpaceDN w:val="0"/>
    </w:pPr>
    <w:rPr>
      <w:rFonts w:eastAsia="Calibri" w:cstheme="minorHAnsi"/>
      <w:iCs/>
      <w:spacing w:val="-2"/>
      <w:szCs w:val="24"/>
    </w:rPr>
  </w:style>
  <w:style w:type="character" w:customStyle="1" w:styleId="BodyTextChar">
    <w:name w:val="Body Text Char"/>
    <w:basedOn w:val="DefaultParagraphFont"/>
    <w:link w:val="BodyText"/>
    <w:uiPriority w:val="1"/>
    <w:rsid w:val="007929DC"/>
    <w:rPr>
      <w:rFonts w:eastAsia="Calibri" w:cstheme="minorHAnsi"/>
      <w:iCs/>
      <w:color w:val="000000" w:themeColor="text1"/>
      <w:spacing w:val="-2"/>
      <w:kern w:val="0"/>
      <w:sz w:val="24"/>
      <w:szCs w:val="24"/>
      <w14:ligatures w14:val="none"/>
    </w:rPr>
  </w:style>
  <w:style w:type="character" w:styleId="Hyperlink">
    <w:name w:val="Hyperlink"/>
    <w:basedOn w:val="DefaultParagraphFont"/>
    <w:uiPriority w:val="99"/>
    <w:unhideWhenUsed/>
    <w:rsid w:val="00614615"/>
    <w:rPr>
      <w:color w:val="467886" w:themeColor="hyperlink"/>
      <w:u w:val="single"/>
    </w:rPr>
  </w:style>
  <w:style w:type="character" w:styleId="CommentReference">
    <w:name w:val="annotation reference"/>
    <w:basedOn w:val="DefaultParagraphFont"/>
    <w:uiPriority w:val="99"/>
    <w:semiHidden/>
    <w:unhideWhenUsed/>
    <w:rsid w:val="00614615"/>
    <w:rPr>
      <w:sz w:val="16"/>
      <w:szCs w:val="16"/>
    </w:rPr>
  </w:style>
  <w:style w:type="paragraph" w:styleId="CommentText">
    <w:name w:val="annotation text"/>
    <w:basedOn w:val="Normal"/>
    <w:link w:val="CommentTextChar"/>
    <w:uiPriority w:val="99"/>
    <w:unhideWhenUsed/>
    <w:rsid w:val="00614615"/>
    <w:pPr>
      <w:widowControl w:val="0"/>
      <w:autoSpaceDE w:val="0"/>
      <w:autoSpaceDN w:val="0"/>
    </w:pPr>
    <w:rPr>
      <w:rFonts w:ascii="Calibri" w:eastAsia="Calibri" w:hAnsi="Calibri" w:cs="Calibri"/>
      <w:color w:val="auto"/>
      <w:sz w:val="20"/>
      <w:szCs w:val="20"/>
    </w:rPr>
  </w:style>
  <w:style w:type="character" w:customStyle="1" w:styleId="CommentTextChar">
    <w:name w:val="Comment Text Char"/>
    <w:basedOn w:val="DefaultParagraphFont"/>
    <w:link w:val="CommentText"/>
    <w:uiPriority w:val="99"/>
    <w:rsid w:val="00614615"/>
    <w:rPr>
      <w:rFonts w:ascii="Calibri" w:eastAsia="Calibri" w:hAnsi="Calibri" w:cs="Calibri"/>
      <w:kern w:val="0"/>
      <w:sz w:val="20"/>
      <w:szCs w:val="20"/>
      <w14:ligatures w14:val="none"/>
    </w:rPr>
  </w:style>
  <w:style w:type="character" w:customStyle="1" w:styleId="ListParagraphChar">
    <w:name w:val="List Paragraph Char"/>
    <w:basedOn w:val="DefaultParagraphFont"/>
    <w:link w:val="ListParagraph"/>
    <w:uiPriority w:val="1"/>
    <w:locked/>
    <w:rsid w:val="00526059"/>
    <w:rPr>
      <w:color w:val="000000" w:themeColor="text1"/>
      <w:kern w:val="0"/>
      <w:sz w:val="24"/>
      <w14:ligatures w14:val="none"/>
    </w:rPr>
  </w:style>
  <w:style w:type="character" w:customStyle="1" w:styleId="BodyText21">
    <w:name w:val="Body Text 21"/>
    <w:basedOn w:val="DefaultParagraphFont"/>
    <w:rsid w:val="00614615"/>
  </w:style>
  <w:style w:type="table" w:styleId="TableGrid">
    <w:name w:val="Table Grid"/>
    <w:basedOn w:val="TableNormal"/>
    <w:uiPriority w:val="39"/>
    <w:rsid w:val="000A2A0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0A2A0B"/>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0A2A0B"/>
  </w:style>
  <w:style w:type="character" w:customStyle="1" w:styleId="ui-provider">
    <w:name w:val="ui-provider"/>
    <w:basedOn w:val="DefaultParagraphFont"/>
    <w:rsid w:val="000A2A0B"/>
  </w:style>
  <w:style w:type="paragraph" w:styleId="Revision">
    <w:name w:val="Revision"/>
    <w:hidden/>
    <w:uiPriority w:val="99"/>
    <w:semiHidden/>
    <w:rsid w:val="00771D78"/>
    <w:pPr>
      <w:spacing w:after="0" w:line="240" w:lineRule="auto"/>
    </w:pPr>
    <w:rPr>
      <w:color w:val="000000" w:themeColor="text1"/>
      <w:kern w:val="0"/>
      <w:sz w:val="24"/>
      <w14:ligatures w14:val="none"/>
    </w:rPr>
  </w:style>
  <w:style w:type="paragraph" w:styleId="CommentSubject">
    <w:name w:val="annotation subject"/>
    <w:basedOn w:val="CommentText"/>
    <w:next w:val="CommentText"/>
    <w:link w:val="CommentSubjectChar"/>
    <w:uiPriority w:val="99"/>
    <w:semiHidden/>
    <w:unhideWhenUsed/>
    <w:rsid w:val="00771D78"/>
    <w:pPr>
      <w:widowControl/>
      <w:autoSpaceDE/>
      <w:autoSpaceDN/>
    </w:pPr>
    <w:rPr>
      <w:rFonts w:asciiTheme="minorHAnsi" w:eastAsiaTheme="minorHAnsi" w:hAnsiTheme="minorHAnsi" w:cstheme="minorBidi"/>
      <w:b/>
      <w:bCs/>
      <w:color w:val="000000" w:themeColor="text1"/>
    </w:rPr>
  </w:style>
  <w:style w:type="character" w:customStyle="1" w:styleId="CommentSubjectChar">
    <w:name w:val="Comment Subject Char"/>
    <w:basedOn w:val="CommentTextChar"/>
    <w:link w:val="CommentSubject"/>
    <w:uiPriority w:val="99"/>
    <w:semiHidden/>
    <w:rsid w:val="00771D78"/>
    <w:rPr>
      <w:rFonts w:ascii="Calibri" w:eastAsia="Calibri" w:hAnsi="Calibri" w:cs="Calibri"/>
      <w:b/>
      <w:bCs/>
      <w:color w:val="000000" w:themeColor="text1"/>
      <w:kern w:val="0"/>
      <w:sz w:val="20"/>
      <w:szCs w:val="20"/>
      <w14:ligatures w14:val="none"/>
    </w:rPr>
  </w:style>
  <w:style w:type="paragraph" w:styleId="NoSpacing">
    <w:name w:val="No Spacing"/>
    <w:link w:val="NoSpacingChar"/>
    <w:uiPriority w:val="1"/>
    <w:qFormat/>
    <w:rsid w:val="00740486"/>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740486"/>
    <w:rPr>
      <w:rFonts w:eastAsiaTheme="minorEastAsia"/>
      <w:kern w:val="0"/>
      <w14:ligatures w14:val="none"/>
    </w:rPr>
  </w:style>
  <w:style w:type="paragraph" w:styleId="Header">
    <w:name w:val="header"/>
    <w:basedOn w:val="Normal"/>
    <w:link w:val="HeaderChar"/>
    <w:uiPriority w:val="99"/>
    <w:unhideWhenUsed/>
    <w:rsid w:val="00740486"/>
    <w:pPr>
      <w:tabs>
        <w:tab w:val="center" w:pos="4680"/>
        <w:tab w:val="right" w:pos="9360"/>
      </w:tabs>
    </w:pPr>
  </w:style>
  <w:style w:type="character" w:customStyle="1" w:styleId="HeaderChar">
    <w:name w:val="Header Char"/>
    <w:basedOn w:val="DefaultParagraphFont"/>
    <w:link w:val="Header"/>
    <w:uiPriority w:val="99"/>
    <w:rsid w:val="00740486"/>
    <w:rPr>
      <w:color w:val="000000" w:themeColor="text1"/>
      <w:kern w:val="0"/>
      <w:sz w:val="24"/>
      <w14:ligatures w14:val="none"/>
    </w:rPr>
  </w:style>
  <w:style w:type="paragraph" w:styleId="Footer">
    <w:name w:val="footer"/>
    <w:basedOn w:val="Normal"/>
    <w:link w:val="FooterChar"/>
    <w:uiPriority w:val="99"/>
    <w:unhideWhenUsed/>
    <w:rsid w:val="00740486"/>
    <w:pPr>
      <w:tabs>
        <w:tab w:val="center" w:pos="4680"/>
        <w:tab w:val="right" w:pos="9360"/>
      </w:tabs>
    </w:pPr>
  </w:style>
  <w:style w:type="character" w:customStyle="1" w:styleId="FooterChar">
    <w:name w:val="Footer Char"/>
    <w:basedOn w:val="DefaultParagraphFont"/>
    <w:link w:val="Footer"/>
    <w:uiPriority w:val="99"/>
    <w:rsid w:val="00740486"/>
    <w:rPr>
      <w:color w:val="000000" w:themeColor="text1"/>
      <w:kern w:val="0"/>
      <w:sz w:val="24"/>
      <w14:ligatures w14:val="none"/>
    </w:rPr>
  </w:style>
  <w:style w:type="paragraph" w:styleId="TOCHeading">
    <w:name w:val="TOC Heading"/>
    <w:basedOn w:val="Heading1"/>
    <w:next w:val="Normal"/>
    <w:uiPriority w:val="39"/>
    <w:unhideWhenUsed/>
    <w:qFormat/>
    <w:rsid w:val="00740486"/>
    <w:pPr>
      <w:spacing w:line="259" w:lineRule="auto"/>
      <w:outlineLvl w:val="9"/>
    </w:pPr>
    <w:rPr>
      <w:b w:val="0"/>
      <w:color w:val="0F4761" w:themeColor="accent1" w:themeShade="BF"/>
    </w:rPr>
  </w:style>
  <w:style w:type="paragraph" w:styleId="TOC1">
    <w:name w:val="toc 1"/>
    <w:basedOn w:val="Normal"/>
    <w:next w:val="Normal"/>
    <w:autoRedefine/>
    <w:uiPriority w:val="39"/>
    <w:unhideWhenUsed/>
    <w:rsid w:val="00740486"/>
    <w:pPr>
      <w:spacing w:after="100"/>
    </w:pPr>
  </w:style>
  <w:style w:type="paragraph" w:styleId="TOC2">
    <w:name w:val="toc 2"/>
    <w:basedOn w:val="Normal"/>
    <w:next w:val="Normal"/>
    <w:autoRedefine/>
    <w:uiPriority w:val="39"/>
    <w:unhideWhenUsed/>
    <w:rsid w:val="00740486"/>
    <w:pPr>
      <w:spacing w:after="100"/>
      <w:ind w:left="240"/>
    </w:pPr>
  </w:style>
  <w:style w:type="paragraph" w:styleId="TOC3">
    <w:name w:val="toc 3"/>
    <w:basedOn w:val="Normal"/>
    <w:next w:val="Normal"/>
    <w:autoRedefine/>
    <w:uiPriority w:val="39"/>
    <w:unhideWhenUsed/>
    <w:rsid w:val="00740486"/>
    <w:pPr>
      <w:spacing w:after="100"/>
      <w:ind w:left="480"/>
    </w:pPr>
  </w:style>
  <w:style w:type="paragraph" w:customStyle="1" w:styleId="BulletPoints">
    <w:name w:val="Bullet Points"/>
    <w:basedOn w:val="ListParagraph"/>
    <w:link w:val="BulletPointsChar"/>
    <w:autoRedefine/>
    <w:qFormat/>
    <w:rsid w:val="007853E6"/>
    <w:pPr>
      <w:numPr>
        <w:numId w:val="14"/>
      </w:numPr>
      <w:ind w:left="720"/>
    </w:pPr>
  </w:style>
  <w:style w:type="character" w:customStyle="1" w:styleId="BulletPointsChar">
    <w:name w:val="Bullet Points Char"/>
    <w:basedOn w:val="ListParagraphChar"/>
    <w:link w:val="BulletPoints"/>
    <w:rsid w:val="007853E6"/>
    <w:rPr>
      <w:color w:val="000000" w:themeColor="text1"/>
      <w:kern w:val="0"/>
      <w:sz w:val="24"/>
      <w14:ligatures w14:val="none"/>
    </w:rPr>
  </w:style>
  <w:style w:type="character" w:styleId="FollowedHyperlink">
    <w:name w:val="FollowedHyperlink"/>
    <w:basedOn w:val="DefaultParagraphFont"/>
    <w:uiPriority w:val="99"/>
    <w:semiHidden/>
    <w:unhideWhenUsed/>
    <w:rsid w:val="00D531F6"/>
    <w:rPr>
      <w:color w:val="96607D" w:themeColor="followedHyperlink"/>
      <w:u w:val="single"/>
    </w:rPr>
  </w:style>
  <w:style w:type="character" w:styleId="UnresolvedMention">
    <w:name w:val="Unresolved Mention"/>
    <w:basedOn w:val="DefaultParagraphFont"/>
    <w:uiPriority w:val="99"/>
    <w:semiHidden/>
    <w:unhideWhenUsed/>
    <w:rsid w:val="00D531F6"/>
    <w:rPr>
      <w:color w:val="605E5C"/>
      <w:shd w:val="clear" w:color="auto" w:fill="E1DFDD"/>
    </w:rPr>
  </w:style>
  <w:style w:type="paragraph" w:styleId="FootnoteText">
    <w:name w:val="footnote text"/>
    <w:basedOn w:val="Normal"/>
    <w:link w:val="FootnoteTextChar"/>
    <w:uiPriority w:val="99"/>
    <w:semiHidden/>
    <w:unhideWhenUsed/>
    <w:rsid w:val="000069EA"/>
    <w:rPr>
      <w:sz w:val="20"/>
      <w:szCs w:val="20"/>
    </w:rPr>
  </w:style>
  <w:style w:type="character" w:customStyle="1" w:styleId="FootnoteTextChar">
    <w:name w:val="Footnote Text Char"/>
    <w:basedOn w:val="DefaultParagraphFont"/>
    <w:link w:val="FootnoteText"/>
    <w:uiPriority w:val="99"/>
    <w:semiHidden/>
    <w:rsid w:val="000069EA"/>
    <w:rPr>
      <w:color w:val="000000" w:themeColor="text1"/>
      <w:kern w:val="0"/>
      <w:sz w:val="20"/>
      <w:szCs w:val="20"/>
      <w14:ligatures w14:val="none"/>
    </w:rPr>
  </w:style>
  <w:style w:type="character" w:styleId="FootnoteReference">
    <w:name w:val="footnote reference"/>
    <w:basedOn w:val="DefaultParagraphFont"/>
    <w:uiPriority w:val="99"/>
    <w:semiHidden/>
    <w:unhideWhenUsed/>
    <w:rsid w:val="000069EA"/>
    <w:rPr>
      <w:vertAlign w:val="superscript"/>
    </w:rPr>
  </w:style>
  <w:style w:type="character" w:customStyle="1" w:styleId="normaltextrun">
    <w:name w:val="normaltextrun"/>
    <w:basedOn w:val="DefaultParagraphFont"/>
    <w:rsid w:val="007603F0"/>
  </w:style>
  <w:style w:type="paragraph" w:styleId="NormalWeb">
    <w:name w:val="Normal (Web)"/>
    <w:basedOn w:val="Normal"/>
    <w:uiPriority w:val="99"/>
    <w:semiHidden/>
    <w:unhideWhenUsed/>
    <w:rsid w:val="002860E7"/>
    <w:pPr>
      <w:spacing w:before="100" w:beforeAutospacing="1" w:after="100" w:afterAutospacing="1"/>
    </w:pPr>
    <w:rPr>
      <w:rFonts w:ascii="Times New Roman" w:eastAsia="Times New Roman" w:hAnsi="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658995">
      <w:bodyDiv w:val="1"/>
      <w:marLeft w:val="0"/>
      <w:marRight w:val="0"/>
      <w:marTop w:val="0"/>
      <w:marBottom w:val="0"/>
      <w:divBdr>
        <w:top w:val="none" w:sz="0" w:space="0" w:color="auto"/>
        <w:left w:val="none" w:sz="0" w:space="0" w:color="auto"/>
        <w:bottom w:val="none" w:sz="0" w:space="0" w:color="auto"/>
        <w:right w:val="none" w:sz="0" w:space="0" w:color="auto"/>
      </w:divBdr>
    </w:div>
    <w:div w:id="507869718">
      <w:bodyDiv w:val="1"/>
      <w:marLeft w:val="0"/>
      <w:marRight w:val="0"/>
      <w:marTop w:val="0"/>
      <w:marBottom w:val="0"/>
      <w:divBdr>
        <w:top w:val="none" w:sz="0" w:space="0" w:color="auto"/>
        <w:left w:val="none" w:sz="0" w:space="0" w:color="auto"/>
        <w:bottom w:val="none" w:sz="0" w:space="0" w:color="auto"/>
        <w:right w:val="none" w:sz="0" w:space="0" w:color="auto"/>
      </w:divBdr>
    </w:div>
    <w:div w:id="562526278">
      <w:bodyDiv w:val="1"/>
      <w:marLeft w:val="0"/>
      <w:marRight w:val="0"/>
      <w:marTop w:val="0"/>
      <w:marBottom w:val="0"/>
      <w:divBdr>
        <w:top w:val="none" w:sz="0" w:space="0" w:color="auto"/>
        <w:left w:val="none" w:sz="0" w:space="0" w:color="auto"/>
        <w:bottom w:val="none" w:sz="0" w:space="0" w:color="auto"/>
        <w:right w:val="none" w:sz="0" w:space="0" w:color="auto"/>
      </w:divBdr>
    </w:div>
    <w:div w:id="1449545828">
      <w:bodyDiv w:val="1"/>
      <w:marLeft w:val="0"/>
      <w:marRight w:val="0"/>
      <w:marTop w:val="0"/>
      <w:marBottom w:val="0"/>
      <w:divBdr>
        <w:top w:val="none" w:sz="0" w:space="0" w:color="auto"/>
        <w:left w:val="none" w:sz="0" w:space="0" w:color="auto"/>
        <w:bottom w:val="none" w:sz="0" w:space="0" w:color="auto"/>
        <w:right w:val="none" w:sz="0" w:space="0" w:color="auto"/>
      </w:divBdr>
    </w:div>
    <w:div w:id="2041588870">
      <w:bodyDiv w:val="1"/>
      <w:marLeft w:val="0"/>
      <w:marRight w:val="0"/>
      <w:marTop w:val="0"/>
      <w:marBottom w:val="0"/>
      <w:divBdr>
        <w:top w:val="none" w:sz="0" w:space="0" w:color="auto"/>
        <w:left w:val="none" w:sz="0" w:space="0" w:color="auto"/>
        <w:bottom w:val="none" w:sz="0" w:space="0" w:color="auto"/>
        <w:right w:val="none" w:sz="0" w:space="0" w:color="auto"/>
      </w:divBdr>
    </w:div>
    <w:div w:id="2084910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d.ca.gov/siteassets/files/jobs_and_training/pubs/wssfp24-06award.docx" TargetMode="External"/><Relationship Id="rId21" Type="http://schemas.openxmlformats.org/officeDocument/2006/relationships/footer" Target="footer1.xml"/><Relationship Id="rId34" Type="http://schemas.openxmlformats.org/officeDocument/2006/relationships/hyperlink" Target="https://edd.ca.gov/siteassets/files/jobs_and_training/pubs/wssfp24-02award.docx" TargetMode="External"/><Relationship Id="rId42" Type="http://schemas.microsoft.com/office/2016/09/relationships/commentsIds" Target="commentsIds.xml"/><Relationship Id="rId47" Type="http://schemas.openxmlformats.org/officeDocument/2006/relationships/hyperlink" Target="https://edd.ca.gov/siteassets/files/jobs_and_training/pubs/wssfp22-10award.docx" TargetMode="External"/><Relationship Id="rId50" Type="http://schemas.openxmlformats.org/officeDocument/2006/relationships/hyperlink" Target="https://cwdb.ca.gov/wp-content/uploads/sites/43/2025/02/HRTP-HC-Award-Announcement_FINAL.pdf" TargetMode="External"/><Relationship Id="rId55" Type="http://schemas.openxmlformats.org/officeDocument/2006/relationships/hyperlink" Target="https://cadatasystem.wested.org/" TargetMode="External"/><Relationship Id="rId63"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hyperlink" Target="https://edd.ca.gov/siteassets/files/jobs_and_training/pubs/wssfp24-07award.docx" TargetMode="External"/><Relationship Id="rId11" Type="http://schemas.openxmlformats.org/officeDocument/2006/relationships/endnotes" Target="endnotes.xml"/><Relationship Id="rId24" Type="http://schemas.openxmlformats.org/officeDocument/2006/relationships/hyperlink" Target="https://www.congress.gov/113/plaws/publ128/PLAW-113publ128.pdf" TargetMode="External"/><Relationship Id="rId32" Type="http://schemas.openxmlformats.org/officeDocument/2006/relationships/hyperlink" Target="https://edd.ca.gov/siteassets/files/jobs_and_training/pubs/wssfp24-05award.docx" TargetMode="External"/><Relationship Id="rId37" Type="http://schemas.openxmlformats.org/officeDocument/2006/relationships/hyperlink" Target="https://edd.ca.gov/siteassets/files/jobs_and_training/pubs/wssfp23-12award.docx" TargetMode="External"/><Relationship Id="rId40" Type="http://schemas.openxmlformats.org/officeDocument/2006/relationships/comments" Target="comments.xml"/><Relationship Id="rId45" Type="http://schemas.openxmlformats.org/officeDocument/2006/relationships/hyperlink" Target="https://www.gov.ca.gov/2025/06/25/california-awards-15-million-to-support-economic-growth-in-tribal-communities-across-the-state/" TargetMode="External"/><Relationship Id="rId53" Type="http://schemas.openxmlformats.org/officeDocument/2006/relationships/hyperlink" Target="https://cwdb.ca.gov/wp-content/uploads/sites/43/2025/02/HRTP-HC-Award-Announcement_FINAL.pdf" TargetMode="External"/><Relationship Id="rId58" Type="http://schemas.openxmlformats.org/officeDocument/2006/relationships/hyperlink" Target="https://edd.ca.gov/en/jobs_and_training/Information_Notices/"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https://edd.ca.gov/siteassets/files/jobs_and_training/pubs/wssfp23-11award.docx"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hyperlink" Target="https://cwdb.ca.gov/plans_policies/2024-2027-state-plan/" TargetMode="External"/><Relationship Id="rId27" Type="http://schemas.openxmlformats.org/officeDocument/2006/relationships/hyperlink" Target="https://edd.ca.gov/siteassets/files/jobs_and_training/pubs/wssfp22-01award.pdf" TargetMode="External"/><Relationship Id="rId30" Type="http://schemas.openxmlformats.org/officeDocument/2006/relationships/hyperlink" Target="https://edd.ca.gov/siteassets/files/jobs_and_training/pubs/wssfp24-08award.docx" TargetMode="External"/><Relationship Id="rId35" Type="http://schemas.openxmlformats.org/officeDocument/2006/relationships/hyperlink" Target="https://edd.ca.gov/siteassets/files/jobs_and_training/pubs/wssfp24-03award.docx" TargetMode="External"/><Relationship Id="rId43" Type="http://schemas.microsoft.com/office/2018/08/relationships/commentsExtensible" Target="commentsExtensible.xml"/><Relationship Id="rId48" Type="http://schemas.openxmlformats.org/officeDocument/2006/relationships/hyperlink" Target="https://leginfo.legislature.ca.gov/faces/codes_displayText.xhtml?lawCode=UIC&amp;division=7.&amp;title=&amp;part=&amp;chapter=2.&amp;article=" TargetMode="External"/><Relationship Id="rId56" Type="http://schemas.openxmlformats.org/officeDocument/2006/relationships/hyperlink" Target="https://edd.ca.gov/en/jobs_and_training/Active_Directives/" TargetMode="External"/><Relationship Id="rId64" Type="http://schemas.openxmlformats.org/officeDocument/2006/relationships/footer" Target="footer3.xml"/><Relationship Id="rId8" Type="http://schemas.openxmlformats.org/officeDocument/2006/relationships/settings" Target="settings.xml"/><Relationship Id="rId51" Type="http://schemas.openxmlformats.org/officeDocument/2006/relationships/hyperlink" Target="https://cwdb.ca.gov/wp-content/uploads/sites/43/2025/02/Accelerator-13-Award-Announcement_FINAL.pdf"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hyperlink" Target="https://www.congress.gov/113/plaws/publ128/PLAW-113publ128.pdf" TargetMode="External"/><Relationship Id="rId33" Type="http://schemas.openxmlformats.org/officeDocument/2006/relationships/hyperlink" Target="https://edd.ca.gov/siteassets/files/jobs_and_training/pubs/wssfp23-07award.docx" TargetMode="External"/><Relationship Id="rId38" Type="http://schemas.openxmlformats.org/officeDocument/2006/relationships/hyperlink" Target="https://edd.ca.gov/siteassets/files/jobs_and_training/notices/docs/wssfp22-06award.pdf" TargetMode="External"/><Relationship Id="rId46" Type="http://schemas.openxmlformats.org/officeDocument/2006/relationships/hyperlink" Target="https://edd.ca.gov/siteassets/files/jobs_and_training/pubs/wssfp22-04Award.pdf" TargetMode="External"/><Relationship Id="rId59" Type="http://schemas.openxmlformats.org/officeDocument/2006/relationships/hyperlink" Target="https://edd.ca.gov/en/jobs_and_training/Active_Directives/" TargetMode="External"/><Relationship Id="rId67" Type="http://schemas.openxmlformats.org/officeDocument/2006/relationships/theme" Target="theme/theme1.xml"/><Relationship Id="rId20" Type="http://schemas.openxmlformats.org/officeDocument/2006/relationships/image" Target="media/image9.jpeg"/><Relationship Id="rId41" Type="http://schemas.microsoft.com/office/2011/relationships/commentsExtended" Target="commentsExtended.xml"/><Relationship Id="rId54" Type="http://schemas.openxmlformats.org/officeDocument/2006/relationships/hyperlink" Target="https://cdt.ca.gov/wp-content/uploads/2021/03/TL-14-04-Cloud-Computing-Policy.pdf" TargetMode="External"/><Relationship Id="rId62" Type="http://schemas.openxmlformats.org/officeDocument/2006/relationships/hyperlink" Target="https://edd.ca.gov/siteassets/files/jobs_and_training/pubs/wssfp23-10award.docx"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cwdb.ca.gov/wp-content/uploads/sites/43/2020/09/Operational-Planning-Elements.Final_ACCESSIBLE.pdf" TargetMode="External"/><Relationship Id="rId28" Type="http://schemas.openxmlformats.org/officeDocument/2006/relationships/hyperlink" Target="https://edd.ca.gov/siteassets/files/jobs_and_training/pubs/wssfp22-03award.pdf" TargetMode="External"/><Relationship Id="rId36" Type="http://schemas.openxmlformats.org/officeDocument/2006/relationships/hyperlink" Target="https://edd.ca.gov/siteassets/files/jobs_and_training/pubs/wssfp23-04award.docx" TargetMode="External"/><Relationship Id="rId49" Type="http://schemas.openxmlformats.org/officeDocument/2006/relationships/hyperlink" Target="https://cwdb.ca.gov/wp-content/uploads/sites/43/2024/08/24_7_31_Accelerator-12-Award-Announcement_FINAL_ACCESSIBLE.pdf" TargetMode="External"/><Relationship Id="rId57" Type="http://schemas.openxmlformats.org/officeDocument/2006/relationships/hyperlink" Target="https://edd.ca.gov/en/jobs_and_training/Information_Notices/wsin24-17/" TargetMode="External"/><Relationship Id="rId10" Type="http://schemas.openxmlformats.org/officeDocument/2006/relationships/footnotes" Target="footnotes.xml"/><Relationship Id="rId31" Type="http://schemas.openxmlformats.org/officeDocument/2006/relationships/hyperlink" Target="https://edd.ca.gov/siteassets/files/jobs_and_training/pubs/wssfp24-04award.docx" TargetMode="External"/><Relationship Id="rId44" Type="http://schemas.openxmlformats.org/officeDocument/2006/relationships/hyperlink" Target="https://www.gov.ca.gov/2024/03/08/california-jobs-first-state-launches-first-of-its-kind-council-to-create-thousands-of-more-jobs-across-all-regions/" TargetMode="External"/><Relationship Id="rId52" Type="http://schemas.openxmlformats.org/officeDocument/2006/relationships/hyperlink" Target="https://cwdb.ca.gov/wp-content/uploads/sites/43/2025/02/HRTP-HC-Award-Announcement_FINAL.pdf" TargetMode="External"/><Relationship Id="rId60" Type="http://schemas.openxmlformats.org/officeDocument/2006/relationships/hyperlink" Target="https://edd.ca.gov/en/jobs_and_training/Active_Directives/"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7.png"/><Relationship Id="rId39" Type="http://schemas.openxmlformats.org/officeDocument/2006/relationships/hyperlink" Target="https://edd.ca.gov/siteassets/files/jobs_and_training/pubs/wssfp23-06award.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4</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5CB3FA87E0B284F8F740BD8C7722640" ma:contentTypeVersion="8" ma:contentTypeDescription="Create a new document." ma:contentTypeScope="" ma:versionID="53f3d2f1d5ac82cfd9c79224d09d35de">
  <xsd:schema xmlns:xsd="http://www.w3.org/2001/XMLSchema" xmlns:xs="http://www.w3.org/2001/XMLSchema" xmlns:p="http://schemas.microsoft.com/office/2006/metadata/properties" xmlns:ns2="196c38aa-ebae-4b02-95aa-e887ccbbf5aa" targetNamespace="http://schemas.microsoft.com/office/2006/metadata/properties" ma:root="true" ma:fieldsID="40d58bda42fd56040fbfb9987054fc08" ns2:_="">
    <xsd:import namespace="196c38aa-ebae-4b02-95aa-e887ccbbf5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6c38aa-ebae-4b02-95aa-e887ccbbf5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17AF29D-410E-472F-A7C3-6C3D3CB7AC33}">
  <ds:schemaRefs>
    <ds:schemaRef ds:uri="http://schemas.microsoft.com/sharepoint/v3/contenttype/forms"/>
  </ds:schemaRefs>
</ds:datastoreItem>
</file>

<file path=customXml/itemProps3.xml><?xml version="1.0" encoding="utf-8"?>
<ds:datastoreItem xmlns:ds="http://schemas.openxmlformats.org/officeDocument/2006/customXml" ds:itemID="{FA65E4CF-C663-482D-B7EB-821A861B8F96}"/>
</file>

<file path=customXml/itemProps4.xml><?xml version="1.0" encoding="utf-8"?>
<ds:datastoreItem xmlns:ds="http://schemas.openxmlformats.org/officeDocument/2006/customXml" ds:itemID="{DBC5A7E0-AAF9-477D-BFCF-8076827DF92E}">
  <ds:schemaRefs>
    <ds:schemaRef ds:uri="http://schemas.openxmlformats.org/officeDocument/2006/bibliography"/>
  </ds:schemaRefs>
</ds:datastoreItem>
</file>

<file path=customXml/itemProps5.xml><?xml version="1.0" encoding="utf-8"?>
<ds:datastoreItem xmlns:ds="http://schemas.openxmlformats.org/officeDocument/2006/customXml" ds:itemID="{1CBC2243-8723-489C-A3F0-38448DC35659}">
  <ds:schemaRefs>
    <ds:schemaRef ds:uri="http://schemas.microsoft.com/office/2006/metadata/properties"/>
    <ds:schemaRef ds:uri="http://schemas.microsoft.com/office/infopath/2007/PartnerControls"/>
    <ds:schemaRef ds:uri="3ff26eaf-d03d-4c14-bc3c-40678d0fb22c"/>
    <ds:schemaRef ds:uri="6bac046a-1ba4-4db5-ab25-7864c506c3b5"/>
  </ds:schemaRefs>
</ds:datastoreItem>
</file>

<file path=docMetadata/LabelInfo.xml><?xml version="1.0" encoding="utf-8"?>
<clbl:labelList xmlns:clbl="http://schemas.microsoft.com/office/2020/mipLabelMetadata">
  <clbl:label id="{06cac249-57c6-4eed-94fd-256abde82b4e}" enabled="0" method="" siteId="{06cac249-57c6-4eed-94fd-256abde82b4e}" removed="1"/>
  <clbl:label id="{db4e8a44-1e5c-4dd4-94b6-7068eb6b6af0}" enabled="0" method="" siteId="{db4e8a44-1e5c-4dd4-94b6-7068eb6b6af0}" removed="1"/>
</clbl:labelList>
</file>

<file path=docProps/app.xml><?xml version="1.0" encoding="utf-8"?>
<Properties xmlns="http://schemas.openxmlformats.org/officeDocument/2006/extended-properties" xmlns:vt="http://schemas.openxmlformats.org/officeDocument/2006/docPropsVTypes">
  <Template>Normal</Template>
  <TotalTime>1426</TotalTime>
  <Pages>31</Pages>
  <Words>12158</Words>
  <Characters>69305</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2024 WIOA Annual Report</vt:lpstr>
    </vt:vector>
  </TitlesOfParts>
  <Company>Employment Development Department</Company>
  <LinksUpToDate>false</LinksUpToDate>
  <CharactersWithSpaces>8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WIOA Annual Report</dc:title>
  <dc:subject>California Workforce development board</dc:subject>
  <dc:creator>Bravo, Carlos@CWDB</dc:creator>
  <cp:keywords>WIOA, Annual Report, Program Year 2024</cp:keywords>
  <dc:description/>
  <cp:lastModifiedBy>Bravo, Carlos@CWDB</cp:lastModifiedBy>
  <cp:revision>4</cp:revision>
  <dcterms:created xsi:type="dcterms:W3CDTF">2025-12-15T17:35:00Z</dcterms:created>
  <dcterms:modified xsi:type="dcterms:W3CDTF">2025-12-19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CB3FA87E0B284F8F740BD8C7722640</vt:lpwstr>
  </property>
  <property fmtid="{D5CDD505-2E9C-101B-9397-08002B2CF9AE}" pid="3" name="MediaServiceImageTags">
    <vt:lpwstr/>
  </property>
  <property fmtid="{D5CDD505-2E9C-101B-9397-08002B2CF9AE}" pid="4" name="GrammarlyDocumentId">
    <vt:lpwstr>e05d78dc75126cb179996a0065d6d28c6f76afb0a840acba5e9a36d2da5c6a1e</vt:lpwstr>
  </property>
</Properties>
</file>